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985363215"/>
        <w:docPartObj>
          <w:docPartGallery w:val="Cover Pages"/>
          <w:docPartUnique/>
        </w:docPartObj>
      </w:sdtPr>
      <w:sdtEndPr>
        <w:rPr>
          <w:lang w:val="zh-TW"/>
        </w:rPr>
      </w:sdtEndPr>
      <w:sdtContent>
        <w:p w14:paraId="528B46DF" w14:textId="77777777" w:rsidR="00C21C86" w:rsidRPr="00402987" w:rsidRDefault="00C21C86"/>
        <w:p w14:paraId="442AC270" w14:textId="77777777" w:rsidR="00C21C86" w:rsidRPr="00402987" w:rsidRDefault="00C21C86">
          <w:pPr>
            <w:widowControl/>
            <w:rPr>
              <w:lang w:val="zh-TW"/>
            </w:rPr>
          </w:pPr>
          <w:r w:rsidRPr="00402987"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1671BBD1" wp14:editId="243EFBE5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54876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文字方塊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EAF1852" w14:textId="77777777" w:rsidR="0046361D" w:rsidRDefault="0046361D">
                                <w:pPr>
                                  <w:pStyle w:val="a8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標題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JavaScript</w:t>
                                    </w:r>
                                  </w:sdtContent>
                                </w:sdt>
                              </w:p>
                              <w:p w14:paraId="0E44C2AE" w14:textId="77777777" w:rsidR="0046361D" w:rsidRDefault="0046361D">
                                <w:pPr>
                                  <w:pStyle w:val="a8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1F4E79" w:themeColor="accent5" w:themeShade="80"/>
                                      <w:sz w:val="28"/>
                                      <w:szCs w:val="28"/>
                                    </w:rPr>
                                    <w:alias w:val="副標題"/>
                                    <w:tag w:val=""/>
                                    <w:id w:val="-209015168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rFonts w:hint="eastAsia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網頁程式設計</w:t>
                                    </w:r>
                                  </w:sdtContent>
                                </w:sdt>
                              </w:p>
                              <w:p w14:paraId="7EED4C39" w14:textId="77777777" w:rsidR="0046361D" w:rsidRDefault="0046361D">
                                <w:pPr>
                                  <w:pStyle w:val="a8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B9BD5" w:themeColor="accent5"/>
                                      <w:szCs w:val="24"/>
                                    </w:rPr>
                                    <w:alias w:val="作者"/>
                                    <w:tag w:val=""/>
                                    <w:id w:val="-1536112409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 xml:space="preserve">Darren Yang </w:t>
                                    </w:r>
                                    <w:r>
                                      <w:rPr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>楊</w:t>
                                    </w:r>
                                    <w:r>
                                      <w:rPr>
                                        <w:rFonts w:hint="eastAsia"/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>德倫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1671BBD1"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" filled="f" stroked="f" strokeweight=".5pt">
                    <v:textbox style="mso-fit-shape-to-text:t" inset="0,0,0,0">
                      <w:txbxContent>
                        <w:p w14:paraId="2EAF1852" w14:textId="77777777" w:rsidR="0046361D" w:rsidRDefault="0046361D">
                          <w:pPr>
                            <w:pStyle w:val="a8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標題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JavaScript</w:t>
                              </w:r>
                            </w:sdtContent>
                          </w:sdt>
                        </w:p>
                        <w:p w14:paraId="0E44C2AE" w14:textId="77777777" w:rsidR="0046361D" w:rsidRDefault="0046361D">
                          <w:pPr>
                            <w:pStyle w:val="a8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副標題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rFonts w:hint="eastAsia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網頁程式設計</w:t>
                              </w:r>
                            </w:sdtContent>
                          </w:sdt>
                        </w:p>
                        <w:p w14:paraId="7EED4C39" w14:textId="77777777" w:rsidR="0046361D" w:rsidRDefault="0046361D">
                          <w:pPr>
                            <w:pStyle w:val="a8"/>
                            <w:spacing w:before="80" w:after="40"/>
                            <w:rPr>
                              <w:caps/>
                              <w:color w:val="5B9BD5" w:themeColor="accent5"/>
                              <w:szCs w:val="24"/>
                            </w:rPr>
                          </w:pPr>
                          <w:sdt>
                            <w:sdtPr>
                              <w:rPr>
                                <w:caps/>
                                <w:color w:val="5B9BD5" w:themeColor="accent5"/>
                                <w:szCs w:val="24"/>
                              </w:rPr>
                              <w:alias w:val="作者"/>
                              <w:tag w:val=""/>
                              <w:id w:val="-1536112409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aps/>
                                  <w:color w:val="5B9BD5" w:themeColor="accent5"/>
                                  <w:szCs w:val="24"/>
                                </w:rPr>
                                <w:t xml:space="preserve">Darren Yang </w:t>
                              </w:r>
                              <w:r>
                                <w:rPr>
                                  <w:caps/>
                                  <w:color w:val="5B9BD5" w:themeColor="accent5"/>
                                  <w:szCs w:val="24"/>
                                </w:rPr>
                                <w:t>楊</w:t>
                              </w:r>
                              <w:r>
                                <w:rPr>
                                  <w:rFonts w:hint="eastAsia"/>
                                  <w:caps/>
                                  <w:color w:val="5B9BD5" w:themeColor="accent5"/>
                                  <w:szCs w:val="24"/>
                                </w:rPr>
                                <w:t>德倫</w:t>
                              </w:r>
                            </w:sdtContent>
                          </w:sdt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Pr="00402987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F525829" wp14:editId="350CD9D0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矩形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Cs w:val="24"/>
                                  </w:rPr>
                                  <w:alias w:val="年份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1-01T00:00:00Z">
                                    <w:dateFormat w:val="yyyy"/>
                                    <w:lid w:val="zh-TW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3089FA3A" w14:textId="0D9335ED" w:rsidR="0046361D" w:rsidRDefault="0046361D">
                                    <w:pPr>
                                      <w:pStyle w:val="a8"/>
                                      <w:jc w:val="right"/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hint="eastAsia"/>
                                        <w:color w:val="FFFFFF" w:themeColor="background1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  <w:t>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1F525829" id="矩形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Cs w:val="24"/>
                            </w:rPr>
                            <w:alias w:val="年份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1-01T00:00:00Z">
                              <w:dateFormat w:val="yyyy"/>
                              <w:lid w:val="zh-TW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3089FA3A" w14:textId="0D9335ED" w:rsidR="0046361D" w:rsidRDefault="0046361D">
                              <w:pPr>
                                <w:pStyle w:val="a8"/>
                                <w:jc w:val="right"/>
                                <w:rPr>
                                  <w:color w:val="FFFFFF" w:themeColor="background1"/>
                                  <w:szCs w:val="24"/>
                                </w:rPr>
                              </w:pPr>
                              <w:r>
                                <w:rPr>
                                  <w:rFonts w:hint="eastAsia"/>
                                  <w:color w:val="FFFFFF" w:themeColor="background1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Cs w:val="24"/>
                                </w:rPr>
                                <w:t>1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Pr="00402987">
            <w:rPr>
              <w:lang w:val="zh-TW"/>
            </w:rPr>
            <w:br w:type="page"/>
          </w:r>
        </w:p>
      </w:sdtContent>
    </w:sdt>
    <w:sdt>
      <w:sdtPr>
        <w:rPr>
          <w:rFonts w:asciiTheme="minorHAnsi" w:eastAsia="微軟正黑體" w:hAnsiTheme="minorHAnsi" w:cstheme="minorBidi"/>
          <w:color w:val="auto"/>
          <w:kern w:val="2"/>
          <w:sz w:val="24"/>
          <w:szCs w:val="22"/>
          <w:lang w:val="zh-TW"/>
        </w:rPr>
        <w:id w:val="-297910184"/>
        <w:docPartObj>
          <w:docPartGallery w:val="Table of Contents"/>
          <w:docPartUnique/>
        </w:docPartObj>
      </w:sdtPr>
      <w:sdtEndPr>
        <w:rPr>
          <w:rFonts w:ascii="標楷體" w:eastAsia="標楷體" w:hAnsi="標楷體"/>
          <w:b/>
          <w:bCs/>
        </w:rPr>
      </w:sdtEndPr>
      <w:sdtContent>
        <w:p w14:paraId="37720BF8" w14:textId="7F0303CD" w:rsidR="00672925" w:rsidRPr="00146CEE" w:rsidRDefault="0026002B" w:rsidP="00803544">
          <w:pPr>
            <w:pStyle w:val="af"/>
            <w:tabs>
              <w:tab w:val="center" w:pos="4153"/>
            </w:tabs>
            <w:jc w:val="center"/>
            <w:rPr>
              <w:rFonts w:ascii="標楷體" w:hAnsi="標楷體"/>
              <w:sz w:val="24"/>
              <w:szCs w:val="24"/>
            </w:rPr>
          </w:pPr>
          <w:r w:rsidRPr="00146CEE">
            <w:rPr>
              <w:rFonts w:ascii="標楷體" w:hAnsi="標楷體" w:hint="eastAsia"/>
              <w:sz w:val="24"/>
              <w:szCs w:val="24"/>
              <w:lang w:val="zh-TW"/>
            </w:rPr>
            <w:t>目次</w:t>
          </w:r>
        </w:p>
        <w:p w14:paraId="28FCB4C9" w14:textId="091B8D96" w:rsidR="00803544" w:rsidRDefault="0067292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146CEE">
            <w:rPr>
              <w:rFonts w:ascii="標楷體" w:hAnsi="標楷體"/>
              <w:szCs w:val="24"/>
            </w:rPr>
            <w:fldChar w:fldCharType="begin"/>
          </w:r>
          <w:r w:rsidRPr="00146CEE">
            <w:rPr>
              <w:rFonts w:ascii="標楷體" w:hAnsi="標楷體"/>
              <w:szCs w:val="24"/>
            </w:rPr>
            <w:instrText xml:space="preserve"> TOC \o "1-3" \h \z \u </w:instrText>
          </w:r>
          <w:r w:rsidRPr="00146CEE">
            <w:rPr>
              <w:rFonts w:ascii="標楷體" w:hAnsi="標楷體"/>
              <w:szCs w:val="24"/>
            </w:rPr>
            <w:fldChar w:fldCharType="separate"/>
          </w:r>
          <w:hyperlink w:anchor="_Toc72793915" w:history="1">
            <w:r w:rsidR="00803544" w:rsidRPr="000E521D">
              <w:rPr>
                <w:rStyle w:val="a3"/>
                <w:noProof/>
              </w:rPr>
              <w:t xml:space="preserve">1. </w:t>
            </w:r>
            <w:r w:rsidR="00803544" w:rsidRPr="000E521D">
              <w:rPr>
                <w:rStyle w:val="a3"/>
                <w:rFonts w:hint="eastAsia"/>
                <w:noProof/>
              </w:rPr>
              <w:t>測試及除錯工具</w:t>
            </w:r>
            <w:r w:rsidR="00803544">
              <w:rPr>
                <w:noProof/>
                <w:webHidden/>
              </w:rPr>
              <w:tab/>
            </w:r>
            <w:r w:rsidR="00803544">
              <w:rPr>
                <w:noProof/>
                <w:webHidden/>
              </w:rPr>
              <w:fldChar w:fldCharType="begin"/>
            </w:r>
            <w:r w:rsidR="00803544">
              <w:rPr>
                <w:noProof/>
                <w:webHidden/>
              </w:rPr>
              <w:instrText xml:space="preserve"> PAGEREF _Toc72793915 \h </w:instrText>
            </w:r>
            <w:r w:rsidR="00803544">
              <w:rPr>
                <w:noProof/>
                <w:webHidden/>
              </w:rPr>
            </w:r>
            <w:r w:rsidR="00803544">
              <w:rPr>
                <w:noProof/>
                <w:webHidden/>
              </w:rPr>
              <w:fldChar w:fldCharType="separate"/>
            </w:r>
            <w:r w:rsidR="00891CEC">
              <w:rPr>
                <w:noProof/>
                <w:webHidden/>
              </w:rPr>
              <w:t>1</w:t>
            </w:r>
            <w:r w:rsidR="00803544">
              <w:rPr>
                <w:noProof/>
                <w:webHidden/>
              </w:rPr>
              <w:fldChar w:fldCharType="end"/>
            </w:r>
          </w:hyperlink>
        </w:p>
        <w:p w14:paraId="01B03E4B" w14:textId="6B593499" w:rsidR="00803544" w:rsidRDefault="0080354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793916" w:history="1">
            <w:r w:rsidRPr="000E521D">
              <w:rPr>
                <w:rStyle w:val="a3"/>
                <w:noProof/>
              </w:rPr>
              <w:t xml:space="preserve">2. </w:t>
            </w:r>
            <w:r w:rsidRPr="000E521D">
              <w:rPr>
                <w:rStyle w:val="a3"/>
                <w:rFonts w:hint="eastAsia"/>
                <w:noProof/>
              </w:rPr>
              <w:t>常數和變數宣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93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91CEC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526A5B" w14:textId="3C892121" w:rsidR="00803544" w:rsidRDefault="0080354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793917" w:history="1">
            <w:r w:rsidRPr="000E521D">
              <w:rPr>
                <w:rStyle w:val="a3"/>
                <w:noProof/>
              </w:rPr>
              <w:t xml:space="preserve">3. </w:t>
            </w:r>
            <w:r w:rsidRPr="000E521D">
              <w:rPr>
                <w:rStyle w:val="a3"/>
                <w:rFonts w:hint="eastAsia"/>
                <w:noProof/>
              </w:rPr>
              <w:t>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93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91CEC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C71E39" w14:textId="7896A124" w:rsidR="00803544" w:rsidRDefault="0080354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793918" w:history="1">
            <w:r w:rsidRPr="000E521D">
              <w:rPr>
                <w:rStyle w:val="a3"/>
                <w:noProof/>
              </w:rPr>
              <w:t xml:space="preserve">4. </w:t>
            </w:r>
            <w:r w:rsidRPr="000E521D">
              <w:rPr>
                <w:rStyle w:val="a3"/>
                <w:rFonts w:hint="eastAsia"/>
                <w:noProof/>
              </w:rPr>
              <w:t>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93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91CEC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DF302C" w14:textId="2E13B3D6" w:rsidR="00803544" w:rsidRDefault="0080354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793919" w:history="1">
            <w:r w:rsidRPr="000E521D">
              <w:rPr>
                <w:rStyle w:val="a3"/>
                <w:noProof/>
              </w:rPr>
              <w:t xml:space="preserve">5. </w:t>
            </w:r>
            <w:r w:rsidRPr="000E521D">
              <w:rPr>
                <w:rStyle w:val="a3"/>
                <w:rFonts w:hint="eastAsia"/>
                <w:noProof/>
              </w:rPr>
              <w:t>取得標籤元素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93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91CEC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47DC0F" w14:textId="67CD5424" w:rsidR="00803544" w:rsidRDefault="0080354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793920" w:history="1">
            <w:r w:rsidRPr="000E521D">
              <w:rPr>
                <w:rStyle w:val="a3"/>
                <w:noProof/>
              </w:rPr>
              <w:t xml:space="preserve">6. </w:t>
            </w:r>
            <w:r w:rsidRPr="000E521D">
              <w:rPr>
                <w:rStyle w:val="a3"/>
                <w:rFonts w:hint="eastAsia"/>
                <w:noProof/>
              </w:rPr>
              <w:t>流程控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93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91CEC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D1D748" w14:textId="6A3F5788" w:rsidR="00803544" w:rsidRDefault="0080354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793921" w:history="1">
            <w:r w:rsidRPr="000E521D">
              <w:rPr>
                <w:rStyle w:val="a3"/>
                <w:noProof/>
              </w:rPr>
              <w:t xml:space="preserve">7. Object </w:t>
            </w:r>
            <w:r w:rsidRPr="000E521D">
              <w:rPr>
                <w:rStyle w:val="a3"/>
                <w:rFonts w:hint="eastAsia"/>
                <w:noProof/>
              </w:rPr>
              <w:t>物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93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91CEC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3CC8F5" w14:textId="7F56843C" w:rsidR="00803544" w:rsidRDefault="0080354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793922" w:history="1">
            <w:r w:rsidRPr="000E521D">
              <w:rPr>
                <w:rStyle w:val="a3"/>
                <w:noProof/>
              </w:rPr>
              <w:t>8. Array</w:t>
            </w:r>
            <w:r w:rsidRPr="000E521D">
              <w:rPr>
                <w:rStyle w:val="a3"/>
                <w:rFonts w:hint="eastAsia"/>
                <w:noProof/>
              </w:rPr>
              <w:t>陣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93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91CEC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F65D1B" w14:textId="09093F3D" w:rsidR="00803544" w:rsidRDefault="0080354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793923" w:history="1">
            <w:r w:rsidRPr="000E521D">
              <w:rPr>
                <w:rStyle w:val="a3"/>
                <w:noProof/>
              </w:rPr>
              <w:t>9. 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93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91CEC"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5EC99F" w14:textId="1FCECDD7" w:rsidR="00803544" w:rsidRDefault="0080354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793924" w:history="1">
            <w:r w:rsidRPr="000E521D">
              <w:rPr>
                <w:rStyle w:val="a3"/>
                <w:noProof/>
              </w:rPr>
              <w:t xml:space="preserve">10. </w:t>
            </w:r>
            <w:r w:rsidRPr="000E521D">
              <w:rPr>
                <w:rStyle w:val="a3"/>
                <w:rFonts w:hint="eastAsia"/>
                <w:noProof/>
              </w:rPr>
              <w:t>函式的定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93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91CEC"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69B96B" w14:textId="44191FBC" w:rsidR="00803544" w:rsidRDefault="0080354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793925" w:history="1">
            <w:r w:rsidRPr="000E521D">
              <w:rPr>
                <w:rStyle w:val="a3"/>
                <w:noProof/>
              </w:rPr>
              <w:t xml:space="preserve">11. </w:t>
            </w:r>
            <w:r w:rsidRPr="000E521D">
              <w:rPr>
                <w:rStyle w:val="a3"/>
                <w:rFonts w:hint="eastAsia"/>
                <w:noProof/>
              </w:rPr>
              <w:t>時間與計時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93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91CEC"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E2F6E" w14:textId="72F12A9D" w:rsidR="00672925" w:rsidRPr="00FC41AF" w:rsidRDefault="00672925">
          <w:pPr>
            <w:rPr>
              <w:rFonts w:ascii="標楷體" w:hAnsi="標楷體"/>
            </w:rPr>
          </w:pPr>
          <w:r w:rsidRPr="00146CEE">
            <w:rPr>
              <w:rFonts w:ascii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167E5C11" w14:textId="77777777" w:rsidR="0052735B" w:rsidRPr="00FC41AF" w:rsidRDefault="0052735B">
      <w:pPr>
        <w:widowControl/>
        <w:rPr>
          <w:rFonts w:ascii="標楷體" w:hAnsi="標楷體"/>
        </w:rPr>
        <w:sectPr w:rsidR="0052735B" w:rsidRPr="00FC41AF" w:rsidSect="00C21C86">
          <w:pgSz w:w="11906" w:h="16838"/>
          <w:pgMar w:top="1440" w:right="1800" w:bottom="1440" w:left="1800" w:header="851" w:footer="992" w:gutter="0"/>
          <w:pgNumType w:start="0"/>
          <w:cols w:space="425"/>
          <w:titlePg/>
          <w:docGrid w:type="lines" w:linePitch="360"/>
        </w:sectPr>
      </w:pPr>
    </w:p>
    <w:p w14:paraId="0DD4D882" w14:textId="398298D8" w:rsidR="006550AA" w:rsidRDefault="006550AA">
      <w:pPr>
        <w:widowControl/>
        <w:rPr>
          <w:rFonts w:ascii="標楷體" w:hAnsi="標楷體"/>
        </w:rPr>
      </w:pPr>
    </w:p>
    <w:p w14:paraId="622E5C7D" w14:textId="1086E6CA" w:rsidR="006550AA" w:rsidRDefault="00BE1D06">
      <w:pPr>
        <w:widowControl/>
        <w:rPr>
          <w:rFonts w:ascii="標楷體" w:hAnsi="標楷體"/>
        </w:rPr>
      </w:pPr>
      <w:r>
        <w:rPr>
          <w:rFonts w:ascii="標楷體" w:hAnsi="標楷體" w:hint="eastAsia"/>
        </w:rPr>
        <w:t>課程</w:t>
      </w:r>
      <w:r w:rsidR="006550AA">
        <w:rPr>
          <w:rFonts w:ascii="標楷體" w:hAnsi="標楷體" w:hint="eastAsia"/>
        </w:rPr>
        <w:t>範例網址:</w:t>
      </w:r>
    </w:p>
    <w:p w14:paraId="6AEE2EE7" w14:textId="4BE5CEA3" w:rsidR="006550AA" w:rsidRDefault="001D5275">
      <w:pPr>
        <w:widowControl/>
        <w:rPr>
          <w:rFonts w:ascii="標楷體" w:hAnsi="標楷體"/>
        </w:rPr>
      </w:pPr>
      <w:hyperlink r:id="rId9" w:history="1">
        <w:r w:rsidR="000936FD" w:rsidRPr="00011B8E">
          <w:rPr>
            <w:rStyle w:val="a3"/>
            <w:rFonts w:ascii="標楷體" w:hAnsi="標楷體"/>
          </w:rPr>
          <w:t>https://github.com/telunyang/javascript_iii_bd</w:t>
        </w:r>
      </w:hyperlink>
    </w:p>
    <w:p w14:paraId="2C6F1D69" w14:textId="77777777" w:rsidR="000936FD" w:rsidRPr="000936FD" w:rsidRDefault="000936FD">
      <w:pPr>
        <w:widowControl/>
        <w:rPr>
          <w:rFonts w:ascii="標楷體" w:hAnsi="標楷體"/>
        </w:rPr>
      </w:pPr>
    </w:p>
    <w:p w14:paraId="089EA822" w14:textId="0135F3C1" w:rsidR="0044394B" w:rsidRPr="00FC41AF" w:rsidRDefault="007D56F4">
      <w:pPr>
        <w:widowControl/>
        <w:rPr>
          <w:rFonts w:ascii="標楷體" w:hAnsi="標楷體"/>
        </w:rPr>
        <w:sectPr w:rsidR="0044394B" w:rsidRPr="00FC41AF" w:rsidSect="007D56F4">
          <w:footerReference w:type="default" r:id="rId10"/>
          <w:type w:val="continuous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  <w:r w:rsidRPr="00FC41AF">
        <w:rPr>
          <w:rFonts w:ascii="標楷體" w:hAnsi="標楷體"/>
        </w:rPr>
        <w:br w:type="page"/>
      </w:r>
    </w:p>
    <w:p w14:paraId="49A4DD6B" w14:textId="2B4227E0" w:rsidR="00792CEE" w:rsidRPr="00402987" w:rsidRDefault="002D2788" w:rsidP="00C67554">
      <w:pPr>
        <w:pStyle w:val="1"/>
      </w:pPr>
      <w:bookmarkStart w:id="0" w:name="_Toc72793915"/>
      <w:r>
        <w:rPr>
          <w:rFonts w:hint="eastAsia"/>
        </w:rPr>
        <w:lastRenderedPageBreak/>
        <w:t>1</w:t>
      </w:r>
      <w:r w:rsidR="00FF5439" w:rsidRPr="00402987">
        <w:t xml:space="preserve">. </w:t>
      </w:r>
      <w:r w:rsidR="00FF5439" w:rsidRPr="00402987">
        <w:t>測試及除錯工具</w:t>
      </w:r>
      <w:bookmarkEnd w:id="0"/>
    </w:p>
    <w:p w14:paraId="1C61E00C" w14:textId="3E6EB3C4" w:rsidR="00D639A7" w:rsidRPr="00402987" w:rsidRDefault="00931BFF" w:rsidP="00D639A7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開啟開發工具</w:t>
      </w:r>
    </w:p>
    <w:p w14:paraId="71DCE993" w14:textId="77777777" w:rsidR="00BD088D" w:rsidRPr="00402987" w:rsidRDefault="00BD088D" w:rsidP="00D639A7">
      <w:pPr>
        <w:pStyle w:val="a4"/>
        <w:numPr>
          <w:ilvl w:val="0"/>
          <w:numId w:val="7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F12</w:t>
      </w:r>
    </w:p>
    <w:p w14:paraId="7BED0FAE" w14:textId="697751E7" w:rsidR="00D639A7" w:rsidRDefault="00D639A7" w:rsidP="00D639A7">
      <w:pPr>
        <w:rPr>
          <w:rFonts w:cs="Courier New"/>
          <w:szCs w:val="24"/>
        </w:rPr>
      </w:pPr>
    </w:p>
    <w:p w14:paraId="218DFFE2" w14:textId="04513815" w:rsidR="00545DC4" w:rsidRPr="00545DC4" w:rsidRDefault="00545DC4" w:rsidP="00D639A7">
      <w:pPr>
        <w:rPr>
          <w:rFonts w:cs="Courier New"/>
          <w:szCs w:val="24"/>
          <w:shd w:val="pct15" w:color="auto" w:fill="FFFFFF"/>
        </w:rPr>
      </w:pPr>
      <w:r w:rsidRPr="00545DC4">
        <w:rPr>
          <w:rFonts w:cs="Courier New" w:hint="eastAsia"/>
          <w:szCs w:val="24"/>
          <w:shd w:val="pct15" w:color="auto" w:fill="FFFFFF"/>
        </w:rPr>
        <w:t>檢查元素</w:t>
      </w:r>
    </w:p>
    <w:p w14:paraId="6C4828ED" w14:textId="275700C3" w:rsidR="00545DC4" w:rsidRDefault="00545DC4" w:rsidP="009A4EB9">
      <w:pPr>
        <w:jc w:val="center"/>
        <w:rPr>
          <w:rFonts w:cs="Courier New"/>
          <w:szCs w:val="24"/>
        </w:rPr>
      </w:pPr>
    </w:p>
    <w:p w14:paraId="4FC50BA3" w14:textId="02F12D4D" w:rsidR="00545DC4" w:rsidRDefault="00545DC4" w:rsidP="009A4EB9">
      <w:pPr>
        <w:jc w:val="center"/>
        <w:rPr>
          <w:rFonts w:cs="Courier New"/>
          <w:szCs w:val="24"/>
        </w:rPr>
      </w:pPr>
      <w:r w:rsidRPr="00545DC4">
        <w:rPr>
          <w:rFonts w:cs="Courier New"/>
          <w:noProof/>
          <w:szCs w:val="24"/>
        </w:rPr>
        <w:drawing>
          <wp:inline distT="0" distB="0" distL="0" distR="0" wp14:anchorId="39A86FA1" wp14:editId="3A58FD10">
            <wp:extent cx="333422" cy="409632"/>
            <wp:effectExtent l="19050" t="19050" r="28575" b="952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3422" cy="4096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39852" w14:textId="0010FF85" w:rsidR="00545DC4" w:rsidRDefault="00545DC4" w:rsidP="009A4EB9">
      <w:pPr>
        <w:jc w:val="center"/>
        <w:rPr>
          <w:rFonts w:cs="Courier New"/>
          <w:szCs w:val="24"/>
        </w:rPr>
      </w:pPr>
      <w:r>
        <w:rPr>
          <w:rFonts w:cs="Courier New" w:hint="eastAsia"/>
          <w:szCs w:val="24"/>
        </w:rPr>
        <w:t>圖</w:t>
      </w:r>
      <w:r>
        <w:rPr>
          <w:rFonts w:cs="Courier New" w:hint="eastAsia"/>
          <w:szCs w:val="24"/>
        </w:rPr>
        <w:t>: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檢</w:t>
      </w:r>
      <w:r w:rsidR="006127C5">
        <w:rPr>
          <w:rFonts w:cs="Courier New" w:hint="eastAsia"/>
          <w:szCs w:val="24"/>
        </w:rPr>
        <w:t>查元素</w:t>
      </w:r>
      <w:r w:rsidR="00BC10BF">
        <w:rPr>
          <w:rFonts w:cs="Courier New" w:hint="eastAsia"/>
          <w:szCs w:val="24"/>
        </w:rPr>
        <w:t>按鈕</w:t>
      </w:r>
    </w:p>
    <w:p w14:paraId="4E51CBC5" w14:textId="77777777" w:rsidR="00545DC4" w:rsidRDefault="00545DC4" w:rsidP="009A4EB9">
      <w:pPr>
        <w:jc w:val="center"/>
        <w:rPr>
          <w:rFonts w:cs="Courier New"/>
          <w:szCs w:val="24"/>
        </w:rPr>
      </w:pPr>
    </w:p>
    <w:p w14:paraId="6F872C01" w14:textId="3AE13201" w:rsidR="0031405D" w:rsidRPr="00402987" w:rsidRDefault="0031405D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3413FF01" wp14:editId="7E2AA5BF">
            <wp:extent cx="5274310" cy="2922270"/>
            <wp:effectExtent l="19050" t="19050" r="21590" b="1143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B0045F" w14:textId="77777777" w:rsidR="009A4EB9" w:rsidRPr="00402987" w:rsidRDefault="009A4EB9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檢查元素</w:t>
      </w:r>
    </w:p>
    <w:p w14:paraId="60A931A8" w14:textId="55E2DE6F" w:rsidR="004D5016" w:rsidRDefault="004D5016" w:rsidP="004D5016">
      <w:pPr>
        <w:rPr>
          <w:rFonts w:cs="Courier New"/>
          <w:szCs w:val="24"/>
        </w:rPr>
      </w:pPr>
    </w:p>
    <w:p w14:paraId="7B7C3172" w14:textId="6301E6BB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開發工具的位置</w:t>
      </w:r>
    </w:p>
    <w:p w14:paraId="708B380B" w14:textId="5F15C165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399C1EF7" wp14:editId="355CC914">
            <wp:extent cx="2238316" cy="2531936"/>
            <wp:effectExtent l="19050" t="19050" r="10160" b="2095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1EF97" w14:textId="4651AACE" w:rsidR="00F5465B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按下三個點的圖示，也可以選擇</w:t>
      </w:r>
      <w:r w:rsidRPr="00402987">
        <w:rPr>
          <w:rFonts w:cs="Courier New"/>
          <w:szCs w:val="24"/>
        </w:rPr>
        <w:t xml:space="preserve"> dock side</w:t>
      </w:r>
    </w:p>
    <w:p w14:paraId="46128970" w14:textId="502F570B" w:rsidR="007A2C39" w:rsidRDefault="007A2C39" w:rsidP="00F5465B">
      <w:pPr>
        <w:jc w:val="center"/>
        <w:rPr>
          <w:rFonts w:cs="Courier New"/>
          <w:szCs w:val="24"/>
        </w:rPr>
      </w:pPr>
    </w:p>
    <w:p w14:paraId="66B180EC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D60FBC" wp14:editId="348F6E33">
            <wp:extent cx="3690258" cy="2030841"/>
            <wp:effectExtent l="19050" t="19050" r="24765" b="2667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01886" cy="2037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2B142B" w14:textId="1BDFB273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切換</w:t>
      </w:r>
      <w:r w:rsidRPr="00402987">
        <w:rPr>
          <w:rFonts w:cs="Courier New"/>
          <w:szCs w:val="24"/>
        </w:rPr>
        <w:t xml:space="preserve"> dock side</w:t>
      </w:r>
      <w:r w:rsidRPr="00402987">
        <w:rPr>
          <w:rFonts w:cs="Courier New"/>
          <w:szCs w:val="24"/>
        </w:rPr>
        <w:t>，從下方到右側</w:t>
      </w:r>
    </w:p>
    <w:p w14:paraId="3428AD72" w14:textId="1792C542" w:rsidR="004D5016" w:rsidRDefault="004D5016" w:rsidP="004D5016">
      <w:pPr>
        <w:rPr>
          <w:rFonts w:cs="Courier New"/>
          <w:szCs w:val="24"/>
        </w:rPr>
      </w:pPr>
    </w:p>
    <w:p w14:paraId="74A63C75" w14:textId="085EC0E0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切換裝置</w:t>
      </w:r>
    </w:p>
    <w:p w14:paraId="2D01D5B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drawing>
          <wp:inline distT="0" distB="0" distL="0" distR="0" wp14:anchorId="1F70E6EE" wp14:editId="49580E54">
            <wp:extent cx="1312697" cy="1574273"/>
            <wp:effectExtent l="19050" t="19050" r="20955" b="2603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1164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等同按下切換裝置工具欄</w:t>
      </w:r>
    </w:p>
    <w:p w14:paraId="1343D9A9" w14:textId="77777777" w:rsidR="007A2C39" w:rsidRPr="00402987" w:rsidRDefault="007A2C39" w:rsidP="007A2C39">
      <w:pPr>
        <w:rPr>
          <w:rFonts w:cs="Courier New"/>
          <w:szCs w:val="24"/>
        </w:rPr>
      </w:pPr>
    </w:p>
    <w:p w14:paraId="1166F30F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439AD03E" wp14:editId="2533BB68">
            <wp:extent cx="3511745" cy="2379920"/>
            <wp:effectExtent l="19050" t="19050" r="12700" b="2095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874E62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EA0854" w:rsidRPr="00402987">
        <w:rPr>
          <w:rFonts w:cs="Courier New"/>
          <w:szCs w:val="24"/>
        </w:rPr>
        <w:t>可選擇不用的行動裝置，或自訂寬高，來顯示網頁</w:t>
      </w:r>
    </w:p>
    <w:p w14:paraId="22D6DE7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</w:p>
    <w:p w14:paraId="2821656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4CA9594D" wp14:editId="17D3B49E">
            <wp:extent cx="1789531" cy="2930563"/>
            <wp:effectExtent l="19050" t="19050" r="20320" b="2222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3C0905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選擇裝置來觀看網頁</w:t>
      </w:r>
    </w:p>
    <w:p w14:paraId="1291D446" w14:textId="77777777" w:rsidR="00845A10" w:rsidRPr="00402987" w:rsidRDefault="00845A10" w:rsidP="00792CEE">
      <w:pPr>
        <w:rPr>
          <w:rFonts w:cs="Courier New"/>
          <w:szCs w:val="24"/>
        </w:rPr>
      </w:pPr>
    </w:p>
    <w:p w14:paraId="7F894550" w14:textId="12439002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Console</w:t>
      </w:r>
      <w:r w:rsidRPr="00D33097">
        <w:rPr>
          <w:shd w:val="pct15" w:color="auto" w:fill="FFFFFF"/>
        </w:rPr>
        <w:t>面板</w:t>
      </w:r>
    </w:p>
    <w:p w14:paraId="50350922" w14:textId="77777777" w:rsidR="009210F2" w:rsidRPr="00402987" w:rsidRDefault="00A531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</w:t>
      </w:r>
      <w:r w:rsidRPr="00D33097">
        <w:rPr>
          <w:rFonts w:cs="Courier New" w:hint="eastAsia"/>
          <w:szCs w:val="24"/>
        </w:rPr>
        <w:t>使用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 xml:space="preserve">Console </w:t>
      </w:r>
      <w:r w:rsidRPr="00D33097">
        <w:rPr>
          <w:rFonts w:cs="Courier New" w:hint="eastAsia"/>
          <w:szCs w:val="24"/>
        </w:rPr>
        <w:t>面板，進行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>Java</w:t>
      </w:r>
      <w:r w:rsidR="00CA3206" w:rsidRPr="00D33097">
        <w:rPr>
          <w:rFonts w:cs="Courier New"/>
          <w:szCs w:val="24"/>
        </w:rPr>
        <w:t>S</w:t>
      </w:r>
      <w:r w:rsidRPr="00D33097">
        <w:rPr>
          <w:rFonts w:cs="Courier New"/>
          <w:szCs w:val="24"/>
        </w:rPr>
        <w:t xml:space="preserve">cript </w:t>
      </w:r>
      <w:r w:rsidRPr="00D33097">
        <w:rPr>
          <w:rFonts w:cs="Courier New" w:hint="eastAsia"/>
          <w:szCs w:val="24"/>
        </w:rPr>
        <w:t>的開發測試與除錯</w:t>
      </w:r>
      <w:r w:rsidRPr="00402987">
        <w:rPr>
          <w:rFonts w:cs="Courier New" w:hint="eastAsia"/>
          <w:szCs w:val="24"/>
        </w:rPr>
        <w:t>。</w:t>
      </w:r>
    </w:p>
    <w:p w14:paraId="1DAC3159" w14:textId="77777777" w:rsidR="009116EE" w:rsidRPr="00402987" w:rsidRDefault="009116EE" w:rsidP="00792CEE">
      <w:pPr>
        <w:rPr>
          <w:rFonts w:cs="Courier New"/>
          <w:szCs w:val="24"/>
        </w:rPr>
      </w:pPr>
    </w:p>
    <w:p w14:paraId="71EDEE8F" w14:textId="77777777" w:rsidR="009116EE" w:rsidRPr="00402987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1070CC50" wp14:editId="525AC3D9">
            <wp:extent cx="5274310" cy="2237740"/>
            <wp:effectExtent l="19050" t="19050" r="21590" b="1016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E5CBE0" w14:textId="23D68F00" w:rsidR="009116EE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325B72" w:rsidRPr="00402987">
        <w:rPr>
          <w:rFonts w:cs="Courier New" w:hint="eastAsia"/>
          <w:szCs w:val="24"/>
        </w:rPr>
        <w:t>C</w:t>
      </w:r>
      <w:r w:rsidR="00325B72" w:rsidRPr="00402987">
        <w:rPr>
          <w:rFonts w:cs="Courier New"/>
          <w:szCs w:val="24"/>
        </w:rPr>
        <w:t xml:space="preserve">onsole </w:t>
      </w:r>
      <w:r w:rsidR="00325B72" w:rsidRPr="00402987">
        <w:rPr>
          <w:rFonts w:cs="Courier New" w:hint="eastAsia"/>
          <w:szCs w:val="24"/>
        </w:rPr>
        <w:t>面板</w:t>
      </w:r>
    </w:p>
    <w:p w14:paraId="174B5D63" w14:textId="5F2CEC0F" w:rsidR="004D5016" w:rsidRDefault="004D5016" w:rsidP="004D5016">
      <w:pPr>
        <w:rPr>
          <w:rFonts w:cs="Courier New"/>
          <w:szCs w:val="24"/>
        </w:rPr>
      </w:pPr>
    </w:p>
    <w:p w14:paraId="5968EBD7" w14:textId="3D246650" w:rsidR="004D5016" w:rsidRPr="00402987" w:rsidRDefault="004D5016" w:rsidP="004D5016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常用快速鍵：</w:t>
      </w:r>
    </w:p>
    <w:p w14:paraId="414A60AD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trl + R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面</w:t>
      </w:r>
    </w:p>
    <w:p w14:paraId="5D6BB226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F5 </w:t>
      </w:r>
      <w:r w:rsidRPr="00402987">
        <w:rPr>
          <w:rFonts w:cs="Courier New" w:hint="eastAsia"/>
          <w:szCs w:val="24"/>
        </w:rPr>
        <w:t>清除</w:t>
      </w:r>
      <w:proofErr w:type="gramStart"/>
      <w:r w:rsidRPr="00402987">
        <w:rPr>
          <w:rFonts w:cs="Courier New" w:hint="eastAsia"/>
          <w:szCs w:val="24"/>
        </w:rPr>
        <w:t>快取後</w:t>
      </w:r>
      <w:proofErr w:type="gramEnd"/>
      <w:r w:rsidRPr="00402987">
        <w:rPr>
          <w:rFonts w:cs="Courier New" w:hint="eastAsia"/>
          <w:szCs w:val="24"/>
        </w:rPr>
        <w:t>，刷新頁面</w:t>
      </w: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重新從伺服器端請求下載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TML)</w:t>
      </w:r>
    </w:p>
    <w:p w14:paraId="079E4BD4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L </w:t>
      </w:r>
      <w:r w:rsidRPr="00402987">
        <w:rPr>
          <w:rFonts w:cs="Courier New" w:hint="eastAsia"/>
          <w:szCs w:val="24"/>
        </w:rPr>
        <w:t>清除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Console</w:t>
      </w:r>
    </w:p>
    <w:p w14:paraId="5ECFA655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 xml:space="preserve">hift + Enter </w:t>
      </w: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 </w:t>
      </w:r>
      <w:r w:rsidRPr="00402987">
        <w:rPr>
          <w:rFonts w:cs="Courier New" w:hint="eastAsia"/>
          <w:szCs w:val="24"/>
        </w:rPr>
        <w:t>中</w:t>
      </w:r>
      <w:r w:rsidRPr="00402987">
        <w:rPr>
          <w:rFonts w:cs="新細明體" w:hint="eastAsia"/>
          <w:szCs w:val="24"/>
        </w:rPr>
        <w:t>斷行</w:t>
      </w:r>
      <w:r w:rsidRPr="00402987">
        <w:rPr>
          <w:rFonts w:cs="新細明體" w:hint="eastAsia"/>
          <w:szCs w:val="24"/>
        </w:rPr>
        <w:t>(</w:t>
      </w:r>
      <w:r w:rsidRPr="00402987">
        <w:rPr>
          <w:rFonts w:cs="新細明體" w:hint="eastAsia"/>
          <w:szCs w:val="24"/>
        </w:rPr>
        <w:t>或多行</w:t>
      </w:r>
      <w:r w:rsidRPr="00402987">
        <w:rPr>
          <w:rFonts w:cs="新細明體"/>
          <w:szCs w:val="24"/>
        </w:rPr>
        <w:t>)</w:t>
      </w:r>
    </w:p>
    <w:p w14:paraId="3DCB27D1" w14:textId="77777777" w:rsidR="00325B72" w:rsidRPr="00402987" w:rsidRDefault="00325B72" w:rsidP="00325B72">
      <w:pPr>
        <w:rPr>
          <w:rFonts w:cs="Courier New"/>
          <w:szCs w:val="24"/>
        </w:rPr>
      </w:pPr>
    </w:p>
    <w:p w14:paraId="35C355CB" w14:textId="77777777" w:rsidR="00CD7855" w:rsidRPr="00402987" w:rsidRDefault="00CD7855" w:rsidP="00325B7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使用的範例：</w:t>
      </w:r>
    </w:p>
    <w:p w14:paraId="21BF108F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.log </w:t>
      </w:r>
      <w:r w:rsidRPr="00402987">
        <w:rPr>
          <w:rFonts w:cs="Courier New" w:hint="eastAsia"/>
          <w:szCs w:val="24"/>
        </w:rPr>
        <w:t>直接輸出</w:t>
      </w:r>
    </w:p>
    <w:p w14:paraId="39EB0030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F182ACE" wp14:editId="5D2F0BE8">
            <wp:extent cx="1982419" cy="1250523"/>
            <wp:effectExtent l="19050" t="19050" r="18415" b="2603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10081" cy="12679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72FACC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輸出結果</w:t>
      </w:r>
    </w:p>
    <w:p w14:paraId="610C10EA" w14:textId="77777777" w:rsidR="00CD7855" w:rsidRPr="00402987" w:rsidRDefault="00CD7855" w:rsidP="00CD7855">
      <w:pPr>
        <w:rPr>
          <w:rFonts w:cs="Courier New"/>
          <w:szCs w:val="24"/>
        </w:rPr>
      </w:pPr>
    </w:p>
    <w:p w14:paraId="26F1D2AD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輸入字串</w:t>
      </w:r>
    </w:p>
    <w:p w14:paraId="262BFF61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0E8B2D9" wp14:editId="2A221A6E">
            <wp:extent cx="2055571" cy="1043971"/>
            <wp:effectExtent l="19050" t="19050" r="20955" b="2286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27872" cy="1080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F0FF7D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第二</w:t>
      </w:r>
      <w:proofErr w:type="gramStart"/>
      <w:r w:rsidRPr="00402987">
        <w:rPr>
          <w:rFonts w:cs="Courier New" w:hint="eastAsia"/>
          <w:szCs w:val="24"/>
        </w:rPr>
        <w:t>個</w:t>
      </w:r>
      <w:proofErr w:type="gramEnd"/>
      <w:r w:rsidRPr="00402987">
        <w:rPr>
          <w:rFonts w:cs="Courier New" w:hint="eastAsia"/>
          <w:szCs w:val="24"/>
        </w:rPr>
        <w:t>字串引數值，可以帶入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當中</w:t>
      </w:r>
    </w:p>
    <w:p w14:paraId="1758AB36" w14:textId="77777777" w:rsidR="00245050" w:rsidRPr="00402987" w:rsidRDefault="00245050" w:rsidP="00245050">
      <w:pPr>
        <w:rPr>
          <w:rFonts w:cs="Courier New"/>
          <w:szCs w:val="24"/>
        </w:rPr>
      </w:pPr>
    </w:p>
    <w:p w14:paraId="3FACE2FA" w14:textId="77777777" w:rsidR="00245050" w:rsidRPr="00402987" w:rsidRDefault="00245050" w:rsidP="00245050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備註</w:t>
      </w:r>
      <w:r w:rsidRPr="00402987">
        <w:rPr>
          <w:rFonts w:cs="Courier New" w:hint="eastAsia"/>
          <w:szCs w:val="24"/>
        </w:rPr>
        <w:t>: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若需要換行，可以在輸入第一行以後，按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Shift + Enter</w:t>
      </w:r>
      <w:r w:rsidRPr="00402987">
        <w:rPr>
          <w:rFonts w:cs="Courier New" w:hint="eastAsia"/>
          <w:szCs w:val="24"/>
        </w:rPr>
        <w:t>，即可換行</w:t>
      </w:r>
    </w:p>
    <w:p w14:paraId="5236B208" w14:textId="77777777" w:rsidR="00245050" w:rsidRPr="00402987" w:rsidRDefault="00245050" w:rsidP="00CD7855">
      <w:pPr>
        <w:rPr>
          <w:rFonts w:cs="Courier New"/>
          <w:szCs w:val="24"/>
        </w:rPr>
      </w:pPr>
    </w:p>
    <w:p w14:paraId="0946B034" w14:textId="77777777" w:rsidR="00CD7855" w:rsidRPr="00402987" w:rsidRDefault="00885246" w:rsidP="00885246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es6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template strings</w:t>
      </w:r>
    </w:p>
    <w:p w14:paraId="77E2739C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95CC181" wp14:editId="76786001">
            <wp:extent cx="2260396" cy="1236298"/>
            <wp:effectExtent l="19050" t="19050" r="26035" b="2159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97548" cy="12566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7A14C4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</w:t>
      </w:r>
      <w:r w:rsidRPr="00402987">
        <w:rPr>
          <w:rFonts w:cs="Courier New" w:hint="eastAsia"/>
          <w:szCs w:val="24"/>
        </w:rPr>
        <w:t>進行字串輸出</w:t>
      </w:r>
    </w:p>
    <w:p w14:paraId="35531F6C" w14:textId="77777777" w:rsidR="00325B72" w:rsidRPr="00402987" w:rsidRDefault="00325B72" w:rsidP="00325B72">
      <w:pPr>
        <w:rPr>
          <w:rFonts w:cs="Courier New"/>
          <w:szCs w:val="24"/>
        </w:rPr>
      </w:pPr>
    </w:p>
    <w:p w14:paraId="50E93538" w14:textId="77777777" w:rsidR="00885246" w:rsidRPr="00402987" w:rsidRDefault="00D568A6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c </w:t>
      </w:r>
      <w:r w:rsidRPr="00402987">
        <w:rPr>
          <w:rFonts w:cs="Courier New" w:hint="eastAsia"/>
          <w:szCs w:val="24"/>
        </w:rPr>
        <w:t>輸出時，加入樣式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(css style)</w:t>
      </w:r>
    </w:p>
    <w:p w14:paraId="1DAB8E05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0308072B" wp14:editId="6607B963">
            <wp:extent cx="2809875" cy="899187"/>
            <wp:effectExtent l="19050" t="19050" r="9525" b="1524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49681" cy="911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742623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設定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ss style </w:t>
      </w:r>
      <w:r w:rsidRPr="00402987">
        <w:rPr>
          <w:rFonts w:cs="Courier New" w:hint="eastAsia"/>
          <w:szCs w:val="24"/>
        </w:rPr>
        <w:t>的文字輸出</w:t>
      </w:r>
    </w:p>
    <w:p w14:paraId="57E80220" w14:textId="77777777" w:rsidR="00F433E3" w:rsidRPr="00402987" w:rsidRDefault="00F433E3" w:rsidP="00F433E3">
      <w:pPr>
        <w:jc w:val="center"/>
        <w:rPr>
          <w:rFonts w:cs="Courier New"/>
          <w:szCs w:val="24"/>
        </w:rPr>
      </w:pPr>
    </w:p>
    <w:p w14:paraId="7AA677AA" w14:textId="77777777" w:rsidR="00F433E3" w:rsidRPr="00402987" w:rsidRDefault="00F433E3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i </w:t>
      </w:r>
      <w:r w:rsidRPr="00402987">
        <w:rPr>
          <w:rFonts w:cs="Courier New" w:hint="eastAsia"/>
          <w:szCs w:val="24"/>
        </w:rPr>
        <w:t>伴隨字串格式來輸出數字的值</w:t>
      </w:r>
    </w:p>
    <w:p w14:paraId="5F49A021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15FF0B8" wp14:editId="68A2A6F2">
            <wp:extent cx="2814638" cy="1446882"/>
            <wp:effectExtent l="19050" t="19050" r="24130" b="2032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63981" cy="14722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90F712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輸出數字的值</w:t>
      </w:r>
    </w:p>
    <w:p w14:paraId="2263224A" w14:textId="77777777" w:rsidR="00F433E3" w:rsidRPr="00402987" w:rsidRDefault="00F433E3" w:rsidP="00F433E3">
      <w:pPr>
        <w:rPr>
          <w:rFonts w:cs="Courier New"/>
          <w:szCs w:val="24"/>
        </w:rPr>
      </w:pPr>
    </w:p>
    <w:p w14:paraId="502745ED" w14:textId="77777777" w:rsidR="00F433E3" w:rsidRPr="00402987" w:rsidRDefault="00563FCC" w:rsidP="00F433E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常見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%</w:t>
      </w:r>
      <w:r w:rsidR="00683443" w:rsidRPr="00402987">
        <w:rPr>
          <w:rFonts w:cs="Courier New"/>
          <w:szCs w:val="24"/>
        </w:rPr>
        <w:t xml:space="preserve"> (</w:t>
      </w:r>
      <w:r w:rsidR="00683443" w:rsidRPr="00402987">
        <w:rPr>
          <w:rFonts w:cs="Courier New" w:hint="eastAsia"/>
          <w:szCs w:val="24"/>
        </w:rPr>
        <w:t>格式化字串所使用的符號</w:t>
      </w:r>
      <w:r w:rsidR="00683443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：</w:t>
      </w:r>
    </w:p>
    <w:p w14:paraId="0DB27529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%s</w:t>
      </w:r>
      <w:r w:rsidR="004155BE" w:rsidRPr="00402987">
        <w:rPr>
          <w:rFonts w:cs="Courier New"/>
          <w:szCs w:val="24"/>
        </w:rPr>
        <w:t xml:space="preserve">: </w:t>
      </w:r>
      <w:r w:rsidR="004155BE" w:rsidRPr="00402987">
        <w:rPr>
          <w:rFonts w:cs="Courier New" w:hint="eastAsia"/>
          <w:szCs w:val="24"/>
        </w:rPr>
        <w:t>輸入字串</w:t>
      </w:r>
    </w:p>
    <w:p w14:paraId="12455421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="004155BE" w:rsidRPr="00402987">
        <w:rPr>
          <w:rFonts w:cs="Courier New"/>
          <w:szCs w:val="24"/>
        </w:rPr>
        <w:t xml:space="preserve">i </w:t>
      </w:r>
      <w:r w:rsidR="004155BE" w:rsidRPr="00402987">
        <w:rPr>
          <w:rFonts w:cs="Courier New" w:hint="eastAsia"/>
          <w:szCs w:val="24"/>
        </w:rPr>
        <w:t>或</w:t>
      </w:r>
      <w:r w:rsidR="004155BE" w:rsidRPr="00402987">
        <w:rPr>
          <w:rFonts w:cs="Courier New" w:hint="eastAsia"/>
          <w:szCs w:val="24"/>
        </w:rPr>
        <w:t xml:space="preserve"> </w:t>
      </w:r>
      <w:r w:rsidR="004155BE" w:rsidRPr="00402987">
        <w:rPr>
          <w:rFonts w:cs="Courier New"/>
          <w:szCs w:val="24"/>
        </w:rPr>
        <w:t xml:space="preserve">%d: </w:t>
      </w:r>
      <w:r w:rsidR="004155BE" w:rsidRPr="00402987">
        <w:rPr>
          <w:rFonts w:cs="Courier New" w:hint="eastAsia"/>
          <w:szCs w:val="24"/>
        </w:rPr>
        <w:t>輸入數值</w:t>
      </w:r>
    </w:p>
    <w:p w14:paraId="654C9A6D" w14:textId="77777777" w:rsidR="004155BE" w:rsidRPr="00402987" w:rsidRDefault="004155BE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Pr="00402987">
        <w:rPr>
          <w:rFonts w:cs="Courier New"/>
          <w:szCs w:val="24"/>
        </w:rPr>
        <w:t>c: css style</w:t>
      </w:r>
    </w:p>
    <w:p w14:paraId="46CD2A81" w14:textId="77777777" w:rsidR="00563FCC" w:rsidRPr="00402987" w:rsidRDefault="00563FCC" w:rsidP="00F433E3">
      <w:pPr>
        <w:rPr>
          <w:rFonts w:cs="Courier New"/>
          <w:szCs w:val="24"/>
        </w:rPr>
      </w:pPr>
    </w:p>
    <w:p w14:paraId="47E467B6" w14:textId="77777777" w:rsidR="00E14DF5" w:rsidRPr="00402987" w:rsidRDefault="00E14DF5" w:rsidP="00F433E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若有特殊的訊息</w:t>
      </w: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例如錯誤、警告等</w:t>
      </w:r>
      <w:r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要顯示出來，可以使用</w:t>
      </w:r>
      <w:r w:rsidRPr="00402987">
        <w:rPr>
          <w:rFonts w:cs="Courier New" w:hint="eastAsia"/>
          <w:szCs w:val="24"/>
        </w:rPr>
        <w:t xml:space="preserve"> c</w:t>
      </w:r>
      <w:r w:rsidRPr="00402987">
        <w:rPr>
          <w:rFonts w:cs="Courier New"/>
          <w:szCs w:val="24"/>
        </w:rPr>
        <w:t>onsole.error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onsole.warn</w:t>
      </w:r>
      <w:r w:rsidRPr="00402987">
        <w:rPr>
          <w:rFonts w:cs="Courier New" w:hint="eastAsia"/>
          <w:szCs w:val="24"/>
        </w:rPr>
        <w:t>：</w:t>
      </w:r>
    </w:p>
    <w:p w14:paraId="206B8A95" w14:textId="77777777" w:rsidR="00E14DF5" w:rsidRPr="00402987" w:rsidRDefault="00E14DF5" w:rsidP="00E14DF5">
      <w:pPr>
        <w:pStyle w:val="a4"/>
        <w:numPr>
          <w:ilvl w:val="0"/>
          <w:numId w:val="9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onsole.error()</w:t>
      </w:r>
      <w:r w:rsidR="007A0D11" w:rsidRPr="00402987">
        <w:rPr>
          <w:rFonts w:cs="Courier New" w:hint="eastAsia"/>
          <w:szCs w:val="24"/>
        </w:rPr>
        <w:t xml:space="preserve"> J</w:t>
      </w:r>
      <w:r w:rsidR="007A0D11" w:rsidRPr="00402987">
        <w:rPr>
          <w:rFonts w:cs="Courier New"/>
          <w:szCs w:val="24"/>
        </w:rPr>
        <w:t xml:space="preserve">avaScript </w:t>
      </w:r>
      <w:r w:rsidR="007A0D11" w:rsidRPr="00402987">
        <w:rPr>
          <w:rFonts w:cs="Courier New" w:hint="eastAsia"/>
          <w:szCs w:val="24"/>
        </w:rPr>
        <w:t>出現</w:t>
      </w:r>
      <w:r w:rsidR="007A0D11" w:rsidRPr="00402987">
        <w:rPr>
          <w:rFonts w:cs="Courier New" w:hint="eastAsia"/>
          <w:szCs w:val="24"/>
          <w:shd w:val="pct15" w:color="auto" w:fill="FFFFFF"/>
        </w:rPr>
        <w:t>錯誤訊息</w:t>
      </w:r>
      <w:r w:rsidR="007A0D11" w:rsidRPr="00402987">
        <w:rPr>
          <w:rFonts w:cs="Courier New" w:hint="eastAsia"/>
          <w:szCs w:val="24"/>
        </w:rPr>
        <w:t>時，會</w:t>
      </w:r>
      <w:r w:rsidR="007A0D11" w:rsidRPr="00402987">
        <w:rPr>
          <w:rFonts w:cs="Courier New" w:hint="eastAsia"/>
          <w:szCs w:val="24"/>
          <w:shd w:val="pct15" w:color="auto" w:fill="FFFFFF"/>
        </w:rPr>
        <w:t>出現紅色的文字訊息</w:t>
      </w:r>
      <w:r w:rsidR="007A0D11" w:rsidRPr="00402987">
        <w:rPr>
          <w:rFonts w:cs="Courier New" w:hint="eastAsia"/>
          <w:szCs w:val="24"/>
        </w:rPr>
        <w:t>與圖示</w:t>
      </w:r>
    </w:p>
    <w:p w14:paraId="58B04B52" w14:textId="77777777" w:rsidR="00E14DF5" w:rsidRPr="00402987" w:rsidRDefault="00E14DF5" w:rsidP="00E14DF5">
      <w:pPr>
        <w:pStyle w:val="a4"/>
        <w:numPr>
          <w:ilvl w:val="0"/>
          <w:numId w:val="9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onsole.warn()</w:t>
      </w:r>
      <w:r w:rsidR="007A0D11" w:rsidRPr="00402987">
        <w:rPr>
          <w:rFonts w:cs="Courier New" w:hint="eastAsia"/>
          <w:szCs w:val="24"/>
        </w:rPr>
        <w:t xml:space="preserve"> J</w:t>
      </w:r>
      <w:r w:rsidR="007A0D11" w:rsidRPr="00402987">
        <w:rPr>
          <w:rFonts w:cs="Courier New"/>
          <w:szCs w:val="24"/>
        </w:rPr>
        <w:t xml:space="preserve">avaScript </w:t>
      </w:r>
      <w:r w:rsidR="007A0D11" w:rsidRPr="00402987">
        <w:rPr>
          <w:rFonts w:cs="Courier New" w:hint="eastAsia"/>
          <w:szCs w:val="24"/>
        </w:rPr>
        <w:t>出現警告訊息時，會出現黃色的文字訊息與圖示</w:t>
      </w:r>
    </w:p>
    <w:p w14:paraId="7E4676C8" w14:textId="77777777" w:rsidR="00E14DF5" w:rsidRPr="00402987" w:rsidRDefault="00E14DF5" w:rsidP="00E14DF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42EB8587" wp14:editId="606E704C">
            <wp:extent cx="2128838" cy="1947917"/>
            <wp:effectExtent l="19050" t="19050" r="24130" b="1460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160702" cy="19770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47C95E" w14:textId="0FEC5227" w:rsidR="00E14DF5" w:rsidRDefault="00E14DF5" w:rsidP="00E14DF5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顯示結果會包括圖示</w:t>
      </w:r>
    </w:p>
    <w:p w14:paraId="7818550B" w14:textId="77777777" w:rsidR="005E7EB4" w:rsidRPr="00402987" w:rsidRDefault="005E7EB4" w:rsidP="00E14DF5">
      <w:pPr>
        <w:jc w:val="center"/>
        <w:rPr>
          <w:rFonts w:cs="Courier New"/>
          <w:szCs w:val="24"/>
        </w:rPr>
      </w:pPr>
    </w:p>
    <w:p w14:paraId="3C3853ED" w14:textId="57D73ABD" w:rsidR="00DD0FAD" w:rsidRPr="00402987" w:rsidRDefault="00DD0FAD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開啟</w:t>
      </w:r>
      <w:r w:rsidRPr="00402987">
        <w:rPr>
          <w:rFonts w:cs="Courier New" w:hint="eastAsia"/>
          <w:szCs w:val="24"/>
        </w:rPr>
        <w:t xml:space="preserve"> </w:t>
      </w:r>
      <w:r w:rsidR="00D70016" w:rsidRPr="00402987">
        <w:rPr>
          <w:rFonts w:cs="Courier New"/>
          <w:szCs w:val="24"/>
        </w:rPr>
        <w:t>P</w:t>
      </w:r>
      <w:r w:rsidRPr="00402987">
        <w:rPr>
          <w:rFonts w:cs="Courier New"/>
          <w:szCs w:val="24"/>
        </w:rPr>
        <w:t>reserve log</w:t>
      </w:r>
      <w:r w:rsidR="00D70016" w:rsidRPr="00402987">
        <w:rPr>
          <w:rFonts w:cs="Courier New" w:hint="eastAsia"/>
          <w:szCs w:val="24"/>
        </w:rPr>
        <w:t>，讓每次刷新頁面時，還能保有先前的輸出訊息。</w:t>
      </w:r>
      <w:r w:rsidR="00362E47" w:rsidRPr="00402987">
        <w:rPr>
          <w:rFonts w:cs="Courier New" w:hint="eastAsia"/>
          <w:szCs w:val="24"/>
        </w:rPr>
        <w:t>這個部分很重要，因為未來在使用非同步傳輸（</w:t>
      </w:r>
      <w:r w:rsidR="00362E47" w:rsidRPr="00402987">
        <w:rPr>
          <w:rFonts w:cs="Courier New"/>
          <w:szCs w:val="24"/>
        </w:rPr>
        <w:t>Ajax</w:t>
      </w:r>
      <w:r w:rsidR="00362E47" w:rsidRPr="00402987">
        <w:rPr>
          <w:rFonts w:cs="Courier New" w:hint="eastAsia"/>
          <w:szCs w:val="24"/>
        </w:rPr>
        <w:t>、</w:t>
      </w:r>
      <w:r w:rsidR="00362E47" w:rsidRPr="00402987">
        <w:rPr>
          <w:rFonts w:cs="Courier New" w:hint="eastAsia"/>
          <w:szCs w:val="24"/>
        </w:rPr>
        <w:t>F</w:t>
      </w:r>
      <w:r w:rsidR="00362E47" w:rsidRPr="00402987">
        <w:rPr>
          <w:rFonts w:cs="Courier New"/>
          <w:szCs w:val="24"/>
        </w:rPr>
        <w:t>etch</w:t>
      </w:r>
      <w:r w:rsidR="00362E47" w:rsidRPr="00402987">
        <w:rPr>
          <w:rFonts w:cs="Courier New" w:hint="eastAsia"/>
          <w:szCs w:val="24"/>
        </w:rPr>
        <w:t>）結合</w:t>
      </w:r>
      <w:r w:rsidR="00680A52">
        <w:rPr>
          <w:rFonts w:cs="Courier New"/>
          <w:szCs w:val="24"/>
        </w:rPr>
        <w:t>Web API</w:t>
      </w:r>
      <w:r w:rsidR="00362E47" w:rsidRPr="00402987">
        <w:rPr>
          <w:rFonts w:cs="Courier New" w:hint="eastAsia"/>
          <w:szCs w:val="24"/>
        </w:rPr>
        <w:t>的時候，在</w:t>
      </w:r>
      <w:r w:rsidR="00362E47" w:rsidRPr="00402987">
        <w:rPr>
          <w:rFonts w:cs="新細明體" w:hint="eastAsia"/>
          <w:szCs w:val="24"/>
        </w:rPr>
        <w:t>資料傳輸上有問題，可以在刷新頁面、重新執行程式碼後，保留先前的輸出結果，讓我們在</w:t>
      </w:r>
      <w:r w:rsidR="00362E47" w:rsidRPr="00402987">
        <w:rPr>
          <w:rFonts w:cs="新細明體" w:hint="eastAsia"/>
          <w:szCs w:val="24"/>
        </w:rPr>
        <w:t xml:space="preserve"> </w:t>
      </w:r>
      <w:r w:rsidR="00362E47" w:rsidRPr="00402987">
        <w:rPr>
          <w:rFonts w:cs="新細明體"/>
          <w:szCs w:val="24"/>
        </w:rPr>
        <w:t xml:space="preserve">debug </w:t>
      </w:r>
      <w:r w:rsidR="00362E47" w:rsidRPr="00402987">
        <w:rPr>
          <w:rFonts w:cs="新細明體" w:hint="eastAsia"/>
          <w:szCs w:val="24"/>
        </w:rPr>
        <w:t>上更為便利。</w:t>
      </w:r>
    </w:p>
    <w:p w14:paraId="23718793" w14:textId="091F0537" w:rsidR="00D70016" w:rsidRPr="00402987" w:rsidRDefault="00D70016" w:rsidP="00792CEE">
      <w:pPr>
        <w:rPr>
          <w:rFonts w:cs="Courier New"/>
          <w:szCs w:val="24"/>
        </w:rPr>
      </w:pPr>
    </w:p>
    <w:p w14:paraId="0617C010" w14:textId="1A958AB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drawing>
          <wp:inline distT="0" distB="0" distL="0" distR="0" wp14:anchorId="7EB221CD" wp14:editId="61E7F457">
            <wp:extent cx="5267325" cy="2686050"/>
            <wp:effectExtent l="19050" t="19050" r="28575" b="190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686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F86C65" w14:textId="08FF2CC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圖：</w:t>
      </w:r>
      <w:r w:rsidR="007C46DC" w:rsidRPr="00402987">
        <w:rPr>
          <w:rFonts w:cs="Courier New" w:hint="eastAsia"/>
          <w:szCs w:val="24"/>
        </w:rPr>
        <w:t>開啟</w:t>
      </w:r>
      <w:r w:rsidR="007C46DC" w:rsidRPr="00402987">
        <w:rPr>
          <w:rFonts w:cs="Courier New" w:hint="eastAsia"/>
          <w:szCs w:val="24"/>
        </w:rPr>
        <w:t xml:space="preserve"> </w:t>
      </w:r>
      <w:r w:rsidR="007C46DC" w:rsidRPr="00402987">
        <w:rPr>
          <w:rFonts w:cs="Courier New"/>
          <w:szCs w:val="24"/>
        </w:rPr>
        <w:t>Preserve log</w:t>
      </w:r>
    </w:p>
    <w:p w14:paraId="7DEDE69F" w14:textId="77777777" w:rsidR="00D70016" w:rsidRPr="00402987" w:rsidRDefault="00D70016" w:rsidP="00792CEE">
      <w:pPr>
        <w:rPr>
          <w:rFonts w:cs="Courier New"/>
          <w:szCs w:val="24"/>
        </w:rPr>
      </w:pPr>
    </w:p>
    <w:p w14:paraId="321E88D5" w14:textId="44F8542C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Network</w:t>
      </w:r>
      <w:r w:rsidRPr="00D33097">
        <w:rPr>
          <w:shd w:val="pct15" w:color="auto" w:fill="FFFFFF"/>
        </w:rPr>
        <w:t>面板</w:t>
      </w:r>
    </w:p>
    <w:p w14:paraId="5874158A" w14:textId="77777777" w:rsidR="00792CEE" w:rsidRPr="00402987" w:rsidRDefault="009D261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 xml:space="preserve">Network </w:t>
      </w:r>
      <w:r w:rsidRPr="00402987">
        <w:rPr>
          <w:rFonts w:cs="Courier New" w:hint="eastAsia"/>
          <w:szCs w:val="24"/>
        </w:rPr>
        <w:t>面板會顯示出所有網路請求的詳細訊息記錄，包括狀態、資源類型、大小、所需時間、</w:t>
      </w:r>
      <w:r w:rsidRPr="00402987">
        <w:rPr>
          <w:rFonts w:cs="Courier New" w:hint="eastAsia"/>
          <w:szCs w:val="24"/>
        </w:rPr>
        <w:t>H</w:t>
      </w:r>
      <w:r w:rsidRPr="00402987">
        <w:rPr>
          <w:rFonts w:cs="Courier New"/>
          <w:szCs w:val="24"/>
        </w:rPr>
        <w:t xml:space="preserve">TTP </w:t>
      </w:r>
      <w:r w:rsidRPr="00402987">
        <w:rPr>
          <w:rFonts w:cs="Courier New"/>
          <w:szCs w:val="24"/>
          <w:shd w:val="pct15" w:color="auto" w:fill="FFFFFF"/>
        </w:rPr>
        <w:t xml:space="preserve">request header </w:t>
      </w:r>
      <w:r w:rsidRPr="00402987">
        <w:rPr>
          <w:rFonts w:cs="Courier New" w:hint="eastAsia"/>
          <w:szCs w:val="24"/>
          <w:shd w:val="pct15" w:color="auto" w:fill="FFFFFF"/>
        </w:rPr>
        <w:t>和</w:t>
      </w:r>
      <w:r w:rsidRPr="00402987">
        <w:rPr>
          <w:rFonts w:cs="Courier New" w:hint="eastAsia"/>
          <w:szCs w:val="24"/>
          <w:shd w:val="pct15" w:color="auto" w:fill="FFFFFF"/>
        </w:rPr>
        <w:t xml:space="preserve"> </w:t>
      </w:r>
      <w:r w:rsidRPr="00402987">
        <w:rPr>
          <w:rFonts w:cs="Courier New"/>
          <w:szCs w:val="24"/>
          <w:shd w:val="pct15" w:color="auto" w:fill="FFFFFF"/>
        </w:rPr>
        <w:t>response header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等等，明確找出哪些請求比預期還要耗時，並加以調整，是優化網頁的重要工具。</w:t>
      </w:r>
    </w:p>
    <w:p w14:paraId="786B37E1" w14:textId="77777777" w:rsidR="009D261B" w:rsidRPr="00402987" w:rsidRDefault="009D261B" w:rsidP="00792CEE">
      <w:pPr>
        <w:rPr>
          <w:rFonts w:cs="Courier New"/>
          <w:szCs w:val="24"/>
        </w:rPr>
      </w:pPr>
    </w:p>
    <w:p w14:paraId="444BB065" w14:textId="77777777" w:rsidR="007609B1" w:rsidRPr="00402987" w:rsidRDefault="007609B1" w:rsidP="007609B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07D6EECD" wp14:editId="5B93E41F">
            <wp:extent cx="5274310" cy="1219200"/>
            <wp:effectExtent l="19050" t="19050" r="21590" b="1905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BADDB2" w14:textId="77777777" w:rsidR="007609B1" w:rsidRPr="00402987" w:rsidRDefault="007609B1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135987" w:rsidRPr="00402987">
        <w:rPr>
          <w:rFonts w:cs="Courier New"/>
          <w:szCs w:val="24"/>
        </w:rPr>
        <w:t>Network</w:t>
      </w:r>
      <w:r w:rsidR="00135987" w:rsidRPr="00402987">
        <w:rPr>
          <w:rFonts w:cs="Courier New" w:hint="eastAsia"/>
          <w:szCs w:val="24"/>
        </w:rPr>
        <w:t>面板會記錄任何的網路活動</w:t>
      </w:r>
    </w:p>
    <w:p w14:paraId="69D7C8A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</w:p>
    <w:p w14:paraId="163AC54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A35533" wp14:editId="3C085A7F">
            <wp:extent cx="5274310" cy="2026920"/>
            <wp:effectExtent l="19050" t="19050" r="21590" b="1143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B0121B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記錄網頁讀取的資訊與下載順序</w:t>
      </w:r>
    </w:p>
    <w:p w14:paraId="68B38EAA" w14:textId="77777777" w:rsidR="00EE16D6" w:rsidRPr="00402987" w:rsidRDefault="00EE16D6" w:rsidP="002E59D9">
      <w:pPr>
        <w:jc w:val="center"/>
        <w:rPr>
          <w:rFonts w:cs="Courier New"/>
          <w:szCs w:val="24"/>
        </w:rPr>
      </w:pPr>
    </w:p>
    <w:p w14:paraId="4B750F6F" w14:textId="77777777" w:rsidR="009D261B" w:rsidRPr="00402987" w:rsidRDefault="003945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  <w:r w:rsidRPr="00402987">
        <w:rPr>
          <w:rFonts w:cs="Courier New" w:hint="eastAsia"/>
          <w:szCs w:val="24"/>
        </w:rPr>
        <w:t>，來了解網頁請求的狀況。開啟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eaders </w:t>
      </w:r>
      <w:r w:rsidRPr="00402987">
        <w:rPr>
          <w:rFonts w:cs="Courier New" w:hint="eastAsia"/>
          <w:szCs w:val="24"/>
        </w:rPr>
        <w:t>的流程為：</w:t>
      </w:r>
    </w:p>
    <w:p w14:paraId="64DE02F1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開啟</w:t>
      </w:r>
      <w:r w:rsidRPr="00402987">
        <w:rPr>
          <w:rFonts w:cs="Courier New" w:hint="eastAsia"/>
          <w:szCs w:val="24"/>
        </w:rPr>
        <w:t xml:space="preserve"> N</w:t>
      </w:r>
      <w:r w:rsidRPr="00402987">
        <w:rPr>
          <w:rFonts w:cs="Courier New"/>
          <w:szCs w:val="24"/>
        </w:rPr>
        <w:t xml:space="preserve">etwork </w:t>
      </w:r>
      <w:r w:rsidRPr="00402987">
        <w:rPr>
          <w:rFonts w:cs="Courier New" w:hint="eastAsia"/>
          <w:szCs w:val="24"/>
        </w:rPr>
        <w:t>面板</w:t>
      </w:r>
    </w:p>
    <w:p w14:paraId="3423CDCA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R </w:t>
      </w:r>
      <w:r w:rsidRPr="00402987">
        <w:rPr>
          <w:rFonts w:cs="Courier New" w:hint="eastAsia"/>
          <w:szCs w:val="24"/>
        </w:rPr>
        <w:t>或是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</w:t>
      </w:r>
      <w:r w:rsidR="00676517" w:rsidRPr="00402987">
        <w:rPr>
          <w:rFonts w:cs="Courier New" w:hint="eastAsia"/>
          <w:szCs w:val="24"/>
        </w:rPr>
        <w:t>面</w:t>
      </w:r>
    </w:p>
    <w:p w14:paraId="5C9A89FC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左側的</w:t>
      </w:r>
      <w:r w:rsidRPr="00402987">
        <w:rPr>
          <w:rFonts w:cs="新細明體" w:hint="eastAsia"/>
          <w:szCs w:val="24"/>
        </w:rPr>
        <w:t>檔案名稱</w:t>
      </w:r>
    </w:p>
    <w:p w14:paraId="2FAC6CF4" w14:textId="77777777" w:rsidR="00676517" w:rsidRPr="00402987" w:rsidRDefault="00676517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</w:p>
    <w:p w14:paraId="04DC8F68" w14:textId="77777777" w:rsidR="00676517" w:rsidRPr="00402987" w:rsidRDefault="00676517" w:rsidP="00676517">
      <w:pPr>
        <w:rPr>
          <w:rFonts w:cs="Courier New"/>
          <w:szCs w:val="24"/>
        </w:rPr>
      </w:pPr>
    </w:p>
    <w:p w14:paraId="1C763631" w14:textId="77777777" w:rsidR="00676517" w:rsidRPr="00402987" w:rsidRDefault="005E2456" w:rsidP="005D5FE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2784933A" wp14:editId="2410F0CA">
            <wp:extent cx="5267325" cy="2157730"/>
            <wp:effectExtent l="19050" t="19050" r="28575" b="139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09AC1F" w14:textId="77777777" w:rsidR="005D5FE1" w:rsidRPr="00402987" w:rsidRDefault="005D5FE1" w:rsidP="005D5FE1">
      <w:pPr>
        <w:jc w:val="center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5E2456" w:rsidRPr="00402987">
        <w:rPr>
          <w:rFonts w:cs="Courier New" w:hint="eastAsia"/>
          <w:szCs w:val="24"/>
        </w:rPr>
        <w:t>觀看檔案的</w:t>
      </w:r>
      <w:r w:rsidR="005E2456" w:rsidRPr="00402987">
        <w:rPr>
          <w:rFonts w:cs="Courier New" w:hint="eastAsia"/>
          <w:szCs w:val="24"/>
        </w:rPr>
        <w:t xml:space="preserve"> </w:t>
      </w:r>
      <w:r w:rsidR="005E2456" w:rsidRPr="00402987">
        <w:rPr>
          <w:rFonts w:cs="Courier New"/>
          <w:szCs w:val="24"/>
        </w:rPr>
        <w:t xml:space="preserve">Headers </w:t>
      </w:r>
      <w:r w:rsidR="005E2456" w:rsidRPr="00402987">
        <w:rPr>
          <w:rFonts w:cs="Courier New" w:hint="eastAsia"/>
          <w:szCs w:val="24"/>
        </w:rPr>
        <w:t>內</w:t>
      </w:r>
      <w:r w:rsidR="005E2456" w:rsidRPr="00402987">
        <w:rPr>
          <w:rFonts w:cs="新細明體" w:hint="eastAsia"/>
          <w:szCs w:val="24"/>
        </w:rPr>
        <w:t>容</w:t>
      </w:r>
    </w:p>
    <w:p w14:paraId="59930AD5" w14:textId="77777777" w:rsidR="001C574F" w:rsidRPr="00402987" w:rsidRDefault="001C574F" w:rsidP="00792CEE">
      <w:pPr>
        <w:rPr>
          <w:rFonts w:cs="Courier New"/>
          <w:szCs w:val="24"/>
        </w:rPr>
      </w:pPr>
    </w:p>
    <w:p w14:paraId="79137DEB" w14:textId="41CE8B1F" w:rsidR="00A72645" w:rsidRPr="00402987" w:rsidRDefault="00192208" w:rsidP="00792CEE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="0004177C" w:rsidRPr="00402987">
        <w:rPr>
          <w:rFonts w:cs="Courier New"/>
          <w:szCs w:val="24"/>
          <w:u w:val="single"/>
        </w:rPr>
        <w:t>equest Headers (</w:t>
      </w:r>
      <w:r w:rsidR="0004177C" w:rsidRPr="00402987">
        <w:rPr>
          <w:rFonts w:cs="Courier New" w:hint="eastAsia"/>
          <w:szCs w:val="24"/>
          <w:u w:val="single"/>
        </w:rPr>
        <w:t>請求標頭</w:t>
      </w:r>
      <w:r w:rsidR="004F0789">
        <w:rPr>
          <w:rFonts w:cs="Courier New" w:hint="eastAsia"/>
          <w:szCs w:val="24"/>
          <w:u w:val="single"/>
        </w:rPr>
        <w:t>，</w:t>
      </w:r>
      <w:r w:rsidR="004F0789" w:rsidRPr="00402987">
        <w:rPr>
          <w:rFonts w:cs="Courier New" w:hint="eastAsia"/>
          <w:szCs w:val="24"/>
        </w:rPr>
        <w:t>參考</w:t>
      </w:r>
      <w:hyperlink r:id="rId29" w:tgtFrame="_blank" w:history="1">
        <w:proofErr w:type="gramStart"/>
        <w:r w:rsidR="004F0789" w:rsidRPr="00402987">
          <w:rPr>
            <w:rStyle w:val="a3"/>
            <w:rFonts w:cs="Courier New"/>
            <w:szCs w:val="24"/>
          </w:rPr>
          <w:t>維基百</w:t>
        </w:r>
        <w:proofErr w:type="gramEnd"/>
        <w:r w:rsidR="004F0789" w:rsidRPr="00402987">
          <w:rPr>
            <w:rStyle w:val="a3"/>
            <w:rFonts w:cs="Courier New"/>
            <w:szCs w:val="24"/>
          </w:rPr>
          <w:t>科</w:t>
        </w:r>
      </w:hyperlink>
      <w:r w:rsidR="0004177C"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AE7862" w:rsidRPr="00402987" w14:paraId="515B4DFC" w14:textId="77777777" w:rsidTr="00AE7862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7BD299D4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lastRenderedPageBreak/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96444CA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6AFCD13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AE7862" w:rsidRPr="00402987" w14:paraId="363CEE7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B8E98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ccep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A2A3316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能夠接受的回應內容類型（</w:t>
            </w:r>
            <w:r w:rsidRPr="00402987">
              <w:rPr>
                <w:rFonts w:cs="Arial"/>
                <w:kern w:val="0"/>
                <w:szCs w:val="24"/>
              </w:rPr>
              <w:t>Content-Types</w:t>
            </w:r>
            <w:r w:rsidRPr="00402987">
              <w:rPr>
                <w:rFonts w:cs="Arial"/>
                <w:kern w:val="0"/>
                <w:szCs w:val="24"/>
              </w:rPr>
              <w:t>）。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F6B2F9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Accept: text/plain</w:t>
            </w:r>
          </w:p>
        </w:tc>
      </w:tr>
      <w:tr w:rsidR="00AE7862" w:rsidRPr="00402987" w14:paraId="34A3090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3AB1C5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9C2C609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033F74D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=zh_TW; _gid=GA1.3.1110994946.1584940974; _gat_gtag_UA_141775379_1=1 </w:t>
            </w:r>
          </w:p>
        </w:tc>
      </w:tr>
      <w:tr w:rsidR="00AE7862" w:rsidRPr="00402987" w14:paraId="5E6A5DC5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4AF019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ntent-Typ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8DC3E18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請求多媒體類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（用於</w:t>
            </w:r>
            <w:r w:rsidRPr="00402987">
              <w:rPr>
                <w:rFonts w:cs="Arial"/>
                <w:kern w:val="0"/>
                <w:szCs w:val="24"/>
              </w:rPr>
              <w:t>POST</w:t>
            </w:r>
            <w:r w:rsidRPr="00402987">
              <w:rPr>
                <w:rFonts w:cs="Arial"/>
                <w:kern w:val="0"/>
                <w:szCs w:val="24"/>
              </w:rPr>
              <w:t>和</w:t>
            </w:r>
            <w:r w:rsidRPr="00402987">
              <w:rPr>
                <w:rFonts w:cs="Arial"/>
                <w:kern w:val="0"/>
                <w:szCs w:val="24"/>
              </w:rPr>
              <w:t>PUT</w:t>
            </w:r>
            <w:r w:rsidRPr="00402987">
              <w:rPr>
                <w:rFonts w:cs="Arial"/>
                <w:kern w:val="0"/>
                <w:szCs w:val="24"/>
              </w:rPr>
              <w:t>請求中）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446E27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ntent-Type: application/x-www-form-urlencoded</w:t>
            </w:r>
          </w:p>
        </w:tc>
      </w:tr>
      <w:tr w:rsidR="00FA34D2" w:rsidRPr="00402987" w14:paraId="05D657DD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B369FD4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99E50B3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hyperlink r:id="rId30" w:tooltip="用戶代理" w:history="1">
              <w:r w:rsidRPr="003A3C9D">
                <w:rPr>
                  <w:rFonts w:cs="Arial"/>
                  <w:color w:val="FF0000"/>
                  <w:kern w:val="0"/>
                  <w:szCs w:val="24"/>
                </w:rPr>
                <w:t>瀏覽器身分標識字串</w:t>
              </w:r>
            </w:hyperlink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8A9DD8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75B9A500" w14:textId="77777777" w:rsidR="0004177C" w:rsidRPr="00402987" w:rsidRDefault="0004177C" w:rsidP="00792CEE">
      <w:pPr>
        <w:rPr>
          <w:rFonts w:cs="Courier New"/>
          <w:szCs w:val="24"/>
        </w:rPr>
      </w:pPr>
    </w:p>
    <w:p w14:paraId="4B242F39" w14:textId="200751AE" w:rsidR="00792CEE" w:rsidRPr="00402987" w:rsidRDefault="00B03945" w:rsidP="00205741">
      <w:pPr>
        <w:pStyle w:val="1"/>
      </w:pPr>
      <w:bookmarkStart w:id="1" w:name="_Toc72793916"/>
      <w:r>
        <w:t>2</w:t>
      </w:r>
      <w:r w:rsidR="00792CEE" w:rsidRPr="00402987">
        <w:t xml:space="preserve">. </w:t>
      </w:r>
      <w:r w:rsidR="00792CEE" w:rsidRPr="00402987">
        <w:t>常數和變數宣告</w:t>
      </w:r>
      <w:bookmarkEnd w:id="1"/>
    </w:p>
    <w:p w14:paraId="4634858F" w14:textId="77777777" w:rsidR="00577CB7" w:rsidRPr="00402987" w:rsidRDefault="00577CB7" w:rsidP="001F5F94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可以透過變數名稱的宣告，來為「值」（文字、數值、運算結果、暫存資料等）取個名字。我們使用關鍵字</w:t>
      </w:r>
      <w:r w:rsidRPr="00402987">
        <w:rPr>
          <w:rFonts w:cs="Times New Roman"/>
          <w:szCs w:val="24"/>
        </w:rPr>
        <w:t xml:space="preserve"> var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l</w:t>
      </w:r>
      <w:r w:rsidR="001F3010" w:rsidRPr="00402987">
        <w:rPr>
          <w:rFonts w:cs="Times New Roman"/>
          <w:szCs w:val="24"/>
        </w:rPr>
        <w:t>et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c</w:t>
      </w:r>
      <w:r w:rsidR="001F3010" w:rsidRPr="00402987">
        <w:rPr>
          <w:rFonts w:cs="Times New Roman"/>
          <w:szCs w:val="24"/>
        </w:rPr>
        <w:t>onst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</w:rPr>
        <w:t>來宣告變數，例如</w:t>
      </w:r>
      <w:r w:rsidRPr="00402987">
        <w:rPr>
          <w:rFonts w:cs="Times New Roman"/>
          <w:szCs w:val="24"/>
        </w:rPr>
        <w:t xml:space="preserve"> var myName</w:t>
      </w:r>
      <w:r w:rsidRPr="00402987">
        <w:rPr>
          <w:rFonts w:cs="Times New Roman"/>
          <w:szCs w:val="24"/>
        </w:rPr>
        <w:t>，而所謂「關鍵字」，是指在程式語言中具有意義的單詞，通常不適合拿來作為變數命名使用。原則上，</w:t>
      </w:r>
      <w:r w:rsidRPr="00402987">
        <w:rPr>
          <w:rFonts w:cs="Times New Roman"/>
          <w:szCs w:val="24"/>
          <w:u w:val="single"/>
        </w:rPr>
        <w:t>變數</w:t>
      </w:r>
      <w:proofErr w:type="gramStart"/>
      <w:r w:rsidRPr="00402987">
        <w:rPr>
          <w:rFonts w:cs="Times New Roman"/>
          <w:szCs w:val="24"/>
          <w:u w:val="single"/>
        </w:rPr>
        <w:t>的賦值</w:t>
      </w:r>
      <w:proofErr w:type="gramEnd"/>
      <w:r w:rsidRPr="00402987">
        <w:rPr>
          <w:rFonts w:cs="Times New Roman"/>
          <w:szCs w:val="24"/>
          <w:u w:val="single"/>
        </w:rPr>
        <w:t>，通常</w:t>
      </w:r>
      <w:proofErr w:type="gramStart"/>
      <w:r w:rsidRPr="00402987">
        <w:rPr>
          <w:rFonts w:cs="Times New Roman"/>
          <w:b/>
          <w:bCs/>
          <w:szCs w:val="24"/>
          <w:u w:val="single"/>
        </w:rPr>
        <w:t>由右往</w:t>
      </w:r>
      <w:proofErr w:type="gramEnd"/>
      <w:r w:rsidRPr="00402987">
        <w:rPr>
          <w:rFonts w:cs="Times New Roman"/>
          <w:b/>
          <w:bCs/>
          <w:szCs w:val="24"/>
          <w:u w:val="single"/>
        </w:rPr>
        <w:t>左</w:t>
      </w:r>
      <w:r w:rsidRPr="00402987">
        <w:rPr>
          <w:rFonts w:cs="Times New Roman"/>
          <w:szCs w:val="24"/>
        </w:rPr>
        <w:t>，我們稱之為「</w:t>
      </w:r>
      <w:proofErr w:type="gramStart"/>
      <w:r w:rsidRPr="00402987">
        <w:rPr>
          <w:rFonts w:cs="Times New Roman"/>
          <w:szCs w:val="24"/>
        </w:rPr>
        <w:t>賦值運算</w:t>
      </w:r>
      <w:proofErr w:type="gramEnd"/>
      <w:r w:rsidRPr="00402987">
        <w:rPr>
          <w:rFonts w:cs="Times New Roman"/>
          <w:szCs w:val="24"/>
        </w:rPr>
        <w:t>子」（</w:t>
      </w:r>
      <w:r w:rsidRPr="00402987">
        <w:rPr>
          <w:rFonts w:cs="Times New Roman"/>
          <w:szCs w:val="24"/>
        </w:rPr>
        <w:t>Assignment operators</w:t>
      </w:r>
      <w:r w:rsidRPr="00402987">
        <w:rPr>
          <w:rFonts w:cs="Times New Roman"/>
          <w:szCs w:val="24"/>
        </w:rPr>
        <w:t>）。</w:t>
      </w:r>
    </w:p>
    <w:p w14:paraId="67F48F58" w14:textId="77777777" w:rsidR="000D327A" w:rsidRPr="00402987" w:rsidRDefault="001F5F94" w:rsidP="000D327A">
      <w:pPr>
        <w:ind w:firstLine="480"/>
        <w:rPr>
          <w:rFonts w:cs="Times New Roman"/>
        </w:rPr>
      </w:pPr>
      <w:r w:rsidRPr="00402987">
        <w:rPr>
          <w:rFonts w:cs="Times New Roman"/>
        </w:rPr>
        <w:t>變數命名的規則，有很多種方式，例如駱駝命名法、匈牙利命名法等。駱駝命名法是一種慣例，看起來像駱駝的駱峰，變數以小寫字母開頭，除了第一個單詞外，其它單詞的首</w:t>
      </w:r>
      <w:proofErr w:type="gramStart"/>
      <w:r w:rsidRPr="00402987">
        <w:rPr>
          <w:rFonts w:cs="Times New Roman"/>
        </w:rPr>
        <w:t>個</w:t>
      </w:r>
      <w:proofErr w:type="gramEnd"/>
      <w:r w:rsidRPr="00402987">
        <w:rPr>
          <w:rFonts w:cs="Times New Roman"/>
        </w:rPr>
        <w:t>字母都大寫，例如</w:t>
      </w:r>
      <w:r w:rsidRPr="00402987">
        <w:rPr>
          <w:rFonts w:cs="Times New Roman"/>
        </w:rPr>
        <w:t xml:space="preserve"> numberOfCandies</w:t>
      </w:r>
      <w:r w:rsidRPr="00402987">
        <w:rPr>
          <w:rFonts w:cs="Times New Roman"/>
        </w:rPr>
        <w:t>，或是我們上方的</w:t>
      </w:r>
      <w:r w:rsidRPr="00402987">
        <w:rPr>
          <w:rFonts w:cs="Times New Roman"/>
        </w:rPr>
        <w:t xml:space="preserve"> myName</w:t>
      </w:r>
      <w:r w:rsidRPr="00402987">
        <w:rPr>
          <w:rFonts w:cs="Times New Roman"/>
        </w:rPr>
        <w:t>，或是</w:t>
      </w:r>
      <w:r w:rsidRPr="00402987">
        <w:rPr>
          <w:rFonts w:cs="Times New Roman"/>
        </w:rPr>
        <w:t xml:space="preserve"> numberOfDays</w:t>
      </w:r>
      <w:r w:rsidRPr="00402987">
        <w:rPr>
          <w:rFonts w:cs="Times New Roman"/>
        </w:rPr>
        <w:t>。課程中，原則上使用駱駝命名法，但沒有特別強制規定，你也可以</w:t>
      </w:r>
      <w:r w:rsidRPr="00402987">
        <w:rPr>
          <w:rFonts w:cs="Times New Roman"/>
          <w:b/>
        </w:rPr>
        <w:t>自由選擇自己慣用的方式</w:t>
      </w:r>
      <w:r w:rsidRPr="00402987">
        <w:rPr>
          <w:rFonts w:cs="Times New Roman"/>
        </w:rPr>
        <w:t>。</w:t>
      </w:r>
    </w:p>
    <w:p w14:paraId="2C2C1F5A" w14:textId="77777777" w:rsidR="008D7E49" w:rsidRPr="00402987" w:rsidRDefault="008D7E49" w:rsidP="00457A0F">
      <w:pPr>
        <w:rPr>
          <w:rFonts w:cs="Times New Roman"/>
          <w:szCs w:val="24"/>
        </w:rPr>
      </w:pPr>
    </w:p>
    <w:p w14:paraId="33BB8741" w14:textId="79E2E6C7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var</w:t>
      </w:r>
      <w:r w:rsidRPr="00300E85">
        <w:rPr>
          <w:shd w:val="pct15" w:color="auto" w:fill="FFFFFF"/>
        </w:rPr>
        <w:t>、</w:t>
      </w:r>
      <w:r w:rsidRPr="00300E85">
        <w:rPr>
          <w:shd w:val="pct15" w:color="auto" w:fill="FFFFFF"/>
        </w:rPr>
        <w:t xml:space="preserve">let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const</w:t>
      </w:r>
    </w:p>
    <w:p w14:paraId="3C408DFF" w14:textId="77777777" w:rsidR="00DC4D51" w:rsidRPr="00402987" w:rsidRDefault="006D7D2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var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l</w:t>
      </w:r>
      <w:r w:rsidRPr="00402987">
        <w:rPr>
          <w:rFonts w:cs="Courier New"/>
          <w:szCs w:val="24"/>
        </w:rPr>
        <w:t>et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onst </w:t>
      </w:r>
      <w:r w:rsidRPr="00402987">
        <w:rPr>
          <w:rFonts w:cs="Courier New" w:hint="eastAsia"/>
          <w:szCs w:val="24"/>
        </w:rPr>
        <w:t>都是宣告變數的</w:t>
      </w:r>
      <w:r w:rsidRPr="00402987">
        <w:rPr>
          <w:rFonts w:cs="Courier New" w:hint="eastAsia"/>
          <w:szCs w:val="24"/>
          <w:u w:val="single"/>
        </w:rPr>
        <w:t>關鍵字</w:t>
      </w:r>
      <w:r w:rsidR="004F3973" w:rsidRPr="00402987">
        <w:rPr>
          <w:rFonts w:cs="Courier New" w:hint="eastAsia"/>
          <w:szCs w:val="24"/>
        </w:rPr>
        <w:t>，</w:t>
      </w:r>
      <w:r w:rsidR="004F3973" w:rsidRPr="00402987">
        <w:rPr>
          <w:rFonts w:cs="Courier New" w:hint="eastAsia"/>
          <w:szCs w:val="24"/>
        </w:rPr>
        <w:t>v</w:t>
      </w:r>
      <w:r w:rsidR="004F3973" w:rsidRPr="00402987">
        <w:rPr>
          <w:rFonts w:cs="Courier New"/>
          <w:szCs w:val="24"/>
        </w:rPr>
        <w:t xml:space="preserve">ar </w:t>
      </w:r>
      <w:r w:rsidR="004F3973" w:rsidRPr="00402987">
        <w:rPr>
          <w:rFonts w:cs="Courier New" w:hint="eastAsia"/>
          <w:szCs w:val="24"/>
        </w:rPr>
        <w:t>跟</w:t>
      </w:r>
      <w:r w:rsidR="004F3973" w:rsidRPr="00402987">
        <w:rPr>
          <w:rFonts w:cs="Courier New" w:hint="eastAsia"/>
          <w:szCs w:val="24"/>
        </w:rPr>
        <w:t xml:space="preserve"> </w:t>
      </w:r>
      <w:r w:rsidR="004F3973" w:rsidRPr="00402987">
        <w:rPr>
          <w:rFonts w:cs="Courier New"/>
          <w:szCs w:val="24"/>
        </w:rPr>
        <w:t xml:space="preserve">let </w:t>
      </w:r>
      <w:r w:rsidR="004F3973" w:rsidRPr="00402987">
        <w:rPr>
          <w:rFonts w:cs="Courier New" w:hint="eastAsia"/>
          <w:szCs w:val="24"/>
        </w:rPr>
        <w:t>都是宣告一般</w:t>
      </w:r>
      <w:r w:rsidR="00A527AC" w:rsidRPr="00402987">
        <w:rPr>
          <w:rFonts w:cs="Courier New" w:hint="eastAsia"/>
          <w:szCs w:val="24"/>
        </w:rPr>
        <w:t>自訂</w:t>
      </w:r>
      <w:r w:rsidR="004F3973" w:rsidRPr="00402987">
        <w:rPr>
          <w:rFonts w:cs="Courier New" w:hint="eastAsia"/>
          <w:szCs w:val="24"/>
        </w:rPr>
        <w:t>變數</w:t>
      </w:r>
      <w:r w:rsidR="001F3010" w:rsidRPr="00402987">
        <w:rPr>
          <w:rFonts w:cs="Courier New" w:hint="eastAsia"/>
          <w:szCs w:val="24"/>
        </w:rPr>
        <w:t>，而</w:t>
      </w:r>
      <w:r w:rsidR="001F3010" w:rsidRPr="00402987">
        <w:rPr>
          <w:rFonts w:cs="Courier New" w:hint="eastAsia"/>
          <w:szCs w:val="24"/>
        </w:rPr>
        <w:t xml:space="preserve"> </w:t>
      </w:r>
      <w:r w:rsidR="001F3010" w:rsidRPr="00402987">
        <w:rPr>
          <w:rFonts w:cs="Courier New"/>
          <w:szCs w:val="24"/>
          <w:shd w:val="pct15" w:color="auto" w:fill="FFFFFF"/>
        </w:rPr>
        <w:t xml:space="preserve">const </w:t>
      </w:r>
      <w:r w:rsidR="001F3010" w:rsidRPr="00402987">
        <w:rPr>
          <w:rFonts w:cs="Courier New" w:hint="eastAsia"/>
          <w:szCs w:val="24"/>
          <w:shd w:val="pct15" w:color="auto" w:fill="FFFFFF"/>
        </w:rPr>
        <w:t>是用來宣告</w:t>
      </w:r>
      <w:r w:rsidR="00AF56E4" w:rsidRPr="00402987">
        <w:rPr>
          <w:rFonts w:cs="Courier New" w:hint="eastAsia"/>
          <w:szCs w:val="24"/>
          <w:shd w:val="pct15" w:color="auto" w:fill="FFFFFF"/>
        </w:rPr>
        <w:t>自訂</w:t>
      </w:r>
      <w:r w:rsidR="001F3010" w:rsidRPr="00402987">
        <w:rPr>
          <w:rFonts w:cs="Courier New" w:hint="eastAsia"/>
          <w:szCs w:val="24"/>
          <w:shd w:val="pct15" w:color="auto" w:fill="FFFFFF"/>
        </w:rPr>
        <w:t>常數</w:t>
      </w:r>
      <w:r w:rsidR="001F3010" w:rsidRPr="00402987">
        <w:rPr>
          <w:rFonts w:cs="Courier New" w:hint="eastAsia"/>
          <w:szCs w:val="24"/>
        </w:rPr>
        <w:t>（顧名思義，常數</w:t>
      </w:r>
      <w:r w:rsidR="001F3010" w:rsidRPr="00402987">
        <w:rPr>
          <w:rFonts w:cs="Courier New" w:hint="eastAsia"/>
          <w:szCs w:val="24"/>
          <w:u w:val="single"/>
        </w:rPr>
        <w:t>原則上</w:t>
      </w:r>
      <w:r w:rsidR="001F3010" w:rsidRPr="00402987">
        <w:rPr>
          <w:rFonts w:cs="Courier New" w:hint="eastAsia"/>
          <w:szCs w:val="24"/>
        </w:rPr>
        <w:t>不可修改它的值）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52BB" w:rsidRPr="00402987" w14:paraId="3BF8D1CD" w14:textId="77777777" w:rsidTr="00CA52BB">
        <w:tc>
          <w:tcPr>
            <w:tcW w:w="8296" w:type="dxa"/>
          </w:tcPr>
          <w:p w14:paraId="1394511F" w14:textId="63C43E1D" w:rsidR="00CA52BB" w:rsidRPr="00402987" w:rsidRDefault="00CA52BB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lastRenderedPageBreak/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CA52BB" w:rsidRPr="00402987" w14:paraId="5F05FCD5" w14:textId="77777777" w:rsidTr="00CA52BB">
        <w:tc>
          <w:tcPr>
            <w:tcW w:w="8296" w:type="dxa"/>
          </w:tcPr>
          <w:p w14:paraId="4CA0536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AD2057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BE75B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B775C0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72D396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FF87B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6883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A589A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C9F221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FEC86D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FD5A1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77085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87CA7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6F47C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年紀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112C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DB3232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2154F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圓周率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C59FC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8EC45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043BC0" w14:textId="6807C8C8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E74F92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8876D8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0FE290" w14:textId="386078D1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0A73B6" w14:textId="35D49B8E" w:rsidR="00CA52BB" w:rsidRPr="00861118" w:rsidRDefault="00861118" w:rsidP="004F39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42163C0" w14:textId="77777777" w:rsidR="003E603B" w:rsidRPr="00402987" w:rsidRDefault="003E603B" w:rsidP="00792CEE">
      <w:pPr>
        <w:rPr>
          <w:rFonts w:cs="Courier New"/>
          <w:szCs w:val="24"/>
        </w:rPr>
      </w:pPr>
    </w:p>
    <w:p w14:paraId="4FFC95EA" w14:textId="77777777" w:rsidR="00D84AE1" w:rsidRPr="00402987" w:rsidRDefault="00D84AE1" w:rsidP="00D84AE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const </w:t>
      </w:r>
      <w:r w:rsidRPr="00402987">
        <w:rPr>
          <w:rFonts w:cs="Times New Roman"/>
          <w:szCs w:val="24"/>
        </w:rPr>
        <w:t>關鍵字用於「常數」的宣告，有別於我們先前看到的「變數」，原則上不宜</w:t>
      </w:r>
      <w:proofErr w:type="gramStart"/>
      <w:r w:rsidRPr="00402987">
        <w:rPr>
          <w:rFonts w:cs="Times New Roman"/>
          <w:szCs w:val="24"/>
        </w:rPr>
        <w:t>重覆賦值</w:t>
      </w:r>
      <w:proofErr w:type="gramEnd"/>
      <w:r w:rsidRPr="00402987">
        <w:rPr>
          <w:rFonts w:cs="Times New Roman"/>
          <w:szCs w:val="24"/>
        </w:rPr>
        <w:t>，也常用大寫的方法與變數加以區隔，例如</w:t>
      </w:r>
      <w:r w:rsidRPr="00402987">
        <w:rPr>
          <w:rFonts w:cs="Times New Roman"/>
          <w:szCs w:val="24"/>
        </w:rPr>
        <w:t xml:space="preserve"> const MAX_LENGTH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HOST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PASSWORD</w:t>
      </w:r>
      <w:r w:rsidRPr="00402987">
        <w:rPr>
          <w:rFonts w:cs="Times New Roman"/>
          <w:szCs w:val="24"/>
        </w:rPr>
        <w:t>等。</w:t>
      </w:r>
    </w:p>
    <w:p w14:paraId="281011B1" w14:textId="77777777" w:rsidR="00D84AE1" w:rsidRPr="00402987" w:rsidRDefault="00D84AE1" w:rsidP="00792CEE">
      <w:pPr>
        <w:rPr>
          <w:rFonts w:cs="Courier New"/>
          <w:szCs w:val="24"/>
        </w:rPr>
      </w:pPr>
    </w:p>
    <w:p w14:paraId="0B838B6C" w14:textId="2E3D2205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識別字的規則</w:t>
      </w:r>
    </w:p>
    <w:p w14:paraId="508852B9" w14:textId="77777777" w:rsidR="00DC4D51" w:rsidRPr="00402987" w:rsidRDefault="002527E8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識別字</w:t>
      </w:r>
      <w:r w:rsidRPr="00402987">
        <w:rPr>
          <w:rFonts w:cs="Courier New" w:hint="eastAsia"/>
          <w:szCs w:val="24"/>
        </w:rPr>
        <w:t xml:space="preserve"> (identifier) </w:t>
      </w:r>
      <w:r w:rsidRPr="00402987">
        <w:rPr>
          <w:rFonts w:cs="Courier New" w:hint="eastAsia"/>
          <w:szCs w:val="24"/>
        </w:rPr>
        <w:t>為程式語言中依程式需求自行定義的名稱，舉凡程式中所用的各種名稱都屬於識別字，內建物件</w:t>
      </w:r>
      <w:r w:rsidRPr="00402987">
        <w:rPr>
          <w:rFonts w:cs="Courier New" w:hint="eastAsia"/>
          <w:szCs w:val="24"/>
        </w:rPr>
        <w:t xml:space="preserve"> (built-in object) </w:t>
      </w:r>
      <w:r w:rsidRPr="00402987">
        <w:rPr>
          <w:rFonts w:cs="Courier New" w:hint="eastAsia"/>
          <w:szCs w:val="24"/>
        </w:rPr>
        <w:t>及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其內所用的名稱也屬於識別字，自行定義名稱時應該避免與其相衝突，同時，識別字也不可與保留字</w:t>
      </w:r>
      <w:r w:rsidRPr="00402987">
        <w:rPr>
          <w:rFonts w:cs="Courier New" w:hint="eastAsia"/>
          <w:szCs w:val="24"/>
        </w:rPr>
        <w:t xml:space="preserve"> (reserved word</w:t>
      </w:r>
      <w:r w:rsidRPr="00402987">
        <w:rPr>
          <w:rFonts w:cs="Courier New"/>
          <w:szCs w:val="24"/>
        </w:rPr>
        <w:t>s</w:t>
      </w:r>
      <w:r w:rsidRPr="00402987">
        <w:rPr>
          <w:rFonts w:cs="Courier New" w:hint="eastAsia"/>
          <w:szCs w:val="24"/>
        </w:rPr>
        <w:t xml:space="preserve">) </w:t>
      </w:r>
      <w:r w:rsidRPr="00402987">
        <w:rPr>
          <w:rFonts w:cs="Courier New" w:hint="eastAsia"/>
          <w:szCs w:val="24"/>
        </w:rPr>
        <w:t>的名稱相同。</w:t>
      </w:r>
    </w:p>
    <w:p w14:paraId="18DA6EA8" w14:textId="77777777" w:rsidR="00327322" w:rsidRPr="00402987" w:rsidRDefault="00327322" w:rsidP="00792CEE">
      <w:pPr>
        <w:rPr>
          <w:rFonts w:cs="Courier New"/>
          <w:szCs w:val="24"/>
        </w:rPr>
      </w:pPr>
    </w:p>
    <w:p w14:paraId="0ED3E8A5" w14:textId="77777777" w:rsidR="00327322" w:rsidRPr="00402987" w:rsidRDefault="00327322" w:rsidP="00327322">
      <w:pPr>
        <w:widowControl/>
        <w:rPr>
          <w:rFonts w:cs="新細明體"/>
          <w:kern w:val="0"/>
          <w:szCs w:val="24"/>
        </w:rPr>
      </w:pPr>
      <w:r w:rsidRPr="00402987">
        <w:rPr>
          <w:rFonts w:cs="Arial"/>
          <w:kern w:val="0"/>
          <w:szCs w:val="24"/>
          <w:shd w:val="clear" w:color="auto" w:fill="FFFFFF"/>
        </w:rPr>
        <w:lastRenderedPageBreak/>
        <w:t xml:space="preserve">JavaScript </w:t>
      </w:r>
      <w:r w:rsidRPr="00402987">
        <w:rPr>
          <w:rFonts w:cs="Arial"/>
          <w:kern w:val="0"/>
          <w:szCs w:val="24"/>
          <w:shd w:val="clear" w:color="auto" w:fill="FFFFFF"/>
        </w:rPr>
        <w:t>定義識別字可用任何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Unicode </w:t>
      </w:r>
      <w:r w:rsidRPr="00402987">
        <w:rPr>
          <w:rFonts w:cs="Arial"/>
          <w:kern w:val="0"/>
          <w:szCs w:val="24"/>
          <w:shd w:val="clear" w:color="auto" w:fill="FFFFFF"/>
        </w:rPr>
        <w:t>符號，但是習慣上仍是以英文二十六的大小寫字母為主，另加上數字、底線符號及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dollar sign </w:t>
      </w:r>
      <w:r w:rsidRPr="00402987">
        <w:rPr>
          <w:rFonts w:cs="Arial"/>
          <w:kern w:val="0"/>
          <w:szCs w:val="24"/>
          <w:shd w:val="clear" w:color="auto" w:fill="FFFFFF"/>
        </w:rPr>
        <w:t>，如下</w:t>
      </w:r>
    </w:p>
    <w:tbl>
      <w:tblPr>
        <w:tblW w:w="4500" w:type="pct"/>
        <w:jc w:val="center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8"/>
        <w:gridCol w:w="573"/>
        <w:gridCol w:w="538"/>
        <w:gridCol w:w="574"/>
        <w:gridCol w:w="539"/>
        <w:gridCol w:w="467"/>
        <w:gridCol w:w="574"/>
        <w:gridCol w:w="574"/>
        <w:gridCol w:w="574"/>
        <w:gridCol w:w="551"/>
        <w:gridCol w:w="654"/>
        <w:gridCol w:w="574"/>
        <w:gridCol w:w="695"/>
      </w:tblGrid>
      <w:tr w:rsidR="00A57FFD" w:rsidRPr="00402987" w14:paraId="250F2205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7290AB9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_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3140C7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$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2FCD4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BE333F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4EAC9B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409099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F812B2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F2440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2299DA3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319133C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A7D4B8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C6CD17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CB69F6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  <w:tr w:rsidR="00A57FFD" w:rsidRPr="00402987" w14:paraId="79EE012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5098D23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1C63F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D7A68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C09837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049C6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F2170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56962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6FC1EB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132C9A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46E61C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19AA21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ECA8E2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BC82A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4E5BFFB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3AAE70D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12B826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36A0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3AEBA9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139696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28C9A5B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70A99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AB16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A79B5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4A298CD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370D051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98966A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732DA1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4AF8143C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D02E45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2FF981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27A1E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1EBD39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2120B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F1340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65835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56CDDE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88AD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7273BF4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D7E6C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24868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248B94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A01946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A2D13E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E61FB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FEEFC1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4AD8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86FCCC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0F538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04DB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5C2B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F0538C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565F564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27E8A1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B83433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5B709D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77BA6036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9A669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0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02BA9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1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0DA45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2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6656C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3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451BDA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4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89927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5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67C086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6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F5BE3E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7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3424E5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8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1C40F0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9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981A548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DAEB34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2202F11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4409EAEF" w14:textId="77777777" w:rsidR="00327322" w:rsidRPr="00402987" w:rsidRDefault="00327322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E463D" w:rsidRPr="00402987" w14:paraId="05FFE570" w14:textId="77777777" w:rsidTr="000E463D">
        <w:tc>
          <w:tcPr>
            <w:tcW w:w="8296" w:type="dxa"/>
          </w:tcPr>
          <w:p w14:paraId="4B869B48" w14:textId="411CBE3B" w:rsidR="000E463D" w:rsidRPr="00402987" w:rsidRDefault="000E463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2-1.html</w:t>
            </w:r>
          </w:p>
        </w:tc>
      </w:tr>
      <w:tr w:rsidR="000E463D" w:rsidRPr="00402987" w14:paraId="788ADE08" w14:textId="77777777" w:rsidTr="000E463D">
        <w:tc>
          <w:tcPr>
            <w:tcW w:w="8296" w:type="dxa"/>
          </w:tcPr>
          <w:p w14:paraId="79BB73AB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516A1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008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42141F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EDAFE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80EEE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C5AF0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7B75F5D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D2415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b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05B5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5C610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3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026C42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3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s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FFF458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D4DC20A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B19CD07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B65C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DB594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7FCF386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27AB552" w14:textId="1E751E26" w:rsidR="000E463D" w:rsidRPr="00C936AA" w:rsidRDefault="00C936AA" w:rsidP="005131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D989F73" w14:textId="77777777" w:rsidR="00DC4D51" w:rsidRPr="00402987" w:rsidRDefault="00DC4D51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4B8F" w:rsidRPr="00402987" w14:paraId="5B5BC99F" w14:textId="77777777" w:rsidTr="00C54B8F">
        <w:tc>
          <w:tcPr>
            <w:tcW w:w="8296" w:type="dxa"/>
          </w:tcPr>
          <w:p w14:paraId="6329F2FD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C54B8F" w:rsidRPr="00402987" w14:paraId="60A897F3" w14:textId="77777777" w:rsidTr="00C54B8F">
        <w:tc>
          <w:tcPr>
            <w:tcW w:w="8296" w:type="dxa"/>
          </w:tcPr>
          <w:p w14:paraId="6B52C04F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我們另外補充說明「</w:t>
            </w:r>
            <w:r w:rsidRPr="00402987">
              <w:rPr>
                <w:rFonts w:cs="Courier New" w:hint="eastAsia"/>
                <w:b/>
                <w:szCs w:val="24"/>
              </w:rPr>
              <w:t>保留字</w:t>
            </w:r>
            <w:r w:rsidRPr="00402987">
              <w:rPr>
                <w:rFonts w:cs="Courier New" w:hint="eastAsia"/>
                <w:szCs w:val="24"/>
              </w:rPr>
              <w:t>」。</w:t>
            </w:r>
            <w:r w:rsidR="009924BB" w:rsidRPr="00402987">
              <w:rPr>
                <w:rFonts w:cs="Courier New" w:hint="eastAsia"/>
                <w:szCs w:val="24"/>
              </w:rPr>
              <w:t>在</w:t>
            </w:r>
            <w:r w:rsidR="009924BB" w:rsidRPr="00402987">
              <w:rPr>
                <w:rFonts w:cs="Courier New" w:hint="eastAsia"/>
                <w:szCs w:val="24"/>
              </w:rPr>
              <w:t xml:space="preserve"> </w:t>
            </w:r>
            <w:r w:rsidR="009924BB" w:rsidRPr="00402987">
              <w:rPr>
                <w:rFonts w:cs="Courier New"/>
                <w:szCs w:val="24"/>
              </w:rPr>
              <w:t xml:space="preserve">JavaScript </w:t>
            </w:r>
            <w:r w:rsidR="009924BB" w:rsidRPr="00402987">
              <w:rPr>
                <w:rFonts w:cs="Courier New" w:hint="eastAsia"/>
                <w:szCs w:val="24"/>
              </w:rPr>
              <w:t>中，</w:t>
            </w:r>
            <w:r w:rsidR="009C29EE" w:rsidRPr="00402987">
              <w:rPr>
                <w:rFonts w:cs="Courier New" w:hint="eastAsia"/>
                <w:szCs w:val="24"/>
              </w:rPr>
              <w:t>有</w:t>
            </w:r>
            <w:r w:rsidR="009924BB" w:rsidRPr="00402987">
              <w:rPr>
                <w:rFonts w:cs="Courier New" w:hint="eastAsia"/>
                <w:szCs w:val="24"/>
              </w:rPr>
              <w:t>些識別字是</w:t>
            </w:r>
            <w:r w:rsidR="009924BB" w:rsidRPr="00402987">
              <w:rPr>
                <w:rFonts w:cs="Courier New" w:hint="eastAsia"/>
                <w:szCs w:val="24"/>
                <w:u w:val="single"/>
              </w:rPr>
              <w:t>保留給程式語言用的關鍵字</w:t>
            </w:r>
            <w:r w:rsidR="009924BB" w:rsidRPr="00402987">
              <w:rPr>
                <w:rFonts w:cs="Courier New" w:hint="eastAsia"/>
                <w:szCs w:val="24"/>
              </w:rPr>
              <w:t>，不能拿來作為變數名稱或是函式名稱。</w:t>
            </w:r>
          </w:p>
        </w:tc>
      </w:tr>
    </w:tbl>
    <w:p w14:paraId="3EDA2BDB" w14:textId="77777777" w:rsidR="00C54B8F" w:rsidRPr="00402987" w:rsidRDefault="00C54B8F" w:rsidP="00792CEE">
      <w:pPr>
        <w:rPr>
          <w:rFonts w:cs="Courier New"/>
          <w:szCs w:val="24"/>
        </w:rPr>
      </w:pPr>
    </w:p>
    <w:p w14:paraId="52D13D96" w14:textId="77777777" w:rsidR="009924BB" w:rsidRPr="00402987" w:rsidRDefault="00F9732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="009924BB" w:rsidRPr="00402987">
        <w:rPr>
          <w:rFonts w:cs="Courier New" w:hint="eastAsia"/>
          <w:szCs w:val="24"/>
        </w:rPr>
        <w:t>J</w:t>
      </w:r>
      <w:r w:rsidR="009924BB" w:rsidRPr="00402987">
        <w:rPr>
          <w:rFonts w:cs="Courier New"/>
          <w:szCs w:val="24"/>
        </w:rPr>
        <w:t xml:space="preserve">avaScript </w:t>
      </w:r>
      <w:r w:rsidRPr="00402987">
        <w:rPr>
          <w:rFonts w:cs="Courier New" w:hint="eastAsia"/>
          <w:szCs w:val="24"/>
        </w:rPr>
        <w:t>關鍵字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44"/>
        <w:gridCol w:w="1704"/>
        <w:gridCol w:w="1653"/>
        <w:gridCol w:w="1429"/>
        <w:gridCol w:w="2066"/>
      </w:tblGrid>
      <w:tr w:rsidR="009924BB" w:rsidRPr="00402987" w14:paraId="06D7D1CC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3472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lastRenderedPageBreak/>
              <w:t>abstract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2689A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guments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7BCCE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oolean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47139E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reak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C60C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yte</w:t>
            </w:r>
          </w:p>
        </w:tc>
      </w:tr>
      <w:tr w:rsidR="009924BB" w:rsidRPr="00402987" w14:paraId="1E777738" w14:textId="77777777" w:rsidTr="009924BB">
        <w:trPr>
          <w:trHeight w:val="27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983F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s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D91F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tch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8CA3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h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D2C9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lass*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85B4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st</w:t>
            </w:r>
          </w:p>
        </w:tc>
      </w:tr>
      <w:tr w:rsidR="009924BB" w:rsidRPr="00402987" w14:paraId="6EB35964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25746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tinu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EEDA0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bugger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92EECC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fault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3E449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lete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DB2F5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</w:t>
            </w:r>
          </w:p>
        </w:tc>
      </w:tr>
      <w:tr w:rsidR="009924BB" w:rsidRPr="00402987" w14:paraId="6B857493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7954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ubl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9E3BB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lse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6532A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num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854BE0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0A12F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port*</w:t>
            </w:r>
          </w:p>
        </w:tc>
      </w:tr>
      <w:tr w:rsidR="009924BB" w:rsidRPr="00402987" w14:paraId="6102B82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9D6211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tends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C13D2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als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542FD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inal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BB9B0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gramStart"/>
            <w:r w:rsidRPr="00402987">
              <w:rPr>
                <w:rFonts w:cs="Helvetica"/>
                <w:color w:val="333333"/>
                <w:kern w:val="0"/>
                <w:szCs w:val="24"/>
              </w:rPr>
              <w:t>finally</w:t>
            </w:r>
            <w:proofErr w:type="gramEnd"/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3637A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loat</w:t>
            </w:r>
          </w:p>
        </w:tc>
      </w:tr>
      <w:tr w:rsidR="009924BB" w:rsidRPr="00402987" w14:paraId="339B9ED1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603F0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or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5F07F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C0BA4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goto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7678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f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E0B53D4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lements</w:t>
            </w:r>
          </w:p>
        </w:tc>
      </w:tr>
      <w:tr w:rsidR="009924BB" w:rsidRPr="00402987" w14:paraId="18573A2A" w14:textId="77777777" w:rsidTr="009924BB">
        <w:trPr>
          <w:trHeight w:val="88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28979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ort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4D13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BFCF73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stanceof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A5A43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9ACA7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erface</w:t>
            </w:r>
          </w:p>
        </w:tc>
      </w:tr>
      <w:tr w:rsidR="009924BB" w:rsidRPr="00402987" w14:paraId="00D7776E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F10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064E7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ong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FDD4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tive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DE2E7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ew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A93E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ll</w:t>
            </w:r>
          </w:p>
        </w:tc>
      </w:tr>
      <w:tr w:rsidR="009924BB" w:rsidRPr="00402987" w14:paraId="53481C47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0D69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ackag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A7DD2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ivat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8DB5EE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ecte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D5BA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ublic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6B813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return</w:t>
            </w:r>
          </w:p>
        </w:tc>
      </w:tr>
      <w:tr w:rsidR="009924BB" w:rsidRPr="00402987" w14:paraId="0243262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71A3B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hor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A267B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atic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B72A9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uper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8E55BE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witch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03438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ynchronized</w:t>
            </w:r>
          </w:p>
        </w:tc>
      </w:tr>
      <w:tr w:rsidR="009924BB" w:rsidRPr="00402987" w14:paraId="555A763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1B8D5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is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0A476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E613F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s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E0882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ansie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D51A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ue</w:t>
            </w:r>
          </w:p>
        </w:tc>
      </w:tr>
      <w:tr w:rsidR="009924BB" w:rsidRPr="00402987" w14:paraId="7FB765A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76AAA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y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7C72E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ypeof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250B2E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ED11F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id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D7828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latile</w:t>
            </w:r>
          </w:p>
        </w:tc>
      </w:tr>
      <w:tr w:rsidR="009924BB" w:rsidRPr="00402987" w14:paraId="1FE9857F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C3DE8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hil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3CF50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ith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90DD6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yiel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8B1D7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</w:p>
        </w:tc>
        <w:tc>
          <w:tcPr>
            <w:tcW w:w="1246" w:type="pct"/>
            <w:shd w:val="clear" w:color="auto" w:fill="F6F4F0"/>
            <w:vAlign w:val="center"/>
            <w:hideMark/>
          </w:tcPr>
          <w:p w14:paraId="3AF68F70" w14:textId="77777777" w:rsidR="009924BB" w:rsidRPr="00402987" w:rsidRDefault="009924BB" w:rsidP="009924BB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5CB30964" w14:textId="77777777" w:rsidR="009924BB" w:rsidRPr="00402987" w:rsidRDefault="009924BB" w:rsidP="00792CEE">
      <w:pPr>
        <w:rPr>
          <w:rFonts w:cs="Courier New"/>
          <w:szCs w:val="24"/>
        </w:rPr>
      </w:pPr>
    </w:p>
    <w:p w14:paraId="5B7C1A44" w14:textId="77777777" w:rsidR="009924BB" w:rsidRPr="00402987" w:rsidRDefault="009924BB" w:rsidP="00792CEE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</w:t>
      </w:r>
      <w:r w:rsidRPr="00402987">
        <w:rPr>
          <w:rFonts w:cs="新細明體" w:hint="eastAsia"/>
          <w:szCs w:val="24"/>
        </w:rPr>
        <w:t>們應該避免使用</w:t>
      </w:r>
      <w:r w:rsidR="00F97323" w:rsidRPr="00402987">
        <w:rPr>
          <w:rFonts w:cs="新細明體" w:hint="eastAsia"/>
          <w:szCs w:val="24"/>
        </w:rPr>
        <w:t xml:space="preserve"> </w:t>
      </w:r>
      <w:r w:rsidR="00F97323" w:rsidRPr="00402987">
        <w:rPr>
          <w:rFonts w:cs="新細明體"/>
          <w:szCs w:val="24"/>
        </w:rPr>
        <w:t xml:space="preserve">JavaScript </w:t>
      </w:r>
      <w:r w:rsidR="00F97323" w:rsidRPr="00402987">
        <w:rPr>
          <w:rFonts w:cs="新細明體" w:hint="eastAsia"/>
          <w:szCs w:val="24"/>
        </w:rPr>
        <w:t>的物件、屬性和方法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55"/>
        <w:gridCol w:w="1160"/>
        <w:gridCol w:w="1243"/>
        <w:gridCol w:w="2014"/>
        <w:gridCol w:w="2424"/>
      </w:tblGrid>
      <w:tr w:rsidR="00D3182C" w:rsidRPr="00402987" w14:paraId="0D629DBF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30893D8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ray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1CA9F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ate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5B09901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AB15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A38CF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hasOwnProperty</w:t>
            </w:r>
          </w:p>
        </w:tc>
      </w:tr>
      <w:tr w:rsidR="00D3182C" w:rsidRPr="00402987" w14:paraId="0B258CCF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B4A519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finity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D2930AE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Finite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D2B6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NaN</w:t>
            </w:r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5B5C32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PrototypeOf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0BF79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ngth</w:t>
            </w:r>
          </w:p>
        </w:tc>
      </w:tr>
      <w:tr w:rsidR="00D3182C" w:rsidRPr="00402987" w14:paraId="5AF7EA6D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97A2D6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Math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64ECA1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N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AB2F0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me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D38814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mber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C54BB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bject</w:t>
            </w:r>
          </w:p>
        </w:tc>
      </w:tr>
      <w:tr w:rsidR="00D3182C" w:rsidRPr="00402987" w14:paraId="2A8A504E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9442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otype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E90707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ring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4BF767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oString</w:t>
            </w:r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1057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undefined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AC0D6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lueOf</w:t>
            </w:r>
          </w:p>
        </w:tc>
      </w:tr>
    </w:tbl>
    <w:p w14:paraId="17379130" w14:textId="77777777" w:rsidR="00F97323" w:rsidRPr="00402987" w:rsidRDefault="00F97323" w:rsidP="00792CEE">
      <w:pPr>
        <w:rPr>
          <w:rFonts w:cs="Courier New"/>
          <w:szCs w:val="24"/>
        </w:rPr>
      </w:pPr>
    </w:p>
    <w:p w14:paraId="49C9918A" w14:textId="77777777" w:rsidR="00EC7853" w:rsidRPr="00402987" w:rsidRDefault="007A0E96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在之後會應用到</w:t>
      </w:r>
      <w:r w:rsidRPr="00402987">
        <w:rPr>
          <w:rFonts w:cs="Courier New"/>
          <w:szCs w:val="24"/>
        </w:rPr>
        <w:t>Window</w:t>
      </w:r>
      <w:r w:rsidRPr="00402987">
        <w:rPr>
          <w:rFonts w:cs="Courier New" w:hint="eastAsia"/>
          <w:szCs w:val="24"/>
        </w:rPr>
        <w:t>物件，</w:t>
      </w:r>
      <w:r w:rsidR="009C70CD" w:rsidRPr="00402987">
        <w:rPr>
          <w:rFonts w:cs="Courier New" w:hint="eastAsia"/>
          <w:szCs w:val="24"/>
        </w:rPr>
        <w:t>我們也要</w:t>
      </w:r>
      <w:r w:rsidR="009C70CD" w:rsidRPr="00402987">
        <w:rPr>
          <w:rFonts w:cs="新細明體" w:hint="eastAsia"/>
          <w:szCs w:val="24"/>
        </w:rPr>
        <w:t>避免使用到</w:t>
      </w:r>
      <w:r w:rsidR="009C70CD" w:rsidRPr="00402987">
        <w:rPr>
          <w:rFonts w:cs="Courier New" w:hint="eastAsia"/>
          <w:szCs w:val="24"/>
        </w:rPr>
        <w:t>它的屬性和方法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00"/>
        <w:gridCol w:w="1992"/>
        <w:gridCol w:w="1155"/>
        <w:gridCol w:w="1992"/>
        <w:gridCol w:w="1657"/>
      </w:tblGrid>
      <w:tr w:rsidR="00D04150" w:rsidRPr="00402987" w14:paraId="06406725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E1305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er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07CE2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l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7C542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B55F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12C944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rea</w:t>
            </w:r>
          </w:p>
        </w:tc>
      </w:tr>
      <w:tr w:rsidR="00D04150" w:rsidRPr="00402987" w14:paraId="77E608C2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FC1AE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ssig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5585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lu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FE849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utto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30C1E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heckbo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38BDE9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Interval</w:t>
            </w:r>
          </w:p>
        </w:tc>
      </w:tr>
      <w:tr w:rsidR="00D04150" w:rsidRPr="00402987" w14:paraId="56DD475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EB0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Timeou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8A54B4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ientInformation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45394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B3673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8C27B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onfirm</w:t>
            </w:r>
          </w:p>
        </w:tc>
      </w:tr>
      <w:tr w:rsidR="00D04150" w:rsidRPr="00402987" w14:paraId="215DB1BA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05B72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lastRenderedPageBreak/>
              <w:t>constructor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5147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rypt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3EAF3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4D3EDB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Compon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52D26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faultStatus</w:t>
            </w:r>
          </w:p>
        </w:tc>
      </w:tr>
      <w:tr w:rsidR="00D04150" w:rsidRPr="00402987" w14:paraId="11908C8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77E1E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ocume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22DAC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30A9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E5D10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91D47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s</w:t>
            </w:r>
          </w:p>
        </w:tc>
      </w:tr>
      <w:tr w:rsidR="00D04150" w:rsidRPr="00402987" w14:paraId="26B60FD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6D0DA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B2D43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Component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83C2C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scap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D532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v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D05E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ileUpload</w:t>
            </w:r>
          </w:p>
        </w:tc>
      </w:tr>
      <w:tr w:rsidR="00D04150" w:rsidRPr="00402987" w14:paraId="3932FB68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8B20B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cu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731CB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218B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F439E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5D3E7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Height</w:t>
            </w:r>
          </w:p>
        </w:tc>
      </w:tr>
      <w:tr w:rsidR="00D04150" w:rsidRPr="00402987" w14:paraId="090819B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38EE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Width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ED66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D859D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FEC2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ink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6CFBE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ocation</w:t>
            </w:r>
          </w:p>
        </w:tc>
      </w:tr>
      <w:tr w:rsidR="00D04150" w:rsidRPr="00402987" w14:paraId="41D25127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D065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mimeType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3D71E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EC6D9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D9984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589C8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Rate</w:t>
            </w:r>
          </w:p>
        </w:tc>
      </w:tr>
      <w:tr w:rsidR="00D04150" w:rsidRPr="00402987" w14:paraId="4770456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800C2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dde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75E01F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story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C7F230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46E738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s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C536C5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ffscreenBuffering</w:t>
            </w:r>
          </w:p>
        </w:tc>
      </w:tr>
      <w:tr w:rsidR="00D04150" w:rsidRPr="00402987" w14:paraId="2FA548B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248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9961DF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er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F07BFA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tio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74F60D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Height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434B1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Width</w:t>
            </w:r>
          </w:p>
        </w:tc>
      </w:tr>
      <w:tr w:rsidR="00D04150" w:rsidRPr="00402987" w14:paraId="09D770E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267C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ckage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B3D6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XOffset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3D54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YOff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3E06C8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0346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Float</w:t>
            </w:r>
          </w:p>
        </w:tc>
      </w:tr>
      <w:tr w:rsidR="00D04150" w:rsidRPr="00402987" w14:paraId="265E490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913B9D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I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CE52F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ssword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5194F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kcs11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CD7D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lugin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62337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mpt</w:t>
            </w:r>
          </w:p>
        </w:tc>
      </w:tr>
      <w:tr w:rsidR="00D04150" w:rsidRPr="00402987" w14:paraId="11B0A6DD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2587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pertyIsEnum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CF55B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adi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919221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e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3E359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19B664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Y</w:t>
            </w:r>
          </w:p>
        </w:tc>
      </w:tr>
      <w:tr w:rsidR="00D04150" w:rsidRPr="00402987" w14:paraId="08FA92EB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FE2E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oll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5153C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cur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07C43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ec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FF8AC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f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7B1C5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Interval</w:t>
            </w:r>
          </w:p>
        </w:tc>
      </w:tr>
      <w:tr w:rsidR="00D04150" w:rsidRPr="00402987" w14:paraId="5666A9AB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E2F10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Timeou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45611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tatus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0AAE7D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ubmi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8C9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ai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6B69B0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</w:t>
            </w:r>
          </w:p>
        </w:tc>
      </w:tr>
      <w:tr w:rsidR="00D04150" w:rsidRPr="00402987" w14:paraId="714B117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87F9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area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A80A6F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op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937B1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escap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8E64E9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taint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661CEE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window</w:t>
            </w:r>
          </w:p>
        </w:tc>
      </w:tr>
    </w:tbl>
    <w:p w14:paraId="67E8E541" w14:textId="77777777" w:rsidR="009C70CD" w:rsidRPr="00402987" w:rsidRDefault="009C70CD" w:rsidP="00792CEE">
      <w:pPr>
        <w:rPr>
          <w:rFonts w:cs="Courier New"/>
          <w:szCs w:val="24"/>
        </w:rPr>
      </w:pPr>
    </w:p>
    <w:p w14:paraId="6CAFDA48" w14:textId="77777777" w:rsidR="000A3C7B" w:rsidRPr="00402987" w:rsidRDefault="000A3C7B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TML </w:t>
      </w:r>
      <w:r w:rsidRPr="00402987">
        <w:rPr>
          <w:rFonts w:cs="Courier New" w:hint="eastAsia"/>
          <w:szCs w:val="24"/>
        </w:rPr>
        <w:t>的事件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09"/>
        <w:gridCol w:w="1890"/>
        <w:gridCol w:w="2328"/>
        <w:gridCol w:w="2169"/>
      </w:tblGrid>
      <w:tr w:rsidR="000A3C7B" w:rsidRPr="00402987" w14:paraId="1537EC22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55FD09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blur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AD905EE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click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C5562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error</w:t>
            </w:r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785DB3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focus</w:t>
            </w:r>
          </w:p>
        </w:tc>
      </w:tr>
      <w:tr w:rsidR="000A3C7B" w:rsidRPr="00402987" w14:paraId="2181A429" w14:textId="77777777" w:rsidTr="00DF30BA">
        <w:trPr>
          <w:trHeight w:val="20"/>
        </w:trPr>
        <w:tc>
          <w:tcPr>
            <w:tcW w:w="115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6A975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down</w:t>
            </w:r>
          </w:p>
        </w:tc>
        <w:tc>
          <w:tcPr>
            <w:tcW w:w="113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3CA6EB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press</w:t>
            </w:r>
          </w:p>
        </w:tc>
        <w:tc>
          <w:tcPr>
            <w:tcW w:w="1403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DC55B2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up</w:t>
            </w:r>
          </w:p>
        </w:tc>
        <w:tc>
          <w:tcPr>
            <w:tcW w:w="130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D05CB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over</w:t>
            </w:r>
          </w:p>
        </w:tc>
      </w:tr>
      <w:tr w:rsidR="000A3C7B" w:rsidRPr="00402987" w14:paraId="339EDD9A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837DE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load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81EBEC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up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4490E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down</w:t>
            </w:r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76E0E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submit</w:t>
            </w:r>
          </w:p>
        </w:tc>
      </w:tr>
    </w:tbl>
    <w:p w14:paraId="70A8350F" w14:textId="77777777" w:rsidR="00EC7853" w:rsidRPr="00402987" w:rsidRDefault="00EC7853" w:rsidP="00792CEE">
      <w:pPr>
        <w:rPr>
          <w:rFonts w:cs="Courier New"/>
          <w:szCs w:val="24"/>
        </w:rPr>
      </w:pPr>
    </w:p>
    <w:p w14:paraId="000871AC" w14:textId="49DE8D63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 xml:space="preserve">var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let </w:t>
      </w:r>
      <w:r w:rsidRPr="00300E85">
        <w:rPr>
          <w:shd w:val="pct15" w:color="auto" w:fill="FFFFFF"/>
        </w:rPr>
        <w:t>的主要差異</w:t>
      </w:r>
    </w:p>
    <w:p w14:paraId="5EFD7247" w14:textId="77777777" w:rsidR="003D640C" w:rsidRPr="00402987" w:rsidRDefault="003D640C" w:rsidP="003D640C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透過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  <w:u w:val="single"/>
        </w:rPr>
        <w:t xml:space="preserve">var </w:t>
      </w:r>
      <w:r w:rsidRPr="00402987">
        <w:rPr>
          <w:rFonts w:cs="Times New Roman"/>
          <w:szCs w:val="24"/>
          <w:u w:val="single"/>
        </w:rPr>
        <w:t>關鍵字宣告的變數，</w:t>
      </w:r>
      <w:proofErr w:type="gramStart"/>
      <w:r w:rsidRPr="00402987">
        <w:rPr>
          <w:rFonts w:cs="Times New Roman"/>
          <w:szCs w:val="24"/>
          <w:u w:val="single"/>
        </w:rPr>
        <w:t>具有</w:t>
      </w:r>
      <w:r w:rsidRPr="00402987">
        <w:rPr>
          <w:rFonts w:cs="Times New Roman"/>
          <w:b/>
          <w:szCs w:val="24"/>
          <w:u w:val="single"/>
        </w:rPr>
        <w:t>抬升</w:t>
      </w:r>
      <w:proofErr w:type="gramEnd"/>
      <w:r w:rsidRPr="00402987">
        <w:rPr>
          <w:rFonts w:cs="Times New Roman"/>
          <w:b/>
          <w:szCs w:val="24"/>
          <w:u w:val="single"/>
        </w:rPr>
        <w:t>（</w:t>
      </w:r>
      <w:r w:rsidRPr="00402987">
        <w:rPr>
          <w:rFonts w:cs="Times New Roman"/>
          <w:b/>
          <w:szCs w:val="24"/>
          <w:u w:val="single"/>
        </w:rPr>
        <w:t>Hoisting</w:t>
      </w:r>
      <w:r w:rsidRPr="00402987">
        <w:rPr>
          <w:rFonts w:cs="Times New Roman"/>
          <w:b/>
          <w:szCs w:val="24"/>
          <w:u w:val="single"/>
        </w:rPr>
        <w:t>）</w:t>
      </w:r>
      <w:r w:rsidRPr="00402987">
        <w:rPr>
          <w:rFonts w:cs="Times New Roman"/>
          <w:szCs w:val="24"/>
          <w:u w:val="single"/>
        </w:rPr>
        <w:t>的性質，不易掌握變數的生命週期</w:t>
      </w:r>
      <w:r w:rsidR="00902C49" w:rsidRPr="00402987">
        <w:rPr>
          <w:rFonts w:cs="Times New Roman" w:hint="eastAsia"/>
          <w:szCs w:val="24"/>
        </w:rPr>
        <w:t>，同時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var </w:t>
      </w:r>
      <w:r w:rsidR="004320A0" w:rsidRPr="00402987">
        <w:rPr>
          <w:rFonts w:cs="Times New Roman" w:hint="eastAsia"/>
          <w:szCs w:val="24"/>
          <w:shd w:val="pct15" w:color="auto" w:fill="FFFFFF"/>
        </w:rPr>
        <w:t>所宣告的全域變數，會成為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window </w:t>
      </w:r>
      <w:r w:rsidR="004320A0" w:rsidRPr="00402987">
        <w:rPr>
          <w:rFonts w:cs="Times New Roman" w:hint="eastAsia"/>
          <w:szCs w:val="24"/>
          <w:shd w:val="pct15" w:color="auto" w:fill="FFFFFF"/>
        </w:rPr>
        <w:t>物</w:t>
      </w:r>
      <w:r w:rsidR="004320A0" w:rsidRPr="00402987">
        <w:rPr>
          <w:rFonts w:cs="新細明體" w:hint="eastAsia"/>
          <w:szCs w:val="24"/>
          <w:shd w:val="pct15" w:color="auto" w:fill="FFFFFF"/>
        </w:rPr>
        <w:t>件的</w:t>
      </w:r>
      <w:r w:rsidR="004320A0" w:rsidRPr="00402987">
        <w:rPr>
          <w:rFonts w:cs="新細明體" w:hint="eastAsia"/>
          <w:szCs w:val="24"/>
          <w:shd w:val="pct15" w:color="auto" w:fill="FFFFFF"/>
        </w:rPr>
        <w:lastRenderedPageBreak/>
        <w:t>屬性</w:t>
      </w:r>
      <w:r w:rsidR="004320A0" w:rsidRPr="00402987">
        <w:rPr>
          <w:rFonts w:cs="新細明體" w:hint="eastAsia"/>
          <w:szCs w:val="24"/>
        </w:rPr>
        <w:t>，我們日後會在課堂中提到</w:t>
      </w:r>
      <w:r w:rsidRPr="00402987">
        <w:rPr>
          <w:rFonts w:cs="Times New Roman"/>
          <w:szCs w:val="24"/>
        </w:rPr>
        <w:t>。近年的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版本，增加了</w:t>
      </w:r>
      <w:r w:rsidRPr="00402987">
        <w:rPr>
          <w:rFonts w:cs="Times New Roman"/>
          <w:szCs w:val="24"/>
        </w:rPr>
        <w:t xml:space="preserve"> let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const </w:t>
      </w:r>
      <w:r w:rsidRPr="00402987">
        <w:rPr>
          <w:rFonts w:cs="Times New Roman"/>
          <w:szCs w:val="24"/>
        </w:rPr>
        <w:t>關鍵字，解決了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關鍵字</w:t>
      </w:r>
      <w:proofErr w:type="gramStart"/>
      <w:r w:rsidRPr="00402987">
        <w:rPr>
          <w:rFonts w:cs="Times New Roman"/>
          <w:szCs w:val="24"/>
        </w:rPr>
        <w:t>的抬升問題</w:t>
      </w:r>
      <w:proofErr w:type="gramEnd"/>
      <w:r w:rsidRPr="00402987">
        <w:rPr>
          <w:rFonts w:cs="Times New Roman"/>
          <w:szCs w:val="24"/>
        </w:rPr>
        <w:t>（</w:t>
      </w:r>
      <w:r w:rsidRPr="00402987">
        <w:rPr>
          <w:rFonts w:cs="Times New Roman"/>
          <w:szCs w:val="24"/>
        </w:rPr>
        <w:t>Hoisting</w:t>
      </w:r>
      <w:r w:rsidRPr="00402987">
        <w:rPr>
          <w:rFonts w:cs="Times New Roman"/>
          <w:szCs w:val="24"/>
        </w:rPr>
        <w:t>）。</w:t>
      </w:r>
    </w:p>
    <w:p w14:paraId="3C1600BC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332705D6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來看看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在區域變數中的特性</w:t>
      </w:r>
      <w:r w:rsidRPr="00402987">
        <w:rPr>
          <w:rFonts w:cs="Times New Roman" w:hint="eastAsia"/>
          <w:szCs w:val="24"/>
        </w:rPr>
        <w:t>：</w:t>
      </w:r>
    </w:p>
    <w:p w14:paraId="7B17BEE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59038DC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一般來說，我們會這樣宣告變數、初始化變數（給變數初始值）、輸出變數內容</w:t>
      </w:r>
    </w:p>
    <w:p w14:paraId="7863718B" w14:textId="77777777" w:rsidR="00B235D8" w:rsidRPr="00402987" w:rsidRDefault="00B235D8" w:rsidP="00B235D8">
      <w:pPr>
        <w:rPr>
          <w:rFonts w:cs="Times New Roman"/>
          <w:color w:val="C00000"/>
          <w:szCs w:val="24"/>
        </w:rPr>
      </w:pPr>
      <w:r w:rsidRPr="00402987">
        <w:rPr>
          <w:rFonts w:cs="Times New Roman"/>
          <w:color w:val="0070C0"/>
          <w:szCs w:val="24"/>
        </w:rPr>
        <w:t>var</w:t>
      </w:r>
      <w:r w:rsidRPr="00402987">
        <w:rPr>
          <w:rFonts w:cs="Times New Roman"/>
          <w:color w:val="C00000"/>
          <w:szCs w:val="24"/>
        </w:rPr>
        <w:t xml:space="preserve"> name = '</w:t>
      </w:r>
      <w:r w:rsidRPr="00402987">
        <w:rPr>
          <w:rFonts w:cs="Times New Roman"/>
          <w:szCs w:val="24"/>
        </w:rPr>
        <w:t>Darren</w:t>
      </w:r>
      <w:r w:rsidRPr="00402987">
        <w:rPr>
          <w:rFonts w:cs="Times New Roman"/>
          <w:color w:val="C00000"/>
          <w:szCs w:val="24"/>
        </w:rPr>
        <w:t>';</w:t>
      </w:r>
    </w:p>
    <w:p w14:paraId="1A07E8AB" w14:textId="77777777" w:rsidR="004E447F" w:rsidRPr="00402987" w:rsidRDefault="00B235D8" w:rsidP="00B235D8">
      <w:pPr>
        <w:rPr>
          <w:rFonts w:cs="Times New Roman"/>
          <w:color w:val="C00000"/>
          <w:szCs w:val="24"/>
        </w:rPr>
      </w:pPr>
      <w:r w:rsidRPr="00402987">
        <w:rPr>
          <w:rFonts w:cs="Times New Roman"/>
          <w:szCs w:val="24"/>
        </w:rPr>
        <w:t>console.log(name);</w:t>
      </w:r>
      <w:r w:rsidR="00970C9E" w:rsidRPr="00402987">
        <w:rPr>
          <w:rFonts w:cs="Times New Roman"/>
          <w:color w:val="C00000"/>
          <w:szCs w:val="24"/>
        </w:rPr>
        <w:t xml:space="preserve"> </w:t>
      </w:r>
    </w:p>
    <w:p w14:paraId="3C75B5AC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//</w:t>
      </w:r>
      <w:r w:rsidRPr="00402987">
        <w:rPr>
          <w:rFonts w:cs="Times New Roman"/>
          <w:szCs w:val="24"/>
        </w:rPr>
        <w:t>輸出</w:t>
      </w:r>
      <w:r w:rsidRPr="00402987">
        <w:rPr>
          <w:rFonts w:cs="Times New Roman"/>
          <w:szCs w:val="24"/>
        </w:rPr>
        <w:t xml:space="preserve"> Darren</w:t>
      </w:r>
    </w:p>
    <w:p w14:paraId="0AC76141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1DEA9EF5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換個方式</w:t>
      </w:r>
    </w:p>
    <w:p w14:paraId="4CE0D42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6837AA04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console.log(name);</w:t>
      </w:r>
    </w:p>
    <w:p w14:paraId="3A825117" w14:textId="77777777" w:rsidR="004E447F" w:rsidRPr="00402987" w:rsidRDefault="004E447F" w:rsidP="004E447F">
      <w:pPr>
        <w:rPr>
          <w:rFonts w:cs="Times New Roman"/>
          <w:color w:val="C00000"/>
          <w:szCs w:val="24"/>
        </w:rPr>
      </w:pPr>
      <w:r w:rsidRPr="00402987">
        <w:rPr>
          <w:rFonts w:cs="Times New Roman"/>
          <w:color w:val="0070C0"/>
          <w:szCs w:val="24"/>
        </w:rPr>
        <w:t>var</w:t>
      </w:r>
      <w:r w:rsidRPr="00402987">
        <w:rPr>
          <w:rFonts w:cs="Times New Roman"/>
          <w:color w:val="C00000"/>
          <w:szCs w:val="24"/>
        </w:rPr>
        <w:t xml:space="preserve"> name = '</w:t>
      </w:r>
      <w:r w:rsidRPr="00402987">
        <w:rPr>
          <w:rFonts w:cs="Times New Roman"/>
          <w:szCs w:val="24"/>
        </w:rPr>
        <w:t>Darren</w:t>
      </w:r>
      <w:r w:rsidRPr="00402987">
        <w:rPr>
          <w:rFonts w:cs="Times New Roman"/>
          <w:color w:val="C00000"/>
          <w:szCs w:val="24"/>
        </w:rPr>
        <w:t>';</w:t>
      </w:r>
    </w:p>
    <w:p w14:paraId="346DBFF0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//</w:t>
      </w:r>
      <w:r w:rsidRPr="00402987">
        <w:rPr>
          <w:rFonts w:cs="Times New Roman"/>
          <w:szCs w:val="24"/>
        </w:rPr>
        <w:t>這裡會輸出</w:t>
      </w:r>
      <w:r w:rsidRPr="00402987">
        <w:rPr>
          <w:rFonts w:cs="Times New Roman"/>
          <w:szCs w:val="24"/>
        </w:rPr>
        <w:t xml:space="preserve"> undefined</w:t>
      </w:r>
      <w:r w:rsidR="000633C3" w:rsidRPr="00402987">
        <w:rPr>
          <w:rFonts w:cs="Times New Roman" w:hint="eastAsia"/>
          <w:szCs w:val="24"/>
        </w:rPr>
        <w:t>（</w:t>
      </w:r>
      <w:r w:rsidR="00D707F3" w:rsidRPr="00402987">
        <w:rPr>
          <w:rFonts w:cs="Times New Roman"/>
          <w:szCs w:val="24"/>
        </w:rPr>
        <w:t xml:space="preserve">Console </w:t>
      </w:r>
      <w:r w:rsidR="00D707F3" w:rsidRPr="00402987">
        <w:rPr>
          <w:rFonts w:cs="Times New Roman" w:hint="eastAsia"/>
          <w:szCs w:val="24"/>
        </w:rPr>
        <w:t>面板會不顯示輸出</w:t>
      </w:r>
      <w:r w:rsidR="000633C3" w:rsidRPr="00402987">
        <w:rPr>
          <w:rFonts w:cs="Times New Roman" w:hint="eastAsia"/>
          <w:szCs w:val="24"/>
        </w:rPr>
        <w:t>）</w:t>
      </w:r>
    </w:p>
    <w:p w14:paraId="71693932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6CC4194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若是這樣子呢</w:t>
      </w:r>
    </w:p>
    <w:p w14:paraId="3A0B1BE7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console.log(name);</w:t>
      </w:r>
    </w:p>
    <w:p w14:paraId="573A35AC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color w:val="0070C0"/>
          <w:szCs w:val="24"/>
        </w:rPr>
        <w:t>let</w:t>
      </w:r>
      <w:r w:rsidRPr="00402987">
        <w:rPr>
          <w:rFonts w:cs="Times New Roman"/>
          <w:szCs w:val="24"/>
        </w:rPr>
        <w:t xml:space="preserve"> name = 'Darren';</w:t>
      </w:r>
    </w:p>
    <w:p w14:paraId="6F29EFA2" w14:textId="77777777" w:rsidR="00026EA2" w:rsidRPr="00402987" w:rsidRDefault="00B235D8" w:rsidP="00B235D8">
      <w:pPr>
        <w:rPr>
          <w:rFonts w:cs="Times New Roman"/>
          <w:color w:val="FF0000"/>
          <w:szCs w:val="24"/>
        </w:rPr>
      </w:pPr>
      <w:r w:rsidRPr="00402987">
        <w:rPr>
          <w:rFonts w:cs="Times New Roman"/>
          <w:color w:val="FF0000"/>
          <w:szCs w:val="24"/>
        </w:rPr>
        <w:t>//</w:t>
      </w:r>
      <w:r w:rsidRPr="00402987">
        <w:rPr>
          <w:rFonts w:cs="Times New Roman"/>
          <w:color w:val="FF0000"/>
          <w:szCs w:val="24"/>
        </w:rPr>
        <w:t>應該輸出</w:t>
      </w:r>
      <w:r w:rsidRPr="00402987">
        <w:rPr>
          <w:rFonts w:cs="Times New Roman"/>
          <w:color w:val="FF0000"/>
          <w:szCs w:val="24"/>
        </w:rPr>
        <w:t xml:space="preserve"> undefined</w:t>
      </w:r>
      <w:r w:rsidRPr="00402987">
        <w:rPr>
          <w:rFonts w:cs="Times New Roman"/>
          <w:color w:val="FF0000"/>
          <w:szCs w:val="24"/>
        </w:rPr>
        <w:t>，卻拋出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b/>
          <w:color w:val="FF0000"/>
          <w:szCs w:val="24"/>
        </w:rPr>
        <w:t>ReferenceError: name is not defined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color w:val="FF0000"/>
          <w:szCs w:val="24"/>
        </w:rPr>
        <w:t>的訊息</w:t>
      </w:r>
    </w:p>
    <w:p w14:paraId="36DB0620" w14:textId="77777777" w:rsidR="00026EA2" w:rsidRPr="00402987" w:rsidRDefault="00026EA2" w:rsidP="00B235D8">
      <w:pPr>
        <w:rPr>
          <w:rFonts w:cs="Times New Roman"/>
          <w:szCs w:val="24"/>
        </w:rPr>
      </w:pPr>
    </w:p>
    <w:p w14:paraId="0B86BF3D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01CA016C" wp14:editId="3DA5390B">
            <wp:extent cx="3670300" cy="403441"/>
            <wp:effectExtent l="19050" t="19050" r="25400" b="15875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39769" cy="4110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6330D2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(</w:t>
      </w:r>
      <w:r w:rsidRPr="00402987">
        <w:rPr>
          <w:rFonts w:cs="Times New Roman" w:hint="eastAsia"/>
          <w:szCs w:val="24"/>
        </w:rPr>
        <w:t>圖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 w:hint="eastAsia"/>
          <w:szCs w:val="24"/>
        </w:rPr>
        <w:t>參考錯誤</w:t>
      </w:r>
      <w:r w:rsidRPr="00402987">
        <w:rPr>
          <w:rFonts w:cs="Times New Roman" w:hint="eastAsia"/>
          <w:szCs w:val="24"/>
        </w:rPr>
        <w:t>:</w:t>
      </w:r>
      <w:r w:rsidRPr="00402987">
        <w:rPr>
          <w:rFonts w:cs="Times New Roman"/>
          <w:szCs w:val="24"/>
        </w:rPr>
        <w:t xml:space="preserve"> name </w:t>
      </w:r>
      <w:r w:rsidR="0074202F" w:rsidRPr="00402987">
        <w:rPr>
          <w:rFonts w:cs="Times New Roman" w:hint="eastAsia"/>
          <w:szCs w:val="24"/>
        </w:rPr>
        <w:t>變數</w:t>
      </w:r>
      <w:r w:rsidRPr="00402987">
        <w:rPr>
          <w:rFonts w:cs="Times New Roman" w:hint="eastAsia"/>
          <w:szCs w:val="24"/>
        </w:rPr>
        <w:t>沒有被定義</w:t>
      </w:r>
    </w:p>
    <w:p w14:paraId="3754C1D4" w14:textId="77777777" w:rsidR="00E72D90" w:rsidRPr="00402987" w:rsidRDefault="00E72D90" w:rsidP="00B235D8">
      <w:pPr>
        <w:rPr>
          <w:rFonts w:cs="Times New Roman"/>
          <w:szCs w:val="24"/>
        </w:rPr>
      </w:pPr>
    </w:p>
    <w:p w14:paraId="499CBE2D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這是因為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在使用</w:t>
      </w:r>
      <w:r w:rsidRPr="00402987">
        <w:rPr>
          <w:rFonts w:cs="Times New Roman"/>
          <w:szCs w:val="24"/>
        </w:rPr>
        <w:t xml:space="preserve">var </w:t>
      </w:r>
      <w:r w:rsidRPr="00402987">
        <w:rPr>
          <w:rFonts w:cs="Times New Roman"/>
          <w:szCs w:val="24"/>
        </w:rPr>
        <w:t>宣告變數時，會</w:t>
      </w:r>
      <w:r w:rsidRPr="00402987">
        <w:rPr>
          <w:rFonts w:cs="Times New Roman"/>
          <w:b/>
          <w:szCs w:val="24"/>
        </w:rPr>
        <w:t>將</w:t>
      </w:r>
      <w:proofErr w:type="gramStart"/>
      <w:r w:rsidRPr="00402987">
        <w:rPr>
          <w:rFonts w:cs="Times New Roman"/>
          <w:b/>
          <w:szCs w:val="24"/>
        </w:rPr>
        <w:t>變數抬升</w:t>
      </w:r>
      <w:proofErr w:type="gramEnd"/>
      <w:r w:rsidRPr="00402987">
        <w:rPr>
          <w:rFonts w:cs="Times New Roman"/>
          <w:b/>
          <w:szCs w:val="24"/>
        </w:rPr>
        <w:t>（</w:t>
      </w:r>
      <w:r w:rsidRPr="00402987">
        <w:rPr>
          <w:rFonts w:cs="Times New Roman"/>
          <w:b/>
          <w:szCs w:val="24"/>
        </w:rPr>
        <w:t>hoisting</w:t>
      </w:r>
      <w:r w:rsidRPr="00402987">
        <w:rPr>
          <w:rFonts w:cs="Times New Roman"/>
          <w:b/>
          <w:szCs w:val="24"/>
        </w:rPr>
        <w:t>）到作用域（程式區塊）的前面</w:t>
      </w:r>
      <w:r w:rsidRPr="00402987">
        <w:rPr>
          <w:rFonts w:cs="Times New Roman"/>
          <w:szCs w:val="24"/>
        </w:rPr>
        <w:t>，</w:t>
      </w:r>
      <w:r w:rsidR="00364B18" w:rsidRPr="00402987">
        <w:rPr>
          <w:rFonts w:cs="Times New Roman" w:hint="eastAsia"/>
          <w:szCs w:val="24"/>
        </w:rPr>
        <w:t>作用域內外的每</w:t>
      </w:r>
      <w:r w:rsidRPr="00402987">
        <w:rPr>
          <w:rFonts w:cs="Times New Roman"/>
          <w:szCs w:val="24"/>
        </w:rPr>
        <w:t>一行都有機會使用到。</w:t>
      </w:r>
    </w:p>
    <w:p w14:paraId="1D38AE39" w14:textId="77777777" w:rsidR="00FD7D5B" w:rsidRPr="00402987" w:rsidRDefault="00FD7D5B" w:rsidP="00B235D8">
      <w:pPr>
        <w:rPr>
          <w:rFonts w:cs="Times New Roman"/>
          <w:szCs w:val="24"/>
        </w:rPr>
      </w:pPr>
    </w:p>
    <w:p w14:paraId="0738DDEF" w14:textId="77777777" w:rsidR="00C975DD" w:rsidRPr="00402987" w:rsidRDefault="00C975DD" w:rsidP="00C975DD">
      <w:pPr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在</w:t>
      </w:r>
      <w:r w:rsidRPr="00402987">
        <w:rPr>
          <w:rFonts w:cs="Times New Roman" w:hint="eastAsia"/>
          <w:szCs w:val="24"/>
        </w:rPr>
        <w:t>JavaScript</w:t>
      </w:r>
      <w:r w:rsidRPr="00402987">
        <w:rPr>
          <w:rFonts w:cs="Times New Roman" w:hint="eastAsia"/>
          <w:szCs w:val="24"/>
        </w:rPr>
        <w:t>中有八種主要的型別：</w:t>
      </w:r>
    </w:p>
    <w:p w14:paraId="2BA6CCDA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三種基本型別：</w:t>
      </w:r>
    </w:p>
    <w:p w14:paraId="390D956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布林</w:t>
      </w:r>
      <w:r w:rsidRPr="00402987">
        <w:rPr>
          <w:rFonts w:cs="Times New Roman" w:hint="eastAsia"/>
          <w:szCs w:val="24"/>
          <w:shd w:val="pct15" w:color="auto" w:fill="FFFFFF"/>
        </w:rPr>
        <w:t>(Boolean)</w:t>
      </w:r>
    </w:p>
    <w:p w14:paraId="592A1BF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數值</w:t>
      </w:r>
      <w:r w:rsidRPr="00402987">
        <w:rPr>
          <w:rFonts w:cs="Times New Roman" w:hint="eastAsia"/>
          <w:szCs w:val="24"/>
          <w:shd w:val="pct15" w:color="auto" w:fill="FFFFFF"/>
        </w:rPr>
        <w:t>(Number)</w:t>
      </w:r>
    </w:p>
    <w:p w14:paraId="3F8084E3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字串</w:t>
      </w:r>
      <w:r w:rsidRPr="00402987">
        <w:rPr>
          <w:rFonts w:cs="Times New Roman" w:hint="eastAsia"/>
          <w:szCs w:val="24"/>
          <w:shd w:val="pct15" w:color="auto" w:fill="FFFFFF"/>
        </w:rPr>
        <w:t>(String)</w:t>
      </w:r>
    </w:p>
    <w:p w14:paraId="4076D959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複合的型別：</w:t>
      </w:r>
    </w:p>
    <w:p w14:paraId="2A7CFFDA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陣列</w:t>
      </w:r>
      <w:r w:rsidRPr="00402987">
        <w:rPr>
          <w:rFonts w:cs="Times New Roman" w:hint="eastAsia"/>
          <w:szCs w:val="24"/>
        </w:rPr>
        <w:t>(Array)</w:t>
      </w:r>
    </w:p>
    <w:p w14:paraId="187023D7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物件</w:t>
      </w:r>
      <w:r w:rsidRPr="00402987">
        <w:rPr>
          <w:rFonts w:cs="Times New Roman" w:hint="eastAsia"/>
          <w:szCs w:val="24"/>
        </w:rPr>
        <w:t>(Object)</w:t>
      </w:r>
    </w:p>
    <w:p w14:paraId="211BBA30" w14:textId="77777777" w:rsidR="00C975DD" w:rsidRPr="00402987" w:rsidRDefault="00C975DD" w:rsidP="00E46F0C">
      <w:pPr>
        <w:pStyle w:val="a4"/>
        <w:numPr>
          <w:ilvl w:val="0"/>
          <w:numId w:val="18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簡單型別：</w:t>
      </w:r>
    </w:p>
    <w:p w14:paraId="3FC27710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proofErr w:type="gramStart"/>
      <w:r w:rsidRPr="00402987">
        <w:rPr>
          <w:rFonts w:cs="Times New Roman" w:hint="eastAsia"/>
          <w:szCs w:val="24"/>
        </w:rPr>
        <w:t>空值</w:t>
      </w:r>
      <w:proofErr w:type="gramEnd"/>
      <w:r w:rsidRPr="00402987">
        <w:rPr>
          <w:rFonts w:cs="Times New Roman" w:hint="eastAsia"/>
          <w:szCs w:val="24"/>
        </w:rPr>
        <w:t>(null)</w:t>
      </w:r>
    </w:p>
    <w:p w14:paraId="225E806C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lastRenderedPageBreak/>
        <w:t>未定義</w:t>
      </w:r>
      <w:r w:rsidRPr="00402987">
        <w:rPr>
          <w:rFonts w:cs="Times New Roman" w:hint="eastAsia"/>
          <w:szCs w:val="24"/>
        </w:rPr>
        <w:t>(undefined)</w:t>
      </w:r>
    </w:p>
    <w:p w14:paraId="1E718062" w14:textId="77777777" w:rsidR="00C975DD" w:rsidRPr="00402987" w:rsidRDefault="00C975DD" w:rsidP="00E46F0C">
      <w:pPr>
        <w:pStyle w:val="a4"/>
        <w:numPr>
          <w:ilvl w:val="0"/>
          <w:numId w:val="19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一種特殊型別：</w:t>
      </w:r>
    </w:p>
    <w:p w14:paraId="6E458FD2" w14:textId="1A681058" w:rsidR="0055675C" w:rsidRPr="00300E85" w:rsidRDefault="00C975DD" w:rsidP="00792CEE">
      <w:pPr>
        <w:pStyle w:val="a4"/>
        <w:numPr>
          <w:ilvl w:val="0"/>
          <w:numId w:val="20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函式</w:t>
      </w:r>
      <w:r w:rsidRPr="00402987">
        <w:rPr>
          <w:rFonts w:cs="Times New Roman" w:hint="eastAsia"/>
          <w:szCs w:val="24"/>
        </w:rPr>
        <w:t>(Function)</w:t>
      </w:r>
    </w:p>
    <w:p w14:paraId="7DAB5A8E" w14:textId="4055F9C4" w:rsidR="002B6C21" w:rsidRPr="00402987" w:rsidRDefault="00B60A92" w:rsidP="00827A89">
      <w:pPr>
        <w:pStyle w:val="1"/>
      </w:pPr>
      <w:bookmarkStart w:id="2" w:name="_Toc72793917"/>
      <w:r>
        <w:t>3</w:t>
      </w:r>
      <w:r w:rsidR="00792CEE" w:rsidRPr="00402987">
        <w:t xml:space="preserve">. </w:t>
      </w:r>
      <w:r w:rsidR="00792CEE" w:rsidRPr="00402987">
        <w:t>運算子</w:t>
      </w:r>
      <w:bookmarkEnd w:id="2"/>
    </w:p>
    <w:p w14:paraId="31BDEFC0" w14:textId="1C238231" w:rsidR="00792CEE" w:rsidRPr="00043CA3" w:rsidRDefault="00792CEE" w:rsidP="00043CA3">
      <w:pPr>
        <w:rPr>
          <w:shd w:val="pct15" w:color="auto" w:fill="FFFFFF"/>
        </w:rPr>
      </w:pPr>
      <w:r w:rsidRPr="00043CA3">
        <w:rPr>
          <w:shd w:val="pct15" w:color="auto" w:fill="FFFFFF"/>
        </w:rPr>
        <w:t>算術運算子</w:t>
      </w:r>
    </w:p>
    <w:p w14:paraId="5EA35D75" w14:textId="77777777" w:rsidR="003C037D" w:rsidRPr="00402987" w:rsidRDefault="003C037D" w:rsidP="003C037D">
      <w:pPr>
        <w:ind w:firstLine="480"/>
        <w:rPr>
          <w:rFonts w:cs="Courier New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可以進行加（</w:t>
      </w:r>
      <w:r w:rsidRPr="00402987">
        <w:rPr>
          <w:rFonts w:cs="Times New Roman"/>
          <w:szCs w:val="24"/>
        </w:rPr>
        <w:t>+</w:t>
      </w:r>
      <w:r w:rsidRPr="00402987">
        <w:rPr>
          <w:rFonts w:cs="Times New Roman"/>
          <w:szCs w:val="24"/>
        </w:rPr>
        <w:t>）、減（</w:t>
      </w:r>
      <w:r w:rsidRPr="00402987">
        <w:rPr>
          <w:rFonts w:cs="Times New Roman"/>
          <w:szCs w:val="24"/>
        </w:rPr>
        <w:t>-</w:t>
      </w:r>
      <w:r w:rsidRPr="00402987">
        <w:rPr>
          <w:rFonts w:cs="Times New Roman"/>
          <w:szCs w:val="24"/>
        </w:rPr>
        <w:t>）、乘（</w:t>
      </w:r>
      <w:r w:rsidRPr="00402987">
        <w:rPr>
          <w:rFonts w:cs="Times New Roman"/>
          <w:szCs w:val="24"/>
        </w:rPr>
        <w:t>*</w:t>
      </w:r>
      <w:r w:rsidRPr="00402987">
        <w:rPr>
          <w:rFonts w:cs="Times New Roman"/>
          <w:szCs w:val="24"/>
        </w:rPr>
        <w:t>）、除（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）的基本運算，傳統的數學計算概念，也可以在程式當中運作，例如先乘除、後加減等等的概念；關於</w:t>
      </w:r>
      <w:r w:rsidRPr="00402987">
        <w:rPr>
          <w:rFonts w:cs="Times New Roman" w:hint="eastAsia"/>
          <w:szCs w:val="24"/>
        </w:rPr>
        <w:t>下面</w:t>
      </w:r>
      <w:r w:rsidRPr="00402987">
        <w:rPr>
          <w:rFonts w:cs="Times New Roman"/>
          <w:szCs w:val="24"/>
        </w:rPr>
        <w:t>的基本運算，我們稱為「算數運算子」（</w:t>
      </w:r>
      <w:r w:rsidRPr="00402987">
        <w:rPr>
          <w:rFonts w:cs="Times New Roman"/>
          <w:szCs w:val="24"/>
        </w:rPr>
        <w:t>Arithmetic operators</w:t>
      </w:r>
      <w:r w:rsidRPr="00402987">
        <w:rPr>
          <w:rFonts w:cs="Times New Roman"/>
          <w:szCs w:val="24"/>
        </w:rPr>
        <w:t>）。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0"/>
        <w:gridCol w:w="5606"/>
      </w:tblGrid>
      <w:tr w:rsidR="00406086" w:rsidRPr="00402987" w14:paraId="4549175F" w14:textId="77777777" w:rsidTr="00750DCD">
        <w:trPr>
          <w:tblHeader/>
        </w:trPr>
        <w:tc>
          <w:tcPr>
            <w:tcW w:w="1621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4540F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運算子</w:t>
            </w:r>
          </w:p>
        </w:tc>
        <w:tc>
          <w:tcPr>
            <w:tcW w:w="3379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7DB5B44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範例</w:t>
            </w:r>
          </w:p>
        </w:tc>
      </w:tr>
      <w:tr w:rsidR="006C60B3" w:rsidRPr="00402987" w14:paraId="7E7B3D6E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0125EE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加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7BD03B2E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1</w:t>
            </w:r>
            <w:r w:rsidRPr="00402987">
              <w:rPr>
                <w:szCs w:val="24"/>
              </w:rPr>
              <w:t xml:space="preserve"> + 2 = 3</w:t>
            </w:r>
          </w:p>
        </w:tc>
      </w:tr>
      <w:tr w:rsidR="006C60B3" w:rsidRPr="00402987" w14:paraId="5ADDFC1A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58F0B08D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減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4B1FA59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- 1 = 2</w:t>
            </w:r>
          </w:p>
        </w:tc>
      </w:tr>
      <w:tr w:rsidR="006C60B3" w:rsidRPr="00402987" w14:paraId="5D544609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111D4E23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乘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*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C4B3C47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* 4 = 12</w:t>
            </w:r>
          </w:p>
        </w:tc>
      </w:tr>
      <w:tr w:rsidR="006C60B3" w:rsidRPr="00402987" w14:paraId="2C90320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050FA3B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除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/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44091C51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8</w:t>
            </w:r>
            <w:r w:rsidRPr="00402987">
              <w:rPr>
                <w:szCs w:val="24"/>
              </w:rPr>
              <w:t xml:space="preserve"> / 2 = 4</w:t>
            </w:r>
          </w:p>
        </w:tc>
      </w:tr>
      <w:tr w:rsidR="00406086" w:rsidRPr="00402987" w14:paraId="0A27D1A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2DC383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取餘數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%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5668C7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 xml:space="preserve">12 % 5 </w:t>
            </w:r>
            <w:r w:rsidR="009A370F" w:rsidRPr="00402987">
              <w:rPr>
                <w:rFonts w:hint="eastAsia"/>
                <w:szCs w:val="24"/>
              </w:rPr>
              <w:t>=</w:t>
            </w:r>
            <w:r w:rsidRPr="00402987">
              <w:rPr>
                <w:szCs w:val="24"/>
              </w:rPr>
              <w:t xml:space="preserve"> 2.</w:t>
            </w:r>
          </w:p>
        </w:tc>
      </w:tr>
      <w:tr w:rsidR="00406086" w:rsidRPr="00402987" w14:paraId="083E21F6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4A2C96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增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414AD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++x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 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4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4</w:t>
            </w:r>
            <w:r w:rsidRPr="00402987">
              <w:rPr>
                <w:szCs w:val="24"/>
              </w:rPr>
              <w:t>，而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x++ </w:t>
            </w:r>
            <w:r w:rsidRPr="00402987">
              <w:rPr>
                <w:szCs w:val="24"/>
              </w:rPr>
              <w:t>會回傳</w:t>
            </w:r>
            <w:r w:rsidR="00334AD5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4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49634E80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2A993F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</w:t>
            </w:r>
            <w:r w:rsidRPr="00402987">
              <w:rPr>
                <w:szCs w:val="24"/>
              </w:rPr>
              <w:t>減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E9F1E8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x</w:t>
            </w:r>
            <w:r w:rsidRPr="00402987">
              <w:rPr>
                <w:szCs w:val="24"/>
              </w:rPr>
              <w:t>是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--x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2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2</w:t>
            </w:r>
            <w:r w:rsidRPr="00402987">
              <w:rPr>
                <w:szCs w:val="24"/>
              </w:rPr>
              <w:t>，而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-- </w:t>
            </w:r>
            <w:r w:rsidRPr="00402987">
              <w:rPr>
                <w:szCs w:val="24"/>
              </w:rPr>
              <w:t>會回傳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2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5A10544D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1C7717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減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B58004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3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-x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-3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7EA5D11F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F7F06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加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716541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+"3"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3</w:t>
            </w:r>
            <w:r w:rsidR="008C23AF" w:rsidRPr="00402987">
              <w:rPr>
                <w:rFonts w:hint="eastAsia"/>
                <w:szCs w:val="24"/>
              </w:rPr>
              <w:t>；</w:t>
            </w:r>
            <w:r w:rsidRPr="00402987">
              <w:rPr>
                <w:szCs w:val="24"/>
              </w:rPr>
              <w:t>+true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> 1.</w:t>
            </w:r>
          </w:p>
        </w:tc>
      </w:tr>
      <w:tr w:rsidR="00406086" w:rsidRPr="00402987" w14:paraId="307383BC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A548461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指數運算子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**) 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767494A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2 ** 3 </w:t>
            </w:r>
            <w:r w:rsidR="008F5B53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8.</w:t>
            </w:r>
          </w:p>
        </w:tc>
      </w:tr>
    </w:tbl>
    <w:p w14:paraId="5A9193B2" w14:textId="77777777" w:rsidR="00B13CB3" w:rsidRPr="00402987" w:rsidRDefault="00B13CB3" w:rsidP="00792CEE">
      <w:pPr>
        <w:rPr>
          <w:rFonts w:cs="Courier New"/>
          <w:szCs w:val="24"/>
        </w:rPr>
      </w:pPr>
    </w:p>
    <w:tbl>
      <w:tblPr>
        <w:tblStyle w:val="a5"/>
        <w:tblpPr w:leftFromText="180" w:rightFromText="180" w:vertAnchor="text" w:horzAnchor="margin" w:tblpY="11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4FE" w:rsidRPr="00402987" w14:paraId="18A0A622" w14:textId="77777777" w:rsidTr="00396D38">
        <w:tc>
          <w:tcPr>
            <w:tcW w:w="9019" w:type="dxa"/>
          </w:tcPr>
          <w:p w14:paraId="1DDBE9AF" w14:textId="3E57213E" w:rsidR="000234FE" w:rsidRPr="00402987" w:rsidRDefault="000234FE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60A92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0234FE" w:rsidRPr="00402987" w14:paraId="77FBC50C" w14:textId="77777777" w:rsidTr="00396D38">
        <w:tc>
          <w:tcPr>
            <w:tcW w:w="9019" w:type="dxa"/>
          </w:tcPr>
          <w:p w14:paraId="6D5470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6D966D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30B40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7767F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0DCD0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2BB0A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23FF9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11C57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DD105C8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6D7744B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95224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51177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FE4557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5</w:t>
            </w:r>
          </w:p>
          <w:p w14:paraId="60B6DFE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</w:t>
            </w:r>
          </w:p>
          <w:p w14:paraId="62B8EE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0</w:t>
            </w:r>
          </w:p>
          <w:p w14:paraId="6BA34E5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</w:t>
            </w:r>
          </w:p>
          <w:p w14:paraId="73013A4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0</w:t>
            </w:r>
          </w:p>
          <w:p w14:paraId="11253AD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E1DFE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BE190B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1</w:t>
            </w:r>
          </w:p>
          <w:p w14:paraId="57795E1F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1CBA7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-;</w:t>
            </w:r>
          </w:p>
          <w:p w14:paraId="7729E34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4</w:t>
            </w:r>
          </w:p>
          <w:p w14:paraId="1D00432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1C0F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*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64</w:t>
            </w:r>
          </w:p>
          <w:p w14:paraId="057A12D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3136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5F8D43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5F1F05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9EE4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40AA8D6" w14:textId="351A8AFD" w:rsidR="000234FE" w:rsidRPr="00B60A92" w:rsidRDefault="00B60A92" w:rsidP="00397F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0C35D1E" w14:textId="77777777" w:rsidR="00BD0956" w:rsidRPr="00402987" w:rsidRDefault="00BD0956" w:rsidP="00792CEE">
      <w:pPr>
        <w:rPr>
          <w:rFonts w:cs="Courier New"/>
          <w:szCs w:val="24"/>
        </w:rPr>
      </w:pPr>
    </w:p>
    <w:p w14:paraId="31D7EFD6" w14:textId="4319C7BC" w:rsidR="00792CEE" w:rsidRPr="00B60A92" w:rsidRDefault="00792CEE" w:rsidP="00B60A92">
      <w:pPr>
        <w:rPr>
          <w:shd w:val="pct15" w:color="auto" w:fill="FFFFFF"/>
        </w:rPr>
      </w:pPr>
      <w:r w:rsidRPr="00B60A92">
        <w:rPr>
          <w:shd w:val="pct15" w:color="auto" w:fill="FFFFFF"/>
        </w:rPr>
        <w:t>關係運算子</w:t>
      </w:r>
    </w:p>
    <w:p w14:paraId="4418B777" w14:textId="3941EAC2" w:rsidR="00A349CA" w:rsidRDefault="00A349CA" w:rsidP="000E78DF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以相互比較的方式，來呈現布林邏輯運算結果，稱之為</w:t>
      </w:r>
      <w:r w:rsidR="00F0699F" w:rsidRPr="00402987">
        <w:rPr>
          <w:rFonts w:cs="Times New Roman"/>
          <w:szCs w:val="24"/>
        </w:rPr>
        <w:t>「</w:t>
      </w:r>
      <w:r w:rsidR="00F0699F" w:rsidRPr="00402987">
        <w:rPr>
          <w:rFonts w:cs="Courier New"/>
          <w:szCs w:val="24"/>
        </w:rPr>
        <w:t>關係運算子</w:t>
      </w:r>
      <w:r w:rsidR="00F0699F" w:rsidRPr="00402987">
        <w:rPr>
          <w:rFonts w:cs="Times New Roman"/>
          <w:szCs w:val="24"/>
        </w:rPr>
        <w:t>」</w:t>
      </w:r>
      <w:r w:rsidR="00F0699F" w:rsidRPr="00402987">
        <w:rPr>
          <w:rFonts w:cs="Times New Roman" w:hint="eastAsia"/>
          <w:szCs w:val="24"/>
        </w:rPr>
        <w:t>或「比</w:t>
      </w:r>
      <w:r w:rsidRPr="00402987">
        <w:rPr>
          <w:rFonts w:cs="Times New Roman"/>
          <w:szCs w:val="24"/>
        </w:rPr>
        <w:t>較運算子」，例如常常提到的「大於</w:t>
      </w:r>
      <w:r w:rsidRPr="00402987">
        <w:rPr>
          <w:rFonts w:cs="Times New Roman"/>
          <w:szCs w:val="24"/>
        </w:rPr>
        <w:t xml:space="preserve"> &gt;</w:t>
      </w:r>
      <w:r w:rsidRPr="00402987">
        <w:rPr>
          <w:rFonts w:cs="Times New Roman"/>
          <w:szCs w:val="24"/>
        </w:rPr>
        <w:t>、大於等於</w:t>
      </w:r>
      <w:r w:rsidRPr="00402987">
        <w:rPr>
          <w:rFonts w:cs="Times New Roman"/>
          <w:szCs w:val="24"/>
        </w:rPr>
        <w:t xml:space="preserve"> &gt;=</w:t>
      </w:r>
      <w:r w:rsidRPr="00402987">
        <w:rPr>
          <w:rFonts w:cs="Times New Roman"/>
          <w:szCs w:val="24"/>
        </w:rPr>
        <w:t>、等於</w:t>
      </w:r>
      <w:r w:rsidRPr="00402987">
        <w:rPr>
          <w:rFonts w:cs="Times New Roman"/>
          <w:szCs w:val="24"/>
        </w:rPr>
        <w:t xml:space="preserve"> ==</w:t>
      </w:r>
      <w:r w:rsidRPr="00402987">
        <w:rPr>
          <w:rFonts w:cs="Times New Roman"/>
          <w:szCs w:val="24"/>
        </w:rPr>
        <w:t>（或</w:t>
      </w:r>
      <w:r w:rsidRPr="00402987">
        <w:rPr>
          <w:rFonts w:cs="Times New Roman"/>
          <w:szCs w:val="24"/>
        </w:rPr>
        <w:t xml:space="preserve"> ===</w:t>
      </w:r>
      <w:r w:rsidRPr="00402987">
        <w:rPr>
          <w:rFonts w:cs="Times New Roman"/>
          <w:szCs w:val="24"/>
        </w:rPr>
        <w:t>）、小於</w:t>
      </w:r>
      <w:r w:rsidRPr="00402987">
        <w:rPr>
          <w:rFonts w:cs="Times New Roman"/>
          <w:szCs w:val="24"/>
        </w:rPr>
        <w:t xml:space="preserve"> &lt;</w:t>
      </w:r>
      <w:r w:rsidRPr="00402987">
        <w:rPr>
          <w:rFonts w:cs="Times New Roman"/>
          <w:szCs w:val="24"/>
        </w:rPr>
        <w:t>、小於等於</w:t>
      </w:r>
      <w:r w:rsidRPr="00402987">
        <w:rPr>
          <w:rFonts w:cs="Times New Roman"/>
          <w:szCs w:val="24"/>
        </w:rPr>
        <w:t xml:space="preserve"> &lt;=</w:t>
      </w:r>
      <w:r w:rsidRPr="00402987">
        <w:rPr>
          <w:rFonts w:cs="Times New Roman"/>
          <w:szCs w:val="24"/>
        </w:rPr>
        <w:t>、不等於</w:t>
      </w:r>
      <w:r w:rsidRPr="00402987">
        <w:rPr>
          <w:rFonts w:cs="Times New Roman"/>
          <w:szCs w:val="24"/>
        </w:rPr>
        <w:t xml:space="preserve"> !=</w:t>
      </w:r>
      <w:r w:rsidRPr="00402987">
        <w:rPr>
          <w:rFonts w:cs="Times New Roman"/>
          <w:szCs w:val="24"/>
        </w:rPr>
        <w:t>」等概念。</w:t>
      </w:r>
    </w:p>
    <w:p w14:paraId="30D7EE04" w14:textId="77777777" w:rsidR="00226DCE" w:rsidRPr="00402987" w:rsidRDefault="00226DCE" w:rsidP="000E78DF">
      <w:pPr>
        <w:ind w:firstLine="480"/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2D01366" w14:textId="77777777" w:rsidTr="00396D38">
        <w:tc>
          <w:tcPr>
            <w:tcW w:w="8296" w:type="dxa"/>
          </w:tcPr>
          <w:p w14:paraId="5F8B6C8C" w14:textId="0A01F5FD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205ACE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-</w:t>
            </w:r>
            <w:r w:rsidR="0067765B" w:rsidRPr="004029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A349CA" w:rsidRPr="00402987" w14:paraId="1EF7EC9E" w14:textId="77777777" w:rsidTr="00396D38">
        <w:tc>
          <w:tcPr>
            <w:tcW w:w="8296" w:type="dxa"/>
          </w:tcPr>
          <w:p w14:paraId="0174819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9CDA2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69982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F0000E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2EFF0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FB4F7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25705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E536BB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158D2A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954155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F8215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24AB33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C8A92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B0D3C8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75D77282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6550EE6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CD76F30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1FD168F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B5A91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3725E3B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439E2BC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601C5D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D0F6F18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4425C91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89FEA8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9F5AE0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2188EC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E8EABC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26126F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789C4B0B" w14:textId="0846ABA7" w:rsidR="00A349CA" w:rsidRPr="00205ACE" w:rsidRDefault="00A349CA" w:rsidP="00396D3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283D3A8C" w14:textId="77777777" w:rsidR="00A349CA" w:rsidRPr="00402987" w:rsidRDefault="00A349CA" w:rsidP="00A349C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C2D6574" w14:textId="77777777" w:rsidTr="00396D38">
        <w:tc>
          <w:tcPr>
            <w:tcW w:w="9019" w:type="dxa"/>
          </w:tcPr>
          <w:p w14:paraId="4FFBDBD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A349CA" w:rsidRPr="00402987" w14:paraId="3A9E1B43" w14:textId="77777777" w:rsidTr="00396D38">
        <w:tc>
          <w:tcPr>
            <w:tcW w:w="9019" w:type="dxa"/>
          </w:tcPr>
          <w:p w14:paraId="4499DC4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/>
                <w:szCs w:val="24"/>
              </w:rPr>
              <w:t>vs.</w:t>
            </w: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Pr="00402987">
              <w:rPr>
                <w:rFonts w:cs="Times New Roman" w:hint="eastAsia"/>
                <w:szCs w:val="24"/>
              </w:rPr>
              <w:t>相等運算子</w:t>
            </w:r>
          </w:p>
          <w:p w14:paraId="5DA427B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7D93AF54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閱讀程式設計教課書，在討論是否等價這件事，有著不同的寫法，如同上面的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與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，兩個的差別在於：</w:t>
            </w:r>
          </w:p>
          <w:p w14:paraId="25BA174A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6F1C296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x == y</w:t>
            </w:r>
            <w:r w:rsidRPr="00402987">
              <w:rPr>
                <w:rFonts w:cs="Times New Roman"/>
                <w:szCs w:val="24"/>
              </w:rPr>
              <w:t>」：若是型態不相等，變數會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先強制轉換</w:t>
            </w:r>
            <w:r w:rsidRPr="00402987">
              <w:rPr>
                <w:rFonts w:cs="Times New Roman"/>
                <w:szCs w:val="24"/>
              </w:rPr>
              <w:t>成相同的型態，再進行嚴格比對。</w:t>
            </w:r>
          </w:p>
          <w:p w14:paraId="266D451D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49012434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1 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4BD6C159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08C440BD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 xml:space="preserve">console.log(1 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6BF4381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20D0E03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08378F0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「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===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」</w:t>
            </w:r>
            <w:r w:rsidRPr="00402987">
              <w:rPr>
                <w:rFonts w:cs="Times New Roman"/>
                <w:szCs w:val="24"/>
              </w:rPr>
              <w:t>：兩個型態不相等，</w:t>
            </w:r>
            <w:r w:rsidRPr="00402987">
              <w:rPr>
                <w:rFonts w:cs="Times New Roman"/>
                <w:b/>
                <w:bCs/>
                <w:szCs w:val="24"/>
                <w:u w:val="single"/>
              </w:rPr>
              <w:t>不</w:t>
            </w:r>
            <w:r w:rsidRPr="00402987">
              <w:rPr>
                <w:rFonts w:cs="Times New Roman"/>
                <w:szCs w:val="24"/>
                <w:u w:val="single"/>
              </w:rPr>
              <w:t>轉換型態</w:t>
            </w:r>
            <w:r w:rsidRPr="00402987">
              <w:rPr>
                <w:rFonts w:cs="Times New Roman"/>
                <w:szCs w:val="24"/>
              </w:rPr>
              <w:t>，直接嚴格比對。</w:t>
            </w:r>
            <w:r w:rsidRPr="00402987">
              <w:rPr>
                <w:rFonts w:cs="Times New Roman"/>
                <w:b/>
                <w:bCs/>
                <w:szCs w:val="24"/>
              </w:rPr>
              <w:t>最常用的等價邏輯判斷方式</w:t>
            </w:r>
            <w:r w:rsidR="00D340A7" w:rsidRPr="00402987">
              <w:rPr>
                <w:rFonts w:cs="Times New Roman" w:hint="eastAsia"/>
                <w:szCs w:val="24"/>
              </w:rPr>
              <w:t>，</w:t>
            </w:r>
            <w:r w:rsidR="00E30F8A" w:rsidRPr="00402987">
              <w:rPr>
                <w:rFonts w:cs="Times New Roman" w:hint="eastAsia"/>
                <w:szCs w:val="24"/>
              </w:rPr>
              <w:t>若為</w:t>
            </w:r>
            <w:r w:rsidR="00E30F8A" w:rsidRPr="00402987">
              <w:rPr>
                <w:rFonts w:cs="Times New Roman" w:hint="eastAsia"/>
                <w:szCs w:val="24"/>
              </w:rPr>
              <w:t xml:space="preserve"> </w:t>
            </w:r>
            <w:r w:rsidR="00E30F8A" w:rsidRPr="00402987">
              <w:rPr>
                <w:rFonts w:cs="Times New Roman"/>
                <w:szCs w:val="24"/>
              </w:rPr>
              <w:t>true</w:t>
            </w:r>
            <w:r w:rsidR="00E30F8A" w:rsidRPr="00402987">
              <w:rPr>
                <w:rFonts w:cs="Times New Roman" w:hint="eastAsia"/>
                <w:szCs w:val="24"/>
              </w:rPr>
              <w:t>，</w:t>
            </w:r>
            <w:r w:rsidR="00D340A7" w:rsidRPr="00402987">
              <w:rPr>
                <w:rFonts w:cs="Times New Roman" w:hint="eastAsia"/>
                <w:szCs w:val="24"/>
                <w:shd w:val="pct15" w:color="auto" w:fill="FFFFFF"/>
              </w:rPr>
              <w:t>意味著兩個值相同，類型也相等</w:t>
            </w:r>
            <w:r w:rsidR="00D340A7" w:rsidRPr="00402987">
              <w:rPr>
                <w:rFonts w:cs="Times New Roman" w:hint="eastAsia"/>
                <w:szCs w:val="24"/>
              </w:rPr>
              <w:t>。</w:t>
            </w:r>
          </w:p>
          <w:p w14:paraId="5675E31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0395DF5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1 =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27A6F636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4B40400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1 =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false</w:t>
            </w:r>
          </w:p>
          <w:p w14:paraId="7AE4E7D0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false</w:t>
            </w:r>
          </w:p>
        </w:tc>
      </w:tr>
    </w:tbl>
    <w:p w14:paraId="36A278EC" w14:textId="77777777" w:rsidR="00205ACE" w:rsidRDefault="00205ACE" w:rsidP="00205ACE"/>
    <w:p w14:paraId="44580B34" w14:textId="2E5CBBEF" w:rsidR="00792CEE" w:rsidRPr="00205ACE" w:rsidRDefault="00792CEE" w:rsidP="00205ACE">
      <w:pPr>
        <w:rPr>
          <w:shd w:val="pct15" w:color="auto" w:fill="FFFFFF"/>
        </w:rPr>
      </w:pPr>
      <w:r w:rsidRPr="00205ACE">
        <w:rPr>
          <w:shd w:val="pct15" w:color="auto" w:fill="FFFFFF"/>
        </w:rPr>
        <w:t>邏輯運算子</w:t>
      </w:r>
    </w:p>
    <w:p w14:paraId="00B29114" w14:textId="7BCEF003" w:rsidR="009B5F04" w:rsidRDefault="009B5F04" w:rsidP="009B5F04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布林提供了</w:t>
      </w:r>
      <w:r w:rsidRPr="00402987">
        <w:rPr>
          <w:rFonts w:cs="Times New Roman"/>
          <w:szCs w:val="24"/>
        </w:rPr>
        <w:t xml:space="preserve"> true (</w:t>
      </w:r>
      <w:r w:rsidRPr="00402987">
        <w:rPr>
          <w:rFonts w:cs="Times New Roman"/>
          <w:szCs w:val="24"/>
        </w:rPr>
        <w:t>真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false (</w:t>
      </w:r>
      <w:r w:rsidRPr="00402987">
        <w:rPr>
          <w:rFonts w:cs="Times New Roman"/>
          <w:szCs w:val="24"/>
        </w:rPr>
        <w:t>假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的判斷值，透過邏輯運算子</w:t>
      </w:r>
      <w:proofErr w:type="gramStart"/>
      <w:r w:rsidRPr="00402987">
        <w:rPr>
          <w:rFonts w:cs="Times New Roman"/>
          <w:szCs w:val="24"/>
        </w:rPr>
        <w:t>（</w:t>
      </w:r>
      <w:proofErr w:type="gramEnd"/>
      <w:r w:rsidRPr="00402987">
        <w:rPr>
          <w:rFonts w:cs="Times New Roman"/>
          <w:szCs w:val="24"/>
        </w:rPr>
        <w:t>&amp;&amp;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||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!</w:t>
      </w:r>
      <w:r w:rsidRPr="00402987">
        <w:rPr>
          <w:rFonts w:cs="Times New Roman"/>
          <w:szCs w:val="24"/>
        </w:rPr>
        <w:t>）來進行操作。</w:t>
      </w:r>
    </w:p>
    <w:p w14:paraId="4CDA8A91" w14:textId="77777777" w:rsidR="0058603B" w:rsidRPr="00402987" w:rsidRDefault="0058603B" w:rsidP="009B5F0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B0D3A" w:rsidRPr="00402987" w14:paraId="582233D4" w14:textId="77777777" w:rsidTr="009B0D3A">
        <w:tc>
          <w:tcPr>
            <w:tcW w:w="8296" w:type="dxa"/>
          </w:tcPr>
          <w:p w14:paraId="1CB147F5" w14:textId="24694A22" w:rsidR="009B0D3A" w:rsidRPr="00402987" w:rsidRDefault="009B0D3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9B0D3A" w:rsidRPr="00402987" w14:paraId="3087F764" w14:textId="77777777" w:rsidTr="009B0D3A">
        <w:tc>
          <w:tcPr>
            <w:tcW w:w="8296" w:type="dxa"/>
          </w:tcPr>
          <w:p w14:paraId="400A8C2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AFC41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0317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2972B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6CC40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A974C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F0974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6E975F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55F240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F6DDB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A48AE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71761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24CC36B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5B9C3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85ABD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1F707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|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295E2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780D62A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8F20EC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EEDFA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 !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proofErr w:type="gramEnd"/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07661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E502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1EA2DF3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59023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B6C04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BFB953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D988A5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0015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72BA5E5" w14:textId="563E8E12" w:rsidR="009B0D3A" w:rsidRPr="0058603B" w:rsidRDefault="0058603B" w:rsidP="005E0F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B2A8FD1" w14:textId="77777777" w:rsidR="009B0D3A" w:rsidRPr="00402987" w:rsidRDefault="009B0D3A" w:rsidP="00792CEE">
      <w:pPr>
        <w:rPr>
          <w:rFonts w:cs="Courier New"/>
          <w:szCs w:val="24"/>
        </w:rPr>
      </w:pPr>
    </w:p>
    <w:p w14:paraId="5ADC329F" w14:textId="77777777" w:rsidR="00396D38" w:rsidRPr="00402987" w:rsidRDefault="00396D38" w:rsidP="00396D38">
      <w:pPr>
        <w:rPr>
          <w:rFonts w:cs="Times New Roman"/>
          <w:szCs w:val="24"/>
        </w:rPr>
      </w:pPr>
      <w:proofErr w:type="gramStart"/>
      <w:r w:rsidRPr="00402987">
        <w:rPr>
          <w:rFonts w:cs="Times New Roman"/>
          <w:szCs w:val="24"/>
        </w:rPr>
        <w:t>賦值運算子</w:t>
      </w:r>
      <w:proofErr w:type="gramEnd"/>
      <w:r w:rsidRPr="00402987">
        <w:rPr>
          <w:rFonts w:cs="Times New Roman"/>
          <w:szCs w:val="24"/>
        </w:rPr>
        <w:t>的種類，常見的有以下幾種，提供給大家參考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768"/>
        <w:gridCol w:w="2771"/>
        <w:gridCol w:w="2757"/>
      </w:tblGrid>
      <w:tr w:rsidR="00396D38" w:rsidRPr="00402987" w14:paraId="5569397F" w14:textId="77777777" w:rsidTr="00396D38">
        <w:tc>
          <w:tcPr>
            <w:tcW w:w="3006" w:type="dxa"/>
            <w:shd w:val="clear" w:color="auto" w:fill="D9D9D9" w:themeFill="background1" w:themeFillShade="D9"/>
          </w:tcPr>
          <w:p w14:paraId="4C8ED49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名稱</w:t>
            </w:r>
          </w:p>
        </w:tc>
        <w:tc>
          <w:tcPr>
            <w:tcW w:w="3006" w:type="dxa"/>
            <w:shd w:val="clear" w:color="auto" w:fill="D9D9D9" w:themeFill="background1" w:themeFillShade="D9"/>
          </w:tcPr>
          <w:p w14:paraId="1E7F05C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簡化後運算子</w:t>
            </w:r>
          </w:p>
        </w:tc>
        <w:tc>
          <w:tcPr>
            <w:tcW w:w="3007" w:type="dxa"/>
            <w:shd w:val="clear" w:color="auto" w:fill="D9D9D9" w:themeFill="background1" w:themeFillShade="D9"/>
          </w:tcPr>
          <w:p w14:paraId="0A0DFB2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說明</w:t>
            </w:r>
          </w:p>
        </w:tc>
      </w:tr>
      <w:tr w:rsidR="00396D38" w:rsidRPr="00402987" w14:paraId="72BD5E30" w14:textId="77777777" w:rsidTr="00396D38">
        <w:tc>
          <w:tcPr>
            <w:tcW w:w="3006" w:type="dxa"/>
          </w:tcPr>
          <w:p w14:paraId="40CFA2A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3006" w:type="dxa"/>
          </w:tcPr>
          <w:p w14:paraId="78A0325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  <w:tc>
          <w:tcPr>
            <w:tcW w:w="3007" w:type="dxa"/>
          </w:tcPr>
          <w:p w14:paraId="34B7301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</w:tr>
      <w:tr w:rsidR="00396D38" w:rsidRPr="00402987" w14:paraId="05BCED71" w14:textId="77777777" w:rsidTr="00396D38">
        <w:tc>
          <w:tcPr>
            <w:tcW w:w="3006" w:type="dxa"/>
          </w:tcPr>
          <w:p w14:paraId="65D3443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加法賦值</w:t>
            </w:r>
            <w:proofErr w:type="gramEnd"/>
          </w:p>
        </w:tc>
        <w:tc>
          <w:tcPr>
            <w:tcW w:w="3006" w:type="dxa"/>
          </w:tcPr>
          <w:p w14:paraId="74ED81B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+= y</w:t>
            </w:r>
          </w:p>
        </w:tc>
        <w:tc>
          <w:tcPr>
            <w:tcW w:w="3007" w:type="dxa"/>
          </w:tcPr>
          <w:p w14:paraId="56974EF5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+ y</w:t>
            </w:r>
          </w:p>
        </w:tc>
      </w:tr>
      <w:tr w:rsidR="00396D38" w:rsidRPr="00402987" w14:paraId="1EB7B584" w14:textId="77777777" w:rsidTr="00396D38">
        <w:tc>
          <w:tcPr>
            <w:tcW w:w="3006" w:type="dxa"/>
          </w:tcPr>
          <w:p w14:paraId="3BEDB2C3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減法賦值</w:t>
            </w:r>
            <w:proofErr w:type="gramEnd"/>
          </w:p>
        </w:tc>
        <w:tc>
          <w:tcPr>
            <w:tcW w:w="3006" w:type="dxa"/>
          </w:tcPr>
          <w:p w14:paraId="28EFAAD9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-= y</w:t>
            </w:r>
          </w:p>
        </w:tc>
        <w:tc>
          <w:tcPr>
            <w:tcW w:w="3007" w:type="dxa"/>
          </w:tcPr>
          <w:p w14:paraId="0D7A0FA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- y</w:t>
            </w:r>
          </w:p>
        </w:tc>
      </w:tr>
      <w:tr w:rsidR="00396D38" w:rsidRPr="00402987" w14:paraId="35A5307A" w14:textId="77777777" w:rsidTr="00396D38">
        <w:tc>
          <w:tcPr>
            <w:tcW w:w="3006" w:type="dxa"/>
          </w:tcPr>
          <w:p w14:paraId="08BB4AB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乘法賦值</w:t>
            </w:r>
            <w:proofErr w:type="gramEnd"/>
          </w:p>
        </w:tc>
        <w:tc>
          <w:tcPr>
            <w:tcW w:w="3006" w:type="dxa"/>
          </w:tcPr>
          <w:p w14:paraId="142F20EF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= y</w:t>
            </w:r>
          </w:p>
        </w:tc>
        <w:tc>
          <w:tcPr>
            <w:tcW w:w="3007" w:type="dxa"/>
          </w:tcPr>
          <w:p w14:paraId="6F0F365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 y</w:t>
            </w:r>
          </w:p>
        </w:tc>
      </w:tr>
      <w:tr w:rsidR="00396D38" w:rsidRPr="00402987" w14:paraId="31F06905" w14:textId="77777777" w:rsidTr="00396D38">
        <w:tc>
          <w:tcPr>
            <w:tcW w:w="3006" w:type="dxa"/>
          </w:tcPr>
          <w:p w14:paraId="1D41960F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除法賦值</w:t>
            </w:r>
            <w:proofErr w:type="gramEnd"/>
          </w:p>
        </w:tc>
        <w:tc>
          <w:tcPr>
            <w:tcW w:w="3006" w:type="dxa"/>
          </w:tcPr>
          <w:p w14:paraId="782679D7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/= y</w:t>
            </w:r>
          </w:p>
        </w:tc>
        <w:tc>
          <w:tcPr>
            <w:tcW w:w="3007" w:type="dxa"/>
          </w:tcPr>
          <w:p w14:paraId="771D166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/ y</w:t>
            </w:r>
          </w:p>
        </w:tc>
      </w:tr>
      <w:tr w:rsidR="00396D38" w:rsidRPr="00402987" w14:paraId="6B08196A" w14:textId="77777777" w:rsidTr="00396D38">
        <w:tc>
          <w:tcPr>
            <w:tcW w:w="3006" w:type="dxa"/>
          </w:tcPr>
          <w:p w14:paraId="6EF9C04D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餘數賦值</w:t>
            </w:r>
            <w:proofErr w:type="gramEnd"/>
          </w:p>
        </w:tc>
        <w:tc>
          <w:tcPr>
            <w:tcW w:w="3006" w:type="dxa"/>
          </w:tcPr>
          <w:p w14:paraId="7E5341D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%= y</w:t>
            </w:r>
          </w:p>
        </w:tc>
        <w:tc>
          <w:tcPr>
            <w:tcW w:w="3007" w:type="dxa"/>
          </w:tcPr>
          <w:p w14:paraId="5B12606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% y</w:t>
            </w:r>
          </w:p>
        </w:tc>
      </w:tr>
      <w:tr w:rsidR="00396D38" w:rsidRPr="00402987" w14:paraId="18C930A6" w14:textId="77777777" w:rsidTr="00396D38">
        <w:tc>
          <w:tcPr>
            <w:tcW w:w="3006" w:type="dxa"/>
          </w:tcPr>
          <w:p w14:paraId="30C3EFD8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指數賦值</w:t>
            </w:r>
            <w:proofErr w:type="gramEnd"/>
          </w:p>
        </w:tc>
        <w:tc>
          <w:tcPr>
            <w:tcW w:w="3006" w:type="dxa"/>
          </w:tcPr>
          <w:p w14:paraId="67D5008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*= y</w:t>
            </w:r>
          </w:p>
        </w:tc>
        <w:tc>
          <w:tcPr>
            <w:tcW w:w="3007" w:type="dxa"/>
          </w:tcPr>
          <w:p w14:paraId="7181B9F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* y</w:t>
            </w:r>
          </w:p>
        </w:tc>
      </w:tr>
      <w:tr w:rsidR="00396D38" w:rsidRPr="00402987" w14:paraId="047C8CED" w14:textId="77777777" w:rsidTr="00396D38">
        <w:tc>
          <w:tcPr>
            <w:tcW w:w="3006" w:type="dxa"/>
          </w:tcPr>
          <w:p w14:paraId="795C0F0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左移賦值</w:t>
            </w:r>
            <w:proofErr w:type="gramEnd"/>
          </w:p>
        </w:tc>
        <w:tc>
          <w:tcPr>
            <w:tcW w:w="3006" w:type="dxa"/>
          </w:tcPr>
          <w:p w14:paraId="5BB90DE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lt;&lt;= y</w:t>
            </w:r>
          </w:p>
        </w:tc>
        <w:tc>
          <w:tcPr>
            <w:tcW w:w="3007" w:type="dxa"/>
          </w:tcPr>
          <w:p w14:paraId="65583881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lt;&lt; y</w:t>
            </w:r>
          </w:p>
        </w:tc>
      </w:tr>
      <w:tr w:rsidR="00396D38" w:rsidRPr="00402987" w14:paraId="1AD68748" w14:textId="77777777" w:rsidTr="00396D38">
        <w:tc>
          <w:tcPr>
            <w:tcW w:w="3006" w:type="dxa"/>
          </w:tcPr>
          <w:p w14:paraId="39370E5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右移賦值</w:t>
            </w:r>
            <w:proofErr w:type="gramEnd"/>
          </w:p>
        </w:tc>
        <w:tc>
          <w:tcPr>
            <w:tcW w:w="3006" w:type="dxa"/>
          </w:tcPr>
          <w:p w14:paraId="102D8921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= y</w:t>
            </w:r>
          </w:p>
        </w:tc>
        <w:tc>
          <w:tcPr>
            <w:tcW w:w="3007" w:type="dxa"/>
          </w:tcPr>
          <w:p w14:paraId="3DF27DF2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 y</w:t>
            </w:r>
          </w:p>
        </w:tc>
      </w:tr>
      <w:tr w:rsidR="00396D38" w:rsidRPr="00402987" w14:paraId="58B5DCD9" w14:textId="77777777" w:rsidTr="00396D38">
        <w:tc>
          <w:tcPr>
            <w:tcW w:w="3006" w:type="dxa"/>
          </w:tcPr>
          <w:p w14:paraId="33108AE2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無號右移賦值</w:t>
            </w:r>
            <w:proofErr w:type="gramEnd"/>
          </w:p>
        </w:tc>
        <w:tc>
          <w:tcPr>
            <w:tcW w:w="3006" w:type="dxa"/>
          </w:tcPr>
          <w:p w14:paraId="1CACBCA5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&gt;= y</w:t>
            </w:r>
          </w:p>
        </w:tc>
        <w:tc>
          <w:tcPr>
            <w:tcW w:w="3007" w:type="dxa"/>
          </w:tcPr>
          <w:p w14:paraId="29CDD6C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&gt; y</w:t>
            </w:r>
          </w:p>
        </w:tc>
      </w:tr>
      <w:tr w:rsidR="00396D38" w:rsidRPr="00402987" w14:paraId="334BA464" w14:textId="77777777" w:rsidTr="00396D38">
        <w:tc>
          <w:tcPr>
            <w:tcW w:w="3006" w:type="dxa"/>
          </w:tcPr>
          <w:p w14:paraId="53E64606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AND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3006" w:type="dxa"/>
          </w:tcPr>
          <w:p w14:paraId="4419422D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amp;= y</w:t>
            </w:r>
          </w:p>
        </w:tc>
        <w:tc>
          <w:tcPr>
            <w:tcW w:w="3007" w:type="dxa"/>
          </w:tcPr>
          <w:p w14:paraId="180C84B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amp; y</w:t>
            </w:r>
          </w:p>
        </w:tc>
      </w:tr>
      <w:tr w:rsidR="00396D38" w:rsidRPr="00402987" w14:paraId="01138049" w14:textId="77777777" w:rsidTr="00396D38">
        <w:tc>
          <w:tcPr>
            <w:tcW w:w="3006" w:type="dxa"/>
          </w:tcPr>
          <w:p w14:paraId="77EE503D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XOR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3006" w:type="dxa"/>
          </w:tcPr>
          <w:p w14:paraId="0C89320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^= y</w:t>
            </w:r>
          </w:p>
        </w:tc>
        <w:tc>
          <w:tcPr>
            <w:tcW w:w="3007" w:type="dxa"/>
          </w:tcPr>
          <w:p w14:paraId="06518978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^ y</w:t>
            </w:r>
          </w:p>
        </w:tc>
      </w:tr>
      <w:tr w:rsidR="00396D38" w:rsidRPr="00402987" w14:paraId="4A4A3CC1" w14:textId="77777777" w:rsidTr="00396D38">
        <w:tc>
          <w:tcPr>
            <w:tcW w:w="3006" w:type="dxa"/>
          </w:tcPr>
          <w:p w14:paraId="642D3321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OR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3006" w:type="dxa"/>
          </w:tcPr>
          <w:p w14:paraId="350F653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|= y</w:t>
            </w:r>
          </w:p>
        </w:tc>
        <w:tc>
          <w:tcPr>
            <w:tcW w:w="3007" w:type="dxa"/>
          </w:tcPr>
          <w:p w14:paraId="2AA9AC78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| y</w:t>
            </w:r>
          </w:p>
        </w:tc>
      </w:tr>
    </w:tbl>
    <w:p w14:paraId="1D0984B1" w14:textId="77777777" w:rsidR="00396D38" w:rsidRPr="00402987" w:rsidRDefault="00396D38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50C66" w:rsidRPr="00402987" w14:paraId="1D7612CF" w14:textId="77777777" w:rsidTr="00B50C66">
        <w:tc>
          <w:tcPr>
            <w:tcW w:w="8296" w:type="dxa"/>
          </w:tcPr>
          <w:p w14:paraId="11344635" w14:textId="5785BEE4" w:rsidR="00B50C66" w:rsidRPr="00402987" w:rsidRDefault="00B50C66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-3-2.</w:t>
            </w:r>
            <w:r w:rsidRPr="00402987">
              <w:rPr>
                <w:rFonts w:cs="Courier New"/>
                <w:szCs w:val="24"/>
              </w:rPr>
              <w:t>html</w:t>
            </w:r>
          </w:p>
        </w:tc>
      </w:tr>
      <w:tr w:rsidR="00B50C66" w:rsidRPr="00402987" w14:paraId="47FB4AE3" w14:textId="77777777" w:rsidTr="00B50C66">
        <w:tc>
          <w:tcPr>
            <w:tcW w:w="8296" w:type="dxa"/>
          </w:tcPr>
          <w:p w14:paraId="6304158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BB2B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7BA5F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B9BC9E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9C96F3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57DCC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E1C8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595D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64FE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變數</w:t>
            </w:r>
          </w:p>
          <w:p w14:paraId="2D7F5A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C1BD7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8E942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D6D47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上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y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結果，再賦值到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0CA2B95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+ y;</w:t>
            </w:r>
          </w:p>
          <w:p w14:paraId="59AC469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C29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6A50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39A43DE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E6B14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y = y * x;</w:t>
            </w:r>
          </w:p>
          <w:p w14:paraId="692C217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0D04C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7D671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00E8AF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398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% y;</w:t>
            </w:r>
          </w:p>
          <w:p w14:paraId="140C1C4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A5F68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EEB8D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D35BAE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4F8BC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B3228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05FD857" w14:textId="6F285789" w:rsidR="00B50C66" w:rsidRPr="0058603B" w:rsidRDefault="0058603B" w:rsidP="00B50C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FB815A6" w14:textId="77777777" w:rsidR="00A22B86" w:rsidRPr="00402987" w:rsidRDefault="00A22B86" w:rsidP="00792CEE">
      <w:pPr>
        <w:rPr>
          <w:rFonts w:cs="Courier New"/>
          <w:szCs w:val="24"/>
        </w:rPr>
      </w:pPr>
    </w:p>
    <w:p w14:paraId="44234291" w14:textId="44A9DAA1" w:rsidR="00792CEE" w:rsidRPr="00402987" w:rsidRDefault="00ED0317" w:rsidP="00140B50">
      <w:pPr>
        <w:pStyle w:val="1"/>
      </w:pPr>
      <w:bookmarkStart w:id="3" w:name="_Toc72793918"/>
      <w:r>
        <w:t>4</w:t>
      </w:r>
      <w:r w:rsidR="00792CEE" w:rsidRPr="00402987">
        <w:t>.</w:t>
      </w:r>
      <w:r w:rsidR="00207D62">
        <w:t xml:space="preserve"> </w:t>
      </w:r>
      <w:r w:rsidR="006F792A">
        <w:rPr>
          <w:rFonts w:hint="eastAsia"/>
        </w:rPr>
        <w:t>字串</w:t>
      </w:r>
      <w:bookmarkEnd w:id="3"/>
    </w:p>
    <w:p w14:paraId="17BD9689" w14:textId="230A094C" w:rsidR="00792CEE" w:rsidRPr="00ED0317" w:rsidRDefault="00792CEE" w:rsidP="00ED0317">
      <w:pPr>
        <w:rPr>
          <w:shd w:val="pct15" w:color="auto" w:fill="FFFFFF"/>
        </w:rPr>
      </w:pPr>
      <w:r w:rsidRPr="00ED0317">
        <w:rPr>
          <w:shd w:val="pct15" w:color="auto" w:fill="FFFFFF"/>
        </w:rPr>
        <w:t>字串的標示方式</w:t>
      </w:r>
    </w:p>
    <w:p w14:paraId="6BCB28D0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'</w:t>
      </w:r>
      <w:r w:rsidRPr="00402987">
        <w:rPr>
          <w:rFonts w:cs="Courier New" w:hint="eastAsia"/>
          <w:szCs w:val="24"/>
        </w:rPr>
        <w:t>」將字串圍起來</w:t>
      </w:r>
    </w:p>
    <w:p w14:paraId="6BE9A9DF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"</w:t>
      </w:r>
      <w:r w:rsidRPr="00402987">
        <w:rPr>
          <w:rFonts w:cs="Courier New" w:hint="eastAsia"/>
          <w:szCs w:val="24"/>
        </w:rPr>
        <w:t>」將字串圍起來</w:t>
      </w:r>
    </w:p>
    <w:p w14:paraId="7E26C904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/>
          <w:szCs w:val="24"/>
        </w:rPr>
        <w:t xml:space="preserve"> Template Literals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Strings </w:t>
      </w:r>
      <w:r w:rsidRPr="00402987">
        <w:rPr>
          <w:rFonts w:cs="Courier New" w:hint="eastAsia"/>
          <w:szCs w:val="24"/>
        </w:rPr>
        <w:t>合併字串</w:t>
      </w:r>
    </w:p>
    <w:p w14:paraId="30FAAC25" w14:textId="77777777" w:rsidR="00D9661A" w:rsidRPr="00402987" w:rsidRDefault="00D9661A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5DE2" w:rsidRPr="00402987" w14:paraId="029A7AF9" w14:textId="77777777" w:rsidTr="00375DE2">
        <w:tc>
          <w:tcPr>
            <w:tcW w:w="8296" w:type="dxa"/>
          </w:tcPr>
          <w:p w14:paraId="1BAACD80" w14:textId="3A544BF8" w:rsidR="00375DE2" w:rsidRPr="00402987" w:rsidRDefault="00375DE2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7C1B9C">
              <w:rPr>
                <w:rFonts w:cs="Courier New"/>
                <w:szCs w:val="24"/>
              </w:rPr>
              <w:t>4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375DE2" w:rsidRPr="00402987" w14:paraId="7C391E01" w14:textId="77777777" w:rsidTr="00375DE2">
        <w:tc>
          <w:tcPr>
            <w:tcW w:w="8296" w:type="dxa"/>
          </w:tcPr>
          <w:p w14:paraId="3CE4F4D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91FAB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4C9FD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B9DC98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48737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82840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0F0A2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57AA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3FDFA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字串</w:t>
            </w:r>
          </w:p>
          <w:p w14:paraId="1D746C0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61184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ECCCB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單引號圍住字串的方式輸出</w:t>
            </w:r>
          </w:p>
          <w:p w14:paraId="08770E9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 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..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772C2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E53BE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雙引號圍住字串的方式輸出</w:t>
            </w:r>
          </w:p>
          <w:p w14:paraId="7D37795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 love javascript! 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..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37AEF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400CF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mplate strings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式輸出</w:t>
            </w:r>
          </w:p>
          <w:p w14:paraId="6F3EA51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My name is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504E4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D7DB6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 Yang</w:t>
            </w:r>
          </w:p>
          <w:p w14:paraId="4409B21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0155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4182D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45C25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3D0840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嵌入變數計算，可以這麼做</w:t>
            </w:r>
          </w:p>
          <w:p w14:paraId="3872632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51C7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66E848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E9EC3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61806ED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CE58C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30172F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CF63546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66980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29B608" w14:textId="0A74CE62" w:rsidR="00375DE2" w:rsidRPr="004C5E7F" w:rsidRDefault="004C5E7F" w:rsidP="00375D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7C933C6" w14:textId="77777777" w:rsidR="00C6379E" w:rsidRPr="00402987" w:rsidRDefault="00C6379E" w:rsidP="00792CEE">
      <w:pPr>
        <w:rPr>
          <w:rFonts w:cs="Courier New"/>
          <w:szCs w:val="24"/>
        </w:rPr>
      </w:pPr>
    </w:p>
    <w:p w14:paraId="31F7A213" w14:textId="6683C59E" w:rsidR="00330428" w:rsidRPr="007C1B9C" w:rsidRDefault="00792CEE" w:rsidP="007C1B9C">
      <w:pPr>
        <w:rPr>
          <w:shd w:val="pct15" w:color="auto" w:fill="FFFFFF"/>
        </w:rPr>
      </w:pPr>
      <w:r w:rsidRPr="004C5E7F">
        <w:rPr>
          <w:shd w:val="pct15" w:color="auto" w:fill="FFFFFF"/>
        </w:rPr>
        <w:t>字串的跳脫表示法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1DAA" w:rsidRPr="00402987" w14:paraId="2E687CAF" w14:textId="77777777" w:rsidTr="00221088">
        <w:tc>
          <w:tcPr>
            <w:tcW w:w="8296" w:type="dxa"/>
          </w:tcPr>
          <w:p w14:paraId="04118002" w14:textId="7189052D" w:rsidR="00351DAA" w:rsidRPr="00402987" w:rsidRDefault="00351DAA" w:rsidP="0022108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B0ADA">
              <w:rPr>
                <w:rFonts w:cs="Courier New"/>
                <w:szCs w:val="24"/>
              </w:rPr>
              <w:t>4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351DAA" w:rsidRPr="00402987" w14:paraId="75F74E62" w14:textId="77777777" w:rsidTr="00221088">
        <w:tc>
          <w:tcPr>
            <w:tcW w:w="8296" w:type="dxa"/>
          </w:tcPr>
          <w:p w14:paraId="4B783C88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B7012D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DB4F80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29C3F33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31376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276D3E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96C2E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C020F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BD5FC0" w14:textId="2B914593" w:rsidR="00694977" w:rsidRPr="000C4622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脫字元（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\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了避免字串當中有單引號</w:t>
            </w:r>
          </w:p>
          <w:p w14:paraId="4C0F0F2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d you talk to Mary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'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 brother?'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C64E05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21E9C1" w14:textId="77777777" w:rsidR="000C4622" w:rsidRPr="000C4622" w:rsidRDefault="00694977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E115C90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它種類的跳脫字元</w:t>
            </w:r>
          </w:p>
          <w:p w14:paraId="7B18FD24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t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縮排，等同於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b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</w:t>
            </w:r>
          </w:p>
          <w:p w14:paraId="08B43F99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</w:t>
            </w:r>
            <w:proofErr w:type="gramStart"/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 :</w:t>
            </w:r>
            <w:proofErr w:type="gramEnd"/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nter (return)</w:t>
            </w:r>
          </w:p>
          <w:p w14:paraId="05F88B41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n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斷行，代表建立新的一行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new line)</w:t>
            </w:r>
          </w:p>
          <w:p w14:paraId="2B02F8B5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59C05872" w14:textId="3DF61F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嗨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t\t\t\t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近來好嗎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久不見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0DF591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992819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821D0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EA05E9A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959F13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88B34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B967445" w14:textId="2EA3390D" w:rsidR="00351DAA" w:rsidRPr="00694977" w:rsidRDefault="00694977" w:rsidP="00351D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B0C5EAF" w14:textId="77777777" w:rsidR="00D9661A" w:rsidRPr="00402987" w:rsidRDefault="00D9661A" w:rsidP="00792CEE">
      <w:pPr>
        <w:rPr>
          <w:rFonts w:cs="Courier New"/>
          <w:szCs w:val="24"/>
        </w:rPr>
      </w:pPr>
    </w:p>
    <w:p w14:paraId="74991991" w14:textId="197ECF0B" w:rsidR="00792CEE" w:rsidRPr="00402987" w:rsidRDefault="001B0DEA" w:rsidP="007C3F07">
      <w:pPr>
        <w:pStyle w:val="1"/>
      </w:pPr>
      <w:bookmarkStart w:id="4" w:name="_Toc72793919"/>
      <w:r>
        <w:t>5</w:t>
      </w:r>
      <w:r w:rsidR="00792CEE" w:rsidRPr="00402987">
        <w:t xml:space="preserve">. </w:t>
      </w:r>
      <w:r w:rsidR="00792CEE" w:rsidRPr="00402987">
        <w:t>取得標籤元素</w:t>
      </w:r>
      <w:bookmarkEnd w:id="4"/>
    </w:p>
    <w:p w14:paraId="496AB4DA" w14:textId="77777777" w:rsidR="00D97045" w:rsidRPr="00402987" w:rsidRDefault="006F091F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</w:t>
      </w:r>
      <w:r w:rsidR="009B2CFE" w:rsidRPr="00402987">
        <w:rPr>
          <w:rFonts w:cs="Courier New" w:hint="eastAsia"/>
          <w:szCs w:val="24"/>
        </w:rPr>
        <w:t>來解析一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DOM</w:t>
      </w:r>
      <w:r w:rsidRPr="00402987">
        <w:rPr>
          <w:rFonts w:cs="Courier New" w:hint="eastAsia"/>
          <w:szCs w:val="24"/>
        </w:rPr>
        <w:t>。</w:t>
      </w:r>
    </w:p>
    <w:p w14:paraId="1DA8F2A1" w14:textId="77777777" w:rsidR="009B2CFE" w:rsidRPr="00402987" w:rsidRDefault="009B2CFE" w:rsidP="00792CEE">
      <w:pPr>
        <w:rPr>
          <w:rFonts w:cs="Courier New"/>
          <w:szCs w:val="24"/>
        </w:rPr>
      </w:pPr>
    </w:p>
    <w:p w14:paraId="7570BF62" w14:textId="77777777" w:rsidR="009B2CFE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28EF4FDD" wp14:editId="7FD7A008">
            <wp:extent cx="3401915" cy="2176318"/>
            <wp:effectExtent l="19050" t="19050" r="27305" b="14605"/>
            <wp:docPr id="25" name="圖片 25" descr="https://i.stack.imgur.com/dtIH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.stack.imgur.com/dtIHO.gif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324" cy="21823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6B1BF3" w14:textId="77777777" w:rsidR="003F64ED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DOM </w:t>
      </w:r>
      <w:r w:rsidRPr="00402987">
        <w:rPr>
          <w:rFonts w:cs="Courier New" w:hint="eastAsia"/>
          <w:szCs w:val="24"/>
        </w:rPr>
        <w:t>的樹狀結構，裡面是由節點、樹葉、連結所組成</w:t>
      </w:r>
    </w:p>
    <w:p w14:paraId="051BEACF" w14:textId="77777777" w:rsidR="0056043D" w:rsidRPr="00402987" w:rsidRDefault="0056043D" w:rsidP="0056043D">
      <w:pPr>
        <w:rPr>
          <w:rFonts w:cs="Courier New"/>
          <w:szCs w:val="24"/>
        </w:rPr>
      </w:pPr>
    </w:p>
    <w:p w14:paraId="1B0BBD27" w14:textId="77777777" w:rsidR="007F7ADF" w:rsidRPr="00402987" w:rsidRDefault="007F7ADF" w:rsidP="007F7ADF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，每</w:t>
      </w:r>
      <w:proofErr w:type="gramStart"/>
      <w:r w:rsidRPr="00402987">
        <w:rPr>
          <w:rFonts w:cs="Courier New" w:hint="eastAsia"/>
          <w:szCs w:val="24"/>
        </w:rPr>
        <w:t>個</w:t>
      </w:r>
      <w:proofErr w:type="gramEnd"/>
      <w:r w:rsidR="0062161F" w:rsidRPr="00402987">
        <w:rPr>
          <w:rFonts w:cs="Courier New" w:hint="eastAsia"/>
          <w:szCs w:val="24"/>
        </w:rPr>
        <w:t>元素</w:t>
      </w:r>
      <w:r w:rsidR="0062161F"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element</w:t>
      </w:r>
      <w:r w:rsidR="0062161F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、文字</w:t>
      </w:r>
      <w:r w:rsidRPr="00402987">
        <w:rPr>
          <w:rFonts w:cs="Courier New" w:hint="eastAsia"/>
          <w:szCs w:val="24"/>
        </w:rPr>
        <w:t xml:space="preserve">(text) </w:t>
      </w:r>
      <w:r w:rsidRPr="00402987">
        <w:rPr>
          <w:rFonts w:cs="Courier New" w:hint="eastAsia"/>
          <w:szCs w:val="24"/>
        </w:rPr>
        <w:t>等等都是一個節點</w:t>
      </w:r>
      <w:r w:rsidR="0062161F" w:rsidRPr="00402987">
        <w:rPr>
          <w:rFonts w:cs="Courier New" w:hint="eastAsia"/>
          <w:szCs w:val="24"/>
        </w:rPr>
        <w:t>(</w:t>
      </w:r>
      <w:r w:rsidR="0062161F" w:rsidRPr="00402987">
        <w:rPr>
          <w:rFonts w:cs="Courier New"/>
          <w:szCs w:val="24"/>
        </w:rPr>
        <w:t>node)</w:t>
      </w:r>
      <w:r w:rsidRPr="00402987">
        <w:rPr>
          <w:rFonts w:cs="Courier New" w:hint="eastAsia"/>
          <w:szCs w:val="24"/>
        </w:rPr>
        <w:t>，而節點通常分成以下四種：</w:t>
      </w:r>
    </w:p>
    <w:p w14:paraId="2C6437C0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Document</w:t>
      </w:r>
    </w:p>
    <w:p w14:paraId="1BBB8C3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Document </w:t>
      </w:r>
      <w:r w:rsidRPr="00402987">
        <w:rPr>
          <w:rFonts w:cs="Courier New" w:hint="eastAsia"/>
          <w:szCs w:val="24"/>
        </w:rPr>
        <w:t>就是指這份文件，也就是這份</w:t>
      </w:r>
      <w:r w:rsidRPr="00402987">
        <w:rPr>
          <w:rFonts w:cs="Courier New" w:hint="eastAsia"/>
          <w:szCs w:val="24"/>
        </w:rPr>
        <w:t xml:space="preserve"> HTML </w:t>
      </w:r>
      <w:r w:rsidRPr="00402987">
        <w:rPr>
          <w:rFonts w:cs="Courier New" w:hint="eastAsia"/>
          <w:szCs w:val="24"/>
        </w:rPr>
        <w:t>檔的開端，所有的一切都會從</w:t>
      </w:r>
      <w:r w:rsidRPr="00402987">
        <w:rPr>
          <w:rFonts w:cs="Courier New" w:hint="eastAsia"/>
          <w:szCs w:val="24"/>
        </w:rPr>
        <w:t xml:space="preserve"> Document </w:t>
      </w:r>
      <w:r w:rsidRPr="00402987">
        <w:rPr>
          <w:rFonts w:cs="Courier New" w:hint="eastAsia"/>
          <w:szCs w:val="24"/>
        </w:rPr>
        <w:t>開始往下進行。</w:t>
      </w:r>
    </w:p>
    <w:p w14:paraId="04FFED4C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Element</w:t>
      </w:r>
    </w:p>
    <w:p w14:paraId="693F325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Element </w:t>
      </w:r>
      <w:r w:rsidRPr="00402987">
        <w:rPr>
          <w:rFonts w:cs="Courier New" w:hint="eastAsia"/>
          <w:szCs w:val="24"/>
        </w:rPr>
        <w:t>就是指文件內的各個標籤，因此像是</w:t>
      </w:r>
      <w:r w:rsidRPr="00402987">
        <w:rPr>
          <w:rFonts w:cs="Courier New" w:hint="eastAsia"/>
          <w:szCs w:val="24"/>
        </w:rPr>
        <w:t xml:space="preserve"> &lt;div&gt;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 xml:space="preserve">&lt;p&gt; </w:t>
      </w:r>
      <w:r w:rsidRPr="00402987">
        <w:rPr>
          <w:rFonts w:cs="Courier New" w:hint="eastAsia"/>
          <w:szCs w:val="24"/>
        </w:rPr>
        <w:t>等等各種</w:t>
      </w:r>
      <w:r w:rsidRPr="00402987">
        <w:rPr>
          <w:rFonts w:cs="Courier New" w:hint="eastAsia"/>
          <w:szCs w:val="24"/>
        </w:rPr>
        <w:t xml:space="preserve"> HTML Tag </w:t>
      </w:r>
      <w:r w:rsidRPr="00402987">
        <w:rPr>
          <w:rFonts w:cs="Courier New" w:hint="eastAsia"/>
          <w:szCs w:val="24"/>
        </w:rPr>
        <w:t>都是被歸類在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裡面。</w:t>
      </w:r>
    </w:p>
    <w:p w14:paraId="387C39B8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Text</w:t>
      </w:r>
    </w:p>
    <w:p w14:paraId="10BF29DA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Text </w:t>
      </w:r>
      <w:r w:rsidRPr="00402987">
        <w:rPr>
          <w:rFonts w:cs="Courier New" w:hint="eastAsia"/>
          <w:szCs w:val="24"/>
        </w:rPr>
        <w:t>就是指被各個標籤包起來的文字，舉例</w:t>
      </w:r>
      <w:proofErr w:type="gramStart"/>
      <w:r w:rsidRPr="00402987">
        <w:rPr>
          <w:rFonts w:cs="Courier New" w:hint="eastAsia"/>
          <w:szCs w:val="24"/>
        </w:rPr>
        <w:t>來說在</w:t>
      </w:r>
      <w:proofErr w:type="gramEnd"/>
      <w:r w:rsidRPr="00402987">
        <w:rPr>
          <w:rFonts w:cs="Courier New" w:hint="eastAsia"/>
          <w:szCs w:val="24"/>
        </w:rPr>
        <w:t xml:space="preserve"> &lt;h1&gt;Hello World&lt;/h1&gt; </w:t>
      </w:r>
      <w:r w:rsidRPr="00402987">
        <w:rPr>
          <w:rFonts w:cs="Courier New" w:hint="eastAsia"/>
          <w:szCs w:val="24"/>
        </w:rPr>
        <w:t>中，</w:t>
      </w:r>
      <w:r w:rsidRPr="00402987">
        <w:rPr>
          <w:rFonts w:cs="Courier New" w:hint="eastAsia"/>
          <w:szCs w:val="24"/>
        </w:rPr>
        <w:t xml:space="preserve">Hello World </w:t>
      </w:r>
      <w:r w:rsidRPr="00402987">
        <w:rPr>
          <w:rFonts w:cs="Courier New" w:hint="eastAsia"/>
          <w:szCs w:val="24"/>
        </w:rPr>
        <w:t>被</w:t>
      </w:r>
      <w:r w:rsidRPr="00402987">
        <w:rPr>
          <w:rFonts w:cs="Courier New" w:hint="eastAsia"/>
          <w:szCs w:val="24"/>
        </w:rPr>
        <w:t xml:space="preserve"> &lt;h1&gt; </w:t>
      </w:r>
      <w:r w:rsidRPr="00402987">
        <w:rPr>
          <w:rFonts w:cs="Courier New" w:hint="eastAsia"/>
          <w:szCs w:val="24"/>
        </w:rPr>
        <w:t>這個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包起來，因此</w:t>
      </w:r>
      <w:r w:rsidRPr="00402987">
        <w:rPr>
          <w:rFonts w:cs="Courier New" w:hint="eastAsia"/>
          <w:szCs w:val="24"/>
        </w:rPr>
        <w:t xml:space="preserve"> Hello World </w:t>
      </w:r>
      <w:r w:rsidRPr="00402987">
        <w:rPr>
          <w:rFonts w:cs="Courier New" w:hint="eastAsia"/>
          <w:szCs w:val="24"/>
        </w:rPr>
        <w:t>就是此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Text</w:t>
      </w:r>
    </w:p>
    <w:p w14:paraId="10B55A27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Attribute</w:t>
      </w:r>
    </w:p>
    <w:p w14:paraId="1850485C" w14:textId="77777777" w:rsidR="0056043D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Attribute </w:t>
      </w:r>
      <w:r w:rsidRPr="00402987">
        <w:rPr>
          <w:rFonts w:cs="Courier New" w:hint="eastAsia"/>
          <w:szCs w:val="24"/>
        </w:rPr>
        <w:t>就是指各個標籤內的相關屬性</w:t>
      </w:r>
      <w:r w:rsidR="003549E2" w:rsidRPr="00402987">
        <w:rPr>
          <w:rFonts w:cs="Courier New" w:hint="eastAsia"/>
          <w:szCs w:val="24"/>
        </w:rPr>
        <w:t>，例如</w:t>
      </w:r>
      <w:r w:rsidR="003549E2" w:rsidRPr="00402987">
        <w:rPr>
          <w:rFonts w:cs="Courier New" w:hint="eastAsia"/>
          <w:szCs w:val="24"/>
        </w:rPr>
        <w:t xml:space="preserve"> </w:t>
      </w:r>
      <w:r w:rsidR="003549E2" w:rsidRPr="00402987">
        <w:rPr>
          <w:rFonts w:cs="Courier New"/>
          <w:szCs w:val="24"/>
        </w:rPr>
        <w:t>class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>id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 xml:space="preserve">data-* </w:t>
      </w:r>
      <w:r w:rsidR="003549E2" w:rsidRPr="00402987">
        <w:rPr>
          <w:rFonts w:cs="Courier New" w:hint="eastAsia"/>
          <w:szCs w:val="24"/>
        </w:rPr>
        <w:t>等。</w:t>
      </w:r>
    </w:p>
    <w:p w14:paraId="5AF4C21E" w14:textId="77777777" w:rsidR="006F091F" w:rsidRPr="00402987" w:rsidRDefault="006F091F" w:rsidP="00792CEE">
      <w:pPr>
        <w:rPr>
          <w:rFonts w:cs="Courier New"/>
          <w:szCs w:val="24"/>
        </w:rPr>
      </w:pPr>
    </w:p>
    <w:p w14:paraId="7AC7EAC9" w14:textId="77777777" w:rsidR="006F091F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0E234F71" wp14:editId="7BAB5154">
            <wp:extent cx="3336966" cy="2101627"/>
            <wp:effectExtent l="19050" t="19050" r="15875" b="13335"/>
            <wp:docPr id="26" name="圖片 26" descr="https://i.imgur.com/quZtbS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.imgur.com/quZtbSB.jpg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352" cy="211131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724D1" w14:textId="77777777" w:rsidR="00BB0171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DC6C54" w:rsidRPr="00402987">
        <w:rPr>
          <w:rFonts w:cs="Courier New"/>
          <w:szCs w:val="24"/>
        </w:rPr>
        <w:t xml:space="preserve">DOM </w:t>
      </w:r>
      <w:r w:rsidR="00D278A7" w:rsidRPr="00402987">
        <w:rPr>
          <w:rFonts w:cs="Courier New" w:hint="eastAsia"/>
          <w:szCs w:val="24"/>
        </w:rPr>
        <w:t>圖解</w:t>
      </w:r>
    </w:p>
    <w:p w14:paraId="759C533E" w14:textId="77777777" w:rsidR="005573D8" w:rsidRPr="00402987" w:rsidRDefault="005573D8" w:rsidP="005573D8">
      <w:pPr>
        <w:rPr>
          <w:rFonts w:cs="Courier New"/>
          <w:szCs w:val="24"/>
        </w:rPr>
      </w:pPr>
    </w:p>
    <w:p w14:paraId="09327241" w14:textId="77777777" w:rsidR="005573D8" w:rsidRPr="00402987" w:rsidRDefault="005573D8" w:rsidP="005573D8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由於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為樹狀結構，樹狀結構最重要的觀念就是</w:t>
      </w:r>
      <w:r w:rsidRPr="00402987">
        <w:rPr>
          <w:rFonts w:cs="Courier New" w:hint="eastAsia"/>
          <w:szCs w:val="24"/>
        </w:rPr>
        <w:t xml:space="preserve"> Node </w:t>
      </w:r>
      <w:r w:rsidRPr="00402987">
        <w:rPr>
          <w:rFonts w:cs="Courier New" w:hint="eastAsia"/>
          <w:szCs w:val="24"/>
        </w:rPr>
        <w:t>彼此之間的關係，這邊可以分成以下兩種關係：</w:t>
      </w:r>
    </w:p>
    <w:p w14:paraId="6F55DD7C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父子關係</w:t>
      </w:r>
      <w:r w:rsidRPr="00402987">
        <w:rPr>
          <w:rFonts w:cs="Courier New" w:hint="eastAsia"/>
          <w:szCs w:val="24"/>
        </w:rPr>
        <w:t>(Parent and Child)</w:t>
      </w:r>
    </w:p>
    <w:p w14:paraId="4C1ECEE3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上下層節點，上層為</w:t>
      </w:r>
      <w:r w:rsidRPr="00402987">
        <w:rPr>
          <w:rFonts w:cs="Courier New" w:hint="eastAsia"/>
          <w:szCs w:val="24"/>
        </w:rPr>
        <w:t xml:space="preserve"> Parent Node </w:t>
      </w:r>
      <w:r w:rsidRPr="00402987">
        <w:rPr>
          <w:rFonts w:cs="Courier New" w:hint="eastAsia"/>
          <w:szCs w:val="24"/>
        </w:rPr>
        <w:t>，下層為</w:t>
      </w:r>
      <w:r w:rsidRPr="00402987">
        <w:rPr>
          <w:rFonts w:cs="Courier New" w:hint="eastAsia"/>
          <w:szCs w:val="24"/>
        </w:rPr>
        <w:t xml:space="preserve"> Child Node </w:t>
      </w:r>
      <w:r w:rsidRPr="00402987">
        <w:rPr>
          <w:rFonts w:cs="Courier New" w:hint="eastAsia"/>
          <w:szCs w:val="24"/>
        </w:rPr>
        <w:t>。</w:t>
      </w:r>
    </w:p>
    <w:p w14:paraId="54F3C995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兄弟關係</w:t>
      </w:r>
      <w:r w:rsidRPr="00402987">
        <w:rPr>
          <w:rFonts w:cs="Courier New" w:hint="eastAsia"/>
          <w:szCs w:val="24"/>
        </w:rPr>
        <w:t>(Siblings)</w:t>
      </w:r>
    </w:p>
    <w:p w14:paraId="27894148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同一層節點，彼此間只有</w:t>
      </w:r>
      <w:r w:rsidRPr="00402987">
        <w:rPr>
          <w:rFonts w:cs="Courier New" w:hint="eastAsia"/>
          <w:szCs w:val="24"/>
        </w:rPr>
        <w:t xml:space="preserve"> Previous </w:t>
      </w:r>
      <w:r w:rsidRPr="00402987">
        <w:rPr>
          <w:rFonts w:cs="Courier New" w:hint="eastAsia"/>
          <w:szCs w:val="24"/>
        </w:rPr>
        <w:t>以及</w:t>
      </w:r>
      <w:r w:rsidRPr="00402987">
        <w:rPr>
          <w:rFonts w:cs="Courier New" w:hint="eastAsia"/>
          <w:szCs w:val="24"/>
        </w:rPr>
        <w:t xml:space="preserve"> Next </w:t>
      </w:r>
      <w:r w:rsidRPr="00402987">
        <w:rPr>
          <w:rFonts w:cs="Courier New" w:hint="eastAsia"/>
          <w:szCs w:val="24"/>
        </w:rPr>
        <w:t>兩種。</w:t>
      </w:r>
    </w:p>
    <w:p w14:paraId="579A2D10" w14:textId="77777777" w:rsidR="00D97045" w:rsidRPr="00402987" w:rsidRDefault="00D97045" w:rsidP="00792CEE">
      <w:pPr>
        <w:rPr>
          <w:rFonts w:cs="Courier New"/>
          <w:szCs w:val="24"/>
        </w:rPr>
      </w:pPr>
    </w:p>
    <w:p w14:paraId="50BFAAB5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noProof/>
        </w:rPr>
        <w:lastRenderedPageBreak/>
        <w:drawing>
          <wp:inline distT="0" distB="0" distL="0" distR="0" wp14:anchorId="765BF4F4" wp14:editId="40D13525">
            <wp:extent cx="3123210" cy="2195684"/>
            <wp:effectExtent l="0" t="0" r="1270" b="0"/>
            <wp:docPr id="27" name="圖片 27" descr="https://www.optimizesmart.com/wp-content/uploads/2017/12/DOM-tre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www.optimizesmart.com/wp-content/uploads/2017/12/DOM-tree.jp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0851" cy="2208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4D12C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AC7D8A" w:rsidRPr="00402987">
        <w:rPr>
          <w:rFonts w:cs="Courier New"/>
          <w:szCs w:val="24"/>
        </w:rPr>
        <w:t>table</w:t>
      </w:r>
      <w:r w:rsidR="00AC7D8A" w:rsidRPr="00402987">
        <w:rPr>
          <w:rFonts w:cs="Courier New" w:hint="eastAsia"/>
          <w:szCs w:val="24"/>
        </w:rPr>
        <w:t>元</w:t>
      </w:r>
      <w:r w:rsidR="00E17089" w:rsidRPr="00402987">
        <w:rPr>
          <w:rFonts w:cs="Courier New" w:hint="eastAsia"/>
          <w:szCs w:val="24"/>
        </w:rPr>
        <w:t>素</w:t>
      </w:r>
      <w:r w:rsidR="00E17089" w:rsidRPr="00402987">
        <w:rPr>
          <w:rFonts w:cs="Courier New" w:hint="eastAsia"/>
          <w:szCs w:val="24"/>
        </w:rPr>
        <w:t xml:space="preserve"> </w:t>
      </w:r>
      <w:r w:rsidR="00E17089" w:rsidRPr="00402987">
        <w:rPr>
          <w:rFonts w:cs="Courier New"/>
          <w:szCs w:val="24"/>
        </w:rPr>
        <w:t xml:space="preserve">- </w:t>
      </w:r>
      <w:proofErr w:type="gramStart"/>
      <w:r w:rsidRPr="00402987">
        <w:rPr>
          <w:rFonts w:cs="Courier New" w:hint="eastAsia"/>
          <w:szCs w:val="24"/>
        </w:rPr>
        <w:t>節點間的關係</w:t>
      </w:r>
      <w:proofErr w:type="gramEnd"/>
    </w:p>
    <w:p w14:paraId="27D962A6" w14:textId="77777777" w:rsidR="00441BB3" w:rsidRPr="00402987" w:rsidRDefault="00441BB3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611CC" w:rsidRPr="00402987" w14:paraId="70F5DFF7" w14:textId="77777777" w:rsidTr="003611CC">
        <w:tc>
          <w:tcPr>
            <w:tcW w:w="8296" w:type="dxa"/>
          </w:tcPr>
          <w:p w14:paraId="59AA2FBA" w14:textId="77777777" w:rsidR="003611CC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3611CC" w:rsidRPr="00402987" w14:paraId="08206CC6" w14:textId="77777777" w:rsidTr="003611CC">
        <w:tc>
          <w:tcPr>
            <w:tcW w:w="8296" w:type="dxa"/>
          </w:tcPr>
          <w:p w14:paraId="239DE810" w14:textId="77777777" w:rsidR="002465EE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window </w:t>
            </w:r>
            <w:r w:rsidRPr="00402987">
              <w:rPr>
                <w:rFonts w:cs="Courier New" w:hint="eastAsia"/>
                <w:szCs w:val="24"/>
              </w:rPr>
              <w:t>物件</w:t>
            </w:r>
            <w:r w:rsidR="0027342E" w:rsidRPr="00402987">
              <w:rPr>
                <w:rFonts w:cs="Courier New" w:hint="eastAsia"/>
                <w:szCs w:val="24"/>
              </w:rPr>
              <w:t>（可以想成瀏覽器本身）</w:t>
            </w:r>
            <w:r w:rsidRPr="00402987">
              <w:rPr>
                <w:rFonts w:cs="Courier New" w:hint="eastAsia"/>
                <w:szCs w:val="24"/>
              </w:rPr>
              <w:t>代表了一個包含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文件的視窗，其中的</w:t>
            </w:r>
            <w:r w:rsidRPr="00402987">
              <w:rPr>
                <w:rFonts w:cs="Courier New" w:hint="eastAsia"/>
                <w:szCs w:val="24"/>
              </w:rPr>
              <w:t xml:space="preserve"> document </w:t>
            </w:r>
            <w:r w:rsidRPr="00402987">
              <w:rPr>
                <w:rFonts w:cs="Courier New" w:hint="eastAsia"/>
                <w:szCs w:val="24"/>
              </w:rPr>
              <w:t>屬性指向了視窗中載入的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 w:hint="eastAsia"/>
                <w:szCs w:val="24"/>
                <w:u w:val="single"/>
              </w:rPr>
              <w:t xml:space="preserve">Document </w:t>
            </w:r>
            <w:r w:rsidRPr="00402987">
              <w:rPr>
                <w:rFonts w:cs="Courier New" w:hint="eastAsia"/>
                <w:szCs w:val="24"/>
                <w:u w:val="single"/>
              </w:rPr>
              <w:t>物件</w:t>
            </w:r>
            <w:r w:rsidR="00E535DE" w:rsidRPr="00402987">
              <w:rPr>
                <w:rFonts w:cs="Courier New" w:hint="eastAsia"/>
                <w:szCs w:val="24"/>
              </w:rPr>
              <w:t>：</w:t>
            </w:r>
          </w:p>
          <w:p w14:paraId="650D32B3" w14:textId="77777777" w:rsid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代表所有在瀏覽器中載入的網頁，也是作為網頁內容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樹（包含如</w:t>
            </w:r>
            <w:r w:rsidRPr="00402987">
              <w:rPr>
                <w:rFonts w:cs="Courier New" w:hint="eastAsia"/>
                <w:szCs w:val="24"/>
              </w:rPr>
              <w:t xml:space="preserve"> &lt;body&gt;</w:t>
            </w:r>
            <w:r w:rsidRPr="00402987">
              <w:rPr>
                <w:rFonts w:cs="Courier New" w:hint="eastAsia"/>
                <w:szCs w:val="24"/>
              </w:rPr>
              <w:t>、</w:t>
            </w:r>
            <w:r w:rsidRPr="00402987">
              <w:rPr>
                <w:rFonts w:cs="Courier New" w:hint="eastAsia"/>
                <w:szCs w:val="24"/>
              </w:rPr>
              <w:t xml:space="preserve">&lt;table&gt; </w:t>
            </w:r>
            <w:r w:rsidRPr="00402987">
              <w:rPr>
                <w:rFonts w:cs="Courier New" w:hint="eastAsia"/>
                <w:szCs w:val="24"/>
              </w:rPr>
              <w:t>與其它的元素）的進入點。</w:t>
            </w:r>
          </w:p>
          <w:p w14:paraId="5607E671" w14:textId="465EE6C0" w:rsidR="00E535DE" w:rsidRP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提供了網頁文件所需的通用函式，例如取得頁面</w:t>
            </w:r>
            <w:r w:rsidRPr="00402987">
              <w:rPr>
                <w:rFonts w:cs="Courier New" w:hint="eastAsia"/>
                <w:szCs w:val="24"/>
              </w:rPr>
              <w:t xml:space="preserve"> URL </w:t>
            </w:r>
            <w:r w:rsidRPr="00402987">
              <w:rPr>
                <w:rFonts w:cs="Courier New" w:hint="eastAsia"/>
                <w:szCs w:val="24"/>
              </w:rPr>
              <w:t>或是建立網頁文件中新的元素節點等。</w:t>
            </w:r>
          </w:p>
        </w:tc>
      </w:tr>
    </w:tbl>
    <w:p w14:paraId="5EF994BC" w14:textId="77777777" w:rsidR="003611CC" w:rsidRPr="00402987" w:rsidRDefault="003611CC" w:rsidP="00792CEE">
      <w:pPr>
        <w:rPr>
          <w:rFonts w:cs="Courier New"/>
          <w:szCs w:val="24"/>
        </w:rPr>
      </w:pPr>
    </w:p>
    <w:p w14:paraId="27CBE1F7" w14:textId="41C738E7" w:rsidR="004B5D13" w:rsidRPr="00402987" w:rsidRDefault="004B5D13" w:rsidP="004B5D1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為常用的</w:t>
      </w:r>
      <w:r w:rsidRPr="00402987">
        <w:rPr>
          <w:rFonts w:cs="Courier New" w:hint="eastAsia"/>
          <w:szCs w:val="24"/>
        </w:rPr>
        <w:t xml:space="preserve"> DOM API</w:t>
      </w:r>
      <w:r w:rsidRPr="00402987">
        <w:rPr>
          <w:rFonts w:cs="Courier New" w:hint="eastAsia"/>
          <w:szCs w:val="24"/>
        </w:rPr>
        <w:t>：</w:t>
      </w:r>
    </w:p>
    <w:p w14:paraId="53A88943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ById</w:t>
      </w:r>
      <w:proofErr w:type="gramEnd"/>
      <w:r w:rsidRPr="007C1B9C">
        <w:rPr>
          <w:rFonts w:cs="Courier New"/>
          <w:szCs w:val="24"/>
        </w:rPr>
        <w:t>('idName')</w:t>
      </w:r>
    </w:p>
    <w:p w14:paraId="03A6A297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id </w:t>
      </w:r>
      <w:r w:rsidRPr="00402987">
        <w:rPr>
          <w:rFonts w:cs="Courier New" w:hint="eastAsia"/>
          <w:szCs w:val="24"/>
        </w:rPr>
        <w:t>名稱的元素，並回傳相對應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  <w:shd w:val="pct15" w:color="auto" w:fill="FFFFFF"/>
        </w:rPr>
        <w:t>element</w:t>
      </w:r>
      <w:r w:rsidRPr="00402987">
        <w:rPr>
          <w:rFonts w:cs="Courier New" w:hint="eastAsia"/>
          <w:szCs w:val="24"/>
        </w:rPr>
        <w:t>。</w:t>
      </w:r>
    </w:p>
    <w:p w14:paraId="2AB826C4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sBytagName</w:t>
      </w:r>
      <w:proofErr w:type="gramEnd"/>
      <w:r w:rsidRPr="007C1B9C">
        <w:rPr>
          <w:rFonts w:cs="Courier New"/>
          <w:szCs w:val="24"/>
        </w:rPr>
        <w:t>('tag')</w:t>
      </w:r>
    </w:p>
    <w:p w14:paraId="75B3F19C" w14:textId="0E7F0174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tag </w:t>
      </w:r>
      <w:r w:rsidRPr="00402987">
        <w:rPr>
          <w:rFonts w:cs="Courier New" w:hint="eastAsia"/>
          <w:szCs w:val="24"/>
        </w:rPr>
        <w:t>名稱的所有元素。</w:t>
      </w:r>
    </w:p>
    <w:p w14:paraId="1348E7A8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sByClassName</w:t>
      </w:r>
      <w:proofErr w:type="gramEnd"/>
      <w:r w:rsidRPr="007C1B9C">
        <w:rPr>
          <w:rFonts w:cs="Courier New"/>
          <w:szCs w:val="24"/>
        </w:rPr>
        <w:t>('className')</w:t>
      </w:r>
    </w:p>
    <w:p w14:paraId="6EEBE6C7" w14:textId="78F562B0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class </w:t>
      </w:r>
      <w:r w:rsidRPr="00402987">
        <w:rPr>
          <w:rFonts w:cs="Courier New" w:hint="eastAsia"/>
          <w:szCs w:val="24"/>
        </w:rPr>
        <w:t>名稱的所有元素。</w:t>
      </w:r>
    </w:p>
    <w:p w14:paraId="6B015CD2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proofErr w:type="gramStart"/>
      <w:r w:rsidRPr="0045395C">
        <w:rPr>
          <w:rFonts w:cs="Courier New"/>
          <w:szCs w:val="24"/>
          <w:shd w:val="pct15" w:color="auto" w:fill="FFFFFF"/>
        </w:rPr>
        <w:t>document.querySelector</w:t>
      </w:r>
      <w:proofErr w:type="gramEnd"/>
      <w:r w:rsidRPr="0045395C">
        <w:rPr>
          <w:rFonts w:cs="Courier New"/>
          <w:szCs w:val="24"/>
          <w:shd w:val="pct15" w:color="auto" w:fill="FFFFFF"/>
        </w:rPr>
        <w:t>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2E52E04C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元素，並回傳相對應的第一個</w:t>
      </w:r>
      <w:r w:rsidRPr="00402987">
        <w:rPr>
          <w:rFonts w:cs="Courier New" w:hint="eastAsia"/>
          <w:szCs w:val="24"/>
        </w:rPr>
        <w:t xml:space="preserve"> element</w:t>
      </w:r>
      <w:r w:rsidRPr="00402987">
        <w:rPr>
          <w:rFonts w:cs="Courier New" w:hint="eastAsia"/>
          <w:szCs w:val="24"/>
        </w:rPr>
        <w:t>。</w:t>
      </w:r>
    </w:p>
    <w:p w14:paraId="3C738EC3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proofErr w:type="gramStart"/>
      <w:r w:rsidRPr="0045395C">
        <w:rPr>
          <w:rFonts w:cs="Courier New"/>
          <w:szCs w:val="24"/>
          <w:shd w:val="pct15" w:color="auto" w:fill="FFFFFF"/>
        </w:rPr>
        <w:t>document.querySelectorAll</w:t>
      </w:r>
      <w:proofErr w:type="gramEnd"/>
      <w:r w:rsidRPr="0045395C">
        <w:rPr>
          <w:rFonts w:cs="Courier New"/>
          <w:szCs w:val="24"/>
          <w:shd w:val="pct15" w:color="auto" w:fill="FFFFFF"/>
        </w:rPr>
        <w:t>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3838AFCC" w14:textId="4F4186C3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所有元素。</w:t>
      </w:r>
    </w:p>
    <w:p w14:paraId="44706BF1" w14:textId="2CF36118" w:rsidR="00C75675" w:rsidRDefault="00C75675" w:rsidP="00792CEE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7C1B9C" w:rsidRPr="0057148B" w14:paraId="780B9765" w14:textId="77777777" w:rsidTr="00757CE0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49706626" w14:textId="77777777" w:rsidR="007C1B9C" w:rsidRPr="0057148B" w:rsidRDefault="007C1B9C" w:rsidP="00757CE0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lastRenderedPageBreak/>
              <w:t>補充說明</w:t>
            </w:r>
          </w:p>
        </w:tc>
      </w:tr>
      <w:tr w:rsidR="007C1B9C" w:rsidRPr="00556B40" w14:paraId="04E7C436" w14:textId="77777777" w:rsidTr="007C1B9C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6FBBE47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163997B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A7DBDD1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7C1B9C" w:rsidRPr="00556B40" w14:paraId="09D9F22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A5EF175" w14:textId="77538F08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1E4E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98469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4E92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C1C23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proofErr w:type="gramStart"/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</w:t>
            </w:r>
            <w:proofErr w:type="gramEnd"/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02D3F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14D57A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FE81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54F330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6022E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CC8BCC4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作為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所有類</w:t>
            </w:r>
            <w:proofErr w:type="gramEnd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名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360D7D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DB8CEDF" w14:textId="1C199C02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#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id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546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firstname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D8632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firstname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7C1B9C" w:rsidRPr="00556B40" w14:paraId="462BE4F4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51292" w14:textId="77777777" w:rsidR="007C1B9C" w:rsidRPr="00E85820" w:rsidRDefault="001D5275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5" w:tooltip="CSS *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63F1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D0FE75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7C1B9C" w:rsidRPr="00556B40" w14:paraId="16EDC66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CFB3C62" w14:textId="77777777" w:rsidR="007C1B9C" w:rsidRPr="00E85820" w:rsidRDefault="001D5275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6" w:tooltip="CSS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849F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4AD58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43E3006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AE11FA8" w14:textId="77777777" w:rsidR="007C1B9C" w:rsidRPr="00E85820" w:rsidRDefault="001D5275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7" w:tooltip="CSS element.class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.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98839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A0E5E2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52D4D3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4F858" w14:textId="77777777" w:rsidR="007C1B9C" w:rsidRPr="00E85820" w:rsidRDefault="001D5275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8" w:tooltip="CSS element,element 选择器" w:history="1">
              <w:proofErr w:type="gramStart"/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proofErr w:type="gramEnd"/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78419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789D0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63175B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F7325C" w14:textId="77777777" w:rsidR="007C1B9C" w:rsidRPr="00E85820" w:rsidRDefault="001D5275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9" w:tooltip="CSS element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 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753B9ED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10B6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56ADDBF0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27CC198" w14:textId="43ADA368" w:rsidR="007C1B9C" w:rsidRPr="00E85820" w:rsidRDefault="001D5275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0" w:tooltip="CSS element&gt;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element </w:t>
              </w:r>
              <w:r w:rsidR="00C1225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&gt;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 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71BCA3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28C22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901A2A8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4FC454A" w14:textId="77777777" w:rsidR="007C1B9C" w:rsidRPr="00E85820" w:rsidRDefault="001D5275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1" w:tooltip="CSS [attribut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CFADAF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EAFCAB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41F17375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EC9D362" w14:textId="77777777" w:rsidR="007C1B9C" w:rsidRPr="00E85820" w:rsidRDefault="001D5275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2" w:tooltip="CSS [attribute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BF33F6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394AA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2C5EDA8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6E72F56" w14:textId="77777777" w:rsidR="007C1B9C" w:rsidRPr="00E85820" w:rsidRDefault="001D5275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3" w:tooltip="CSS [attribute~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E0FDC4B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183123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6F6E15D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4F0B477" w14:textId="388F3F7E" w:rsidR="007C1B9C" w:rsidRPr="00E85820" w:rsidRDefault="001D5275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4" w:tooltip="CSS [attribute^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FD68A9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148149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9E8A0" w14:textId="465927E6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個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69576809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7EF01" w14:textId="77777777" w:rsidR="007C1B9C" w:rsidRPr="00E85820" w:rsidRDefault="001D5275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5" w:tooltip="CSS [attribute$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A8F1C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500EE0" w14:textId="49AB426F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1DC5D45B" w14:textId="77777777" w:rsidR="007C1B9C" w:rsidRDefault="007C1B9C" w:rsidP="00792CEE">
      <w:pPr>
        <w:rPr>
          <w:rFonts w:cs="Courier New"/>
          <w:szCs w:val="24"/>
        </w:rPr>
      </w:pPr>
    </w:p>
    <w:p w14:paraId="1AE3AAAF" w14:textId="2A2692BF" w:rsidR="00792B2B" w:rsidRDefault="00DF1BAD" w:rsidP="00792CEE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24D8749E" w14:textId="6252174A" w:rsidR="00DF1BAD" w:rsidRDefault="00DF1BAD" w:rsidP="00792CEE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07E1A8FB" w14:textId="5CDE3E56" w:rsidR="00DF1BAD" w:rsidRDefault="001D5275" w:rsidP="00792CEE">
      <w:pPr>
        <w:rPr>
          <w:rFonts w:cs="Courier New"/>
          <w:szCs w:val="24"/>
        </w:rPr>
      </w:pPr>
      <w:hyperlink r:id="rId46" w:history="1">
        <w:r w:rsidR="00DF1BAD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9DDC7DD" w14:textId="77777777" w:rsidR="00DF1BAD" w:rsidRPr="00DF1BAD" w:rsidRDefault="00DF1BAD" w:rsidP="00792CEE">
      <w:pPr>
        <w:rPr>
          <w:rFonts w:cs="Courier New"/>
          <w:szCs w:val="24"/>
        </w:rPr>
      </w:pPr>
    </w:p>
    <w:p w14:paraId="27E9D891" w14:textId="6D136E43" w:rsidR="00792CEE" w:rsidRPr="001B0DEA" w:rsidRDefault="00792CEE" w:rsidP="001B0DEA">
      <w:pPr>
        <w:rPr>
          <w:shd w:val="pct15" w:color="auto" w:fill="FFFFFF"/>
        </w:rPr>
      </w:pPr>
      <w:proofErr w:type="gramStart"/>
      <w:r w:rsidRPr="001B0DEA">
        <w:rPr>
          <w:shd w:val="pct15" w:color="auto" w:fill="FFFFFF"/>
        </w:rPr>
        <w:t>querySelector(</w:t>
      </w:r>
      <w:proofErr w:type="gramEnd"/>
      <w:r w:rsidRPr="001B0DEA">
        <w:rPr>
          <w:shd w:val="pct15" w:color="auto" w:fill="FFFFFF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66D0" w:rsidRPr="00402987" w14:paraId="1327FC7E" w14:textId="77777777" w:rsidTr="002F66D0">
        <w:tc>
          <w:tcPr>
            <w:tcW w:w="8296" w:type="dxa"/>
          </w:tcPr>
          <w:p w14:paraId="59D673DE" w14:textId="35A415C4" w:rsidR="002F66D0" w:rsidRPr="00402987" w:rsidRDefault="002F66D0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B0DEA">
              <w:rPr>
                <w:rFonts w:cs="Courier New"/>
                <w:szCs w:val="24"/>
              </w:rPr>
              <w:t>5-1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2F66D0" w:rsidRPr="00402987" w14:paraId="06D7C41A" w14:textId="77777777" w:rsidTr="002F66D0">
        <w:tc>
          <w:tcPr>
            <w:tcW w:w="8296" w:type="dxa"/>
          </w:tcPr>
          <w:p w14:paraId="4319871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60EEE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BAC4F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22289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A6A2E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9836B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78A3D5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53224E7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FBE9BF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E714749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0AC8BA7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1A59C3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9673D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7EE8C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34752D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是</w:t>
            </w:r>
            <w:proofErr w:type="gramStart"/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第一個</w:t>
            </w:r>
            <w:proofErr w:type="gramEnd"/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一種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lement</w:t>
            </w:r>
          </w:p>
          <w:p w14:paraId="1242D89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7C7093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7878ff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F78F1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BD1B34A" w14:textId="00B85DBA" w:rsidR="002F66D0" w:rsidRPr="001B0DEA" w:rsidRDefault="001B0DEA" w:rsidP="00C110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E8ABEFD" w14:textId="77777777" w:rsidR="00653E70" w:rsidRPr="00402987" w:rsidRDefault="00653E70" w:rsidP="00792CEE">
      <w:pPr>
        <w:rPr>
          <w:rFonts w:cs="Courier New"/>
          <w:szCs w:val="24"/>
        </w:rPr>
      </w:pPr>
    </w:p>
    <w:p w14:paraId="4BCDA376" w14:textId="3BF06BEE" w:rsidR="00792CEE" w:rsidRPr="001B0DEA" w:rsidRDefault="00792CEE" w:rsidP="001B0DEA">
      <w:pPr>
        <w:rPr>
          <w:shd w:val="pct15" w:color="auto" w:fill="FFFFFF"/>
        </w:rPr>
      </w:pPr>
      <w:proofErr w:type="gramStart"/>
      <w:r w:rsidRPr="001B0DEA">
        <w:rPr>
          <w:shd w:val="pct15" w:color="auto" w:fill="FFFFFF"/>
        </w:rPr>
        <w:t>querySelectorAll(</w:t>
      </w:r>
      <w:proofErr w:type="gramEnd"/>
      <w:r w:rsidRPr="001B0DEA">
        <w:rPr>
          <w:shd w:val="pct15" w:color="auto" w:fill="FFFFFF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69DD" w:rsidRPr="00402987" w14:paraId="05A2CADB" w14:textId="77777777" w:rsidTr="000F69DD">
        <w:tc>
          <w:tcPr>
            <w:tcW w:w="8296" w:type="dxa"/>
          </w:tcPr>
          <w:p w14:paraId="62161EA7" w14:textId="4C7D8A32" w:rsidR="000F69DD" w:rsidRPr="00402987" w:rsidRDefault="000F69D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lastRenderedPageBreak/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9434F1">
              <w:rPr>
                <w:rFonts w:cs="Courier New"/>
                <w:szCs w:val="24"/>
              </w:rPr>
              <w:t>5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0F69DD" w:rsidRPr="00402987" w14:paraId="5A63739C" w14:textId="77777777" w:rsidTr="000F69DD">
        <w:tc>
          <w:tcPr>
            <w:tcW w:w="8296" w:type="dxa"/>
          </w:tcPr>
          <w:p w14:paraId="7C3E34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C42E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4EA34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D9D5A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E5FD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D36FF7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F2F754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1074AD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FCE5D6A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AE280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E64C18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A61A7F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2F75B0F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12750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1F849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2DD3BD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20FFC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類似陣列的操作方式，提供索引值來存取</w:t>
            </w:r>
          </w:p>
          <w:p w14:paraId="72017AE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D4517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span style="color: #00ff00"&gt;...</w:t>
            </w:r>
            <w:proofErr w:type="gramStart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情是何</w:t>
            </w:r>
            <w:proofErr w:type="gramEnd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物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</w:t>
            </w:r>
            <w:proofErr w:type="gramStart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</w:t>
            </w:r>
            <w:proofErr w:type="gramEnd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span&gt;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4758D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Heigh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4px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90D6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0000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F4BAB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ff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C7152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7844B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DB957A0" w14:textId="69D64340" w:rsidR="000F69DD" w:rsidRPr="009434F1" w:rsidRDefault="009434F1" w:rsidP="00BE44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570363" w14:textId="77777777" w:rsidR="00C05413" w:rsidRPr="00402987" w:rsidRDefault="00C05413" w:rsidP="00792CEE">
      <w:pPr>
        <w:rPr>
          <w:rFonts w:cs="Courier New"/>
          <w:szCs w:val="24"/>
        </w:rPr>
      </w:pPr>
    </w:p>
    <w:p w14:paraId="0929AD08" w14:textId="2D12BDD0" w:rsidR="00792CEE" w:rsidRPr="00402987" w:rsidRDefault="00F336B3" w:rsidP="00613412">
      <w:pPr>
        <w:pStyle w:val="1"/>
      </w:pPr>
      <w:bookmarkStart w:id="5" w:name="_Toc72793920"/>
      <w:r>
        <w:t>6</w:t>
      </w:r>
      <w:r w:rsidR="00792CEE" w:rsidRPr="00402987">
        <w:t xml:space="preserve">. </w:t>
      </w:r>
      <w:r w:rsidR="00792CEE" w:rsidRPr="00402987">
        <w:t>流程控制</w:t>
      </w:r>
      <w:bookmarkEnd w:id="5"/>
    </w:p>
    <w:p w14:paraId="1EDFCB00" w14:textId="77777777" w:rsidR="00684A09" w:rsidRPr="00402987" w:rsidRDefault="00684A09" w:rsidP="00684A09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把條件與廻圈，稱之為</w:t>
      </w:r>
      <w:r w:rsidR="00AC6DC1" w:rsidRPr="00402987">
        <w:rPr>
          <w:rFonts w:cs="Times New Roman" w:hint="eastAsia"/>
          <w:szCs w:val="24"/>
        </w:rPr>
        <w:t>「流程控制」或</w:t>
      </w:r>
      <w:r w:rsidRPr="00402987">
        <w:rPr>
          <w:rFonts w:cs="Times New Roman"/>
          <w:szCs w:val="24"/>
        </w:rPr>
        <w:t>「控制結構」，對於任何程式，都扮演著重要的角色。它們讓你定義的特定條件，控制在何時、何種頻率來執行哪些部分的程式碼。</w:t>
      </w:r>
    </w:p>
    <w:p w14:paraId="0A7B703B" w14:textId="77777777" w:rsidR="00613412" w:rsidRPr="00402987" w:rsidRDefault="00613412" w:rsidP="00613412">
      <w:pPr>
        <w:rPr>
          <w:rFonts w:cs="Times New Roman"/>
          <w:szCs w:val="24"/>
        </w:rPr>
      </w:pPr>
    </w:p>
    <w:p w14:paraId="3C8D47DF" w14:textId="5258E23B" w:rsidR="00792CEE" w:rsidRPr="00F7264B" w:rsidRDefault="00792CEE" w:rsidP="00F7264B">
      <w:pPr>
        <w:rPr>
          <w:shd w:val="pct15" w:color="auto" w:fill="FFFFFF"/>
        </w:rPr>
      </w:pPr>
      <w:r w:rsidRPr="00F7264B">
        <w:rPr>
          <w:shd w:val="pct15" w:color="auto" w:fill="FFFFFF"/>
        </w:rPr>
        <w:t>選擇敘述</w:t>
      </w:r>
    </w:p>
    <w:p w14:paraId="130B17F2" w14:textId="77777777" w:rsidR="00B846A4" w:rsidRPr="00402987" w:rsidRDefault="00B846A4" w:rsidP="00B846A4">
      <w:bookmarkStart w:id="6" w:name="_Toc33631506"/>
      <w:r w:rsidRPr="00402987">
        <w:lastRenderedPageBreak/>
        <w:t xml:space="preserve">if </w:t>
      </w:r>
      <w:r w:rsidRPr="00402987">
        <w:t>陳述句、</w:t>
      </w:r>
      <w:r w:rsidRPr="00402987">
        <w:t xml:space="preserve">if ... else </w:t>
      </w:r>
      <w:r w:rsidRPr="00402987">
        <w:t>陳述句、</w:t>
      </w:r>
      <w:r w:rsidRPr="00402987">
        <w:t xml:space="preserve">if...else </w:t>
      </w:r>
      <w:r w:rsidRPr="00402987">
        <w:t>陳述句鏈</w:t>
      </w:r>
      <w:bookmarkEnd w:id="6"/>
      <w:r w:rsidR="00BC71B2" w:rsidRPr="00402987">
        <w:rPr>
          <w:rFonts w:hint="eastAsia"/>
        </w:rPr>
        <w:t>，它是</w:t>
      </w:r>
      <w:r w:rsidR="00BC71B2" w:rsidRPr="00F7264B">
        <w:rPr>
          <w:rFonts w:hint="eastAsia"/>
        </w:rPr>
        <w:t>依據條件做二選一區塊執行時，所使用的陳</w:t>
      </w:r>
      <w:r w:rsidR="002F445E" w:rsidRPr="00F7264B">
        <w:rPr>
          <w:rFonts w:hint="eastAsia"/>
        </w:rPr>
        <w:t>述</w:t>
      </w:r>
      <w:r w:rsidR="00BC71B2" w:rsidRPr="00F7264B">
        <w:rPr>
          <w:rFonts w:hint="eastAsia"/>
        </w:rPr>
        <w:t>句</w:t>
      </w:r>
      <w:r w:rsidR="00BC71B2" w:rsidRPr="00402987">
        <w:rPr>
          <w:rFonts w:hint="eastAsia"/>
        </w:rPr>
        <w:t>：</w:t>
      </w:r>
    </w:p>
    <w:p w14:paraId="21110F1C" w14:textId="77777777" w:rsidR="00A65189" w:rsidRPr="00402987" w:rsidRDefault="00A65189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136F8" w:rsidRPr="00402987" w14:paraId="338D7528" w14:textId="77777777" w:rsidTr="009136F8">
        <w:tc>
          <w:tcPr>
            <w:tcW w:w="8296" w:type="dxa"/>
          </w:tcPr>
          <w:p w14:paraId="267D64B7" w14:textId="584A865B" w:rsidR="009136F8" w:rsidRPr="00402987" w:rsidRDefault="009136F8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1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9136F8" w:rsidRPr="00402987" w14:paraId="73B1B931" w14:textId="77777777" w:rsidTr="009136F8">
        <w:tc>
          <w:tcPr>
            <w:tcW w:w="8296" w:type="dxa"/>
          </w:tcPr>
          <w:p w14:paraId="2D2C379D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5E552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F4BDB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51DD59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497D4B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C8D05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EE761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8356FA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50939F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0108C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8BA8A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真，則執行這個區塊的程式碼</w:t>
            </w:r>
          </w:p>
          <w:p w14:paraId="4761BE9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BD9039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6A965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7153D3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假，則執行這個區塊的程式碼</w:t>
            </w:r>
          </w:p>
          <w:p w14:paraId="64DA9C7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1B10BC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1E5C0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7BDB7AF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43C9C8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44CB1D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D5063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07B9C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D59B40" w14:textId="4326C78C" w:rsidR="009136F8" w:rsidRPr="00F7264B" w:rsidRDefault="00F7264B" w:rsidP="009D25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1A8FEE" w14:textId="77777777" w:rsidR="002D5831" w:rsidRPr="00402987" w:rsidRDefault="002D5831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94005" w:rsidRPr="00402987" w14:paraId="2E45E123" w14:textId="77777777" w:rsidTr="00C94005">
        <w:tc>
          <w:tcPr>
            <w:tcW w:w="8296" w:type="dxa"/>
          </w:tcPr>
          <w:p w14:paraId="0A104C25" w14:textId="087AF92D" w:rsidR="00C94005" w:rsidRPr="00402987" w:rsidRDefault="00C94005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94005" w:rsidRPr="00402987" w14:paraId="2210557C" w14:textId="77777777" w:rsidTr="00C94005">
        <w:tc>
          <w:tcPr>
            <w:tcW w:w="8296" w:type="dxa"/>
          </w:tcPr>
          <w:p w14:paraId="17DC4C9A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736FA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8E82D3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23DC4E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B87DA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B878E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033A05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4D58E35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FBD708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92CCC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7C5B633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6EB6AD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06E894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964EF3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05FA36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0CB28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229FEDF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023875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E0B84F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AF8132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A048855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AEED65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A1503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07F35F" w14:textId="43D5F7C6" w:rsidR="00C94005" w:rsidRPr="00F7264B" w:rsidRDefault="00F7264B" w:rsidP="0068465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7AC44F2" w14:textId="77777777" w:rsidR="00C94005" w:rsidRPr="00402987" w:rsidRDefault="00C94005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26C1F" w:rsidRPr="00402987" w14:paraId="184E7912" w14:textId="77777777" w:rsidTr="00526C1F">
        <w:tc>
          <w:tcPr>
            <w:tcW w:w="8296" w:type="dxa"/>
          </w:tcPr>
          <w:p w14:paraId="56DDDC04" w14:textId="2F7075C5" w:rsidR="00526C1F" w:rsidRPr="00402987" w:rsidRDefault="00526C1F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386909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1</w:t>
            </w:r>
            <w:r w:rsidR="002E58AA" w:rsidRPr="00402987">
              <w:rPr>
                <w:rFonts w:cs="Times New Roman"/>
                <w:szCs w:val="24"/>
              </w:rPr>
              <w:t>-</w:t>
            </w:r>
            <w:r w:rsidRPr="00402987">
              <w:rPr>
                <w:rFonts w:cs="Times New Roman"/>
                <w:szCs w:val="24"/>
              </w:rPr>
              <w:t>3.html</w:t>
            </w:r>
          </w:p>
        </w:tc>
      </w:tr>
      <w:tr w:rsidR="00526C1F" w:rsidRPr="00402987" w14:paraId="6F122E36" w14:textId="77777777" w:rsidTr="00526C1F">
        <w:tc>
          <w:tcPr>
            <w:tcW w:w="8296" w:type="dxa"/>
          </w:tcPr>
          <w:p w14:paraId="668CF06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EEFD66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7C20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2F4BE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3A4AB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5136A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A9AAC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8C06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DC8EBE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proofErr w:type="gramStart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0FE72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226C0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3C97F5C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CBBCE72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EBC36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B34384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proofErr w:type="gramStart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greater than y</w:t>
            </w:r>
            <w:proofErr w:type="gramStart"/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less than y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3212A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0208C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is less than y </w:t>
            </w:r>
          </w:p>
          <w:p w14:paraId="2318778B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CAEC58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C6EB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E91000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BB15A9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EEE8287" w14:textId="7456CAD3" w:rsidR="00526C1F" w:rsidRPr="00386909" w:rsidRDefault="00386909" w:rsidP="00805A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783BE29" w14:textId="77777777" w:rsidR="002D5831" w:rsidRPr="00402987" w:rsidRDefault="002D5831" w:rsidP="00B846A4">
      <w:pPr>
        <w:rPr>
          <w:rFonts w:cs="Times New Roman"/>
          <w:szCs w:val="24"/>
        </w:rPr>
      </w:pPr>
    </w:p>
    <w:p w14:paraId="0422FE25" w14:textId="77777777" w:rsidR="00B846A4" w:rsidRPr="00386909" w:rsidRDefault="00B846A4" w:rsidP="00B846A4">
      <w:pPr>
        <w:rPr>
          <w:shd w:val="pct15" w:color="auto" w:fill="FFFFFF"/>
        </w:rPr>
      </w:pPr>
      <w:bookmarkStart w:id="7" w:name="_Toc33631507"/>
      <w:r w:rsidRPr="00386909">
        <w:rPr>
          <w:shd w:val="pct15" w:color="auto" w:fill="FFFFFF"/>
        </w:rPr>
        <w:t xml:space="preserve">switch </w:t>
      </w:r>
      <w:r w:rsidRPr="00386909">
        <w:rPr>
          <w:shd w:val="pct15" w:color="auto" w:fill="FFFFFF"/>
        </w:rPr>
        <w:t>判斷</w:t>
      </w:r>
      <w:bookmarkEnd w:id="7"/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8AA" w:rsidRPr="00402987" w14:paraId="0FF95F24" w14:textId="77777777" w:rsidTr="002E58AA">
        <w:tc>
          <w:tcPr>
            <w:tcW w:w="8296" w:type="dxa"/>
          </w:tcPr>
          <w:p w14:paraId="1801968D" w14:textId="5B1C4243" w:rsidR="002E58AA" w:rsidRPr="00402987" w:rsidRDefault="002E58A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386909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1-4.html</w:t>
            </w:r>
          </w:p>
        </w:tc>
      </w:tr>
      <w:tr w:rsidR="002E58AA" w:rsidRPr="00402987" w14:paraId="153C8411" w14:textId="77777777" w:rsidTr="002E58AA">
        <w:tc>
          <w:tcPr>
            <w:tcW w:w="8296" w:type="dxa"/>
          </w:tcPr>
          <w:p w14:paraId="3A74E728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D4B1E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BA235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AE9B4F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CF453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9F034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4DB2C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6CF7F8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15C9A6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9CA0B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switch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proofErr w:type="gramStart"/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3BCE358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E8DDA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8C267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B575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742E82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D1969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BA21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D6D1EE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E40756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9E581AF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ACDB1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CA90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BCDAF4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faul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CC973E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default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6F7725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A3AC2A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mber 7</w:t>
            </w:r>
          </w:p>
          <w:p w14:paraId="7B4B207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296939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2BB66A14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01047D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A12DB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4B8510" w14:textId="79509703" w:rsidR="002E58AA" w:rsidRPr="00AF34BD" w:rsidRDefault="00AF34BD" w:rsidP="000F60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ED8C16B" w14:textId="77777777" w:rsidR="0093442D" w:rsidRPr="00402987" w:rsidRDefault="0093442D" w:rsidP="00792CEE">
      <w:pPr>
        <w:rPr>
          <w:rFonts w:cs="Courier New"/>
          <w:szCs w:val="24"/>
        </w:rPr>
      </w:pPr>
    </w:p>
    <w:p w14:paraId="0C8111B2" w14:textId="123C75DE" w:rsidR="00792CEE" w:rsidRPr="00244F6B" w:rsidRDefault="00792CEE" w:rsidP="00244F6B">
      <w:pPr>
        <w:rPr>
          <w:shd w:val="pct15" w:color="auto" w:fill="FFFFFF"/>
        </w:rPr>
      </w:pPr>
      <w:proofErr w:type="gramStart"/>
      <w:r w:rsidRPr="00244F6B">
        <w:rPr>
          <w:shd w:val="pct15" w:color="auto" w:fill="FFFFFF"/>
        </w:rPr>
        <w:t>迴</w:t>
      </w:r>
      <w:proofErr w:type="gramEnd"/>
      <w:r w:rsidRPr="00244F6B">
        <w:rPr>
          <w:shd w:val="pct15" w:color="auto" w:fill="FFFFFF"/>
        </w:rPr>
        <w:t>圈</w:t>
      </w:r>
    </w:p>
    <w:p w14:paraId="4E909BD3" w14:textId="77777777" w:rsidR="00DF5967" w:rsidRPr="00402987" w:rsidRDefault="00DF5967" w:rsidP="00DF5967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while </w:t>
      </w:r>
      <w:proofErr w:type="gramStart"/>
      <w:r w:rsidRPr="00402987">
        <w:rPr>
          <w:rFonts w:cs="Times New Roman"/>
          <w:szCs w:val="24"/>
        </w:rPr>
        <w:t>迴</w:t>
      </w:r>
      <w:proofErr w:type="gramEnd"/>
      <w:r w:rsidRPr="00402987">
        <w:rPr>
          <w:rFonts w:cs="Times New Roman"/>
          <w:szCs w:val="24"/>
        </w:rPr>
        <w:t>圈結合了條件判斷的概念，符合條件，則繼續執行區塊內的程式，直到條件不成立，才跳出程式區塊。以下提供範例來說明：</w:t>
      </w:r>
    </w:p>
    <w:p w14:paraId="1CB6D668" w14:textId="77777777" w:rsidR="00DF5967" w:rsidRPr="00402987" w:rsidRDefault="00DF5967" w:rsidP="00DF5967">
      <w:pPr>
        <w:rPr>
          <w:rFonts w:cs="Times New Roman"/>
          <w:szCs w:val="24"/>
        </w:rPr>
      </w:pPr>
    </w:p>
    <w:p w14:paraId="6FDEB3B9" w14:textId="439FAFBB" w:rsidR="00DF5967" w:rsidRPr="00402987" w:rsidRDefault="00F423C6" w:rsidP="004021DB">
      <w:pPr>
        <w:rPr>
          <w:rFonts w:cs="Times New Roman"/>
          <w:szCs w:val="24"/>
        </w:rPr>
      </w:pPr>
      <w:r w:rsidRPr="004021DB">
        <w:rPr>
          <w:rFonts w:cs="Times New Roman"/>
          <w:szCs w:val="24"/>
          <w:shd w:val="pct15" w:color="auto" w:fill="FFFFFF"/>
        </w:rPr>
        <w:t xml:space="preserve">while </w:t>
      </w:r>
      <w:proofErr w:type="gramStart"/>
      <w:r w:rsidRPr="004021DB">
        <w:rPr>
          <w:rFonts w:cs="Times New Roman" w:hint="eastAsia"/>
          <w:szCs w:val="24"/>
          <w:shd w:val="pct15" w:color="auto" w:fill="FFFFFF"/>
        </w:rPr>
        <w:t>迴</w:t>
      </w:r>
      <w:proofErr w:type="gramEnd"/>
      <w:r w:rsidRPr="004021DB">
        <w:rPr>
          <w:rFonts w:cs="Times New Roman" w:hint="eastAsia"/>
          <w:szCs w:val="24"/>
          <w:shd w:val="pct15" w:color="auto" w:fill="FFFFFF"/>
        </w:rPr>
        <w:t>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528F9" w:rsidRPr="00402987" w14:paraId="4957EA82" w14:textId="77777777" w:rsidTr="005528F9">
        <w:tc>
          <w:tcPr>
            <w:tcW w:w="8296" w:type="dxa"/>
          </w:tcPr>
          <w:p w14:paraId="18D89EFC" w14:textId="17634B19" w:rsidR="005528F9" w:rsidRPr="00402987" w:rsidRDefault="005528F9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4021DB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1.html</w:t>
            </w:r>
          </w:p>
        </w:tc>
      </w:tr>
      <w:tr w:rsidR="005528F9" w:rsidRPr="00402987" w14:paraId="0C1FE51E" w14:textId="77777777" w:rsidTr="005528F9">
        <w:tc>
          <w:tcPr>
            <w:tcW w:w="8296" w:type="dxa"/>
          </w:tcPr>
          <w:p w14:paraId="76D4C43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78EC2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08F4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902CA5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0DA2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205D1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9F61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C6CE6F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8E53552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3B6F58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F2B53A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C3592A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E47C7B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2C68AE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 2 3 4 5 6 7 (console.log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斷行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CBB9AC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39F020F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61EB59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32A42C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75047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8E59F60" w14:textId="63F484FB" w:rsidR="005528F9" w:rsidRPr="004021DB" w:rsidRDefault="004021DB" w:rsidP="00C502A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0067A3" w14:textId="77777777" w:rsidR="005528F9" w:rsidRPr="00402987" w:rsidRDefault="005528F9" w:rsidP="00DF5967">
      <w:pPr>
        <w:rPr>
          <w:rFonts w:cs="Times New Roman"/>
          <w:szCs w:val="24"/>
        </w:rPr>
      </w:pPr>
    </w:p>
    <w:p w14:paraId="0E94B14F" w14:textId="77777777" w:rsidR="004A6D06" w:rsidRPr="004021DB" w:rsidRDefault="004A6D06" w:rsidP="00DF5967">
      <w:pPr>
        <w:rPr>
          <w:rFonts w:cs="Times New Roman"/>
          <w:szCs w:val="24"/>
          <w:shd w:val="pct15" w:color="auto" w:fill="FFFFFF"/>
        </w:rPr>
      </w:pPr>
      <w:r w:rsidRPr="004021DB">
        <w:rPr>
          <w:rFonts w:cs="Times New Roman"/>
          <w:szCs w:val="24"/>
          <w:shd w:val="pct15" w:color="auto" w:fill="FFFFFF"/>
        </w:rPr>
        <w:t xml:space="preserve">for </w:t>
      </w:r>
      <w:proofErr w:type="gramStart"/>
      <w:r w:rsidRPr="004021DB">
        <w:rPr>
          <w:rFonts w:cs="Times New Roman" w:hint="eastAsia"/>
          <w:szCs w:val="24"/>
          <w:shd w:val="pct15" w:color="auto" w:fill="FFFFFF"/>
        </w:rPr>
        <w:t>迴</w:t>
      </w:r>
      <w:proofErr w:type="gramEnd"/>
      <w:r w:rsidRPr="004021DB">
        <w:rPr>
          <w:rFonts w:cs="Times New Roman" w:hint="eastAsia"/>
          <w:szCs w:val="24"/>
          <w:shd w:val="pct15" w:color="auto" w:fill="FFFFFF"/>
        </w:rPr>
        <w:t>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F5967" w:rsidRPr="00402987" w14:paraId="61CCE519" w14:textId="77777777" w:rsidTr="00444562">
        <w:tc>
          <w:tcPr>
            <w:tcW w:w="9019" w:type="dxa"/>
          </w:tcPr>
          <w:p w14:paraId="7962E3DF" w14:textId="6C8A8801" w:rsidR="00DF5967" w:rsidRPr="00402987" w:rsidRDefault="00C55954" w:rsidP="00444562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說明</w:t>
            </w:r>
          </w:p>
        </w:tc>
      </w:tr>
      <w:tr w:rsidR="00DF5967" w:rsidRPr="00402987" w14:paraId="51E32912" w14:textId="77777777" w:rsidTr="00444562">
        <w:tc>
          <w:tcPr>
            <w:tcW w:w="9019" w:type="dxa"/>
          </w:tcPr>
          <w:p w14:paraId="4D5AE36D" w14:textId="3B533562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="004021DB">
              <w:rPr>
                <w:rFonts w:cs="Times New Roman"/>
                <w:szCs w:val="24"/>
              </w:rPr>
              <w:t>init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condition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increment) {</w:t>
            </w:r>
          </w:p>
          <w:p w14:paraId="32D3AA69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//statements</w:t>
            </w:r>
          </w:p>
          <w:p w14:paraId="7D3D418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}</w:t>
            </w:r>
          </w:p>
          <w:p w14:paraId="3206D705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4B7396AF" w14:textId="5782CEFE" w:rsidR="00DF5967" w:rsidRPr="00402987" w:rsidRDefault="004021DB" w:rsidP="00444562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it</w:t>
            </w:r>
            <w:r w:rsidR="00DF5967" w:rsidRPr="00402987">
              <w:rPr>
                <w:rFonts w:cs="Times New Roman"/>
                <w:szCs w:val="24"/>
              </w:rPr>
              <w:t xml:space="preserve"> </w:t>
            </w:r>
            <w:r w:rsidR="00DF5967" w:rsidRPr="00402987">
              <w:rPr>
                <w:rFonts w:cs="Times New Roman"/>
                <w:szCs w:val="24"/>
              </w:rPr>
              <w:t>是變數初始宣告的地方</w:t>
            </w:r>
          </w:p>
          <w:p w14:paraId="2C68966F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dition </w:t>
            </w:r>
            <w:r w:rsidRPr="00402987">
              <w:rPr>
                <w:rFonts w:cs="Times New Roman"/>
                <w:szCs w:val="24"/>
              </w:rPr>
              <w:t>是變數狀態與判斷條件</w:t>
            </w:r>
          </w:p>
          <w:p w14:paraId="435FF88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increment </w:t>
            </w:r>
            <w:r w:rsidRPr="00402987">
              <w:rPr>
                <w:rFonts w:cs="Times New Roman"/>
                <w:szCs w:val="24"/>
              </w:rPr>
              <w:t>是</w:t>
            </w:r>
            <w:proofErr w:type="gramStart"/>
            <w:r w:rsidRPr="00402987">
              <w:rPr>
                <w:rFonts w:cs="Times New Roman"/>
                <w:szCs w:val="24"/>
              </w:rPr>
              <w:t>變數賦值的</w:t>
            </w:r>
            <w:proofErr w:type="gramEnd"/>
            <w:r w:rsidRPr="00402987">
              <w:rPr>
                <w:rFonts w:cs="Times New Roman"/>
                <w:szCs w:val="24"/>
              </w:rPr>
              <w:t>方式</w:t>
            </w:r>
          </w:p>
          <w:p w14:paraId="53CDB1C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1529E042" w14:textId="77777777" w:rsidR="00DF5967" w:rsidRPr="00402987" w:rsidRDefault="00DF5967" w:rsidP="00444562">
            <w:pPr>
              <w:rPr>
                <w:rFonts w:cs="Times New Roman"/>
                <w:szCs w:val="24"/>
                <w:shd w:val="pct15" w:color="auto" w:fill="FFFFFF"/>
              </w:rPr>
            </w:pPr>
            <w:proofErr w:type="gramStart"/>
            <w:r w:rsidRPr="00402987">
              <w:rPr>
                <w:rFonts w:cs="Times New Roman"/>
                <w:szCs w:val="24"/>
                <w:shd w:val="pct15" w:color="auto" w:fill="FFFFFF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  <w:shd w:val="pct15" w:color="auto" w:fill="FFFFFF"/>
              </w:rPr>
              <w:t>let i = 0; i &lt; 10; i++) {</w:t>
            </w:r>
          </w:p>
          <w:p w14:paraId="028D09F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console.log(</w:t>
            </w:r>
            <w:proofErr w:type="gramEnd"/>
            <w:r w:rsidRPr="00402987">
              <w:rPr>
                <w:rFonts w:cs="Times New Roman"/>
                <w:szCs w:val="24"/>
              </w:rPr>
              <w:t>'The value is ' + i);</w:t>
            </w:r>
          </w:p>
          <w:p w14:paraId="77C3EEDE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32AFA5F3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he value is 0 …. The value is 9</w:t>
            </w:r>
          </w:p>
          <w:p w14:paraId="177E2A08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5E1F24B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2CBF572E" w14:textId="383E70ED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迴圈內部也可</w:t>
            </w:r>
            <w:proofErr w:type="gramEnd"/>
            <w:r w:rsidRPr="00402987">
              <w:rPr>
                <w:rFonts w:cs="Times New Roman"/>
                <w:szCs w:val="24"/>
              </w:rPr>
              <w:t>以使用迴圈</w:t>
            </w:r>
            <w:r w:rsidR="00401978" w:rsidRPr="00402987">
              <w:rPr>
                <w:rFonts w:cs="Times New Roman" w:hint="eastAsia"/>
                <w:szCs w:val="24"/>
              </w:rPr>
              <w:t>，通稱為「巢狀迴圈」</w:t>
            </w:r>
          </w:p>
          <w:p w14:paraId="43803B9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let i = 1; i &lt;= 9; i++) {</w:t>
            </w:r>
          </w:p>
          <w:p w14:paraId="297A7BA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let j = 1; j &lt;= 9; j++){</w:t>
            </w:r>
          </w:p>
          <w:p w14:paraId="5AE5815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    </w:t>
            </w:r>
            <w:proofErr w:type="gramStart"/>
            <w:r w:rsidR="007D0DBB" w:rsidRPr="00402987">
              <w:rPr>
                <w:rFonts w:cs="Times New Roman"/>
                <w:szCs w:val="24"/>
              </w:rPr>
              <w:t>console.log</w:t>
            </w:r>
            <w:r w:rsidRPr="00402987">
              <w:rPr>
                <w:rFonts w:cs="Times New Roman"/>
                <w:szCs w:val="24"/>
              </w:rPr>
              <w:t>(</w:t>
            </w:r>
            <w:proofErr w:type="gramEnd"/>
            <w:r w:rsidRPr="00402987">
              <w:rPr>
                <w:rFonts w:cs="Times New Roman"/>
                <w:szCs w:val="24"/>
              </w:rPr>
              <w:t>i + ' * ' + j + ' = ' + (i*j)</w:t>
            </w:r>
            <w:r w:rsidR="00CC61C9" w:rsidRPr="00402987">
              <w:rPr>
                <w:rFonts w:cs="Times New Roman"/>
                <w:szCs w:val="24"/>
              </w:rPr>
              <w:t>)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319ED240" w14:textId="77777777" w:rsidR="007D0DBB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}</w:t>
            </w:r>
          </w:p>
          <w:p w14:paraId="34F4A23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121BD7BC" w14:textId="77777777" w:rsidR="00E21AEF" w:rsidRPr="00402987" w:rsidRDefault="00E21AEF" w:rsidP="00444562">
            <w:pPr>
              <w:rPr>
                <w:rFonts w:cs="Times New Roman"/>
                <w:szCs w:val="24"/>
              </w:rPr>
            </w:pPr>
          </w:p>
          <w:p w14:paraId="512FFEF8" w14:textId="77777777" w:rsidR="005A2C2E" w:rsidRPr="00402987" w:rsidRDefault="005A2C2E" w:rsidP="00444562">
            <w:pPr>
              <w:rPr>
                <w:rFonts w:cs="Times New Roman"/>
                <w:szCs w:val="24"/>
              </w:rPr>
            </w:pPr>
          </w:p>
          <w:p w14:paraId="3955485C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for </w:t>
            </w:r>
            <w:r w:rsidRPr="00402987">
              <w:rPr>
                <w:rFonts w:cs="Times New Roman"/>
                <w:szCs w:val="24"/>
              </w:rPr>
              <w:t>的無限</w:t>
            </w:r>
            <w:proofErr w:type="gramStart"/>
            <w:r w:rsidRPr="00402987">
              <w:rPr>
                <w:rFonts w:cs="Times New Roman"/>
                <w:szCs w:val="24"/>
              </w:rPr>
              <w:t>迴</w:t>
            </w:r>
            <w:proofErr w:type="gramEnd"/>
            <w:r w:rsidRPr="00402987">
              <w:rPr>
                <w:rFonts w:cs="Times New Roman"/>
                <w:szCs w:val="24"/>
              </w:rPr>
              <w:t>圈形式：</w:t>
            </w:r>
          </w:p>
          <w:p w14:paraId="17C5CA37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;;){</w:t>
            </w:r>
          </w:p>
          <w:p w14:paraId="19EB5CD3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console.log(</w:t>
            </w:r>
            <w:proofErr w:type="gramEnd"/>
            <w:r w:rsidRPr="00402987">
              <w:rPr>
                <w:rFonts w:cs="Times New Roman"/>
                <w:szCs w:val="24"/>
              </w:rPr>
              <w:t>'Hello World!');</w:t>
            </w:r>
          </w:p>
          <w:p w14:paraId="17184C2B" w14:textId="77777777" w:rsidR="00E21AEF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0DB8B003" w14:textId="627D75F4" w:rsidR="004021DB" w:rsidRDefault="004021DB" w:rsidP="00E21AEF">
            <w:pPr>
              <w:rPr>
                <w:rFonts w:cs="Times New Roman"/>
                <w:szCs w:val="24"/>
              </w:rPr>
            </w:pPr>
          </w:p>
          <w:p w14:paraId="0222F2FA" w14:textId="64756ADF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 </w:t>
            </w:r>
            <w:r>
              <w:rPr>
                <w:rFonts w:cs="Times New Roman" w:hint="eastAsia"/>
                <w:szCs w:val="24"/>
              </w:rPr>
              <w:t>的無限</w:t>
            </w:r>
            <w:proofErr w:type="gramStart"/>
            <w:r>
              <w:rPr>
                <w:rFonts w:cs="Times New Roman" w:hint="eastAsia"/>
                <w:szCs w:val="24"/>
              </w:rPr>
              <w:t>迴</w:t>
            </w:r>
            <w:proofErr w:type="gramEnd"/>
            <w:r>
              <w:rPr>
                <w:rFonts w:cs="Times New Roman" w:hint="eastAsia"/>
                <w:szCs w:val="24"/>
              </w:rPr>
              <w:t>圈形式</w:t>
            </w:r>
          </w:p>
          <w:p w14:paraId="09E93D59" w14:textId="1BA76C58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(1){ // </w:t>
            </w:r>
            <w:r>
              <w:rPr>
                <w:rFonts w:cs="Times New Roman" w:hint="eastAsia"/>
                <w:szCs w:val="24"/>
              </w:rPr>
              <w:t>將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1 </w:t>
            </w:r>
            <w:r>
              <w:rPr>
                <w:rFonts w:cs="Times New Roman" w:hint="eastAsia"/>
                <w:szCs w:val="24"/>
              </w:rPr>
              <w:t>改成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true </w:t>
            </w:r>
            <w:r>
              <w:rPr>
                <w:rFonts w:cs="Times New Roman" w:hint="eastAsia"/>
                <w:szCs w:val="24"/>
              </w:rPr>
              <w:t>亦同</w:t>
            </w:r>
          </w:p>
          <w:p w14:paraId="4F8E1072" w14:textId="41FEF69B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   …</w:t>
            </w:r>
          </w:p>
          <w:p w14:paraId="7554D102" w14:textId="53E33C53" w:rsidR="004021DB" w:rsidRPr="00402987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}</w:t>
            </w:r>
          </w:p>
        </w:tc>
      </w:tr>
    </w:tbl>
    <w:p w14:paraId="12AB6E62" w14:textId="77777777" w:rsidR="00DF5967" w:rsidRPr="00402987" w:rsidRDefault="00DF5967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75A0" w:rsidRPr="00402987" w14:paraId="5283A368" w14:textId="77777777" w:rsidTr="00CF75A0">
        <w:tc>
          <w:tcPr>
            <w:tcW w:w="8296" w:type="dxa"/>
          </w:tcPr>
          <w:p w14:paraId="55B66D15" w14:textId="470C7089" w:rsidR="00CF75A0" w:rsidRPr="00402987" w:rsidRDefault="00CF75A0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F75A0" w:rsidRPr="00402987" w14:paraId="2D0F81FA" w14:textId="77777777" w:rsidTr="00CF75A0">
        <w:tc>
          <w:tcPr>
            <w:tcW w:w="8296" w:type="dxa"/>
          </w:tcPr>
          <w:p w14:paraId="2AD65C6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CA2F35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5E455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5971AC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EC48D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B46C6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AF79A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DA7AB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9A1CAA5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1EE7D67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e value is 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1B416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3A8489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value is 0 …. The value is 9</w:t>
            </w:r>
          </w:p>
          <w:p w14:paraId="39F653C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9F7C6B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1902044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2C83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437B50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6E9A944" w14:textId="4E4AA280" w:rsidR="00CF75A0" w:rsidRPr="00631E87" w:rsidRDefault="00631E87" w:rsidP="007E61C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6FA195B" w14:textId="77777777" w:rsidR="00CF75A0" w:rsidRPr="00402987" w:rsidRDefault="00CF75A0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B40C2" w:rsidRPr="00402987" w14:paraId="65851332" w14:textId="77777777" w:rsidTr="005B40C2">
        <w:tc>
          <w:tcPr>
            <w:tcW w:w="8296" w:type="dxa"/>
          </w:tcPr>
          <w:p w14:paraId="03AB811E" w14:textId="75BFF700" w:rsidR="005B40C2" w:rsidRPr="00402987" w:rsidRDefault="005B40C2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5B40C2" w:rsidRPr="00402987" w14:paraId="13EF5FC2" w14:textId="77777777" w:rsidTr="005B40C2">
        <w:tc>
          <w:tcPr>
            <w:tcW w:w="8296" w:type="dxa"/>
          </w:tcPr>
          <w:p w14:paraId="73D966A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435B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1CE0A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BE3672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9CA2A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2CD9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4FAB6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145412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8E24A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C5DFEB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D024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輸出結果</w:t>
            </w:r>
          </w:p>
          <w:p w14:paraId="4BDC502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FB2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7E7FA68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97E26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A911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6FBE232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6C58A28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網頁輸出結果</w:t>
            </w:r>
          </w:p>
          <w:p w14:paraId="1F5F266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amp;nbsp;`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4FFFE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819F2C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br /&gt;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683814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E044BFB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5E38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1530A1E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5BFADE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57E427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1689380" w14:textId="0E0A3393" w:rsidR="005B40C2" w:rsidRPr="00631E87" w:rsidRDefault="00631E87" w:rsidP="008625C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139492D" w14:textId="77777777" w:rsidR="00CF75A0" w:rsidRPr="00402987" w:rsidRDefault="00CF75A0" w:rsidP="00DF5967">
      <w:pPr>
        <w:rPr>
          <w:rFonts w:cs="Times New Roman"/>
          <w:szCs w:val="24"/>
        </w:rPr>
      </w:pPr>
    </w:p>
    <w:p w14:paraId="36362E17" w14:textId="5AA466E2" w:rsidR="00792CEE" w:rsidRPr="00402FE0" w:rsidRDefault="00792CEE" w:rsidP="00402FE0">
      <w:pPr>
        <w:rPr>
          <w:shd w:val="pct15" w:color="auto" w:fill="FFFFFF"/>
        </w:rPr>
      </w:pPr>
      <w:r w:rsidRPr="00402FE0">
        <w:rPr>
          <w:shd w:val="pct15" w:color="auto" w:fill="FFFFFF"/>
        </w:rPr>
        <w:t>break</w:t>
      </w:r>
      <w:r w:rsidRPr="00402FE0">
        <w:rPr>
          <w:shd w:val="pct15" w:color="auto" w:fill="FFFFFF"/>
        </w:rPr>
        <w:t>和</w:t>
      </w:r>
      <w:r w:rsidRPr="00402FE0">
        <w:rPr>
          <w:shd w:val="pct15" w:color="auto" w:fill="FFFFFF"/>
        </w:rPr>
        <w:t>continue</w:t>
      </w:r>
    </w:p>
    <w:p w14:paraId="5792F42F" w14:textId="77777777" w:rsidR="00736D16" w:rsidRPr="00402987" w:rsidRDefault="00B843EC" w:rsidP="003845FF">
      <w:pPr>
        <w:ind w:firstLine="480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通常我們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break </w:t>
      </w:r>
      <w:r w:rsidRPr="00402987">
        <w:rPr>
          <w:rFonts w:cs="Courier New" w:hint="eastAsia"/>
          <w:szCs w:val="24"/>
        </w:rPr>
        <w:t>來停止、跳出</w:t>
      </w:r>
      <w:proofErr w:type="gramStart"/>
      <w:r w:rsidRPr="00402987">
        <w:rPr>
          <w:rFonts w:cs="Courier New" w:hint="eastAsia"/>
          <w:szCs w:val="24"/>
        </w:rPr>
        <w:t>迴</w:t>
      </w:r>
      <w:proofErr w:type="gramEnd"/>
      <w:r w:rsidRPr="00402987">
        <w:rPr>
          <w:rFonts w:cs="Courier New" w:hint="eastAsia"/>
          <w:szCs w:val="24"/>
        </w:rPr>
        <w:t>圈運作，直接往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for </w:t>
      </w:r>
      <w:r w:rsidR="00516F7F" w:rsidRPr="00402987">
        <w:rPr>
          <w:rFonts w:cs="Courier New" w:hint="eastAsia"/>
          <w:szCs w:val="24"/>
        </w:rPr>
        <w:t>或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while </w:t>
      </w:r>
      <w:r w:rsidR="00516F7F" w:rsidRPr="00402987">
        <w:rPr>
          <w:rFonts w:cs="Courier New" w:hint="eastAsia"/>
          <w:szCs w:val="24"/>
        </w:rPr>
        <w:t>迴圈</w:t>
      </w:r>
      <w:r w:rsidRPr="00402987">
        <w:rPr>
          <w:rFonts w:cs="Courier New"/>
          <w:szCs w:val="24"/>
        </w:rPr>
        <w:t xml:space="preserve">block </w:t>
      </w:r>
      <w:r w:rsidR="00450881" w:rsidRPr="00402987">
        <w:rPr>
          <w:rFonts w:cs="Courier New" w:hint="eastAsia"/>
          <w:szCs w:val="24"/>
        </w:rPr>
        <w:t>結尾</w:t>
      </w:r>
      <w:r w:rsidRPr="00402987">
        <w:rPr>
          <w:rFonts w:cs="Courier New" w:hint="eastAsia"/>
          <w:szCs w:val="24"/>
        </w:rPr>
        <w:t>以後的程式區塊</w:t>
      </w:r>
      <w:r w:rsidRPr="00402987">
        <w:rPr>
          <w:rFonts w:cs="新細明體" w:hint="eastAsia"/>
          <w:szCs w:val="24"/>
        </w:rPr>
        <w:t>繼續執行；</w:t>
      </w:r>
      <w:r w:rsidR="00516F7F" w:rsidRPr="00402987">
        <w:rPr>
          <w:rFonts w:cs="新細明體" w:hint="eastAsia"/>
          <w:szCs w:val="24"/>
        </w:rPr>
        <w:t>使用</w:t>
      </w:r>
      <w:r w:rsidR="00516F7F" w:rsidRPr="00402987">
        <w:rPr>
          <w:rFonts w:cs="新細明體"/>
          <w:szCs w:val="24"/>
        </w:rPr>
        <w:t xml:space="preserve"> </w:t>
      </w:r>
      <w:r w:rsidRPr="00402987">
        <w:rPr>
          <w:rFonts w:cs="新細明體"/>
          <w:szCs w:val="24"/>
        </w:rPr>
        <w:t xml:space="preserve">continue </w:t>
      </w:r>
      <w:r w:rsidR="00516F7F" w:rsidRPr="00402987">
        <w:rPr>
          <w:rFonts w:cs="新細明體" w:hint="eastAsia"/>
          <w:szCs w:val="24"/>
        </w:rPr>
        <w:t>直接跳往下一個索引值的步驟繼續執行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1AAD" w:rsidRPr="00402987" w14:paraId="30BED694" w14:textId="77777777" w:rsidTr="00511AAD">
        <w:tc>
          <w:tcPr>
            <w:tcW w:w="8296" w:type="dxa"/>
          </w:tcPr>
          <w:p w14:paraId="3BAE8205" w14:textId="0F287B0E" w:rsidR="00511AAD" w:rsidRPr="00402987" w:rsidRDefault="00511AAD" w:rsidP="00516F7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511AAD" w:rsidRPr="00402987" w14:paraId="213F5226" w14:textId="77777777" w:rsidTr="00511AAD">
        <w:tc>
          <w:tcPr>
            <w:tcW w:w="8296" w:type="dxa"/>
          </w:tcPr>
          <w:p w14:paraId="5D91291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E33E1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D2ACB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937A0B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1DA94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F4F5E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8B17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D0CCA5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EBC41B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73264C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351B2F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04C555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721A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4372A04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7B3E4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60FE62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FD5C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4C90D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只跳出內部迴圈，</w:t>
            </w:r>
          </w:p>
          <w:p w14:paraId="501D393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外部迴圈依然會繼續執行，</w:t>
            </w:r>
          </w:p>
          <w:p w14:paraId="0C29281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有內部迴圈的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候，</w:t>
            </w:r>
          </w:p>
          <w:p w14:paraId="21F3887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行跳出</w:t>
            </w:r>
          </w:p>
          <w:p w14:paraId="16C6369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4D28E2A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48CB3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14D21F7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C0DE4E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1284F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}</w:t>
            </w:r>
          </w:p>
          <w:p w14:paraId="0D841A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j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EFE24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50C81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7F8482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AF430D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501B46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D73355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7D1A3C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A8FEAF" w14:textId="1B851E1E" w:rsidR="00511AAD" w:rsidRPr="00402FE0" w:rsidRDefault="00402FE0" w:rsidP="004445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3E79606" w14:textId="77777777" w:rsidR="00142440" w:rsidRPr="00402987" w:rsidRDefault="00142440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6FF7" w:rsidRPr="00402987" w14:paraId="61BB3E05" w14:textId="77777777" w:rsidTr="00A36FF7">
        <w:tc>
          <w:tcPr>
            <w:tcW w:w="8296" w:type="dxa"/>
          </w:tcPr>
          <w:p w14:paraId="1673561C" w14:textId="1E82D2D3" w:rsidR="00A36FF7" w:rsidRPr="00402987" w:rsidRDefault="00A36FF7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</w:t>
            </w:r>
            <w:r w:rsidR="00402FE0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A36FF7" w:rsidRPr="00402987" w14:paraId="314B5D03" w14:textId="77777777" w:rsidTr="00A36FF7">
        <w:tc>
          <w:tcPr>
            <w:tcW w:w="8296" w:type="dxa"/>
          </w:tcPr>
          <w:p w14:paraId="5FB6AE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527E2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BDB95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27B1FA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7B4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0A3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8A4A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6D110B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D7A9D3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EEEA7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FA52DF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遞增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EE073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43BD015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4E97E1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97DCA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F8BC6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千萬記得要遞增，不然會變成無限</w:t>
            </w:r>
            <w:proofErr w:type="gramStart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796064B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042A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04E7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5C2FFC4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7ED61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28C7BF7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1209583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B89952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2C30A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253E3B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54BEC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4927881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9CFC9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7D9276E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76E8848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5130748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AF317E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AE940A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63106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07A0EE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9962B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86D014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8D7428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1372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F3076D3" w14:textId="772A9A00" w:rsidR="00A36FF7" w:rsidRPr="00402FE0" w:rsidRDefault="00402FE0" w:rsidP="000055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330BDE4" w14:textId="23639163" w:rsidR="004D5471" w:rsidRDefault="004D5471" w:rsidP="00C424AF"/>
    <w:p w14:paraId="1C5E47B9" w14:textId="4DBA5498" w:rsidR="00EE7731" w:rsidRPr="00402987" w:rsidRDefault="00EE7731" w:rsidP="00EE7731">
      <w:pPr>
        <w:pStyle w:val="1"/>
        <w:rPr>
          <w:rFonts w:hint="eastAsia"/>
        </w:rPr>
      </w:pPr>
      <w:bookmarkStart w:id="8" w:name="_Toc72793921"/>
      <w:r>
        <w:t xml:space="preserve">7. </w:t>
      </w:r>
      <w:r w:rsidRPr="00402987">
        <w:t>Objec</w:t>
      </w:r>
      <w:r w:rsidR="00652E31">
        <w:t xml:space="preserve">t </w:t>
      </w:r>
      <w:r w:rsidR="00652E31">
        <w:rPr>
          <w:rFonts w:hint="eastAsia"/>
        </w:rPr>
        <w:t>物件</w:t>
      </w:r>
      <w:bookmarkEnd w:id="8"/>
    </w:p>
    <w:p w14:paraId="54FE0756" w14:textId="3FF3ED44" w:rsidR="00EE7731" w:rsidRPr="00402987" w:rsidRDefault="00EE7731" w:rsidP="00EE773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物件使用字串作為</w:t>
      </w:r>
      <w:r w:rsidRPr="00402987">
        <w:rPr>
          <w:rFonts w:cs="Times New Roman" w:hint="eastAsia"/>
          <w:szCs w:val="24"/>
        </w:rPr>
        <w:t>屬性來存取</w:t>
      </w:r>
      <w:r w:rsidRPr="00402987">
        <w:rPr>
          <w:rFonts w:cs="Times New Roman"/>
          <w:szCs w:val="24"/>
        </w:rPr>
        <w:t>不同元素，這個字串，叫作「鍵」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或是屬性（</w:t>
      </w:r>
      <w:r w:rsidRPr="00402987">
        <w:rPr>
          <w:rFonts w:cs="Times New Roman"/>
          <w:szCs w:val="24"/>
        </w:rPr>
        <w:t>property</w:t>
      </w:r>
      <w:r w:rsidRPr="00402987">
        <w:rPr>
          <w:rFonts w:cs="Times New Roman"/>
          <w:szCs w:val="24"/>
        </w:rPr>
        <w:t>），它所指向的元素叫作「值」（</w:t>
      </w:r>
      <w:r w:rsidRPr="00402987">
        <w:rPr>
          <w:rFonts w:cs="Times New Roman"/>
          <w:szCs w:val="24"/>
        </w:rPr>
        <w:t>Value</w:t>
      </w:r>
      <w:r w:rsidRPr="00402987">
        <w:rPr>
          <w:rFonts w:cs="Times New Roman"/>
          <w:szCs w:val="24"/>
        </w:rPr>
        <w:t>）。通常把這兩</w:t>
      </w:r>
      <w:proofErr w:type="gramStart"/>
      <w:r w:rsidRPr="00402987">
        <w:rPr>
          <w:rFonts w:cs="Times New Roman"/>
          <w:szCs w:val="24"/>
        </w:rPr>
        <w:t>個</w:t>
      </w:r>
      <w:proofErr w:type="gramEnd"/>
      <w:r w:rsidRPr="00402987">
        <w:rPr>
          <w:rFonts w:cs="Times New Roman"/>
          <w:szCs w:val="24"/>
        </w:rPr>
        <w:t>合在一起，稱為「</w:t>
      </w:r>
      <w:proofErr w:type="gramStart"/>
      <w:r w:rsidRPr="00402987">
        <w:rPr>
          <w:rFonts w:cs="Times New Roman"/>
          <w:szCs w:val="24"/>
        </w:rPr>
        <w:t>鍵值對</w:t>
      </w:r>
      <w:proofErr w:type="gramEnd"/>
      <w:r w:rsidRPr="00402987">
        <w:rPr>
          <w:rFonts w:cs="Times New Roman"/>
          <w:szCs w:val="24"/>
        </w:rPr>
        <w:t>」（</w:t>
      </w:r>
      <w:r w:rsidRPr="00402987">
        <w:rPr>
          <w:rFonts w:cs="Times New Roman"/>
          <w:szCs w:val="24"/>
        </w:rPr>
        <w:t>Key-Value pair</w:t>
      </w:r>
      <w:r w:rsidRPr="00402987">
        <w:rPr>
          <w:rFonts w:cs="Times New Roman"/>
          <w:szCs w:val="24"/>
        </w:rPr>
        <w:t>），最主要的目的，在於儲存更多特定對象的資訊</w:t>
      </w:r>
    </w:p>
    <w:p w14:paraId="306C5425" w14:textId="77777777" w:rsidR="00EE7731" w:rsidRPr="00402987" w:rsidRDefault="00EE7731" w:rsidP="00EE7731">
      <w:pPr>
        <w:rPr>
          <w:rFonts w:cs="Courier New"/>
          <w:szCs w:val="24"/>
        </w:rPr>
      </w:pPr>
    </w:p>
    <w:p w14:paraId="46E4EA7B" w14:textId="77777777" w:rsidR="00EE7731" w:rsidRPr="00ED23DA" w:rsidRDefault="00EE7731" w:rsidP="00EE7731">
      <w:pPr>
        <w:rPr>
          <w:shd w:val="pct15" w:color="auto" w:fill="FFFFFF"/>
        </w:rPr>
      </w:pPr>
      <w:r w:rsidRPr="00ED23DA">
        <w:rPr>
          <w:shd w:val="pct15" w:color="auto" w:fill="FFFFFF"/>
        </w:rPr>
        <w:t>建立物件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E7731" w:rsidRPr="00402987" w14:paraId="58E87CA8" w14:textId="77777777" w:rsidTr="001D5275">
        <w:tc>
          <w:tcPr>
            <w:tcW w:w="9019" w:type="dxa"/>
          </w:tcPr>
          <w:p w14:paraId="57043EC2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EE7731" w:rsidRPr="00402987" w14:paraId="00AF7758" w14:textId="77777777" w:rsidTr="001D5275">
        <w:tc>
          <w:tcPr>
            <w:tcW w:w="9019" w:type="dxa"/>
          </w:tcPr>
          <w:p w14:paraId="6A030D40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物件的宣告：</w:t>
            </w:r>
          </w:p>
          <w:p w14:paraId="12203063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let obj =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{}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77ECFB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</w:p>
          <w:p w14:paraId="596C52BF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BAF57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let obj = new </w:t>
            </w:r>
            <w:proofErr w:type="gramStart"/>
            <w:r w:rsidRPr="00402987">
              <w:rPr>
                <w:rFonts w:cs="Times New Roman"/>
                <w:szCs w:val="24"/>
              </w:rPr>
              <w:t>Object(</w:t>
            </w:r>
            <w:proofErr w:type="gramEnd"/>
            <w:r w:rsidRPr="00402987">
              <w:rPr>
                <w:rFonts w:cs="Times New Roman"/>
                <w:szCs w:val="24"/>
              </w:rPr>
              <w:t>);</w:t>
            </w:r>
          </w:p>
        </w:tc>
      </w:tr>
    </w:tbl>
    <w:p w14:paraId="66822E54" w14:textId="77777777" w:rsidR="00EE7731" w:rsidRPr="00402987" w:rsidRDefault="00EE7731" w:rsidP="00EE7731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D33A7" w14:paraId="3B785E0C" w14:textId="77777777" w:rsidTr="002D33A7">
        <w:tc>
          <w:tcPr>
            <w:tcW w:w="8296" w:type="dxa"/>
          </w:tcPr>
          <w:p w14:paraId="3984ECAC" w14:textId="467C11E7" w:rsidR="002D33A7" w:rsidRDefault="002D33A7" w:rsidP="00C424AF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.html</w:t>
            </w:r>
          </w:p>
        </w:tc>
      </w:tr>
      <w:tr w:rsidR="002D33A7" w14:paraId="4CBED487" w14:textId="77777777" w:rsidTr="002D33A7">
        <w:tc>
          <w:tcPr>
            <w:tcW w:w="8296" w:type="dxa"/>
          </w:tcPr>
          <w:p w14:paraId="53F52B9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954F0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0511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370417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8C377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38A3C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EFD11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834A03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5F24CE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5B7DBA65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164AB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oraemon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E15370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u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EECF15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42F38E3B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A433B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[ ]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</w:t>
            </w:r>
          </w:p>
          <w:p w14:paraId="7A60DBD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egs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70DF3B5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raemon</w:t>
            </w:r>
          </w:p>
          <w:p w14:paraId="3EF58B0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CE4159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51E021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或函式</w:t>
            </w:r>
          </w:p>
          <w:p w14:paraId="6B435F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12BF63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lue</w:t>
            </w:r>
          </w:p>
          <w:p w14:paraId="534C098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15DCD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增加物件屬性：</w:t>
            </w:r>
          </w:p>
          <w:p w14:paraId="0CC57C9F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ye_color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4A9D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bbit</w:t>
            </w:r>
            <w:proofErr w:type="gramEnd"/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lays with Nobita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94AA9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61835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物件內容</w:t>
            </w:r>
          </w:p>
          <w:p w14:paraId="6DF8F06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2AAD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A4FEA4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6DBCEF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9A06992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9FEDF9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1D40CED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3BCCADA" w14:textId="5C56E1EC" w:rsidR="002D33A7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DCD52FD" w14:textId="0C2612D9" w:rsidR="00EE7731" w:rsidRDefault="00EE7731" w:rsidP="00C424AF"/>
    <w:p w14:paraId="5F05D9AA" w14:textId="77777777" w:rsidR="00242596" w:rsidRPr="00242596" w:rsidRDefault="00242596" w:rsidP="00242596">
      <w:pPr>
        <w:rPr>
          <w:shd w:val="pct15" w:color="auto" w:fill="FFFFFF"/>
        </w:rPr>
      </w:pPr>
      <w:r w:rsidRPr="00242596">
        <w:rPr>
          <w:shd w:val="pct15" w:color="auto" w:fill="FFFFFF"/>
        </w:rPr>
        <w:t>for/in</w:t>
      </w:r>
      <w:proofErr w:type="gramStart"/>
      <w:r w:rsidRPr="00242596">
        <w:rPr>
          <w:shd w:val="pct15" w:color="auto" w:fill="FFFFFF"/>
        </w:rPr>
        <w:t>迴</w:t>
      </w:r>
      <w:proofErr w:type="gramEnd"/>
      <w:r w:rsidRPr="00242596">
        <w:rPr>
          <w:shd w:val="pct15" w:color="auto" w:fill="FFFFFF"/>
        </w:rPr>
        <w:t>圈</w:t>
      </w:r>
    </w:p>
    <w:p w14:paraId="7E7C310F" w14:textId="7D7318A3" w:rsidR="00242596" w:rsidRDefault="00242596" w:rsidP="00242596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for </w:t>
      </w:r>
      <w:proofErr w:type="gramStart"/>
      <w:r w:rsidRPr="00402987">
        <w:rPr>
          <w:rFonts w:cs="Times New Roman"/>
          <w:szCs w:val="24"/>
        </w:rPr>
        <w:t>迴</w:t>
      </w:r>
      <w:proofErr w:type="gramEnd"/>
      <w:r w:rsidRPr="00402987">
        <w:rPr>
          <w:rFonts w:cs="Times New Roman"/>
          <w:szCs w:val="24"/>
        </w:rPr>
        <w:t>圈的形式，常見還有其它幾種。若是要取得物件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陣列當中的「索引（</w:t>
      </w:r>
      <w:r w:rsidRPr="00402987">
        <w:rPr>
          <w:rFonts w:cs="Times New Roman"/>
          <w:szCs w:val="24"/>
        </w:rPr>
        <w:t>index</w:t>
      </w:r>
      <w:r w:rsidRPr="00402987">
        <w:rPr>
          <w:rFonts w:cs="Times New Roman"/>
          <w:szCs w:val="24"/>
        </w:rPr>
        <w:t>）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鍵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」</w:t>
      </w:r>
      <w:r w:rsidRPr="00402987">
        <w:rPr>
          <w:rFonts w:cs="Times New Roman" w:hint="eastAsia"/>
          <w:szCs w:val="24"/>
        </w:rPr>
        <w:t>，</w:t>
      </w:r>
      <w:r w:rsidRPr="00402987">
        <w:rPr>
          <w:rFonts w:cs="Times New Roman"/>
          <w:szCs w:val="24"/>
        </w:rPr>
        <w:t>可以使用「</w:t>
      </w:r>
      <w:r w:rsidRPr="00402987">
        <w:rPr>
          <w:rFonts w:cs="Times New Roman"/>
          <w:szCs w:val="24"/>
        </w:rPr>
        <w:t xml:space="preserve">for(property/key/index </w:t>
      </w:r>
      <w:r w:rsidRPr="00402987">
        <w:rPr>
          <w:rFonts w:cs="Times New Roman"/>
          <w:szCs w:val="24"/>
          <w:shd w:val="pct15" w:color="auto" w:fill="FFFFFF"/>
        </w:rPr>
        <w:t>in</w:t>
      </w:r>
      <w:r w:rsidRPr="00402987">
        <w:rPr>
          <w:rFonts w:cs="Times New Roman"/>
          <w:szCs w:val="24"/>
        </w:rPr>
        <w:t xml:space="preserve"> dataSet) {…}</w:t>
      </w:r>
      <w:r w:rsidRPr="00402987">
        <w:rPr>
          <w:rFonts w:cs="Times New Roman"/>
          <w:szCs w:val="24"/>
        </w:rPr>
        <w:t>」</w:t>
      </w:r>
      <w:r w:rsidRPr="00402987">
        <w:rPr>
          <w:rFonts w:cs="Times New Roman" w:hint="eastAsia"/>
          <w:szCs w:val="24"/>
        </w:rPr>
        <w:t>（就是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lastRenderedPageBreak/>
        <w:t>for/in</w:t>
      </w:r>
      <w:r w:rsidRPr="00402987">
        <w:rPr>
          <w:rFonts w:cs="Times New Roman" w:hint="eastAsia"/>
          <w:szCs w:val="24"/>
        </w:rPr>
        <w:t>可以查看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t xml:space="preserve">Object </w:t>
      </w:r>
      <w:r w:rsidRPr="00402987">
        <w:rPr>
          <w:rFonts w:cs="Times New Roman" w:hint="eastAsia"/>
          <w:szCs w:val="24"/>
        </w:rPr>
        <w:t>類型物件的屬性和屬性</w:t>
      </w:r>
      <w:r w:rsidRPr="00402987">
        <w:rPr>
          <w:rFonts w:cs="新細明體" w:hint="eastAsia"/>
          <w:szCs w:val="24"/>
        </w:rPr>
        <w:t>值</w:t>
      </w:r>
      <w:r w:rsidRPr="00402987">
        <w:rPr>
          <w:rFonts w:cs="Times New Roman" w:hint="eastAsia"/>
          <w:szCs w:val="24"/>
        </w:rPr>
        <w:t>）。</w:t>
      </w:r>
    </w:p>
    <w:p w14:paraId="43851FB9" w14:textId="651ED572" w:rsidR="00242596" w:rsidRDefault="00242596" w:rsidP="00242596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42596" w14:paraId="233B75CB" w14:textId="77777777" w:rsidTr="00242596">
        <w:tc>
          <w:tcPr>
            <w:tcW w:w="8296" w:type="dxa"/>
          </w:tcPr>
          <w:p w14:paraId="18E84F6B" w14:textId="2798062D" w:rsidR="00242596" w:rsidRDefault="00242596" w:rsidP="00242596">
            <w:pPr>
              <w:rPr>
                <w:rFonts w:cs="Times New Roman" w:hint="eastAsia"/>
                <w:szCs w:val="24"/>
              </w:rPr>
            </w:pPr>
            <w:r>
              <w:rPr>
                <w:rFonts w:cs="Times New Roman" w:hint="eastAsia"/>
                <w:szCs w:val="24"/>
              </w:rPr>
              <w:t>範例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>7-2.html</w:t>
            </w:r>
          </w:p>
        </w:tc>
      </w:tr>
      <w:tr w:rsidR="00242596" w14:paraId="3CC2415A" w14:textId="77777777" w:rsidTr="00242596">
        <w:tc>
          <w:tcPr>
            <w:tcW w:w="8296" w:type="dxa"/>
          </w:tcPr>
          <w:p w14:paraId="3C00D1A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78844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76AA7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B76BD45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47EDA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37648C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D41F51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3C2326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C147A4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68A4B07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113A76B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0A7EF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FB50A4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Id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lunyang'</w:t>
            </w:r>
          </w:p>
          <w:p w14:paraId="1F57B250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260783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4259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9F07E9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4259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The property in object variable is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3551E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A94F79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fname</w:t>
            </w:r>
          </w:p>
          <w:p w14:paraId="1FEB5DC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lname</w:t>
            </w:r>
          </w:p>
          <w:p w14:paraId="23799A2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age</w:t>
            </w:r>
          </w:p>
          <w:p w14:paraId="0B1B6B2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lineId</w:t>
            </w:r>
          </w:p>
          <w:p w14:paraId="35E9F48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B57D96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43D35B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43795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692C4B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B22AFE2" w14:textId="15A3DF24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AEF5D10" w14:textId="77777777" w:rsidR="00242596" w:rsidRPr="00402987" w:rsidRDefault="00242596" w:rsidP="00242596">
      <w:pPr>
        <w:rPr>
          <w:rFonts w:cs="Times New Roman" w:hint="eastAsia"/>
          <w:szCs w:val="24"/>
        </w:rPr>
      </w:pPr>
    </w:p>
    <w:p w14:paraId="087FE03E" w14:textId="063E2226" w:rsidR="0079427D" w:rsidRPr="00402987" w:rsidRDefault="0079427D" w:rsidP="0079427D">
      <w:pPr>
        <w:pStyle w:val="1"/>
        <w:rPr>
          <w:rFonts w:hint="eastAsia"/>
        </w:rPr>
      </w:pPr>
      <w:bookmarkStart w:id="9" w:name="_Toc72793922"/>
      <w:r>
        <w:t>8</w:t>
      </w:r>
      <w:r>
        <w:rPr>
          <w:rFonts w:hint="eastAsia"/>
        </w:rPr>
        <w:t>.</w:t>
      </w:r>
      <w:r>
        <w:t xml:space="preserve"> </w:t>
      </w:r>
      <w:r w:rsidRPr="00402987">
        <w:t>Array</w:t>
      </w:r>
      <w:r w:rsidR="005376D4">
        <w:rPr>
          <w:rFonts w:hint="eastAsia"/>
        </w:rPr>
        <w:t>陣列</w:t>
      </w:r>
      <w:bookmarkEnd w:id="9"/>
    </w:p>
    <w:p w14:paraId="2CCA4E91" w14:textId="30ED5242" w:rsidR="0079427D" w:rsidRPr="000149F0" w:rsidRDefault="0079427D" w:rsidP="000149F0">
      <w:pPr>
        <w:rPr>
          <w:shd w:val="pct15" w:color="auto" w:fill="FFFFFF"/>
        </w:rPr>
      </w:pPr>
      <w:bookmarkStart w:id="10" w:name="_Toc67600067"/>
      <w:r w:rsidRPr="000149F0">
        <w:rPr>
          <w:shd w:val="pct15" w:color="auto" w:fill="FFFFFF"/>
        </w:rPr>
        <w:t>Array</w:t>
      </w:r>
      <w:r w:rsidRPr="000149F0">
        <w:rPr>
          <w:shd w:val="pct15" w:color="auto" w:fill="FFFFFF"/>
        </w:rPr>
        <w:t>類型的特點</w:t>
      </w:r>
      <w:bookmarkEnd w:id="10"/>
    </w:p>
    <w:p w14:paraId="6834D25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在沒有使用陣列的情況下，我們需要這樣記錄資料：</w:t>
      </w:r>
    </w:p>
    <w:p w14:paraId="4D752566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1 = "Alex";</w:t>
      </w:r>
    </w:p>
    <w:p w14:paraId="222887D5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2 = "Bill";</w:t>
      </w:r>
    </w:p>
    <w:p w14:paraId="07EFBEB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3 = "Cook";</w:t>
      </w:r>
    </w:p>
    <w:p w14:paraId="13732448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4 = "Darren";</w:t>
      </w:r>
    </w:p>
    <w:p w14:paraId="4343966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12EEBD4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BDEF812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3DFB0B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9999 = 'Somebody';</w:t>
      </w:r>
    </w:p>
    <w:p w14:paraId="178C3993" w14:textId="77777777" w:rsidR="0079427D" w:rsidRPr="00402987" w:rsidRDefault="0079427D" w:rsidP="0079427D">
      <w:pPr>
        <w:rPr>
          <w:rFonts w:cs="Courier New"/>
          <w:szCs w:val="24"/>
        </w:rPr>
      </w:pPr>
    </w:p>
    <w:p w14:paraId="798979F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上面這種列表會變得很不好用，假設每一個人的名字都需要一張紙來記錄，這要浪費多少紙張？於是我們可以使用類似「清單」概念的陣列，將所有名字都記錄在同一張紙上，這樣就簡單多了。</w:t>
      </w:r>
    </w:p>
    <w:p w14:paraId="2A19EAF4" w14:textId="77777777" w:rsidR="0079427D" w:rsidRPr="00402987" w:rsidRDefault="0079427D" w:rsidP="0079427D">
      <w:pPr>
        <w:rPr>
          <w:rFonts w:cs="Courier New"/>
          <w:szCs w:val="24"/>
        </w:rPr>
      </w:pPr>
    </w:p>
    <w:p w14:paraId="3F5758D9" w14:textId="77777777" w:rsidR="0079427D" w:rsidRPr="000149F0" w:rsidRDefault="0079427D" w:rsidP="0079427D">
      <w:pPr>
        <w:rPr>
          <w:shd w:val="pct15" w:color="auto" w:fill="FFFFFF"/>
        </w:rPr>
      </w:pPr>
      <w:r w:rsidRPr="000149F0">
        <w:rPr>
          <w:shd w:val="pct15" w:color="auto" w:fill="FFFFFF"/>
        </w:rPr>
        <w:t>建立陣列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9427D" w:rsidRPr="00402987" w14:paraId="17442919" w14:textId="77777777" w:rsidTr="00424CF6">
        <w:tc>
          <w:tcPr>
            <w:tcW w:w="9019" w:type="dxa"/>
          </w:tcPr>
          <w:p w14:paraId="14F85E3E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79427D" w:rsidRPr="00402987" w14:paraId="343D96C0" w14:textId="77777777" w:rsidTr="00424CF6">
        <w:tc>
          <w:tcPr>
            <w:tcW w:w="9019" w:type="dxa"/>
          </w:tcPr>
          <w:p w14:paraId="2CE95CE1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陣列的宣告：</w:t>
            </w:r>
          </w:p>
          <w:p w14:paraId="22113444" w14:textId="78A87CCC" w:rsidR="00474E94" w:rsidRPr="003B2AC8" w:rsidRDefault="00474E94" w:rsidP="00474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265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12E73D64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</w:p>
          <w:p w14:paraId="4C2AE7CA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50B0EA5" w14:textId="46527895" w:rsidR="0079427D" w:rsidRPr="00230C1C" w:rsidRDefault="00230C1C" w:rsidP="00230C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0C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30C1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9CD102D" w14:textId="77777777" w:rsidR="0079427D" w:rsidRPr="00402987" w:rsidRDefault="0079427D" w:rsidP="0079427D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49F0" w:rsidRPr="00402987" w14:paraId="37898039" w14:textId="77777777" w:rsidTr="00424CF6">
        <w:tc>
          <w:tcPr>
            <w:tcW w:w="8296" w:type="dxa"/>
          </w:tcPr>
          <w:p w14:paraId="2027F25C" w14:textId="77777777" w:rsidR="000149F0" w:rsidRPr="00402987" w:rsidRDefault="000149F0" w:rsidP="00424CF6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</w:p>
        </w:tc>
      </w:tr>
      <w:tr w:rsidR="000149F0" w:rsidRPr="00402987" w14:paraId="07678CB9" w14:textId="77777777" w:rsidTr="000149F0">
        <w:trPr>
          <w:trHeight w:val="558"/>
        </w:trPr>
        <w:tc>
          <w:tcPr>
            <w:tcW w:w="8296" w:type="dxa"/>
          </w:tcPr>
          <w:p w14:paraId="3108EB84" w14:textId="77777777" w:rsidR="000149F0" w:rsidRPr="00402987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宣告陣列時，建立初始值：</w:t>
            </w:r>
          </w:p>
          <w:p w14:paraId="3D881F48" w14:textId="7F328BA9" w:rsidR="003B2AC8" w:rsidRPr="003B2AC8" w:rsidRDefault="003B2AC8" w:rsidP="003B2A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F708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93D2A1" w14:textId="02C06C01" w:rsidR="000149F0" w:rsidRDefault="000149F0" w:rsidP="00424CF6">
            <w:pPr>
              <w:rPr>
                <w:rFonts w:cs="Times New Roman"/>
                <w:szCs w:val="24"/>
              </w:rPr>
            </w:pPr>
          </w:p>
          <w:p w14:paraId="2AFC1C36" w14:textId="77777777" w:rsidR="0078075F" w:rsidRPr="003B2AC8" w:rsidRDefault="0078075F" w:rsidP="00424CF6">
            <w:pPr>
              <w:rPr>
                <w:rFonts w:cs="Times New Roman" w:hint="eastAsia"/>
                <w:szCs w:val="24"/>
              </w:rPr>
            </w:pPr>
          </w:p>
          <w:p w14:paraId="60043531" w14:textId="7098A409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為了排版好看，會將陣列中的元素，透過鍵盤的</w:t>
            </w:r>
            <w:r w:rsidRPr="00402987">
              <w:rPr>
                <w:rFonts w:cs="Times New Roman"/>
                <w:szCs w:val="24"/>
              </w:rPr>
              <w:t xml:space="preserve"> Enter</w:t>
            </w:r>
            <w:r w:rsidRPr="00402987">
              <w:rPr>
                <w:rFonts w:cs="Times New Roman"/>
                <w:szCs w:val="24"/>
              </w:rPr>
              <w:t>，讓每</w:t>
            </w:r>
            <w:proofErr w:type="gramStart"/>
            <w:r w:rsidRPr="00402987">
              <w:rPr>
                <w:rFonts w:cs="Times New Roman"/>
                <w:szCs w:val="24"/>
              </w:rPr>
              <w:t>個</w:t>
            </w:r>
            <w:proofErr w:type="gramEnd"/>
            <w:r w:rsidRPr="00402987">
              <w:rPr>
                <w:rFonts w:cs="Times New Roman"/>
                <w:szCs w:val="24"/>
              </w:rPr>
              <w:t>元素對齊：</w:t>
            </w:r>
          </w:p>
          <w:p w14:paraId="2AD9DB57" w14:textId="77777777" w:rsidR="0078075F" w:rsidRPr="00402987" w:rsidRDefault="0078075F" w:rsidP="00424CF6">
            <w:pPr>
              <w:rPr>
                <w:rFonts w:cs="Times New Roman" w:hint="eastAsia"/>
                <w:szCs w:val="24"/>
              </w:rPr>
            </w:pPr>
          </w:p>
          <w:p w14:paraId="721FD77D" w14:textId="194314DD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F708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4A9ACC46" w14:textId="7B2C62D4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F9B68A1" w14:textId="16EEF9F8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7809C219" w14:textId="675ED97E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9684294" w14:textId="7E2DA24F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1FCEE73B" w14:textId="3AF5E671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41D003C" w14:textId="779ED9BB" w:rsidR="00992519" w:rsidRDefault="00992519" w:rsidP="00424CF6">
            <w:pPr>
              <w:rPr>
                <w:rFonts w:cs="Times New Roman" w:hint="eastAsia"/>
                <w:szCs w:val="24"/>
              </w:rPr>
            </w:pPr>
          </w:p>
          <w:p w14:paraId="2413D645" w14:textId="77777777" w:rsidR="00992519" w:rsidRPr="000149F0" w:rsidRDefault="00992519" w:rsidP="00424CF6">
            <w:pPr>
              <w:rPr>
                <w:rFonts w:cs="Times New Roman" w:hint="eastAsia"/>
                <w:szCs w:val="24"/>
              </w:rPr>
            </w:pPr>
          </w:p>
          <w:p w14:paraId="2B88F8D5" w14:textId="6CEEEA52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lastRenderedPageBreak/>
              <w:t>很重要的觀念是，陣列中每一個值的索引（</w:t>
            </w:r>
            <w:r w:rsidRPr="00402987">
              <w:rPr>
                <w:rFonts w:cs="Times New Roman"/>
                <w:szCs w:val="24"/>
              </w:rPr>
              <w:t>index</w:t>
            </w:r>
            <w:r w:rsidRPr="00402987">
              <w:rPr>
                <w:rFonts w:cs="Times New Roman" w:hint="eastAsia"/>
                <w:szCs w:val="24"/>
              </w:rPr>
              <w:t>），都是從「</w:t>
            </w:r>
            <w:r w:rsidRPr="00402987">
              <w:rPr>
                <w:rFonts w:cs="Times New Roman" w:hint="eastAsia"/>
                <w:szCs w:val="24"/>
              </w:rPr>
              <w:t>0</w:t>
            </w:r>
            <w:r w:rsidRPr="00402987">
              <w:rPr>
                <w:rFonts w:cs="Times New Roman" w:hint="eastAsia"/>
                <w:szCs w:val="24"/>
              </w:rPr>
              <w:t>」開始。</w:t>
            </w:r>
          </w:p>
          <w:p w14:paraId="24A03ECF" w14:textId="77777777" w:rsidR="00992519" w:rsidRDefault="00992519" w:rsidP="00424CF6">
            <w:pPr>
              <w:rPr>
                <w:rFonts w:cs="Times New Roman" w:hint="eastAsia"/>
                <w:szCs w:val="24"/>
              </w:rPr>
            </w:pPr>
          </w:p>
          <w:tbl>
            <w:tblPr>
              <w:tblStyle w:val="a5"/>
              <w:tblpPr w:leftFromText="180" w:rightFromText="180" w:vertAnchor="text" w:horzAnchor="margin" w:tblpY="-69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1483"/>
              <w:gridCol w:w="1636"/>
              <w:gridCol w:w="1606"/>
              <w:gridCol w:w="1652"/>
              <w:gridCol w:w="1693"/>
            </w:tblGrid>
            <w:tr w:rsidR="00992519" w:rsidRPr="00402987" w14:paraId="639AFBBC" w14:textId="77777777" w:rsidTr="00992519">
              <w:tc>
                <w:tcPr>
                  <w:tcW w:w="1483" w:type="dxa"/>
                  <w:shd w:val="clear" w:color="auto" w:fill="D9D9D9" w:themeFill="background1" w:themeFillShade="D9"/>
                </w:tcPr>
                <w:p w14:paraId="2A26B14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索引</w:t>
                  </w:r>
                </w:p>
              </w:tc>
              <w:tc>
                <w:tcPr>
                  <w:tcW w:w="1636" w:type="dxa"/>
                  <w:shd w:val="clear" w:color="auto" w:fill="D9D9D9" w:themeFill="background1" w:themeFillShade="D9"/>
                </w:tcPr>
                <w:p w14:paraId="296B3933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0</w:t>
                  </w:r>
                </w:p>
              </w:tc>
              <w:tc>
                <w:tcPr>
                  <w:tcW w:w="1606" w:type="dxa"/>
                  <w:shd w:val="clear" w:color="auto" w:fill="D9D9D9" w:themeFill="background1" w:themeFillShade="D9"/>
                </w:tcPr>
                <w:p w14:paraId="117E158C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1</w:t>
                  </w:r>
                </w:p>
              </w:tc>
              <w:tc>
                <w:tcPr>
                  <w:tcW w:w="1652" w:type="dxa"/>
                  <w:shd w:val="clear" w:color="auto" w:fill="D9D9D9" w:themeFill="background1" w:themeFillShade="D9"/>
                </w:tcPr>
                <w:p w14:paraId="2D0D624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2</w:t>
                  </w:r>
                </w:p>
              </w:tc>
              <w:tc>
                <w:tcPr>
                  <w:tcW w:w="1693" w:type="dxa"/>
                  <w:shd w:val="clear" w:color="auto" w:fill="D9D9D9" w:themeFill="background1" w:themeFillShade="D9"/>
                </w:tcPr>
                <w:p w14:paraId="7580A73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3</w:t>
                  </w:r>
                </w:p>
              </w:tc>
            </w:tr>
            <w:tr w:rsidR="00992519" w:rsidRPr="00402987" w14:paraId="10224411" w14:textId="77777777" w:rsidTr="00992519">
              <w:tc>
                <w:tcPr>
                  <w:tcW w:w="1483" w:type="dxa"/>
                </w:tcPr>
                <w:p w14:paraId="4BB83BB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值</w:t>
                  </w:r>
                </w:p>
              </w:tc>
              <w:tc>
                <w:tcPr>
                  <w:tcW w:w="1636" w:type="dxa"/>
                </w:tcPr>
                <w:p w14:paraId="75D8460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Alex'</w:t>
                  </w:r>
                </w:p>
              </w:tc>
              <w:tc>
                <w:tcPr>
                  <w:tcW w:w="1606" w:type="dxa"/>
                </w:tcPr>
                <w:p w14:paraId="050282B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Bill'</w:t>
                  </w:r>
                </w:p>
              </w:tc>
              <w:tc>
                <w:tcPr>
                  <w:tcW w:w="1652" w:type="dxa"/>
                </w:tcPr>
                <w:p w14:paraId="4C5E2F3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Cook'</w:t>
                  </w:r>
                </w:p>
              </w:tc>
              <w:tc>
                <w:tcPr>
                  <w:tcW w:w="1693" w:type="dxa"/>
                </w:tcPr>
                <w:p w14:paraId="5445AD9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Darren'</w:t>
                  </w:r>
                </w:p>
              </w:tc>
            </w:tr>
            <w:tr w:rsidR="00992519" w:rsidRPr="00402987" w14:paraId="0296C421" w14:textId="77777777" w:rsidTr="00992519">
              <w:tc>
                <w:tcPr>
                  <w:tcW w:w="1483" w:type="dxa"/>
                </w:tcPr>
                <w:p w14:paraId="0D9A0676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概念</w:t>
                  </w:r>
                </w:p>
              </w:tc>
              <w:tc>
                <w:tcPr>
                  <w:tcW w:w="1636" w:type="dxa"/>
                </w:tcPr>
                <w:p w14:paraId="68F69EE0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0: 'Alex'}</w:t>
                  </w:r>
                </w:p>
              </w:tc>
              <w:tc>
                <w:tcPr>
                  <w:tcW w:w="1606" w:type="dxa"/>
                </w:tcPr>
                <w:p w14:paraId="5839F88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1: 'Bill'}</w:t>
                  </w:r>
                </w:p>
              </w:tc>
              <w:tc>
                <w:tcPr>
                  <w:tcW w:w="1652" w:type="dxa"/>
                </w:tcPr>
                <w:p w14:paraId="430118C2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2: 'Cook'}</w:t>
                  </w:r>
                </w:p>
              </w:tc>
              <w:tc>
                <w:tcPr>
                  <w:tcW w:w="1693" w:type="dxa"/>
                </w:tcPr>
                <w:p w14:paraId="1C1F94A8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3: 'Darren'}</w:t>
                  </w:r>
                </w:p>
              </w:tc>
            </w:tr>
          </w:tbl>
          <w:p w14:paraId="6D3AE4C7" w14:textId="77777777" w:rsidR="000149F0" w:rsidRPr="00402987" w:rsidRDefault="000149F0" w:rsidP="00424CF6">
            <w:pPr>
              <w:rPr>
                <w:rFonts w:cs="Times New Roman" w:hint="eastAsia"/>
                <w:szCs w:val="24"/>
              </w:rPr>
            </w:pPr>
          </w:p>
        </w:tc>
      </w:tr>
    </w:tbl>
    <w:p w14:paraId="2BADC8D4" w14:textId="09F36D83" w:rsidR="00A2334B" w:rsidRDefault="00A2334B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3524D" w14:paraId="34C252F1" w14:textId="77777777" w:rsidTr="0083524D">
        <w:tc>
          <w:tcPr>
            <w:tcW w:w="8296" w:type="dxa"/>
          </w:tcPr>
          <w:p w14:paraId="11599553" w14:textId="46FC898E" w:rsidR="0083524D" w:rsidRDefault="0083524D" w:rsidP="00C424AF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1.html</w:t>
            </w:r>
          </w:p>
        </w:tc>
      </w:tr>
      <w:tr w:rsidR="0083524D" w14:paraId="4EAF4D66" w14:textId="77777777" w:rsidTr="0083524D">
        <w:tc>
          <w:tcPr>
            <w:tcW w:w="8296" w:type="dxa"/>
          </w:tcPr>
          <w:p w14:paraId="53FB2459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3524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AE5ACC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3524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3524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DE369A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AE17A66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3524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3524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218DB3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3524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3524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3524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3524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45BC0E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3524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3524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3524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3524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74C4F7B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5921F30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1C357DF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般來說，陣列的索引，從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0]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，到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n – 1]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。</w:t>
            </w:r>
          </w:p>
          <w:p w14:paraId="0E0EBAEA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3524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352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8352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352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352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352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6255F9F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352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352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352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3524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ex</w:t>
            </w:r>
          </w:p>
          <w:p w14:paraId="42D254F1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352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352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352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3524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1A1176E6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352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352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352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3524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  </w:t>
            </w:r>
          </w:p>
          <w:p w14:paraId="2B0B04C3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0C270F3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E73F864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20CCD32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028F233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DF4AD76" w14:textId="00C6A13A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ABCF6C2" w14:textId="5FE17091" w:rsidR="0083524D" w:rsidRDefault="0083524D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14:paraId="02637334" w14:textId="77777777" w:rsidTr="00142B9A">
        <w:tc>
          <w:tcPr>
            <w:tcW w:w="8296" w:type="dxa"/>
          </w:tcPr>
          <w:p w14:paraId="37D85C8E" w14:textId="4731F72B" w:rsidR="00142B9A" w:rsidRDefault="00142B9A" w:rsidP="00C424AF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2.html</w:t>
            </w:r>
          </w:p>
        </w:tc>
      </w:tr>
      <w:tr w:rsidR="00142B9A" w14:paraId="16764ABB" w14:textId="77777777" w:rsidTr="00142B9A">
        <w:tc>
          <w:tcPr>
            <w:tcW w:w="8296" w:type="dxa"/>
          </w:tcPr>
          <w:p w14:paraId="6F02E1C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9CA2D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01F6B86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06C9240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337F4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A6FA2D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D83E2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4D4512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03A3BD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初始化陣列</w:t>
            </w:r>
          </w:p>
          <w:p w14:paraId="65170F9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0BE9F5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F404B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（新增）元素：</w:t>
            </w:r>
          </w:p>
          <w:p w14:paraId="0B655266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ll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位置來新增元素</w:t>
            </w:r>
          </w:p>
          <w:p w14:paraId="4916C0D6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8F0AAE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Alex', 'Bill', 'Cook', 'Darren', 'Ellen' ] </w:t>
            </w:r>
          </w:p>
          <w:p w14:paraId="13D965F8" w14:textId="77777777" w:rsidR="00142B9A" w:rsidRPr="00142B9A" w:rsidRDefault="00142B9A" w:rsidP="00142B9A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16298CD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重新初始化陣列</w:t>
            </w:r>
          </w:p>
          <w:p w14:paraId="530D2BA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B51C406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D9DFC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ush()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資料加到陣列尾端：</w:t>
            </w:r>
          </w:p>
          <w:p w14:paraId="236B186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ll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942752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x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4B550F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AEF6426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Bill", "Cook", "Darren", "Ellen", "Fox"]</w:t>
            </w:r>
          </w:p>
          <w:p w14:paraId="7CE1F8F7" w14:textId="77777777" w:rsidR="00142B9A" w:rsidRPr="00142B9A" w:rsidRDefault="00142B9A" w:rsidP="00142B9A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041922F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重新初始化陣列</w:t>
            </w:r>
          </w:p>
          <w:p w14:paraId="535FA56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759B01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C65C3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元素：</w:t>
            </w:r>
          </w:p>
          <w:p w14:paraId="62CCAAB5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l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BDBDD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28C402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len</w:t>
            </w:r>
          </w:p>
          <w:p w14:paraId="38F477F0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rl</w:t>
            </w:r>
          </w:p>
          <w:p w14:paraId="15AA0BA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378DDADD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Allen', 'Bill', 'Carl', 'Darren' ] </w:t>
            </w:r>
          </w:p>
          <w:p w14:paraId="581217EA" w14:textId="77777777" w:rsidR="00142B9A" w:rsidRPr="00142B9A" w:rsidRDefault="00142B9A" w:rsidP="00142B9A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492C5EB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重新初始化陣列</w:t>
            </w:r>
          </w:p>
          <w:p w14:paraId="463ABC9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660EC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6F242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尾端元素，使用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p()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會刪除陣列尾端的資料：</w:t>
            </w:r>
          </w:p>
          <w:p w14:paraId="45CAF25D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proofErr w:type="gramStart"/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5C0BFD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Alex', 'Bill', 'Cook' ]</w:t>
            </w:r>
          </w:p>
          <w:p w14:paraId="1E8C5DB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F421AE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Alex', 'Bill' ]</w:t>
            </w:r>
          </w:p>
          <w:p w14:paraId="75BCCEC6" w14:textId="77777777" w:rsidR="00142B9A" w:rsidRPr="00142B9A" w:rsidRDefault="00142B9A" w:rsidP="00142B9A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6755757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重新初始化陣列</w:t>
            </w:r>
          </w:p>
          <w:p w14:paraId="54885A0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DF2ABC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B537C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尾端元素，並取出放置在新的變數中</w:t>
            </w:r>
          </w:p>
          <w:p w14:paraId="1029AD8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F1EA0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40AC0947" w14:textId="77777777" w:rsidR="00142B9A" w:rsidRPr="00142B9A" w:rsidRDefault="00142B9A" w:rsidP="00142B9A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2ECB080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六、重新初始化陣列</w:t>
            </w:r>
          </w:p>
          <w:p w14:paraId="6D3BF1D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FB8DE8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3DC7C5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陣列第一個元素，使用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hift()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7725AB8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if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B32478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Bill', 'Cook', 'Darren' ]</w:t>
            </w:r>
          </w:p>
          <w:p w14:paraId="52EE54F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C3E629F" w14:textId="77777777" w:rsidR="00142B9A" w:rsidRPr="00142B9A" w:rsidRDefault="00142B9A" w:rsidP="00142B9A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5A2DE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七、重新初始化陣列</w:t>
            </w:r>
          </w:p>
          <w:p w14:paraId="3E9FBCF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121964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8F7C0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時候從尾端刪除的陣列資料，需要放在陣列前端，使用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shift()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2B9729DC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陣列尾端刪除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612DB1A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hif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刪除的陣列尾端資料放到陣列前端</w:t>
            </w:r>
          </w:p>
          <w:p w14:paraId="3105B14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Darren', 'Alex', 'Bill', 'Cook' ]</w:t>
            </w:r>
          </w:p>
          <w:p w14:paraId="426FE26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94DD79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A55C3C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74595E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39446C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C474D89" w14:textId="4C1D32CF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9094436" w14:textId="77777777" w:rsidR="00142B9A" w:rsidRPr="00402987" w:rsidRDefault="00142B9A" w:rsidP="00142B9A">
      <w:pPr>
        <w:rPr>
          <w:rFonts w:cs="Times New Roman" w:hint="eastAsia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:rsidRPr="00402987" w14:paraId="4406A435" w14:textId="77777777" w:rsidTr="00424CF6">
        <w:tc>
          <w:tcPr>
            <w:tcW w:w="9019" w:type="dxa"/>
          </w:tcPr>
          <w:p w14:paraId="138A846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142B9A" w:rsidRPr="00402987" w14:paraId="46789D3E" w14:textId="77777777" w:rsidTr="00424CF6">
        <w:tc>
          <w:tcPr>
            <w:tcW w:w="9019" w:type="dxa"/>
          </w:tcPr>
          <w:p w14:paraId="4DD66C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二維陣列：</w:t>
            </w:r>
          </w:p>
          <w:p w14:paraId="361EB577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6A03E3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6C80B27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04AF57E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76B8A53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6325927" w14:textId="54727F68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070BE8D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2675CFB6" w14:textId="041666CC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10AE2DB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1CB2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它的概念如下表格：</w:t>
            </w:r>
          </w:p>
          <w:p w14:paraId="3909FC9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tbl>
            <w:tblPr>
              <w:tblStyle w:val="a5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346"/>
              <w:gridCol w:w="1347"/>
              <w:gridCol w:w="1347"/>
              <w:gridCol w:w="1348"/>
              <w:gridCol w:w="1346"/>
              <w:gridCol w:w="1346"/>
            </w:tblGrid>
            <w:tr w:rsidR="00142B9A" w:rsidRPr="00402987" w14:paraId="0C0D5608" w14:textId="77777777" w:rsidTr="00424CF6">
              <w:tc>
                <w:tcPr>
                  <w:tcW w:w="1465" w:type="dxa"/>
                </w:tcPr>
                <w:p w14:paraId="4F2B8D9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二維陣列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4E47D53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CA8C952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1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5240256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2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01E7DFBA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3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377E86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4</w:t>
                  </w:r>
                </w:p>
              </w:tc>
            </w:tr>
            <w:tr w:rsidR="00142B9A" w:rsidRPr="00402987" w14:paraId="4AED42F7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76AA2B4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94B095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EB385E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2513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7C8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D2B16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0CDADA94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0B2EE98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1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C2AEA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B3DE4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362B21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57F37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2378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1B089263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430007E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2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3CF6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4D1F911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4CBD5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08AD5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EEA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4</w:t>
                  </w:r>
                </w:p>
              </w:tc>
            </w:tr>
          </w:tbl>
          <w:p w14:paraId="32E492D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E228C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左側索引代表每一列的陣列資料，上方索引代表每一列當中特定欄位的位置。</w:t>
            </w:r>
          </w:p>
          <w:p w14:paraId="50426E7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1F94E33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DDC6A0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建立二維陣列：</w:t>
            </w:r>
          </w:p>
          <w:p w14:paraId="299DEDB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2AB5C0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19B815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462EE5C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032606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7A9507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7FF70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0934009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B0753C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5326F375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8569F6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E2D17D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F8778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2190AE2" w14:textId="77777777" w:rsidR="00142B9A" w:rsidRPr="00142B9A" w:rsidRDefault="00142B9A" w:rsidP="00424CF6">
            <w:pPr>
              <w:rPr>
                <w:rFonts w:cs="Times New Roman"/>
                <w:szCs w:val="24"/>
              </w:rPr>
            </w:pPr>
          </w:p>
          <w:p w14:paraId="65C3424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輸出</w:t>
            </w:r>
            <w:r w:rsidRPr="00402987">
              <w:rPr>
                <w:rFonts w:cs="Times New Roman"/>
                <w:szCs w:val="24"/>
              </w:rPr>
              <w:t>:</w:t>
            </w:r>
          </w:p>
          <w:p w14:paraId="0ED1ED1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[ </w:t>
            </w:r>
          </w:p>
          <w:p w14:paraId="268162A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4CB2453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E16DAD9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7DD69EAE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2D92702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5E4394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7F76B88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0891FB6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36712C2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</w:p>
          <w:p w14:paraId="044782F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]</w:t>
            </w:r>
          </w:p>
        </w:tc>
      </w:tr>
    </w:tbl>
    <w:p w14:paraId="1C3526FF" w14:textId="77777777" w:rsidR="00142B9A" w:rsidRPr="00402987" w:rsidRDefault="00142B9A" w:rsidP="00142B9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605C5" w14:paraId="5280C3F4" w14:textId="77777777" w:rsidTr="002605C5">
        <w:tc>
          <w:tcPr>
            <w:tcW w:w="8296" w:type="dxa"/>
          </w:tcPr>
          <w:p w14:paraId="1D409AD6" w14:textId="70B38332" w:rsidR="002605C5" w:rsidRDefault="002605C5" w:rsidP="00C424AF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3.html</w:t>
            </w:r>
          </w:p>
        </w:tc>
      </w:tr>
      <w:tr w:rsidR="002605C5" w14:paraId="29B31142" w14:textId="77777777" w:rsidTr="002605C5">
        <w:tc>
          <w:tcPr>
            <w:tcW w:w="8296" w:type="dxa"/>
          </w:tcPr>
          <w:p w14:paraId="54E6D71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D6FA3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497D1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E510A9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10FD7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D9265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A166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FEABB5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B23350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維陣列</w:t>
            </w:r>
          </w:p>
          <w:p w14:paraId="40B54D3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065F24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B19311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607CAB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9DD616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2CEE2A8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7E301F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6ACE668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0B3FF2B5" w14:textId="77777777" w:rsidR="002605C5" w:rsidRPr="002605C5" w:rsidRDefault="002605C5" w:rsidP="002605C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F4EBCE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二維陣列：</w:t>
            </w:r>
          </w:p>
          <w:p w14:paraId="7AB2D2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394707A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4FCC5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201F0B4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1FFD6E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E3C29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AD0BE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3AF3A3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45A50B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37D832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7C035E46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844A4A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6E8DC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8424B6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253CA7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38C2B52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366EA0A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0EA5B08" w14:textId="2F03ACA5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C02B567" w14:textId="372F0E87" w:rsidR="00142B9A" w:rsidRDefault="00142B9A" w:rsidP="00C424AF"/>
    <w:p w14:paraId="2445C3C1" w14:textId="77777777" w:rsidR="00983119" w:rsidRPr="00441147" w:rsidRDefault="00983119" w:rsidP="00983119">
      <w:pPr>
        <w:rPr>
          <w:rFonts w:cs="Courier New"/>
          <w:b/>
          <w:color w:val="FF0000"/>
          <w:szCs w:val="24"/>
        </w:rPr>
      </w:pPr>
      <w:r w:rsidRPr="00441147">
        <w:rPr>
          <w:rFonts w:cs="Courier New" w:hint="eastAsia"/>
          <w:b/>
          <w:color w:val="FF0000"/>
          <w:szCs w:val="24"/>
        </w:rPr>
        <w:t>補充說明：</w:t>
      </w:r>
    </w:p>
    <w:p w14:paraId="2373909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 w:rsidRPr="007A215F">
        <w:rPr>
          <w:rFonts w:cs="Courier New" w:hint="eastAsia"/>
          <w:color w:val="4472C4" w:themeColor="accent1"/>
          <w:szCs w:val="24"/>
        </w:rPr>
        <w:t>陣列、字串具有「</w:t>
      </w:r>
      <w:r w:rsidRPr="007A215F">
        <w:rPr>
          <w:rFonts w:cs="Courier New" w:hint="eastAsia"/>
          <w:b/>
          <w:color w:val="4472C4" w:themeColor="accent1"/>
          <w:szCs w:val="24"/>
        </w:rPr>
        <w:t>序列化</w:t>
      </w:r>
      <w:r w:rsidRPr="007A215F">
        <w:rPr>
          <w:rFonts w:cs="Courier New" w:hint="eastAsia"/>
          <w:color w:val="4472C4" w:themeColor="accent1"/>
          <w:szCs w:val="24"/>
        </w:rPr>
        <w:t>」的特性</w:t>
      </w:r>
      <w:r w:rsidRPr="005D453B">
        <w:rPr>
          <w:rFonts w:cs="Courier New" w:hint="eastAsia"/>
          <w:szCs w:val="24"/>
        </w:rPr>
        <w:t>，例如陣列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arr =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["Alex", "Bill"]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arr[0] </w:t>
      </w:r>
      <w:r w:rsidRPr="005D453B">
        <w:rPr>
          <w:rFonts w:cs="Courier New" w:hint="eastAsia"/>
          <w:szCs w:val="24"/>
        </w:rPr>
        <w:t>來取得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"Alex"</w:t>
      </w:r>
      <w:r w:rsidRPr="005D453B">
        <w:rPr>
          <w:rFonts w:cs="Courier New" w:hint="eastAsia"/>
          <w:szCs w:val="24"/>
        </w:rPr>
        <w:t>；字串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str = "</w:t>
      </w:r>
      <w:r w:rsidRPr="005D453B">
        <w:rPr>
          <w:rFonts w:cs="Courier New" w:hint="eastAsia"/>
          <w:szCs w:val="24"/>
        </w:rPr>
        <w:t>人生好難</w:t>
      </w:r>
      <w:r w:rsidRPr="005D453B">
        <w:rPr>
          <w:rFonts w:cs="Courier New"/>
          <w:szCs w:val="24"/>
        </w:rPr>
        <w:t xml:space="preserve">"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str[2] </w:t>
      </w:r>
      <w:r w:rsidRPr="005D453B">
        <w:rPr>
          <w:rFonts w:cs="Courier New" w:hint="eastAsia"/>
          <w:szCs w:val="24"/>
        </w:rPr>
        <w:t>來得取「好」。</w:t>
      </w:r>
    </w:p>
    <w:p w14:paraId="237EC3A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>
        <w:rPr>
          <w:rFonts w:cs="Courier New" w:hint="eastAsia"/>
          <w:szCs w:val="24"/>
        </w:rPr>
        <w:t>針對這種序列化的結構，若是要搜尋當中是否有相等的值，可以使用「</w:t>
      </w:r>
      <w:r w:rsidRPr="007D4429">
        <w:rPr>
          <w:rFonts w:cs="Courier New" w:hint="eastAsia"/>
          <w:b/>
          <w:color w:val="70AD47" w:themeColor="accent6"/>
          <w:szCs w:val="24"/>
        </w:rPr>
        <w:t>.</w:t>
      </w:r>
      <w:r w:rsidRPr="007D4429">
        <w:rPr>
          <w:rFonts w:cs="Courier New"/>
          <w:b/>
          <w:color w:val="70AD47" w:themeColor="accent6"/>
          <w:szCs w:val="24"/>
        </w:rPr>
        <w:t>indexOf()</w:t>
      </w:r>
      <w:r>
        <w:rPr>
          <w:rFonts w:cs="Courier New" w:hint="eastAsia"/>
          <w:szCs w:val="24"/>
        </w:rPr>
        <w:t>」，來與序列化資料當中的值進行比較，若有相等的值，則回傳該值位於序列化結構的「索引」（</w:t>
      </w:r>
      <w:r>
        <w:rPr>
          <w:rFonts w:cs="Courier New" w:hint="eastAsia"/>
          <w:szCs w:val="24"/>
        </w:rPr>
        <w:t>0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到</w:t>
      </w:r>
      <w:r>
        <w:rPr>
          <w:rFonts w:cs="Courier New"/>
          <w:szCs w:val="24"/>
        </w:rPr>
        <w:t xml:space="preserve"> n-1</w:t>
      </w:r>
      <w:r>
        <w:rPr>
          <w:rFonts w:cs="Courier New" w:hint="eastAsia"/>
          <w:szCs w:val="24"/>
        </w:rPr>
        <w:t>，</w:t>
      </w:r>
      <w:r w:rsidRPr="00033BB0">
        <w:rPr>
          <w:rFonts w:cs="Courier New" w:hint="eastAsia"/>
          <w:szCs w:val="24"/>
          <w:u w:val="single"/>
        </w:rPr>
        <w:t>找不到的話，回傳</w:t>
      </w:r>
      <w:r w:rsidRPr="00033BB0">
        <w:rPr>
          <w:rFonts w:cs="Courier New" w:hint="eastAsia"/>
          <w:szCs w:val="24"/>
          <w:u w:val="single"/>
        </w:rPr>
        <w:t xml:space="preserve"> </w:t>
      </w:r>
      <w:r w:rsidRPr="00033BB0">
        <w:rPr>
          <w:rFonts w:cs="Courier New"/>
          <w:szCs w:val="24"/>
          <w:u w:val="single"/>
        </w:rPr>
        <w:t>-1</w:t>
      </w:r>
      <w:r>
        <w:rPr>
          <w:rFonts w:cs="Courier New" w:hint="eastAsia"/>
          <w:szCs w:val="24"/>
        </w:rPr>
        <w:t>）。</w:t>
      </w:r>
    </w:p>
    <w:p w14:paraId="234D2677" w14:textId="2858F282" w:rsidR="00983119" w:rsidRDefault="00983119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3119" w14:paraId="596A263B" w14:textId="77777777" w:rsidTr="00983119">
        <w:tc>
          <w:tcPr>
            <w:tcW w:w="8296" w:type="dxa"/>
          </w:tcPr>
          <w:p w14:paraId="797D5D1D" w14:textId="7E8842A2" w:rsidR="00983119" w:rsidRDefault="00983119" w:rsidP="00C424AF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4.html</w:t>
            </w:r>
          </w:p>
        </w:tc>
      </w:tr>
      <w:tr w:rsidR="00983119" w14:paraId="1A984495" w14:textId="77777777" w:rsidTr="00983119">
        <w:tc>
          <w:tcPr>
            <w:tcW w:w="8296" w:type="dxa"/>
          </w:tcPr>
          <w:p w14:paraId="02A9F514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2BAB59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59602F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2CBB64D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1D8FE7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2641EC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BBCCA2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AA62AC9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3C422E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陣列</w:t>
            </w:r>
          </w:p>
          <w:p w14:paraId="467B04FA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87AD2BE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F3C0C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字串</w:t>
            </w:r>
          </w:p>
          <w:p w14:paraId="14367E2A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生好難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2C0C4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F9D8D2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ill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54FFE447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gramEnd"/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!== -</w:t>
            </w:r>
            <w:r w:rsidRPr="00983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77E55886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481F9A0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9524D28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 ...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566F628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9FE5BD6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15EB85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「好」是否存在於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r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59F931CB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!== -</w:t>
            </w:r>
            <w:proofErr w:type="gramStart"/>
            <w:r w:rsidRPr="00983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</w:t>
            </w:r>
            <w:proofErr w:type="gramEnd"/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</w:p>
          <w:p w14:paraId="47F828EA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「好」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6466FA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735261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「好」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D0224F4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650891F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AA933FE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83C66EC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04548CD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D068483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84999A5" w14:textId="3FDCF694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75C225D" w14:textId="438E532E" w:rsidR="00983119" w:rsidRDefault="00983119" w:rsidP="00C424AF"/>
    <w:p w14:paraId="4619F596" w14:textId="253FFD3C" w:rsidR="00583369" w:rsidRPr="00583369" w:rsidRDefault="00583369" w:rsidP="00C424AF">
      <w:pPr>
        <w:rPr>
          <w:shd w:val="pct15" w:color="auto" w:fill="FFFFFF"/>
        </w:rPr>
      </w:pPr>
      <w:r w:rsidRPr="00583369">
        <w:rPr>
          <w:shd w:val="pct15" w:color="auto" w:fill="FFFFFF"/>
        </w:rPr>
        <w:t>for/of</w:t>
      </w:r>
    </w:p>
    <w:p w14:paraId="30A9CFFD" w14:textId="487A84E3" w:rsidR="005E0DAC" w:rsidRDefault="005E0DAC" w:rsidP="00C424AF">
      <w:pPr>
        <w:rPr>
          <w:rFonts w:hint="eastAsia"/>
        </w:rPr>
      </w:pPr>
      <w:r>
        <w:rPr>
          <w:rFonts w:hint="eastAsia"/>
        </w:rPr>
        <w:t>透過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</w:t>
      </w:r>
      <w:r w:rsidR="00583369">
        <w:rPr>
          <w:rFonts w:hint="eastAsia"/>
        </w:rPr>
        <w:t>取得</w:t>
      </w:r>
      <w:r w:rsidR="00583369">
        <w:rPr>
          <w:rFonts w:hint="eastAsia"/>
        </w:rPr>
        <w:t xml:space="preserve"> </w:t>
      </w:r>
      <w:r w:rsidR="00583369">
        <w:t xml:space="preserve">array </w:t>
      </w:r>
      <w:r w:rsidR="00583369">
        <w:rPr>
          <w:rFonts w:hint="eastAsia"/>
        </w:rPr>
        <w:t>內部的值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41F9D" w14:paraId="3F1006FD" w14:textId="77777777" w:rsidTr="00D41F9D">
        <w:tc>
          <w:tcPr>
            <w:tcW w:w="8296" w:type="dxa"/>
          </w:tcPr>
          <w:p w14:paraId="2D194F9D" w14:textId="6AB6AF95" w:rsidR="00D41F9D" w:rsidRDefault="00D41F9D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5.html</w:t>
            </w:r>
          </w:p>
        </w:tc>
      </w:tr>
      <w:tr w:rsidR="00D41F9D" w14:paraId="54F1628E" w14:textId="77777777" w:rsidTr="00D41F9D">
        <w:tc>
          <w:tcPr>
            <w:tcW w:w="8296" w:type="dxa"/>
          </w:tcPr>
          <w:p w14:paraId="4CD29F51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36B9BF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80B918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A4985FD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A6248E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D5604A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DB9E5F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D5771C8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EB50C9B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1F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1F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22B14F08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41F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41F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41F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41F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731ACA4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B8D50A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D41F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1F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D41F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/ of </w:t>
            </w:r>
            <w:r w:rsidRPr="00D41F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格式，迭代取得陣列各個元素所代表的值</w:t>
            </w:r>
          </w:p>
          <w:p w14:paraId="28D1A2B9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41F9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D5C4EA1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41F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41F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41F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D41F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D41F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412B8A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43017B0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4098A84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D1399AE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3FB9D19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6C6AFB6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4E8E04A" w14:textId="0B07E6ED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26F8067" w14:textId="77777777" w:rsidR="00D41F9D" w:rsidRPr="00983119" w:rsidRDefault="00D41F9D" w:rsidP="00C424AF">
      <w:pPr>
        <w:rPr>
          <w:rFonts w:hint="eastAsia"/>
        </w:rPr>
      </w:pPr>
    </w:p>
    <w:p w14:paraId="62EFF7BB" w14:textId="6C3433A3" w:rsidR="00184F06" w:rsidRPr="00402987" w:rsidRDefault="00184F06" w:rsidP="00184F06">
      <w:pPr>
        <w:pStyle w:val="1"/>
      </w:pPr>
      <w:bookmarkStart w:id="11" w:name="_Toc72793923"/>
      <w:r>
        <w:t xml:space="preserve">9. </w:t>
      </w:r>
      <w:r w:rsidRPr="00402987">
        <w:t>JSON</w:t>
      </w:r>
      <w:bookmarkEnd w:id="11"/>
    </w:p>
    <w:p w14:paraId="2AFFADE2" w14:textId="77777777" w:rsidR="00184F06" w:rsidRPr="00402987" w:rsidRDefault="00184F06" w:rsidP="00184F06">
      <w:pPr>
        <w:ind w:firstLine="480"/>
        <w:rPr>
          <w:rFonts w:cs="Courier New"/>
          <w:szCs w:val="24"/>
        </w:rPr>
      </w:pPr>
      <w:r w:rsidRPr="00402987">
        <w:rPr>
          <w:rFonts w:cs="Courier New"/>
          <w:szCs w:val="24"/>
        </w:rPr>
        <w:t>JSON</w:t>
      </w:r>
      <w:proofErr w:type="gramStart"/>
      <w:r w:rsidRPr="00402987">
        <w:rPr>
          <w:rFonts w:cs="Courier New" w:hint="eastAsia"/>
          <w:szCs w:val="24"/>
        </w:rPr>
        <w:t>（</w:t>
      </w:r>
      <w:proofErr w:type="gramEnd"/>
      <w:r w:rsidRPr="00402987">
        <w:rPr>
          <w:rFonts w:cs="Courier New"/>
          <w:szCs w:val="24"/>
        </w:rPr>
        <w:t>JavaScript Object Notation</w:t>
      </w:r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/>
          <w:szCs w:val="24"/>
        </w:rPr>
        <w:t>JavaScript</w:t>
      </w:r>
      <w:r w:rsidRPr="00402987">
        <w:rPr>
          <w:rFonts w:cs="Courier New" w:hint="eastAsia"/>
          <w:szCs w:val="24"/>
        </w:rPr>
        <w:t>物件表示法，讀作</w:t>
      </w:r>
      <w:r w:rsidRPr="00402987">
        <w:rPr>
          <w:rFonts w:cs="Courier New"/>
          <w:szCs w:val="24"/>
        </w:rPr>
        <w:t>/</w:t>
      </w:r>
      <w:r w:rsidRPr="00402987">
        <w:rPr>
          <w:rFonts w:ascii="MS Mincho" w:eastAsia="MS Mincho" w:hAnsi="MS Mincho" w:cs="MS Mincho" w:hint="eastAsia"/>
          <w:szCs w:val="24"/>
        </w:rPr>
        <w:t>ˈ</w:t>
      </w:r>
      <w:r w:rsidRPr="00402987">
        <w:rPr>
          <w:rFonts w:cs="Courier New"/>
          <w:szCs w:val="24"/>
        </w:rPr>
        <w:t>d</w:t>
      </w:r>
      <w:r w:rsidRPr="00402987">
        <w:rPr>
          <w:rFonts w:ascii="MS Mincho" w:eastAsia="MS Mincho" w:hAnsi="MS Mincho" w:cs="MS Mincho" w:hint="eastAsia"/>
          <w:szCs w:val="24"/>
        </w:rPr>
        <w:t>ʒ</w:t>
      </w:r>
      <w:r w:rsidRPr="00402987">
        <w:rPr>
          <w:rFonts w:cs="Courier New"/>
          <w:szCs w:val="24"/>
        </w:rPr>
        <w:t>e</w:t>
      </w:r>
      <w:r w:rsidRPr="00402987">
        <w:rPr>
          <w:rFonts w:ascii="新細明體" w:eastAsia="新細明體" w:hAnsi="新細明體" w:cs="新細明體" w:hint="eastAsia"/>
          <w:szCs w:val="24"/>
        </w:rPr>
        <w:t>ɪ</w:t>
      </w:r>
      <w:r w:rsidRPr="00402987">
        <w:rPr>
          <w:rFonts w:cs="Courier New"/>
          <w:szCs w:val="24"/>
        </w:rPr>
        <w:t>s</w:t>
      </w:r>
      <w:r w:rsidRPr="00402987">
        <w:rPr>
          <w:rFonts w:ascii="MS Mincho" w:eastAsia="MS Mincho" w:hAnsi="MS Mincho" w:cs="MS Mincho" w:hint="eastAsia"/>
          <w:szCs w:val="24"/>
        </w:rPr>
        <w:t>ə</w:t>
      </w:r>
      <w:r w:rsidRPr="00402987">
        <w:rPr>
          <w:rFonts w:cs="Courier New"/>
          <w:szCs w:val="24"/>
        </w:rPr>
        <w:t>n/</w:t>
      </w:r>
      <w:r w:rsidRPr="00402987">
        <w:rPr>
          <w:rFonts w:cs="Courier New" w:hint="eastAsia"/>
          <w:szCs w:val="24"/>
        </w:rPr>
        <w:t>），是一種輕量級的資料交換語言，該語言以易於讓人閱讀的</w:t>
      </w:r>
      <w:r w:rsidRPr="00402987">
        <w:rPr>
          <w:rFonts w:cs="Courier New" w:hint="eastAsia"/>
          <w:b/>
          <w:szCs w:val="24"/>
          <w:u w:val="single"/>
        </w:rPr>
        <w:t>文字</w:t>
      </w:r>
      <w:r w:rsidRPr="00402987">
        <w:rPr>
          <w:rFonts w:cs="Courier New" w:hint="eastAsia"/>
          <w:szCs w:val="24"/>
        </w:rPr>
        <w:t>為基礎，用來傳輸由屬性、值組成的資料物件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資料格式與語言無關。即便它源自</w:t>
      </w:r>
      <w:r w:rsidRPr="00402987">
        <w:rPr>
          <w:rFonts w:cs="Courier New"/>
          <w:szCs w:val="24"/>
        </w:rPr>
        <w:t>JavaScript</w:t>
      </w:r>
      <w:r w:rsidRPr="00402987">
        <w:rPr>
          <w:rFonts w:cs="Courier New" w:hint="eastAsia"/>
          <w:szCs w:val="24"/>
        </w:rPr>
        <w:t>，但目前很多程式語言都支援</w:t>
      </w:r>
      <w:r w:rsidRPr="00402987">
        <w:rPr>
          <w:rFonts w:cs="Courier New"/>
          <w:szCs w:val="24"/>
        </w:rPr>
        <w:t xml:space="preserve"> JSON </w:t>
      </w:r>
      <w:r w:rsidRPr="00402987">
        <w:rPr>
          <w:rFonts w:cs="Courier New" w:hint="eastAsia"/>
          <w:szCs w:val="24"/>
        </w:rPr>
        <w:t>格式資料的生成和解析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的官方</w:t>
      </w:r>
      <w:r w:rsidRPr="00402987">
        <w:rPr>
          <w:rFonts w:cs="Courier New"/>
          <w:szCs w:val="24"/>
        </w:rPr>
        <w:t xml:space="preserve"> MIME </w:t>
      </w:r>
      <w:r w:rsidRPr="00402987">
        <w:rPr>
          <w:rFonts w:cs="Courier New" w:hint="eastAsia"/>
          <w:szCs w:val="24"/>
        </w:rPr>
        <w:t>類型是</w:t>
      </w:r>
      <w:r w:rsidRPr="00402987">
        <w:rPr>
          <w:rFonts w:cs="Courier New"/>
          <w:szCs w:val="24"/>
        </w:rPr>
        <w:t xml:space="preserve"> application/json</w:t>
      </w:r>
      <w:r w:rsidRPr="00402987">
        <w:rPr>
          <w:rFonts w:cs="Courier New" w:hint="eastAsia"/>
          <w:szCs w:val="24"/>
        </w:rPr>
        <w:t>，副檔名是</w:t>
      </w:r>
      <w:r w:rsidRPr="00402987">
        <w:rPr>
          <w:rFonts w:cs="Courier New"/>
          <w:szCs w:val="24"/>
        </w:rPr>
        <w:t xml:space="preserve"> .json</w:t>
      </w:r>
      <w:r w:rsidRPr="00402987">
        <w:rPr>
          <w:rFonts w:cs="Courier New" w:hint="eastAsia"/>
          <w:szCs w:val="24"/>
        </w:rPr>
        <w:t>。</w:t>
      </w:r>
    </w:p>
    <w:p w14:paraId="2DBE6EA0" w14:textId="77777777" w:rsidR="00184F06" w:rsidRPr="00402987" w:rsidRDefault="00184F06" w:rsidP="00184F06">
      <w:pPr>
        <w:rPr>
          <w:rFonts w:cs="Courier New"/>
          <w:szCs w:val="24"/>
        </w:rPr>
      </w:pPr>
    </w:p>
    <w:p w14:paraId="7DA6BA73" w14:textId="77777777" w:rsidR="00184F06" w:rsidRPr="00402987" w:rsidRDefault="00184F06" w:rsidP="00184F06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大致要注意的是</w:t>
      </w:r>
      <w:r w:rsidRPr="00402987">
        <w:rPr>
          <w:rFonts w:cs="Courier New" w:hint="eastAsia"/>
          <w:szCs w:val="24"/>
        </w:rPr>
        <w:t>JSON</w:t>
      </w:r>
      <w:r w:rsidRPr="00402987">
        <w:rPr>
          <w:rFonts w:cs="Courier New" w:hint="eastAsia"/>
          <w:szCs w:val="24"/>
        </w:rPr>
        <w:t>：</w:t>
      </w:r>
    </w:p>
    <w:p w14:paraId="004BD52D" w14:textId="77777777" w:rsidR="00184F06" w:rsidRPr="00402987" w:rsidRDefault="00184F06" w:rsidP="00184F06">
      <w:pPr>
        <w:pStyle w:val="a4"/>
        <w:numPr>
          <w:ilvl w:val="0"/>
          <w:numId w:val="3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名稱為字串，必須用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起來。</w:t>
      </w:r>
    </w:p>
    <w:p w14:paraId="74C39C6F" w14:textId="6387201B" w:rsidR="00983119" w:rsidRPr="00AF50F7" w:rsidRDefault="00184F06" w:rsidP="00C424AF">
      <w:pPr>
        <w:pStyle w:val="a4"/>
        <w:numPr>
          <w:ilvl w:val="0"/>
          <w:numId w:val="31"/>
        </w:numPr>
        <w:ind w:leftChars="0"/>
        <w:rPr>
          <w:rFonts w:cs="Courier New" w:hint="eastAsia"/>
          <w:szCs w:val="24"/>
        </w:rPr>
      </w:pPr>
      <w:r w:rsidRPr="00402987">
        <w:rPr>
          <w:rFonts w:cs="Courier New" w:hint="eastAsia"/>
          <w:szCs w:val="24"/>
        </w:rPr>
        <w:t>值可以是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括的字串，或者是數字、</w:t>
      </w:r>
      <w:r w:rsidR="00F67B89">
        <w:rPr>
          <w:rFonts w:cs="Courier New" w:hint="eastAsia"/>
          <w:szCs w:val="24"/>
        </w:rPr>
        <w:t>布林值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null</w:t>
      </w:r>
      <w:r w:rsidRPr="00402987">
        <w:rPr>
          <w:rFonts w:cs="Courier New" w:hint="eastAsia"/>
          <w:szCs w:val="24"/>
        </w:rPr>
        <w:t>、物件</w:t>
      </w:r>
      <w:r w:rsidR="00845C5D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陣列。</w:t>
      </w:r>
    </w:p>
    <w:p w14:paraId="52D58F47" w14:textId="65E6755A" w:rsidR="00983119" w:rsidRDefault="00983119" w:rsidP="00C424AF"/>
    <w:p w14:paraId="091366BD" w14:textId="77777777" w:rsidR="00F70310" w:rsidRPr="00F70310" w:rsidRDefault="00F70310" w:rsidP="00F70310">
      <w:pPr>
        <w:rPr>
          <w:rFonts w:cs="Courier New"/>
          <w:szCs w:val="24"/>
          <w:shd w:val="pct15" w:color="auto" w:fill="FFFFFF"/>
        </w:rPr>
      </w:pPr>
      <w:r w:rsidRPr="00F70310">
        <w:rPr>
          <w:rFonts w:cs="Courier New" w:hint="eastAsia"/>
          <w:szCs w:val="24"/>
          <w:shd w:val="pct15" w:color="auto" w:fill="FFFFFF"/>
        </w:rPr>
        <w:t>J</w:t>
      </w:r>
      <w:r w:rsidRPr="00F70310">
        <w:rPr>
          <w:rFonts w:cs="Courier New"/>
          <w:szCs w:val="24"/>
          <w:shd w:val="pct15" w:color="auto" w:fill="FFFFFF"/>
        </w:rPr>
        <w:t xml:space="preserve">SON </w:t>
      </w:r>
      <w:r w:rsidRPr="00F70310">
        <w:rPr>
          <w:rFonts w:cs="Courier New" w:hint="eastAsia"/>
          <w:szCs w:val="24"/>
          <w:shd w:val="pct15" w:color="auto" w:fill="FFFFFF"/>
        </w:rPr>
        <w:t>轉換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70310" w:rsidRPr="00402987" w14:paraId="1E1B40BB" w14:textId="77777777" w:rsidTr="00B149A3">
        <w:tc>
          <w:tcPr>
            <w:tcW w:w="8296" w:type="dxa"/>
          </w:tcPr>
          <w:p w14:paraId="48591F86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70310" w:rsidRPr="00402987" w14:paraId="04444D98" w14:textId="77777777" w:rsidTr="00B149A3">
        <w:tc>
          <w:tcPr>
            <w:tcW w:w="8296" w:type="dxa"/>
          </w:tcPr>
          <w:p w14:paraId="168F12BD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物件轉成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>json</w:t>
            </w:r>
          </w:p>
          <w:p w14:paraId="09CE971C" w14:textId="52C794BA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stringify</w:t>
            </w:r>
            <w:proofErr w:type="gramStart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537B5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proofErr w:type="gramEnd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587B45C" w14:textId="77777777" w:rsidR="00F70310" w:rsidRPr="00911EA1" w:rsidRDefault="00F70310" w:rsidP="00B149A3">
            <w:pPr>
              <w:rPr>
                <w:rFonts w:cs="Courier New"/>
                <w:szCs w:val="24"/>
              </w:rPr>
            </w:pPr>
          </w:p>
          <w:p w14:paraId="521F072F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 xml:space="preserve">json </w:t>
            </w:r>
            <w:r w:rsidRPr="00402987">
              <w:rPr>
                <w:rFonts w:cs="Courier New" w:hint="eastAsia"/>
                <w:szCs w:val="24"/>
              </w:rPr>
              <w:t>轉成物件（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將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son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字串轉換成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的原生類型</w:t>
            </w:r>
            <w:r w:rsidRPr="00402987">
              <w:rPr>
                <w:rFonts w:cs="Courier New" w:hint="eastAsia"/>
                <w:szCs w:val="24"/>
              </w:rPr>
              <w:t>）</w:t>
            </w:r>
          </w:p>
          <w:p w14:paraId="0B638725" w14:textId="07004141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parse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 xml:space="preserve">); </w:t>
            </w:r>
          </w:p>
        </w:tc>
      </w:tr>
    </w:tbl>
    <w:p w14:paraId="4B6167B5" w14:textId="4BC3907D" w:rsidR="00F70310" w:rsidRDefault="00F70310" w:rsidP="00F70310">
      <w:pPr>
        <w:rPr>
          <w:rFonts w:cs="Courier New"/>
          <w:szCs w:val="24"/>
        </w:rPr>
      </w:pPr>
    </w:p>
    <w:p w14:paraId="288AE301" w14:textId="12547496" w:rsidR="00DA0E61" w:rsidRPr="00DA0E61" w:rsidRDefault="00DA0E61" w:rsidP="00F70310">
      <w:pPr>
        <w:rPr>
          <w:rFonts w:cs="Courier New" w:hint="eastAsia"/>
          <w:szCs w:val="24"/>
          <w:shd w:val="pct15" w:color="auto" w:fill="FFFFFF"/>
        </w:rPr>
      </w:pPr>
      <w:r w:rsidRPr="00DA0E61">
        <w:rPr>
          <w:rFonts w:cs="Courier New" w:hint="eastAsia"/>
          <w:szCs w:val="24"/>
          <w:shd w:val="pct15" w:color="auto" w:fill="FFFFFF"/>
        </w:rPr>
        <w:t>J</w:t>
      </w:r>
      <w:r w:rsidRPr="00DA0E61">
        <w:rPr>
          <w:rFonts w:cs="Courier New"/>
          <w:szCs w:val="24"/>
          <w:shd w:val="pct15" w:color="auto" w:fill="FFFFFF"/>
        </w:rPr>
        <w:t>SON.parse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83369" w14:paraId="3698F31B" w14:textId="77777777" w:rsidTr="00583369">
        <w:tc>
          <w:tcPr>
            <w:tcW w:w="8296" w:type="dxa"/>
          </w:tcPr>
          <w:p w14:paraId="425E4C11" w14:textId="5E69F2F2" w:rsidR="00583369" w:rsidRDefault="00583369" w:rsidP="00C424AF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.html</w:t>
            </w:r>
          </w:p>
        </w:tc>
      </w:tr>
      <w:tr w:rsidR="00583369" w14:paraId="06B3C5C7" w14:textId="77777777" w:rsidTr="00583369">
        <w:tc>
          <w:tcPr>
            <w:tcW w:w="8296" w:type="dxa"/>
          </w:tcPr>
          <w:p w14:paraId="7D8168AB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89972BD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D3AEED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0EA9404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3D0FBC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914E34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071EF7E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DFD7D01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B16D1A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01B33AD7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{</w:t>
            </w:r>
            <w:proofErr w:type="gramEnd"/>
          </w:p>
          <w:p w14:paraId="53E50D04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firstName": "Darren",</w:t>
            </w:r>
          </w:p>
          <w:p w14:paraId="1531342A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lastName": "Yang",</w:t>
            </w:r>
          </w:p>
          <w:p w14:paraId="1BAAF458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gender": "male",</w:t>
            </w:r>
          </w:p>
          <w:p w14:paraId="086C9995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ge": 18,</w:t>
            </w:r>
          </w:p>
          <w:p w14:paraId="494C92CA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ddress": {</w:t>
            </w:r>
          </w:p>
          <w:p w14:paraId="19A828ED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streetAddress": "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台北市復興南路一段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90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號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2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、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</w:t>
            </w:r>
          </w:p>
          <w:p w14:paraId="6336C1E5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city": "Taipei"</w:t>
            </w:r>
          </w:p>
          <w:p w14:paraId="46B95811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},</w:t>
            </w:r>
          </w:p>
          <w:p w14:paraId="4F7450E7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phoneNumber": [</w:t>
            </w:r>
          </w:p>
          <w:p w14:paraId="3C5087C2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{</w:t>
            </w:r>
          </w:p>
          <w:p w14:paraId="7874EF25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type": "office",</w:t>
            </w:r>
          </w:p>
          <w:p w14:paraId="39075E32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number": "6631-6666"</w:t>
            </w:r>
          </w:p>
          <w:p w14:paraId="6AB57276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,</w:t>
            </w:r>
          </w:p>
          <w:p w14:paraId="4DF511F3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{</w:t>
            </w:r>
          </w:p>
          <w:p w14:paraId="4DBE857F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type": "fax",</w:t>
            </w:r>
          </w:p>
          <w:p w14:paraId="21143A65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number": "6631-6598"</w:t>
            </w:r>
          </w:p>
          <w:p w14:paraId="201105B1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</w:t>
            </w:r>
          </w:p>
          <w:p w14:paraId="48141857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]</w:t>
            </w:r>
          </w:p>
          <w:p w14:paraId="45F68E8F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}`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C7CC55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F69E2F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1D1F71F4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4700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70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rse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63614D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98A1A3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irstName</w:t>
            </w:r>
          </w:p>
          <w:p w14:paraId="477DBBD0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70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irstName'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D9AECFC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8251E4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ddress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物件屬性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reetAddress</w:t>
            </w:r>
          </w:p>
          <w:p w14:paraId="518C8992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70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ddress</w:t>
            </w:r>
            <w:proofErr w:type="gramStart"/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eetAddress'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178675B1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5DBE00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honeNumber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陣列資料（裡面是物件）逐一列出</w:t>
            </w:r>
          </w:p>
          <w:p w14:paraId="534ED067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proofErr w:type="gramStart"/>
            <w:r w:rsidRPr="00F4700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honeNumber'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119DE76C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70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============='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1C3D234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70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ype'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00640909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70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18BB405D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2A0FC10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4F2D692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31E8C83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6013F87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8EEF1E4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4B31EDD" w14:textId="5F86685D" w:rsidR="00583369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530E060" w14:textId="17E52CCC" w:rsidR="00983119" w:rsidRDefault="00983119" w:rsidP="00C424AF"/>
    <w:p w14:paraId="0FEA2452" w14:textId="3415DB3A" w:rsidR="00D14DD6" w:rsidRPr="0088793E" w:rsidRDefault="00DA0E61" w:rsidP="00C424AF">
      <w:pPr>
        <w:rPr>
          <w:rFonts w:hint="eastAsia"/>
          <w:shd w:val="pct15" w:color="auto" w:fill="FFFFFF"/>
        </w:rPr>
      </w:pPr>
      <w:r>
        <w:rPr>
          <w:rFonts w:hint="eastAsia"/>
          <w:shd w:val="pct15" w:color="auto" w:fill="FFFFFF"/>
        </w:rPr>
        <w:t>J</w:t>
      </w:r>
      <w:r>
        <w:rPr>
          <w:shd w:val="pct15" w:color="auto" w:fill="FFFFFF"/>
        </w:rPr>
        <w:t>SON.stringify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14DD6" w14:paraId="6D5B83E4" w14:textId="77777777" w:rsidTr="00D14DD6">
        <w:tc>
          <w:tcPr>
            <w:tcW w:w="8296" w:type="dxa"/>
          </w:tcPr>
          <w:p w14:paraId="66CD4EF9" w14:textId="748F7AED" w:rsidR="00D14DD6" w:rsidRDefault="00D14DD6" w:rsidP="00C424AF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.html</w:t>
            </w:r>
          </w:p>
        </w:tc>
      </w:tr>
      <w:tr w:rsidR="00D14DD6" w14:paraId="224C3F73" w14:textId="77777777" w:rsidTr="00D14DD6">
        <w:tc>
          <w:tcPr>
            <w:tcW w:w="8296" w:type="dxa"/>
          </w:tcPr>
          <w:p w14:paraId="01F386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890B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8FB5F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E44C88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CDD04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BC914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1E4E4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BAE9CF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C884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初始化</w:t>
            </w:r>
          </w:p>
          <w:p w14:paraId="0B7DC14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726CBE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50D8CC72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5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8281BB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irColor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5BCF1D6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eige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C965F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FE8287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865BAF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屬性</w:t>
            </w:r>
          </w:p>
          <w:p w14:paraId="51C19B9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dShoes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7B139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Woke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AC3D3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1272BD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屬性</w:t>
            </w:r>
          </w:p>
          <w:p w14:paraId="46C9240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6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7718D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D01188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屬性</w:t>
            </w:r>
          </w:p>
          <w:p w14:paraId="3E1772EC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let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A0AD30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320E2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轉成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</w:t>
            </w:r>
          </w:p>
          <w:p w14:paraId="5F8C0D5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ngify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E8CA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BCC2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378E00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B997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3FA5E6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704F66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46E9F5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2E3D47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ADFAF12" w14:textId="32645F40" w:rsidR="00D14DD6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77AAC6" w14:textId="4FA6E853" w:rsidR="00983119" w:rsidRDefault="00983119" w:rsidP="00C424AF"/>
    <w:p w14:paraId="0C7277A2" w14:textId="387FBD5F" w:rsidR="00E0361F" w:rsidRPr="00402987" w:rsidRDefault="00E0361F" w:rsidP="00E0361F">
      <w:pPr>
        <w:pStyle w:val="1"/>
      </w:pPr>
      <w:bookmarkStart w:id="12" w:name="_Toc72793924"/>
      <w:r>
        <w:rPr>
          <w:rFonts w:hint="eastAsia"/>
        </w:rPr>
        <w:t>1</w:t>
      </w:r>
      <w:r>
        <w:t xml:space="preserve">0. </w:t>
      </w:r>
      <w:proofErr w:type="gramStart"/>
      <w:r w:rsidRPr="00402987">
        <w:t>函式的定義</w:t>
      </w:r>
      <w:bookmarkEnd w:id="12"/>
      <w:proofErr w:type="gramEnd"/>
    </w:p>
    <w:p w14:paraId="1E643541" w14:textId="3E7F779B" w:rsidR="00E0361F" w:rsidRDefault="00E0361F" w:rsidP="00E0361F">
      <w:pPr>
        <w:ind w:firstLine="480"/>
        <w:rPr>
          <w:rFonts w:cs="新細明體"/>
          <w:szCs w:val="24"/>
        </w:rPr>
      </w:pPr>
      <w:r w:rsidRPr="00402987">
        <w:rPr>
          <w:rFonts w:cs="Times New Roman"/>
        </w:rPr>
        <w:t>函式（</w:t>
      </w:r>
      <w:r w:rsidRPr="00402987">
        <w:rPr>
          <w:rFonts w:cs="Times New Roman"/>
        </w:rPr>
        <w:t>Function</w:t>
      </w:r>
      <w:r w:rsidRPr="00402987">
        <w:rPr>
          <w:rFonts w:cs="Times New Roman"/>
        </w:rPr>
        <w:t>，又稱函數），是把程式碼集合在一起，以便能夠重複使用它們的一種方法。</w:t>
      </w:r>
      <w:r w:rsidRPr="00402987">
        <w:rPr>
          <w:rFonts w:cs="Courier New" w:hint="eastAsia"/>
          <w:szCs w:val="24"/>
        </w:rPr>
        <w:t>原則上，</w:t>
      </w:r>
      <w:proofErr w:type="gramStart"/>
      <w:r w:rsidRPr="00402987">
        <w:rPr>
          <w:rFonts w:cs="新細明體" w:hint="eastAsia"/>
          <w:szCs w:val="24"/>
        </w:rPr>
        <w:t>函式是有</w:t>
      </w:r>
      <w:proofErr w:type="gramEnd"/>
      <w:r w:rsidRPr="00402987">
        <w:rPr>
          <w:rFonts w:cs="新細明體" w:hint="eastAsia"/>
          <w:szCs w:val="24"/>
        </w:rPr>
        <w:t>名字的（函式名稱）。</w:t>
      </w:r>
    </w:p>
    <w:p w14:paraId="3266C347" w14:textId="77777777" w:rsidR="000E61B6" w:rsidRPr="00402987" w:rsidRDefault="000E61B6" w:rsidP="000E61B6">
      <w:pPr>
        <w:rPr>
          <w:rFonts w:cs="新細明體" w:hint="eastAsia"/>
          <w:szCs w:val="24"/>
        </w:rPr>
      </w:pPr>
    </w:p>
    <w:p w14:paraId="512B9C55" w14:textId="7FD745F9" w:rsidR="00BD37EF" w:rsidRPr="000E61B6" w:rsidRDefault="000E61B6" w:rsidP="00C424AF">
      <w:pPr>
        <w:rPr>
          <w:rFonts w:hint="eastAsia"/>
          <w:shd w:val="pct15" w:color="auto" w:fill="FFFFFF"/>
        </w:rPr>
      </w:pPr>
      <w:r w:rsidRPr="000E61B6">
        <w:rPr>
          <w:rFonts w:hint="eastAsia"/>
          <w:shd w:val="pct15" w:color="auto" w:fill="FFFFFF"/>
        </w:rPr>
        <w:t>基本型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0F41" w14:paraId="6E6ADF8F" w14:textId="77777777" w:rsidTr="00100F41">
        <w:tc>
          <w:tcPr>
            <w:tcW w:w="8296" w:type="dxa"/>
          </w:tcPr>
          <w:p w14:paraId="3CC1B5DE" w14:textId="7EF72BB6" w:rsidR="00100F41" w:rsidRDefault="00100F41" w:rsidP="00C424AF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1.html</w:t>
            </w:r>
          </w:p>
        </w:tc>
      </w:tr>
      <w:tr w:rsidR="00100F41" w14:paraId="0C46B8FD" w14:textId="77777777" w:rsidTr="00100F41">
        <w:tc>
          <w:tcPr>
            <w:tcW w:w="8296" w:type="dxa"/>
          </w:tcPr>
          <w:p w14:paraId="0FF65FE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C9092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72571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D8419D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E0636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529B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1998A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B01E1F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246630C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建立基本函式</w:t>
            </w:r>
          </w:p>
          <w:p w14:paraId="4152A48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A7F328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C22A3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FD9D9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789C7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5188E0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0E615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BA020E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EDA1A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帶有參數的函式</w:t>
            </w:r>
          </w:p>
          <w:p w14:paraId="5D60A52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5FAD405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8AC5D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AD3A5D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8DE47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2281E4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1D2D61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62D7C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8FDAD2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帶有多個參數的函式</w:t>
            </w:r>
          </w:p>
          <w:p w14:paraId="06E8E7F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3018DCE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DF7DC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E84E4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0FA24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7DD074B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BBB1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FE6784A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A19B8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有回傳值的函式</w:t>
            </w:r>
          </w:p>
          <w:p w14:paraId="7DD8726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  <w:proofErr w:type="gramEnd"/>
          </w:p>
          <w:p w14:paraId="73AA4DA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73121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48A866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53DDA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</w:t>
            </w:r>
            <w:proofErr w:type="gramStart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</w:t>
            </w:r>
            <w:proofErr w:type="gramEnd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596B82F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proofErr w:type="gramEnd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0C8C577D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F04FF6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帶有參數，同時回傳值的函式</w:t>
            </w:r>
          </w:p>
          <w:p w14:paraId="7DC6AD3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49F0FE90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62A8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CE5A20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85438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</w:t>
            </w:r>
            <w:proofErr w:type="gramStart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</w:t>
            </w:r>
            <w:proofErr w:type="gramEnd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737D58B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proofErr w:type="gramEnd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2AC1D5F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3A9BC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87717D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DA077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65E40B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0F6FF5" w14:textId="786439C7" w:rsidR="00100F41" w:rsidRPr="00100F41" w:rsidRDefault="007A58E1" w:rsidP="00100F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B23D939" w14:textId="59515CC3" w:rsidR="00553EEB" w:rsidRDefault="00553EEB" w:rsidP="00C424AF">
      <w:pPr>
        <w:rPr>
          <w:rFonts w:hint="eastAsia"/>
        </w:rPr>
      </w:pPr>
    </w:p>
    <w:p w14:paraId="216084D3" w14:textId="0837EEEE" w:rsidR="00553EEB" w:rsidRPr="00E45424" w:rsidRDefault="00271265" w:rsidP="00C424AF">
      <w:pPr>
        <w:rPr>
          <w:rFonts w:hint="eastAsia"/>
          <w:shd w:val="pct15" w:color="auto" w:fill="FFFFFF"/>
        </w:rPr>
      </w:pPr>
      <w:proofErr w:type="gramStart"/>
      <w:r w:rsidRPr="00E45424">
        <w:rPr>
          <w:rFonts w:hint="eastAsia"/>
          <w:shd w:val="pct15" w:color="auto" w:fill="FFFFFF"/>
        </w:rPr>
        <w:t>回呼函式</w:t>
      </w:r>
      <w:proofErr w:type="gramEnd"/>
      <w:r w:rsidRPr="00E45424">
        <w:rPr>
          <w:rFonts w:hint="eastAsia"/>
          <w:shd w:val="pct15" w:color="auto" w:fill="FFFFFF"/>
        </w:rPr>
        <w:t>（</w:t>
      </w:r>
      <w:r w:rsidRPr="00E45424">
        <w:rPr>
          <w:shd w:val="pct15" w:color="auto" w:fill="FFFFFF"/>
        </w:rPr>
        <w:t>call back</w:t>
      </w:r>
      <w:r w:rsidRPr="00E45424">
        <w:rPr>
          <w:rFonts w:hint="eastAsia"/>
          <w:shd w:val="pct15" w:color="auto" w:fill="FFFFFF"/>
        </w:rPr>
        <w:t>）</w:t>
      </w:r>
    </w:p>
    <w:p w14:paraId="5D34BBE0" w14:textId="77777777" w:rsidR="007F1A3C" w:rsidRPr="00402987" w:rsidRDefault="007F1A3C" w:rsidP="007F1A3C">
      <w:pPr>
        <w:ind w:firstLine="480"/>
        <w:rPr>
          <w:rFonts w:cs="Times New Roman"/>
          <w:szCs w:val="24"/>
        </w:rPr>
      </w:pPr>
      <w:proofErr w:type="gramStart"/>
      <w:r w:rsidRPr="00402987">
        <w:rPr>
          <w:rFonts w:cs="Times New Roman"/>
          <w:szCs w:val="24"/>
        </w:rPr>
        <w:t>稱為回呼函數</w:t>
      </w:r>
      <w:proofErr w:type="gramEnd"/>
      <w:r w:rsidRPr="00402987">
        <w:rPr>
          <w:rFonts w:cs="Times New Roman"/>
          <w:szCs w:val="24"/>
        </w:rPr>
        <w:t>、回</w:t>
      </w:r>
      <w:proofErr w:type="gramStart"/>
      <w:r w:rsidRPr="00402987">
        <w:rPr>
          <w:rFonts w:cs="Times New Roman"/>
          <w:szCs w:val="24"/>
        </w:rPr>
        <w:t>調函式</w:t>
      </w:r>
      <w:proofErr w:type="gramEnd"/>
      <w:r w:rsidRPr="00402987">
        <w:rPr>
          <w:rFonts w:cs="Times New Roman"/>
          <w:szCs w:val="24"/>
        </w:rPr>
        <w:t>，為一種「延續傳遞風格」（</w:t>
      </w:r>
      <w:r w:rsidRPr="00402987">
        <w:rPr>
          <w:rFonts w:cs="Times New Roman"/>
          <w:szCs w:val="24"/>
        </w:rPr>
        <w:t>Continuation-passing style</w:t>
      </w:r>
      <w:r w:rsidRPr="00402987">
        <w:rPr>
          <w:rFonts w:cs="Times New Roman"/>
          <w:szCs w:val="24"/>
        </w:rPr>
        <w:t>）的函式程式寫法，它的對比的是前面我們所提供的基本函式範例（直接風格，</w:t>
      </w:r>
      <w:r w:rsidRPr="00402987">
        <w:rPr>
          <w:rFonts w:cs="Times New Roman"/>
          <w:szCs w:val="24"/>
        </w:rPr>
        <w:t>Direct style</w:t>
      </w:r>
      <w:r w:rsidRPr="00402987">
        <w:rPr>
          <w:rFonts w:cs="Times New Roman"/>
          <w:szCs w:val="24"/>
        </w:rPr>
        <w:t>）。</w:t>
      </w:r>
      <w:proofErr w:type="gramStart"/>
      <w:r w:rsidRPr="00402987">
        <w:rPr>
          <w:rFonts w:cs="Times New Roman"/>
          <w:szCs w:val="24"/>
        </w:rPr>
        <w:t>回呼函數</w:t>
      </w:r>
      <w:proofErr w:type="gramEnd"/>
      <w:r w:rsidRPr="00402987">
        <w:rPr>
          <w:rFonts w:cs="Times New Roman"/>
          <w:szCs w:val="24"/>
        </w:rPr>
        <w:t>可以將特定函式作為傳遞參數，在該</w:t>
      </w:r>
      <w:proofErr w:type="gramStart"/>
      <w:r w:rsidRPr="00402987">
        <w:rPr>
          <w:rFonts w:cs="Times New Roman"/>
          <w:szCs w:val="24"/>
        </w:rPr>
        <w:t>函式中呼叫</w:t>
      </w:r>
      <w:proofErr w:type="gramEnd"/>
      <w:r w:rsidRPr="00402987">
        <w:rPr>
          <w:rFonts w:cs="Times New Roman"/>
          <w:szCs w:val="24"/>
        </w:rPr>
        <w:t>執行，將原本應該在該</w:t>
      </w:r>
      <w:proofErr w:type="gramStart"/>
      <w:r w:rsidRPr="00402987">
        <w:rPr>
          <w:rFonts w:cs="Times New Roman"/>
          <w:szCs w:val="24"/>
        </w:rPr>
        <w:t>函式中回</w:t>
      </w:r>
      <w:proofErr w:type="gramEnd"/>
      <w:r w:rsidRPr="00402987">
        <w:rPr>
          <w:rFonts w:cs="Times New Roman"/>
          <w:szCs w:val="24"/>
        </w:rPr>
        <w:t>傳的值，交給下一個</w:t>
      </w:r>
      <w:proofErr w:type="gramStart"/>
      <w:r w:rsidRPr="00402987">
        <w:rPr>
          <w:rFonts w:cs="Times New Roman"/>
          <w:szCs w:val="24"/>
        </w:rPr>
        <w:t>函式來執行</w:t>
      </w:r>
      <w:proofErr w:type="gramEnd"/>
      <w:r w:rsidRPr="00402987">
        <w:rPr>
          <w:rFonts w:cs="Times New Roman"/>
          <w:szCs w:val="24"/>
        </w:rPr>
        <w:t>。</w:t>
      </w:r>
    </w:p>
    <w:p w14:paraId="4B186B13" w14:textId="77777777" w:rsidR="007F1A3C" w:rsidRPr="00402987" w:rsidRDefault="007F1A3C" w:rsidP="007F1A3C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F1A3C" w:rsidRPr="00402987" w14:paraId="147A0E76" w14:textId="77777777" w:rsidTr="00B149A3">
        <w:tc>
          <w:tcPr>
            <w:tcW w:w="9019" w:type="dxa"/>
          </w:tcPr>
          <w:p w14:paraId="02D0848F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7F1A3C" w:rsidRPr="00402987" w14:paraId="4E5DB81D" w14:textId="77777777" w:rsidTr="00B149A3">
        <w:tc>
          <w:tcPr>
            <w:tcW w:w="9019" w:type="dxa"/>
          </w:tcPr>
          <w:p w14:paraId="2989744D" w14:textId="783C0CD0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建立一個</w:t>
            </w:r>
            <w:r w:rsidRPr="00402987">
              <w:rPr>
                <w:rFonts w:cs="Times New Roman"/>
                <w:szCs w:val="24"/>
              </w:rPr>
              <w:t xml:space="preserve"> say</w:t>
            </w:r>
            <w:r w:rsidRPr="00402987">
              <w:rPr>
                <w:rFonts w:cs="Times New Roman"/>
                <w:szCs w:val="24"/>
              </w:rPr>
              <w:t>函式，其中的第二</w:t>
            </w:r>
            <w:proofErr w:type="gramStart"/>
            <w:r w:rsidRPr="00402987">
              <w:rPr>
                <w:rFonts w:cs="Times New Roman"/>
                <w:szCs w:val="24"/>
              </w:rPr>
              <w:t>個</w:t>
            </w:r>
            <w:proofErr w:type="gramEnd"/>
            <w:r w:rsidRPr="00402987">
              <w:rPr>
                <w:rFonts w:cs="Times New Roman"/>
                <w:szCs w:val="24"/>
              </w:rPr>
              <w:t>參數也是函式：</w:t>
            </w:r>
          </w:p>
          <w:p w14:paraId="193F77A1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37C617AB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程式</w:t>
            </w:r>
          </w:p>
          <w:p w14:paraId="4586C7B3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F1A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F1A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F1A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EA7E9EE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A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C6295F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6E00FCC6" w14:textId="77777777" w:rsidR="007F1A3C" w:rsidRPr="007F1A3C" w:rsidRDefault="007F1A3C" w:rsidP="00B149A3">
            <w:pPr>
              <w:rPr>
                <w:rFonts w:cs="Times New Roman"/>
                <w:szCs w:val="24"/>
              </w:rPr>
            </w:pPr>
          </w:p>
          <w:p w14:paraId="5CC58AF4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ay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21709CF7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F1A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8427FE7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say</w:t>
            </w:r>
            <w:proofErr w:type="gramStart"/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函式會處理</w:t>
            </w:r>
            <w:proofErr w:type="gramEnd"/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特定程式碼後，透過</w:t>
            </w:r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callback_function </w:t>
            </w:r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把結果或訊息回傳到主程式</w:t>
            </w:r>
          </w:p>
          <w:p w14:paraId="2A31A865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</w:t>
            </w:r>
            <w:proofErr w:type="gramStart"/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unction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F1A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Hi, [</w:t>
            </w:r>
            <w:r w:rsidRPr="007F1A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F1A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7F1A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 … how have you been ?`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E15FEAF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E8F1F40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33AEC9BF" w14:textId="77777777" w:rsidR="007F1A3C" w:rsidRPr="00402987" w:rsidRDefault="007F1A3C" w:rsidP="00B149A3">
            <w:pPr>
              <w:pStyle w:val="a4"/>
              <w:widowControl/>
              <w:numPr>
                <w:ilvl w:val="0"/>
                <w:numId w:val="27"/>
              </w:numPr>
              <w:ind w:leftChars="0"/>
              <w:contextualSpacing/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主程式呼叫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函式</w:t>
            </w:r>
            <w:r w:rsidRPr="00402987">
              <w:rPr>
                <w:rFonts w:cs="Times New Roman"/>
                <w:szCs w:val="24"/>
              </w:rPr>
              <w:t>的時候</w:t>
            </w:r>
            <w:proofErr w:type="gramEnd"/>
            <w:r w:rsidRPr="00402987">
              <w:rPr>
                <w:rFonts w:cs="Times New Roman" w:hint="eastAsia"/>
                <w:szCs w:val="24"/>
              </w:rPr>
              <w:t>，除了第</w:t>
            </w:r>
            <w:r w:rsidRPr="00402987">
              <w:rPr>
                <w:rFonts w:cs="Times New Roman" w:hint="eastAsia"/>
                <w:szCs w:val="24"/>
              </w:rPr>
              <w:t>1</w:t>
            </w:r>
            <w:r w:rsidRPr="00402987">
              <w:rPr>
                <w:rFonts w:cs="Times New Roman" w:hint="eastAsia"/>
                <w:szCs w:val="24"/>
              </w:rPr>
              <w:t>個參數</w:t>
            </w:r>
            <w:r w:rsidRPr="00402987">
              <w:rPr>
                <w:rFonts w:cs="Times New Roman"/>
                <w:szCs w:val="24"/>
              </w:rPr>
              <w:t>name</w:t>
            </w:r>
            <w:r w:rsidRPr="00402987">
              <w:rPr>
                <w:rFonts w:cs="Times New Roman"/>
                <w:szCs w:val="24"/>
              </w:rPr>
              <w:t>，</w:t>
            </w:r>
            <w:r w:rsidRPr="00402987">
              <w:rPr>
                <w:rFonts w:cs="Times New Roman" w:hint="eastAsia"/>
                <w:szCs w:val="24"/>
              </w:rPr>
              <w:t>在第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Pr="00402987">
              <w:rPr>
                <w:rFonts w:cs="Times New Roman"/>
                <w:szCs w:val="24"/>
              </w:rPr>
              <w:t xml:space="preserve">2 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個</w:t>
            </w:r>
            <w:proofErr w:type="gramEnd"/>
            <w:r w:rsidRPr="00402987">
              <w:rPr>
                <w:rFonts w:cs="Times New Roman"/>
                <w:szCs w:val="24"/>
              </w:rPr>
              <w:t>參數</w:t>
            </w:r>
            <w:r w:rsidRPr="00402987">
              <w:rPr>
                <w:rFonts w:cs="Times New Roman" w:hint="eastAsia"/>
                <w:szCs w:val="24"/>
              </w:rPr>
              <w:t>放置一個</w:t>
            </w:r>
            <w:r w:rsidRPr="00402987">
              <w:rPr>
                <w:rFonts w:cs="Times New Roman" w:hint="eastAsia"/>
                <w:szCs w:val="24"/>
              </w:rPr>
              <w:t>c</w:t>
            </w:r>
            <w:r w:rsidRPr="00402987">
              <w:rPr>
                <w:rFonts w:cs="Times New Roman"/>
                <w:szCs w:val="24"/>
              </w:rPr>
              <w:t>allback_function</w:t>
            </w:r>
            <w:r w:rsidRPr="00402987">
              <w:rPr>
                <w:rFonts w:cs="Times New Roman" w:hint="eastAsia"/>
                <w:szCs w:val="24"/>
              </w:rPr>
              <w:t>函式</w:t>
            </w:r>
            <w:r w:rsidRPr="00402987">
              <w:rPr>
                <w:rFonts w:cs="Times New Roman"/>
                <w:szCs w:val="24"/>
              </w:rPr>
              <w:t>，</w:t>
            </w:r>
            <w:r w:rsidRPr="00402987">
              <w:rPr>
                <w:rFonts w:cs="Times New Roman" w:hint="eastAsia"/>
                <w:szCs w:val="24"/>
              </w:rPr>
              <w:t>一起</w:t>
            </w:r>
            <w:r w:rsidRPr="00402987">
              <w:rPr>
                <w:rFonts w:cs="Times New Roman"/>
                <w:szCs w:val="24"/>
              </w:rPr>
              <w:t>傳遞到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r w:rsidRPr="00402987">
              <w:rPr>
                <w:rFonts w:cs="Times New Roman" w:hint="eastAsia"/>
                <w:szCs w:val="24"/>
              </w:rPr>
              <w:t>函式。</w:t>
            </w:r>
          </w:p>
          <w:p w14:paraId="537E62A7" w14:textId="77777777" w:rsidR="007F1A3C" w:rsidRPr="00402987" w:rsidRDefault="007F1A3C" w:rsidP="00B149A3">
            <w:pPr>
              <w:pStyle w:val="a4"/>
              <w:widowControl/>
              <w:numPr>
                <w:ilvl w:val="0"/>
                <w:numId w:val="27"/>
              </w:numPr>
              <w:ind w:leftChars="0"/>
              <w:contextualSpacing/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r w:rsidRPr="00402987">
              <w:rPr>
                <w:rFonts w:cs="Times New Roman"/>
                <w:szCs w:val="24"/>
              </w:rPr>
              <w:t>程式區塊中，</w:t>
            </w:r>
            <w:r w:rsidRPr="00402987">
              <w:rPr>
                <w:rFonts w:cs="Times New Roman" w:hint="eastAsia"/>
                <w:szCs w:val="24"/>
              </w:rPr>
              <w:t>使</w:t>
            </w:r>
            <w:r w:rsidRPr="00402987">
              <w:rPr>
                <w:rFonts w:cs="Times New Roman"/>
                <w:szCs w:val="24"/>
              </w:rPr>
              <w:t>用</w:t>
            </w:r>
            <w:r w:rsidRPr="00402987">
              <w:rPr>
                <w:rFonts w:cs="Times New Roman" w:hint="eastAsia"/>
                <w:szCs w:val="24"/>
              </w:rPr>
              <w:t>主程式</w:t>
            </w:r>
            <w:r w:rsidRPr="00402987">
              <w:rPr>
                <w:rFonts w:cs="Times New Roman"/>
                <w:szCs w:val="24"/>
              </w:rPr>
              <w:t>傳遞到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r w:rsidRPr="00402987">
              <w:rPr>
                <w:rFonts w:cs="Times New Roman"/>
                <w:szCs w:val="24"/>
              </w:rPr>
              <w:t>函式</w:t>
            </w:r>
            <w:r w:rsidRPr="00402987">
              <w:rPr>
                <w:rFonts w:cs="Times New Roman" w:hint="eastAsia"/>
                <w:szCs w:val="24"/>
              </w:rPr>
              <w:t>當中的</w:t>
            </w:r>
            <w:r w:rsidRPr="00402987">
              <w:rPr>
                <w:rFonts w:cs="Times New Roman"/>
                <w:szCs w:val="24"/>
              </w:rPr>
              <w:t>name</w:t>
            </w:r>
            <w:r w:rsidRPr="00402987">
              <w:rPr>
                <w:rFonts w:cs="Times New Roman" w:hint="eastAsia"/>
                <w:szCs w:val="24"/>
              </w:rPr>
              <w:t>跟</w:t>
            </w:r>
            <w:r w:rsidRPr="00402987">
              <w:rPr>
                <w:rFonts w:cs="Times New Roman"/>
                <w:szCs w:val="24"/>
              </w:rPr>
              <w:t>callback_function</w:t>
            </w:r>
            <w:r w:rsidRPr="00402987">
              <w:rPr>
                <w:rFonts w:cs="Times New Roman" w:hint="eastAsia"/>
                <w:szCs w:val="24"/>
              </w:rPr>
              <w:t>參數。</w:t>
            </w:r>
          </w:p>
          <w:p w14:paraId="329B7856" w14:textId="77777777" w:rsidR="007F1A3C" w:rsidRPr="00402987" w:rsidRDefault="007F1A3C" w:rsidP="00B149A3">
            <w:pPr>
              <w:pStyle w:val="a4"/>
              <w:widowControl/>
              <w:numPr>
                <w:ilvl w:val="0"/>
                <w:numId w:val="27"/>
              </w:numPr>
              <w:ind w:leftChars="0"/>
              <w:contextualSpacing/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經過處理，將結果作為</w:t>
            </w:r>
            <w:r w:rsidRPr="00402987">
              <w:rPr>
                <w:rFonts w:cs="Times New Roman"/>
                <w:szCs w:val="24"/>
              </w:rPr>
              <w:t>callback_function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函式的參數</w:t>
            </w:r>
            <w:proofErr w:type="gramEnd"/>
            <w:r w:rsidRPr="00402987">
              <w:rPr>
                <w:rFonts w:cs="Times New Roman" w:hint="eastAsia"/>
                <w:szCs w:val="24"/>
              </w:rPr>
              <w:t>，再透過</w:t>
            </w:r>
            <w:r w:rsidRPr="00402987">
              <w:rPr>
                <w:rFonts w:cs="Times New Roman"/>
                <w:szCs w:val="24"/>
              </w:rPr>
              <w:t>callback_function</w:t>
            </w:r>
            <w:r w:rsidRPr="00402987">
              <w:rPr>
                <w:rFonts w:cs="Times New Roman" w:hint="eastAsia"/>
                <w:szCs w:val="24"/>
              </w:rPr>
              <w:t>送回主程式，變成主程式的第二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個</w:t>
            </w:r>
            <w:proofErr w:type="gramEnd"/>
            <w:r w:rsidRPr="00402987">
              <w:rPr>
                <w:rFonts w:cs="Times New Roman" w:hint="eastAsia"/>
                <w:szCs w:val="24"/>
              </w:rPr>
              <w:t>參數。</w:t>
            </w:r>
          </w:p>
          <w:p w14:paraId="116442A7" w14:textId="77777777" w:rsidR="007F1A3C" w:rsidRPr="00402987" w:rsidRDefault="007F1A3C" w:rsidP="00B149A3">
            <w:pPr>
              <w:pStyle w:val="a4"/>
              <w:widowControl/>
              <w:numPr>
                <w:ilvl w:val="0"/>
                <w:numId w:val="27"/>
              </w:numPr>
              <w:ind w:leftChars="0"/>
              <w:contextualSpacing/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此時</w:t>
            </w:r>
            <w:r w:rsidRPr="00402987">
              <w:rPr>
                <w:rFonts w:cs="Times New Roman" w:hint="eastAsia"/>
                <w:szCs w:val="24"/>
              </w:rPr>
              <w:t>c</w:t>
            </w:r>
            <w:r w:rsidRPr="00402987">
              <w:rPr>
                <w:rFonts w:cs="Times New Roman"/>
                <w:szCs w:val="24"/>
              </w:rPr>
              <w:t>allback_function</w:t>
            </w:r>
            <w:r w:rsidRPr="00402987">
              <w:rPr>
                <w:rFonts w:cs="Times New Roman" w:hint="eastAsia"/>
                <w:szCs w:val="24"/>
              </w:rPr>
              <w:t>展開變成一般的函式「</w:t>
            </w:r>
            <w:r w:rsidRPr="00402987">
              <w:rPr>
                <w:rFonts w:cs="Times New Roman"/>
                <w:szCs w:val="24"/>
              </w:rPr>
              <w:t>function(result) { … }</w:t>
            </w:r>
            <w:r w:rsidRPr="00402987">
              <w:rPr>
                <w:rFonts w:cs="Times New Roman" w:hint="eastAsia"/>
                <w:szCs w:val="24"/>
              </w:rPr>
              <w:t>」，此時該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函式的</w:t>
            </w:r>
            <w:proofErr w:type="gramEnd"/>
            <w:r w:rsidRPr="00402987">
              <w:rPr>
                <w:rFonts w:cs="Times New Roman" w:hint="eastAsia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result</w:t>
            </w:r>
            <w:r w:rsidRPr="00402987">
              <w:rPr>
                <w:rFonts w:cs="Times New Roman" w:hint="eastAsia"/>
                <w:szCs w:val="24"/>
              </w:rPr>
              <w:t>」就是在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函式中處理</w:t>
            </w:r>
            <w:proofErr w:type="gramEnd"/>
            <w:r w:rsidRPr="00402987">
              <w:rPr>
                <w:rFonts w:cs="Times New Roman" w:hint="eastAsia"/>
                <w:szCs w:val="24"/>
              </w:rPr>
              <w:t>的結果，被</w:t>
            </w:r>
            <w:r w:rsidRPr="00402987">
              <w:rPr>
                <w:rFonts w:cs="Times New Roman" w:hint="eastAsia"/>
                <w:szCs w:val="24"/>
              </w:rPr>
              <w:t>c</w:t>
            </w:r>
            <w:r w:rsidRPr="00402987">
              <w:rPr>
                <w:rFonts w:cs="Times New Roman"/>
                <w:szCs w:val="24"/>
              </w:rPr>
              <w:t xml:space="preserve">allback_function </w:t>
            </w:r>
            <w:r w:rsidRPr="00402987">
              <w:rPr>
                <w:rFonts w:cs="Times New Roman" w:hint="eastAsia"/>
                <w:szCs w:val="24"/>
              </w:rPr>
              <w:t>作為參數，帶回主程式。</w:t>
            </w:r>
          </w:p>
        </w:tc>
      </w:tr>
    </w:tbl>
    <w:p w14:paraId="7C6D1A41" w14:textId="77777777" w:rsidR="007F1A3C" w:rsidRPr="00402987" w:rsidRDefault="007F1A3C" w:rsidP="007F1A3C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F1A3C" w:rsidRPr="00402987" w14:paraId="780A4337" w14:textId="77777777" w:rsidTr="00B149A3">
        <w:tc>
          <w:tcPr>
            <w:tcW w:w="9019" w:type="dxa"/>
          </w:tcPr>
          <w:p w14:paraId="00953B22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流程</w:t>
            </w:r>
          </w:p>
        </w:tc>
      </w:tr>
      <w:tr w:rsidR="007F1A3C" w:rsidRPr="00402987" w14:paraId="091932F6" w14:textId="77777777" w:rsidTr="00B149A3">
        <w:tc>
          <w:tcPr>
            <w:tcW w:w="9019" w:type="dxa"/>
          </w:tcPr>
          <w:p w14:paraId="3CC19A34" w14:textId="6B950CE5" w:rsidR="007F1A3C" w:rsidRPr="005A7D6D" w:rsidRDefault="007F1A3C" w:rsidP="005A7D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Times New Roman" w:hint="eastAsia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 xml:space="preserve">. </w:t>
            </w:r>
            <w:r w:rsidRPr="00402987">
              <w:rPr>
                <w:rFonts w:cs="Times New Roman" w:hint="eastAsia"/>
                <w:szCs w:val="24"/>
              </w:rPr>
              <w:t>想像主程式原先的樣子：</w:t>
            </w:r>
            <w:r w:rsidRPr="00402987">
              <w:rPr>
                <w:rFonts w:cs="Times New Roman"/>
                <w:szCs w:val="24"/>
              </w:rPr>
              <w:br/>
            </w:r>
            <w:proofErr w:type="gramStart"/>
            <w:r w:rsidR="005A7D6D" w:rsidRPr="005A7D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="005A7D6D" w:rsidRPr="005A7D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="005A7D6D"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  <w:r w:rsidRPr="00402987">
              <w:rPr>
                <w:rFonts w:cs="Times New Roman"/>
                <w:szCs w:val="24"/>
              </w:rPr>
              <w:br/>
            </w:r>
          </w:p>
          <w:p w14:paraId="6A45A09E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294816F5" w14:textId="77777777" w:rsidR="005A7D6D" w:rsidRPr="005A7D6D" w:rsidRDefault="007F1A3C" w:rsidP="005A7D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Times New Roman" w:hint="eastAsia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 xml:space="preserve">. </w:t>
            </w:r>
            <w:r w:rsidRPr="00402987">
              <w:rPr>
                <w:rFonts w:cs="Times New Roman" w:hint="eastAsia"/>
                <w:szCs w:val="24"/>
              </w:rPr>
              <w:t>想像建立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函式的樣子</w:t>
            </w:r>
            <w:proofErr w:type="gramEnd"/>
            <w:r w:rsidRPr="00402987">
              <w:rPr>
                <w:rFonts w:cs="Times New Roman" w:hint="eastAsia"/>
                <w:szCs w:val="24"/>
              </w:rPr>
              <w:t>：</w:t>
            </w:r>
            <w:r w:rsidRPr="00402987">
              <w:rPr>
                <w:rFonts w:cs="Times New Roman"/>
                <w:szCs w:val="24"/>
              </w:rPr>
              <w:br/>
            </w:r>
            <w:r w:rsidR="005A7D6D" w:rsidRPr="005A7D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="005A7D6D" w:rsidRPr="005A7D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="005A7D6D"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="005A7D6D"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DA590A4" w14:textId="77777777" w:rsidR="005A7D6D" w:rsidRPr="005A7D6D" w:rsidRDefault="005A7D6D" w:rsidP="005A7D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</w:t>
            </w:r>
            <w:proofErr w:type="gramStart"/>
            <w:r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unction</w:t>
            </w:r>
            <w:r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A7D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Hi, [</w:t>
            </w:r>
            <w:r w:rsidRPr="005A7D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5A7D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7D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 … how have you been ?`</w:t>
            </w:r>
            <w:r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AAC309" w14:textId="77777777" w:rsidR="005A7D6D" w:rsidRPr="005A7D6D" w:rsidRDefault="005A7D6D" w:rsidP="005A7D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AC5A004" w14:textId="77777777" w:rsidR="007F1A3C" w:rsidRPr="00402987" w:rsidRDefault="007F1A3C" w:rsidP="00B149A3">
            <w:pPr>
              <w:rPr>
                <w:rFonts w:cs="Times New Roman" w:hint="eastAsia"/>
                <w:szCs w:val="24"/>
              </w:rPr>
            </w:pPr>
          </w:p>
          <w:p w14:paraId="0A98A714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 xml:space="preserve">. </w:t>
            </w:r>
            <w:r w:rsidRPr="00402987">
              <w:rPr>
                <w:rFonts w:cs="Times New Roman" w:hint="eastAsia"/>
                <w:szCs w:val="24"/>
              </w:rPr>
              <w:t>經過一連串的傳遞與處理：</w:t>
            </w:r>
          </w:p>
          <w:p w14:paraId="1D4E53DA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szCs w:val="24"/>
              </w:rPr>
              <w:object w:dxaOrig="11670" w:dyaOrig="4905" w14:anchorId="764443E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30.85pt;height:137.15pt" o:ole="">
                  <v:imagedata r:id="rId47" o:title=""/>
                </v:shape>
                <o:OLEObject Type="Embed" ProgID="PBrush" ShapeID="_x0000_i1025" DrawAspect="Content" ObjectID="_1683406814" r:id="rId48"/>
              </w:object>
            </w:r>
          </w:p>
          <w:p w14:paraId="60F3A4C4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7E04D37C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1A32258C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4. </w:t>
            </w:r>
            <w:r w:rsidRPr="00402987">
              <w:rPr>
                <w:rFonts w:cs="Times New Roman" w:hint="eastAsia"/>
                <w:szCs w:val="24"/>
              </w:rPr>
              <w:t>主程式變成這個樣子，</w:t>
            </w:r>
            <w:r w:rsidRPr="00402987">
              <w:rPr>
                <w:rFonts w:cs="Times New Roman" w:hint="eastAsia"/>
                <w:szCs w:val="24"/>
              </w:rPr>
              <w:t>r</w:t>
            </w:r>
            <w:r w:rsidRPr="00402987">
              <w:rPr>
                <w:rFonts w:cs="Times New Roman"/>
                <w:szCs w:val="24"/>
              </w:rPr>
              <w:t xml:space="preserve">esult </w:t>
            </w:r>
            <w:r w:rsidRPr="00402987">
              <w:rPr>
                <w:rFonts w:cs="Times New Roman" w:hint="eastAsia"/>
                <w:szCs w:val="24"/>
              </w:rPr>
              <w:t>是「</w:t>
            </w:r>
            <w:r w:rsidRPr="00402987">
              <w:rPr>
                <w:rFonts w:cs="Times New Roman"/>
                <w:szCs w:val="24"/>
              </w:rPr>
              <w:t>Hi, xxx … how have you been ?</w:t>
            </w:r>
            <w:r w:rsidRPr="00402987">
              <w:rPr>
                <w:rFonts w:cs="Times New Roman" w:hint="eastAsia"/>
                <w:szCs w:val="24"/>
              </w:rPr>
              <w:t>」的文字處理結果，可以在「</w:t>
            </w:r>
            <w:r w:rsidRPr="00402987">
              <w:rPr>
                <w:rFonts w:cs="Times New Roman"/>
                <w:szCs w:val="24"/>
              </w:rPr>
              <w:t>{ … }</w:t>
            </w:r>
            <w:r w:rsidRPr="00402987">
              <w:rPr>
                <w:rFonts w:cs="Times New Roman" w:hint="eastAsia"/>
                <w:szCs w:val="24"/>
              </w:rPr>
              <w:t>」當中使用：</w:t>
            </w:r>
          </w:p>
          <w:p w14:paraId="2C10E2F3" w14:textId="77777777" w:rsidR="006C43F1" w:rsidRPr="006C43F1" w:rsidRDefault="006C43F1" w:rsidP="006C43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C43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6C43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C43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Pr="006C43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C43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6C43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C43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6C43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… });</w:t>
            </w:r>
          </w:p>
          <w:p w14:paraId="59A77B69" w14:textId="77777777" w:rsidR="007F1A3C" w:rsidRPr="00402987" w:rsidRDefault="007F1A3C" w:rsidP="00B149A3">
            <w:pPr>
              <w:rPr>
                <w:rFonts w:cs="Times New Roman" w:hint="eastAsia"/>
                <w:szCs w:val="24"/>
              </w:rPr>
            </w:pPr>
          </w:p>
          <w:p w14:paraId="09365625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5. </w:t>
            </w:r>
            <w:r w:rsidRPr="00402987">
              <w:rPr>
                <w:rFonts w:cs="Times New Roman" w:hint="eastAsia"/>
                <w:szCs w:val="24"/>
              </w:rPr>
              <w:t>我們可以自訂「</w:t>
            </w:r>
            <w:r w:rsidRPr="00402987">
              <w:rPr>
                <w:rFonts w:cs="Times New Roman"/>
                <w:szCs w:val="24"/>
              </w:rPr>
              <w:t>function(result) { … }</w:t>
            </w:r>
            <w:r w:rsidRPr="00402987">
              <w:rPr>
                <w:rFonts w:cs="Times New Roman" w:hint="eastAsia"/>
                <w:szCs w:val="24"/>
              </w:rPr>
              <w:t>」的內容：</w:t>
            </w:r>
          </w:p>
          <w:p w14:paraId="04938B9B" w14:textId="77777777" w:rsidR="007F1A3C" w:rsidRPr="00402987" w:rsidRDefault="007F1A3C" w:rsidP="00B149A3">
            <w:pPr>
              <w:rPr>
                <w:szCs w:val="24"/>
              </w:rPr>
            </w:pPr>
            <w:r w:rsidRPr="00402987">
              <w:rPr>
                <w:szCs w:val="24"/>
              </w:rPr>
              <w:object w:dxaOrig="6390" w:dyaOrig="2670" w14:anchorId="33EE6F68">
                <v:shape id="_x0000_i1026" type="#_x0000_t75" style="width:179.15pt;height:1in" o:ole="">
                  <v:imagedata r:id="rId49" o:title=""/>
                </v:shape>
                <o:OLEObject Type="Embed" ProgID="PBrush" ShapeID="_x0000_i1026" DrawAspect="Content" ObjectID="_1683406815" r:id="rId50"/>
              </w:object>
            </w:r>
          </w:p>
          <w:p w14:paraId="2B5F7BB2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//</w:t>
            </w:r>
            <w:r w:rsidRPr="00402987">
              <w:rPr>
                <w:rFonts w:cs="Times New Roman" w:hint="eastAsia"/>
                <w:szCs w:val="24"/>
              </w:rPr>
              <w:t>輸出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Pr="00402987">
              <w:rPr>
                <w:rFonts w:cs="Times New Roman"/>
                <w:szCs w:val="24"/>
              </w:rPr>
              <w:t>=====&gt;   Hi, [Darren Yang] … how have you been ?</w:t>
            </w:r>
          </w:p>
        </w:tc>
      </w:tr>
    </w:tbl>
    <w:p w14:paraId="26C4ABEF" w14:textId="77777777" w:rsidR="007F1A3C" w:rsidRPr="00402987" w:rsidRDefault="007F1A3C" w:rsidP="007F1A3C">
      <w:pPr>
        <w:rPr>
          <w:rFonts w:cs="Times New Roman"/>
          <w:szCs w:val="24"/>
        </w:rPr>
      </w:pPr>
    </w:p>
    <w:p w14:paraId="6204BBE0" w14:textId="77777777" w:rsidR="007F1A3C" w:rsidRPr="00402987" w:rsidRDefault="007F1A3C" w:rsidP="007F1A3C">
      <w:pPr>
        <w:rPr>
          <w:rFonts w:cs="Times New Roman"/>
          <w:szCs w:val="24"/>
        </w:rPr>
      </w:pPr>
      <w:proofErr w:type="gramStart"/>
      <w:r w:rsidRPr="00402987">
        <w:rPr>
          <w:rFonts w:cs="Times New Roman"/>
          <w:szCs w:val="24"/>
        </w:rPr>
        <w:t>使用回呼函數</w:t>
      </w:r>
      <w:proofErr w:type="gramEnd"/>
      <w:r w:rsidRPr="00402987">
        <w:rPr>
          <w:rFonts w:cs="Times New Roman"/>
          <w:szCs w:val="24"/>
        </w:rPr>
        <w:t>的目的，在於確保程式運作流程的明確性（另一種說法是指移交程式執行的控制權），例如一個</w:t>
      </w:r>
      <w:proofErr w:type="gramStart"/>
      <w:r w:rsidRPr="00402987">
        <w:rPr>
          <w:rFonts w:cs="Times New Roman"/>
          <w:szCs w:val="24"/>
        </w:rPr>
        <w:t>回呼函式</w:t>
      </w:r>
      <w:proofErr w:type="gramEnd"/>
      <w:r w:rsidRPr="00402987">
        <w:rPr>
          <w:rFonts w:cs="Times New Roman"/>
          <w:szCs w:val="24"/>
        </w:rPr>
        <w:t>用於讀取檔案內容，主程式為了確保檔案內容被完整讀取出來，</w:t>
      </w:r>
      <w:proofErr w:type="gramStart"/>
      <w:r w:rsidRPr="00402987">
        <w:rPr>
          <w:rFonts w:cs="Times New Roman"/>
          <w:szCs w:val="24"/>
        </w:rPr>
        <w:t>使用回呼函數</w:t>
      </w:r>
      <w:proofErr w:type="gramEnd"/>
      <w:r w:rsidRPr="00402987">
        <w:rPr>
          <w:rFonts w:cs="Times New Roman"/>
          <w:szCs w:val="24"/>
        </w:rPr>
        <w:t>，</w:t>
      </w:r>
      <w:proofErr w:type="gramStart"/>
      <w:r w:rsidRPr="00402987">
        <w:rPr>
          <w:rFonts w:cs="Times New Roman" w:hint="eastAsia"/>
          <w:szCs w:val="24"/>
        </w:rPr>
        <w:t>等</w:t>
      </w:r>
      <w:r w:rsidRPr="00402987">
        <w:rPr>
          <w:rFonts w:cs="Times New Roman"/>
          <w:szCs w:val="24"/>
        </w:rPr>
        <w:t>待回呼函數</w:t>
      </w:r>
      <w:proofErr w:type="gramEnd"/>
      <w:r w:rsidRPr="00402987">
        <w:rPr>
          <w:rFonts w:cs="Times New Roman"/>
          <w:szCs w:val="24"/>
        </w:rPr>
        <w:t>執行完畢後，再透過主程式帶入的函式參數，將檔案內容回傳到主程式當中。</w:t>
      </w:r>
      <w:r w:rsidRPr="00402987">
        <w:rPr>
          <w:rFonts w:cs="Times New Roman"/>
          <w:szCs w:val="24"/>
        </w:rPr>
        <w:t xml:space="preserve"> </w:t>
      </w:r>
    </w:p>
    <w:p w14:paraId="1049C838" w14:textId="2783C9C4" w:rsidR="00BD37EF" w:rsidRPr="007F1A3C" w:rsidRDefault="00BD37EF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E00F5" w14:paraId="39990C40" w14:textId="77777777" w:rsidTr="00EE00F5">
        <w:tc>
          <w:tcPr>
            <w:tcW w:w="8296" w:type="dxa"/>
          </w:tcPr>
          <w:p w14:paraId="1B8788D5" w14:textId="59CC3DFF" w:rsidR="00EE00F5" w:rsidRDefault="00EE00F5" w:rsidP="00C424AF">
            <w:pPr>
              <w:rPr>
                <w:rFonts w:hint="eastAsia"/>
              </w:rPr>
            </w:pPr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10-2.html</w:t>
            </w:r>
          </w:p>
        </w:tc>
      </w:tr>
      <w:tr w:rsidR="00EE00F5" w14:paraId="713D65F3" w14:textId="77777777" w:rsidTr="00EE00F5">
        <w:tc>
          <w:tcPr>
            <w:tcW w:w="8296" w:type="dxa"/>
          </w:tcPr>
          <w:p w14:paraId="7E03E1A3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F41AD4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B63785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97CB092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8EC747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7FBA65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1E9919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EE416D8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F4D303C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proofErr w:type="gramStart"/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呼函式</w:t>
            </w:r>
            <w:proofErr w:type="gramEnd"/>
          </w:p>
          <w:p w14:paraId="4F4070D9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E00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63602D4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</w:t>
            </w:r>
            <w:proofErr w:type="gramStart"/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unction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E00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Hi, [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E00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 … how have you been ?`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178298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DF9B332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5C64EB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  <w:proofErr w:type="gramStart"/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呼函式</w:t>
            </w:r>
            <w:proofErr w:type="gramEnd"/>
          </w:p>
          <w:p w14:paraId="169890D2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EE00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E00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5F88F18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E00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967E82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3780258E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2D9ABE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29642EA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991E751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D64063D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F77C7EB" w14:textId="18819288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5E02FE2" w14:textId="1D193CD7" w:rsidR="00E45424" w:rsidRDefault="00E45424" w:rsidP="00C424AF"/>
    <w:p w14:paraId="659A87F8" w14:textId="77777777" w:rsidR="00B149A3" w:rsidRPr="00B149A3" w:rsidRDefault="00B149A3" w:rsidP="00B149A3">
      <w:pPr>
        <w:rPr>
          <w:shd w:val="pct15" w:color="auto" w:fill="FFFFFF"/>
        </w:rPr>
      </w:pPr>
      <w:proofErr w:type="gramStart"/>
      <w:r w:rsidRPr="00B149A3">
        <w:rPr>
          <w:shd w:val="pct15" w:color="auto" w:fill="FFFFFF"/>
        </w:rPr>
        <w:t>暱名函式</w:t>
      </w:r>
      <w:proofErr w:type="gramEnd"/>
    </w:p>
    <w:p w14:paraId="745F1D04" w14:textId="77777777" w:rsidR="00B149A3" w:rsidRPr="00402987" w:rsidRDefault="00B149A3" w:rsidP="00B149A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把一個函數複製給變數，而這個函數是沒有名字的，即匿名函數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149A3" w14:paraId="30C882BD" w14:textId="77777777" w:rsidTr="00B149A3">
        <w:tc>
          <w:tcPr>
            <w:tcW w:w="8296" w:type="dxa"/>
          </w:tcPr>
          <w:p w14:paraId="6F33C990" w14:textId="5FF161E3" w:rsidR="00B149A3" w:rsidRDefault="00B149A3" w:rsidP="00C424AF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3.html</w:t>
            </w:r>
          </w:p>
        </w:tc>
      </w:tr>
      <w:tr w:rsidR="00B149A3" w14:paraId="668CAA9F" w14:textId="77777777" w:rsidTr="00B149A3">
        <w:tc>
          <w:tcPr>
            <w:tcW w:w="8296" w:type="dxa"/>
          </w:tcPr>
          <w:p w14:paraId="4650E64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89E5F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CEE01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176D1C7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AA4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71EAD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4B698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F1BA8E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32B3F05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基本跟一般函式無異，只是</w:t>
            </w:r>
            <w:proofErr w:type="gramStart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把函式帶</w:t>
            </w:r>
            <w:proofErr w:type="gramEnd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變數中，變數即</w:t>
            </w:r>
            <w:proofErr w:type="gramStart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函式</w:t>
            </w:r>
            <w:proofErr w:type="gramEnd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</w:t>
            </w:r>
          </w:p>
          <w:p w14:paraId="1D1D76E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E66B4A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52D9B3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1A7CB4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D2DE470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A19CBE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參數</w:t>
            </w:r>
          </w:p>
          <w:p w14:paraId="1706E8D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F1F1BF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81358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2EFC26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00D583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0BC6F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回傳值</w:t>
            </w:r>
          </w:p>
          <w:p w14:paraId="48DE1E9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C49888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8196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06DFC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C2EAF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</w:t>
            </w:r>
            <w:proofErr w:type="gramEnd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06BD0FAD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0F22B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B26E5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93ECBA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16ADC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74C5605" w14:textId="72CF60A9" w:rsidR="00B149A3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F08C504" w14:textId="77777777" w:rsidR="00A77AA3" w:rsidRPr="00402987" w:rsidRDefault="00A77AA3" w:rsidP="00A77AA3">
      <w:pPr>
        <w:rPr>
          <w:rFonts w:cs="Courier New" w:hint="eastAsia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77AA3" w:rsidRPr="00402987" w14:paraId="3DA0429A" w14:textId="77777777" w:rsidTr="0046361D">
        <w:tc>
          <w:tcPr>
            <w:tcW w:w="8296" w:type="dxa"/>
          </w:tcPr>
          <w:p w14:paraId="2E7AF1F0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A77AA3" w:rsidRPr="00402987" w14:paraId="5B1BA635" w14:textId="77777777" w:rsidTr="0046361D">
        <w:tc>
          <w:tcPr>
            <w:tcW w:w="8296" w:type="dxa"/>
          </w:tcPr>
          <w:p w14:paraId="4827F38C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IIFE (Immediately Invoked Function Expression) </w:t>
            </w:r>
            <w:r w:rsidRPr="00402987">
              <w:rPr>
                <w:rFonts w:cs="Courier New" w:hint="eastAsia"/>
                <w:szCs w:val="24"/>
              </w:rPr>
              <w:t>是一個定義完馬上就執行的</w:t>
            </w:r>
            <w:r w:rsidRPr="00402987">
              <w:rPr>
                <w:rFonts w:cs="Courier New" w:hint="eastAsia"/>
                <w:szCs w:val="24"/>
              </w:rPr>
              <w:t xml:space="preserve"> JavaScript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3FB72763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706EDF86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I</w:t>
            </w:r>
            <w:r w:rsidRPr="00402987">
              <w:rPr>
                <w:rFonts w:cs="Courier New"/>
                <w:szCs w:val="24"/>
              </w:rPr>
              <w:t>IF</w:t>
            </w:r>
            <w:r w:rsidRPr="00402987">
              <w:rPr>
                <w:rFonts w:cs="Courier New" w:hint="eastAsia"/>
                <w:szCs w:val="24"/>
              </w:rPr>
              <w:t>起手式</w:t>
            </w:r>
          </w:p>
          <w:p w14:paraId="320C915C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731504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9E0EC0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4CB087B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C1124E8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);</w:t>
            </w:r>
          </w:p>
          <w:p w14:paraId="5E32C755" w14:textId="77777777" w:rsidR="00A77AA3" w:rsidRPr="00402987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  <w:p w14:paraId="5D15ED41" w14:textId="77777777" w:rsidR="00A77AA3" w:rsidRPr="00DA0312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Cs w:val="24"/>
              </w:rPr>
            </w:pP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帶參數的</w:t>
            </w: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I</w:t>
            </w:r>
            <w:r w:rsidRPr="00DA0312">
              <w:rPr>
                <w:rFonts w:cs="新細明體"/>
                <w:color w:val="000000"/>
                <w:kern w:val="0"/>
                <w:szCs w:val="24"/>
              </w:rPr>
              <w:t>IFE</w:t>
            </w:r>
          </w:p>
          <w:p w14:paraId="0D2768A2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BE5CE17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A202DE1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D15A9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284D73A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D17FA9" w14:textId="77777777" w:rsidR="00A77AA3" w:rsidRPr="00402987" w:rsidRDefault="00A77AA3" w:rsidP="0046361D">
            <w:pPr>
              <w:rPr>
                <w:rFonts w:cs="Courier New" w:hint="eastAsia"/>
                <w:szCs w:val="24"/>
              </w:rPr>
            </w:pPr>
          </w:p>
          <w:p w14:paraId="581B362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他又稱為</w:t>
            </w:r>
            <w:r w:rsidRPr="00402987">
              <w:rPr>
                <w:rFonts w:cs="Courier New" w:hint="eastAsia"/>
                <w:szCs w:val="24"/>
              </w:rPr>
              <w:t xml:space="preserve"> Self-Executing Anonymous Function</w:t>
            </w:r>
            <w:r w:rsidRPr="00402987">
              <w:rPr>
                <w:rFonts w:cs="Courier New" w:hint="eastAsia"/>
                <w:szCs w:val="24"/>
              </w:rPr>
              <w:t>，也是一種常見的設計模式，包含兩個主要部分：第一個部分是使用</w:t>
            </w:r>
            <w:r w:rsidRPr="00402987">
              <w:rPr>
                <w:rFonts w:cs="Courier New" w:hint="eastAsia"/>
                <w:szCs w:val="24"/>
              </w:rPr>
              <w:t xml:space="preserve">Grouping Operator () </w:t>
            </w:r>
            <w:r w:rsidRPr="00402987">
              <w:rPr>
                <w:rFonts w:cs="Courier New" w:hint="eastAsia"/>
                <w:szCs w:val="24"/>
              </w:rPr>
              <w:t>包起來的</w:t>
            </w:r>
            <w:r w:rsidRPr="00402987">
              <w:rPr>
                <w:rFonts w:cs="Courier New" w:hint="eastAsia"/>
                <w:szCs w:val="24"/>
              </w:rPr>
              <w:t xml:space="preserve"> anonymous function</w:t>
            </w:r>
            <w:r w:rsidRPr="00402987">
              <w:rPr>
                <w:rFonts w:cs="Courier New" w:hint="eastAsia"/>
                <w:szCs w:val="24"/>
              </w:rPr>
              <w:t>。這樣的寫法可以避免裡面的變數污染到</w:t>
            </w:r>
            <w:r w:rsidRPr="00402987">
              <w:rPr>
                <w:rFonts w:cs="Courier New" w:hint="eastAsia"/>
                <w:szCs w:val="24"/>
              </w:rPr>
              <w:t xml:space="preserve"> global scope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26F98C7A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4E8EE60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第二</w:t>
            </w:r>
            <w:proofErr w:type="gramStart"/>
            <w:r w:rsidRPr="00402987">
              <w:rPr>
                <w:rFonts w:cs="Courier New" w:hint="eastAsia"/>
                <w:szCs w:val="24"/>
              </w:rPr>
              <w:t>個</w:t>
            </w:r>
            <w:proofErr w:type="gramEnd"/>
            <w:r w:rsidRPr="00402987">
              <w:rPr>
                <w:rFonts w:cs="Courier New" w:hint="eastAsia"/>
                <w:szCs w:val="24"/>
              </w:rPr>
              <w:t>部分是馬上執行</w:t>
            </w:r>
            <w:r w:rsidRPr="00402987">
              <w:rPr>
                <w:rFonts w:cs="Courier New" w:hint="eastAsia"/>
                <w:szCs w:val="24"/>
              </w:rPr>
              <w:t xml:space="preserve"> function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expression ()</w:t>
            </w:r>
            <w:r w:rsidRPr="00402987">
              <w:rPr>
                <w:rFonts w:cs="Courier New" w:hint="eastAsia"/>
                <w:szCs w:val="24"/>
              </w:rPr>
              <w:t>，</w:t>
            </w:r>
            <w:r w:rsidRPr="00402987">
              <w:rPr>
                <w:rFonts w:cs="Courier New" w:hint="eastAsia"/>
                <w:szCs w:val="24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</w:rPr>
              <w:t>引擎看到它就會立刻</w:t>
            </w:r>
            <w:proofErr w:type="gramStart"/>
            <w:r w:rsidRPr="00402987">
              <w:rPr>
                <w:rFonts w:cs="Courier New" w:hint="eastAsia"/>
                <w:szCs w:val="24"/>
              </w:rPr>
              <w:t>轉譯該</w:t>
            </w:r>
            <w:proofErr w:type="gramEnd"/>
            <w:r w:rsidRPr="00402987">
              <w:rPr>
                <w:rFonts w:cs="Courier New" w:hint="eastAsia"/>
                <w:szCs w:val="24"/>
              </w:rPr>
              <w:t xml:space="preserve">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EC42F45" w14:textId="77777777" w:rsidR="00A77AA3" w:rsidRPr="00402987" w:rsidRDefault="00A77AA3" w:rsidP="00A77AA3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92E17" w14:paraId="2F47BAE5" w14:textId="77777777" w:rsidTr="00A92E17">
        <w:tc>
          <w:tcPr>
            <w:tcW w:w="8296" w:type="dxa"/>
          </w:tcPr>
          <w:p w14:paraId="2C7568F1" w14:textId="25387CED" w:rsidR="00A92E17" w:rsidRDefault="00A92E1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4.html</w:t>
            </w:r>
          </w:p>
        </w:tc>
      </w:tr>
      <w:tr w:rsidR="00A92E17" w14:paraId="5491D4F3" w14:textId="77777777" w:rsidTr="00A92E17">
        <w:tc>
          <w:tcPr>
            <w:tcW w:w="8296" w:type="dxa"/>
          </w:tcPr>
          <w:p w14:paraId="3D62AE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BEDA7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D0D79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FEB57B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916A4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A76C2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EC004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CD2E5C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1C4E7A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</w:t>
            </w:r>
          </w:p>
          <w:p w14:paraId="59F85AB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27BC34C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7A40C5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D278A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226A740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);</w:t>
            </w:r>
          </w:p>
          <w:p w14:paraId="68F3266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31659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body&gt;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B61255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8E1B0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0531869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804543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391EF51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);</w:t>
            </w:r>
          </w:p>
          <w:p w14:paraId="73ADD8B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5F9807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訊息</w:t>
            </w:r>
          </w:p>
          <w:p w14:paraId="4158438C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22427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000CB7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8A32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75B1E1B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2E3A59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C8139C8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4927224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1A9A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46CFC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DD9B8C2" w14:textId="46C94238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830D99B" w14:textId="5518B7EB" w:rsidR="0048196E" w:rsidRPr="00A77AA3" w:rsidRDefault="0048196E" w:rsidP="00C424AF"/>
    <w:p w14:paraId="30549D72" w14:textId="7A0C5233" w:rsidR="0048196E" w:rsidRPr="00BC1764" w:rsidRDefault="00BC1764" w:rsidP="00C424AF">
      <w:pPr>
        <w:rPr>
          <w:shd w:val="pct15" w:color="auto" w:fill="FFFFFF"/>
        </w:rPr>
      </w:pPr>
      <w:r w:rsidRPr="00BC1764">
        <w:rPr>
          <w:rFonts w:hint="eastAsia"/>
          <w:shd w:val="pct15" w:color="auto" w:fill="FFFFFF"/>
        </w:rPr>
        <w:t>箭頭函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1764" w14:paraId="2310CEAF" w14:textId="77777777" w:rsidTr="00BC1764">
        <w:tc>
          <w:tcPr>
            <w:tcW w:w="8296" w:type="dxa"/>
          </w:tcPr>
          <w:p w14:paraId="136EF745" w14:textId="4AB85970" w:rsidR="00BC1764" w:rsidRDefault="00BC1764" w:rsidP="00C424AF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5.html</w:t>
            </w:r>
          </w:p>
        </w:tc>
      </w:tr>
      <w:tr w:rsidR="00BC1764" w14:paraId="671ABCAB" w14:textId="77777777" w:rsidTr="00BC1764">
        <w:tc>
          <w:tcPr>
            <w:tcW w:w="8296" w:type="dxa"/>
          </w:tcPr>
          <w:p w14:paraId="326DB961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6D80A0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EC516B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1FC40CE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4EC486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D63088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10B8CF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18EAA28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922628C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proofErr w:type="gramStart"/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暱名函式</w:t>
            </w:r>
            <w:proofErr w:type="gramEnd"/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風格的箭頭函式</w:t>
            </w:r>
          </w:p>
          <w:p w14:paraId="172B808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)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AEEC761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63DC9C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31316A0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57DCAE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BB9CFE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69E92D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參數的箭頭函式</w:t>
            </w:r>
          </w:p>
          <w:p w14:paraId="04231A6D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1B9681E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055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DC1A4B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26E98F75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</w:t>
            </w:r>
            <w:proofErr w:type="gramEnd"/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693137AB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03195DB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4EBA44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兩個參數的箭頭函式</w:t>
            </w:r>
          </w:p>
          <w:p w14:paraId="4C4C9606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um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1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2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1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2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243D6C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um</w:t>
            </w:r>
            <w:proofErr w:type="gramEnd"/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055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0055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56551886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99AA0AD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12D813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參數，未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)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箭頭函式</w:t>
            </w:r>
          </w:p>
          <w:p w14:paraId="59F838D4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tValu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A8F462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tValue</w:t>
            </w:r>
            <w:proofErr w:type="gramEnd"/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a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46B42580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0F676F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51FFCF2F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箭頭函式版本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IFE</w:t>
            </w:r>
          </w:p>
          <w:p w14:paraId="5DBC3150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()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7BCB1D7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eryl"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FF4E8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Hello,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74B7E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();</w:t>
            </w:r>
          </w:p>
          <w:p w14:paraId="7DC02CD3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08489EC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7ABF28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A843667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D27F5F1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6D5E764" w14:textId="420BEC6A" w:rsidR="00BC1764" w:rsidRPr="00BC1764" w:rsidRDefault="0090055B" w:rsidP="00BC17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5BA783F" w14:textId="374C6C41" w:rsidR="00BC1764" w:rsidRDefault="00BC1764" w:rsidP="00C424AF"/>
    <w:p w14:paraId="6242D294" w14:textId="17D3299E" w:rsidR="00EE7221" w:rsidRPr="00402987" w:rsidRDefault="00EE7221" w:rsidP="00EE7221">
      <w:pPr>
        <w:pStyle w:val="1"/>
      </w:pPr>
      <w:bookmarkStart w:id="13" w:name="_Toc72793925"/>
      <w:r>
        <w:rPr>
          <w:rFonts w:hint="eastAsia"/>
        </w:rPr>
        <w:t>1</w:t>
      </w:r>
      <w:r>
        <w:t xml:space="preserve">1. </w:t>
      </w:r>
      <w:r w:rsidRPr="00402987">
        <w:t>時間與計時器</w:t>
      </w:r>
      <w:bookmarkEnd w:id="13"/>
    </w:p>
    <w:p w14:paraId="389558B9" w14:textId="0DAFDFD2" w:rsidR="00EE7221" w:rsidRPr="007763F3" w:rsidRDefault="00EE7221" w:rsidP="00EE7221">
      <w:pPr>
        <w:rPr>
          <w:shd w:val="pct15" w:color="auto" w:fill="FFFFFF"/>
        </w:rPr>
      </w:pPr>
      <w:bookmarkStart w:id="14" w:name="_Toc67600087"/>
      <w:r w:rsidRPr="007763F3">
        <w:rPr>
          <w:shd w:val="pct15" w:color="auto" w:fill="FFFFFF"/>
        </w:rPr>
        <w:t>Date</w:t>
      </w:r>
      <w:r w:rsidRPr="007763F3">
        <w:rPr>
          <w:shd w:val="pct15" w:color="auto" w:fill="FFFFFF"/>
        </w:rPr>
        <w:t>物件</w:t>
      </w:r>
      <w:bookmarkEnd w:id="14"/>
    </w:p>
    <w:p w14:paraId="54798CB2" w14:textId="4E78C957" w:rsidR="00EE7221" w:rsidRPr="00402987" w:rsidRDefault="00EE7221" w:rsidP="00EE7221">
      <w:pPr>
        <w:ind w:firstLine="480"/>
        <w:rPr>
          <w:rFonts w:cs="Times New Roman" w:hint="eastAsia"/>
          <w:szCs w:val="24"/>
        </w:rPr>
      </w:pPr>
      <w:r w:rsidRPr="00402987">
        <w:rPr>
          <w:rFonts w:cs="Times New Roman"/>
          <w:szCs w:val="24"/>
        </w:rPr>
        <w:t>在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的互動應用中，經常使用「</w:t>
      </w:r>
      <w:r w:rsidRPr="00402987">
        <w:rPr>
          <w:rFonts w:cs="Times New Roman"/>
          <w:szCs w:val="24"/>
        </w:rPr>
        <w:t>Date</w:t>
      </w:r>
      <w:r w:rsidRPr="00402987">
        <w:rPr>
          <w:rFonts w:cs="Times New Roman"/>
          <w:szCs w:val="24"/>
        </w:rPr>
        <w:t>物件」當中的類時間函式，來判斷、比較、計算時間的差距，或是使用特定的時間格式，例如</w:t>
      </w:r>
      <w:r w:rsidRPr="00402987">
        <w:rPr>
          <w:rFonts w:cs="Times New Roman"/>
          <w:szCs w:val="24"/>
        </w:rPr>
        <w:t xml:space="preserve"> timestamp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ISO 8601</w:t>
      </w:r>
      <w:r w:rsidRPr="00402987">
        <w:rPr>
          <w:rFonts w:cs="Times New Roman"/>
          <w:szCs w:val="24"/>
        </w:rPr>
        <w:t>等。</w:t>
      </w:r>
    </w:p>
    <w:p w14:paraId="09E1B8EE" w14:textId="5ED97757" w:rsidR="000C5042" w:rsidRDefault="000C5042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63F3" w14:paraId="34C86FCA" w14:textId="77777777" w:rsidTr="007763F3">
        <w:tc>
          <w:tcPr>
            <w:tcW w:w="8296" w:type="dxa"/>
          </w:tcPr>
          <w:p w14:paraId="1D508343" w14:textId="6DBA9D4E" w:rsidR="007763F3" w:rsidRDefault="007763F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1.html</w:t>
            </w:r>
          </w:p>
        </w:tc>
      </w:tr>
      <w:tr w:rsidR="007763F3" w14:paraId="1DB15A9D" w14:textId="77777777" w:rsidTr="007763F3">
        <w:tc>
          <w:tcPr>
            <w:tcW w:w="8296" w:type="dxa"/>
          </w:tcPr>
          <w:p w14:paraId="53767CA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9A12E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8D3ECC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52F655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056D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1F1B9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733CC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EEEDFC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D0CA91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te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：</w:t>
            </w:r>
          </w:p>
          <w:p w14:paraId="19BFCD9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763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3F0BF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3BB1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，預設空值</w:t>
            </w:r>
          </w:p>
          <w:p w14:paraId="3C1852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1C4F85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348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串接時間</w:t>
            </w:r>
          </w:p>
          <w:p w14:paraId="259B96E3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021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西元年</w:t>
            </w:r>
          </w:p>
          <w:p w14:paraId="5CF85569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7763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份，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5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時執行會出現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4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，記得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1</w:t>
            </w:r>
          </w:p>
          <w:p w14:paraId="3DF179E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6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當月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26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號</w:t>
            </w:r>
          </w:p>
          <w:p w14:paraId="73DE8E2C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時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4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3C01267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分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8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132DA66F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秒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3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5956A5D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245DA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4A29ACE1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DA0C1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0E3B0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7FB344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B10D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0BF1D2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75790B" w14:textId="0F6B989D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FB31E36" w14:textId="77777777" w:rsidR="00250E3E" w:rsidRPr="00402987" w:rsidRDefault="00250E3E" w:rsidP="00250E3E">
      <w:pPr>
        <w:rPr>
          <w:rFonts w:cs="Times New Roman" w:hint="eastAsia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3E" w:rsidRPr="00402987" w14:paraId="61EF0250" w14:textId="77777777" w:rsidTr="0046361D">
        <w:tc>
          <w:tcPr>
            <w:tcW w:w="9019" w:type="dxa"/>
          </w:tcPr>
          <w:p w14:paraId="459AE27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250E3E" w:rsidRPr="00402987" w14:paraId="6E5D884C" w14:textId="77777777" w:rsidTr="0046361D">
        <w:tc>
          <w:tcPr>
            <w:tcW w:w="9019" w:type="dxa"/>
          </w:tcPr>
          <w:p w14:paraId="2938A66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若是時間物件的函式（方法）回傳，只有</w:t>
            </w:r>
            <w:proofErr w:type="gramStart"/>
            <w:r w:rsidRPr="00402987">
              <w:rPr>
                <w:rFonts w:cs="Times New Roman"/>
                <w:szCs w:val="24"/>
              </w:rPr>
              <w:t>一</w:t>
            </w:r>
            <w:proofErr w:type="gramEnd"/>
            <w:r w:rsidRPr="00402987">
              <w:rPr>
                <w:rFonts w:cs="Times New Roman"/>
                <w:szCs w:val="24"/>
              </w:rPr>
              <w:t>位數的結果（例如六月只回傳</w:t>
            </w:r>
            <w:r w:rsidRPr="00402987">
              <w:rPr>
                <w:rFonts w:cs="Times New Roman"/>
                <w:szCs w:val="24"/>
              </w:rPr>
              <w:t xml:space="preserve"> 6</w:t>
            </w:r>
            <w:r w:rsidRPr="00402987">
              <w:rPr>
                <w:rFonts w:cs="Times New Roman"/>
                <w:szCs w:val="24"/>
              </w:rPr>
              <w:t>，而非</w:t>
            </w:r>
            <w:r w:rsidRPr="00402987">
              <w:rPr>
                <w:rFonts w:cs="Times New Roman"/>
                <w:szCs w:val="24"/>
              </w:rPr>
              <w:t xml:space="preserve"> 06</w:t>
            </w:r>
            <w:r w:rsidRPr="00402987">
              <w:rPr>
                <w:rFonts w:cs="Times New Roman"/>
                <w:szCs w:val="24"/>
              </w:rPr>
              <w:t>），我們可以用</w:t>
            </w:r>
            <w:proofErr w:type="gramStart"/>
            <w:r w:rsidRPr="00402987">
              <w:rPr>
                <w:rFonts w:cs="Times New Roman"/>
                <w:szCs w:val="24"/>
              </w:rPr>
              <w:t>一</w:t>
            </w:r>
            <w:proofErr w:type="gramEnd"/>
            <w:r w:rsidRPr="00402987">
              <w:rPr>
                <w:rFonts w:cs="Times New Roman"/>
                <w:szCs w:val="24"/>
              </w:rPr>
              <w:t>些小技巧來輸出自訂的格式。</w:t>
            </w:r>
          </w:p>
          <w:p w14:paraId="350F4AAE" w14:textId="259592FC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49746" w14:textId="5A9C4E71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getMonth()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範圍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1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所以要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</w:p>
          <w:p w14:paraId="26B0D68B" w14:textId="45D55E7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9236A76" w14:textId="14BBBEFA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9A4714" w14:textId="65DE534E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數值小於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0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則左側加個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'0'</w:t>
            </w:r>
          </w:p>
          <w:p w14:paraId="0EB81427" w14:textId="13BB551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50E3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proofErr w:type="gramEnd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 </w:t>
            </w:r>
          </w:p>
          <w:p w14:paraId="46E9C321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50E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EFB437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6E152AF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556DAE" w14:textId="630EDB28" w:rsidR="00250E3E" w:rsidRPr="00184E59" w:rsidRDefault="00250E3E" w:rsidP="00184E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</w:t>
            </w:r>
            <w:r w:rsidR="0043226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5</w:t>
            </w:r>
          </w:p>
        </w:tc>
      </w:tr>
    </w:tbl>
    <w:p w14:paraId="6C225B7B" w14:textId="4BFA663F" w:rsidR="001764A4" w:rsidRDefault="001764A4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124C2" w14:paraId="0C9D13E8" w14:textId="77777777" w:rsidTr="004124C2">
        <w:tc>
          <w:tcPr>
            <w:tcW w:w="8296" w:type="dxa"/>
          </w:tcPr>
          <w:p w14:paraId="01148E20" w14:textId="76FE9374" w:rsidR="004124C2" w:rsidRDefault="004124C2" w:rsidP="00C424AF">
            <w:pPr>
              <w:rPr>
                <w:rFonts w:hint="eastAsia"/>
              </w:rPr>
            </w:pPr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11-2.html</w:t>
            </w:r>
          </w:p>
        </w:tc>
      </w:tr>
      <w:tr w:rsidR="004124C2" w14:paraId="11BDBD8B" w14:textId="77777777" w:rsidTr="004124C2">
        <w:tc>
          <w:tcPr>
            <w:tcW w:w="8296" w:type="dxa"/>
          </w:tcPr>
          <w:p w14:paraId="11AF5C2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6E155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364D2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3BA09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8DD57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43310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BD1B4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2CD750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F1034E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D155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BCAA98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6C3E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26A50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94C54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021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西元年</w:t>
            </w:r>
          </w:p>
          <w:p w14:paraId="4961B55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</w:p>
          <w:p w14:paraId="4476EEC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B2FAC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月份，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5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月時執行會出現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比正常值少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記得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</w:p>
          <w:p w14:paraId="6A4C27E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6A44AF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(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DCFBC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23B52DB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A8509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6C28EC7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4D79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5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當月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5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號</w:t>
            </w:r>
          </w:p>
          <w:p w14:paraId="49CEA80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1810B9A3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4AE525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3E98DEC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9A7E4C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090016F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7C9F9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時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4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3F038314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4C86F9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86D6E63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9309BD7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8D752B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178CCE2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CDBDA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分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8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62F1A9C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 </w:t>
            </w:r>
          </w:p>
          <w:p w14:paraId="6C0BFA2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288C4D2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73F38287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FE377D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347A5F2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A2584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秒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3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502088B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B29727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01898C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AAA769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895613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75BE6DD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87BCA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hour</w:t>
            </w:r>
            <w:proofErr w:type="gramStart"/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</w:t>
            </w:r>
            <w:proofErr w:type="gramEnd"/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5DF2E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63CF272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B2DC76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648431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D41ABE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B6DB1A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01115A31" w14:textId="77777777" w:rsidR="004124C2" w:rsidRPr="002D1553" w:rsidRDefault="004124C2" w:rsidP="00C424AF">
            <w:pPr>
              <w:rPr>
                <w:rFonts w:hint="eastAsia"/>
              </w:rPr>
            </w:pPr>
          </w:p>
        </w:tc>
      </w:tr>
    </w:tbl>
    <w:p w14:paraId="60315B1F" w14:textId="77777777" w:rsidR="00184E59" w:rsidRDefault="00184E59" w:rsidP="00C424AF">
      <w:pPr>
        <w:rPr>
          <w:rFonts w:hint="eastAsia"/>
        </w:rPr>
      </w:pPr>
    </w:p>
    <w:p w14:paraId="2DCCBFEC" w14:textId="77777777" w:rsidR="007A138D" w:rsidRPr="007A138D" w:rsidRDefault="007A138D" w:rsidP="007A138D">
      <w:pPr>
        <w:rPr>
          <w:shd w:val="pct15" w:color="auto" w:fill="FFFFFF"/>
        </w:rPr>
      </w:pPr>
      <w:r w:rsidRPr="007A138D">
        <w:rPr>
          <w:shd w:val="pct15" w:color="auto" w:fill="FFFFFF"/>
        </w:rPr>
        <w:t>setTimeout</w:t>
      </w:r>
      <w:r w:rsidRPr="007A138D">
        <w:rPr>
          <w:shd w:val="pct15" w:color="auto" w:fill="FFFFFF"/>
        </w:rPr>
        <w:t>用法</w:t>
      </w:r>
    </w:p>
    <w:p w14:paraId="22EB7CD4" w14:textId="77777777" w:rsidR="007A138D" w:rsidRPr="00402987" w:rsidRDefault="007A138D" w:rsidP="007A138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用於在指定的</w:t>
      </w:r>
      <w:proofErr w:type="gramStart"/>
      <w:r w:rsidRPr="00402987">
        <w:rPr>
          <w:rFonts w:cs="Courier New" w:hint="eastAsia"/>
          <w:szCs w:val="24"/>
        </w:rPr>
        <w:t>毫秒數後</w:t>
      </w:r>
      <w:proofErr w:type="gramEnd"/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  <w:u w:val="single"/>
        </w:rPr>
        <w:t>執行</w:t>
      </w:r>
      <w:r w:rsidRPr="00402987">
        <w:rPr>
          <w:rFonts w:cs="Courier New"/>
          <w:szCs w:val="24"/>
          <w:u w:val="single"/>
        </w:rPr>
        <w:t xml:space="preserve"> 1 </w:t>
      </w:r>
      <w:r w:rsidRPr="00402987">
        <w:rPr>
          <w:rFonts w:cs="Courier New" w:hint="eastAsia"/>
          <w:szCs w:val="24"/>
          <w:u w:val="single"/>
        </w:rPr>
        <w:t>次</w:t>
      </w:r>
      <w:r w:rsidRPr="00402987">
        <w:rPr>
          <w:rFonts w:cs="Courier New" w:hint="eastAsia"/>
          <w:szCs w:val="24"/>
        </w:rPr>
        <w:t>函式，後方參數會作為函式</w:t>
      </w:r>
      <w:r w:rsidRPr="00402987">
        <w:rPr>
          <w:rFonts w:cs="新細明體" w:hint="eastAsia"/>
          <w:szCs w:val="24"/>
        </w:rPr>
        <w:t>參數使用</w:t>
      </w:r>
      <w:r w:rsidRPr="00402987">
        <w:rPr>
          <w:rFonts w:cs="Courier New" w:hint="eastAsia"/>
          <w:szCs w:val="24"/>
        </w:rPr>
        <w:t>：</w:t>
      </w:r>
    </w:p>
    <w:p w14:paraId="3F209E6B" w14:textId="77777777" w:rsidR="007A138D" w:rsidRPr="00402987" w:rsidRDefault="007A138D" w:rsidP="007A138D">
      <w:pPr>
        <w:rPr>
          <w:rFonts w:cs="Courier New"/>
          <w:szCs w:val="24"/>
        </w:rPr>
      </w:pPr>
      <w:bookmarkStart w:id="15" w:name="_GoBack"/>
      <w:bookmarkEnd w:id="15"/>
    </w:p>
    <w:p w14:paraId="041DEF50" w14:textId="77777777" w:rsidR="00144873" w:rsidRP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0B728CD5" w14:textId="77777777" w:rsidR="00144873" w:rsidRP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44873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0A50A839" w14:textId="77777777" w:rsidR="007A138D" w:rsidRPr="00402987" w:rsidRDefault="007A138D" w:rsidP="007A138D">
      <w:pPr>
        <w:rPr>
          <w:rFonts w:cs="Courier New"/>
          <w:szCs w:val="24"/>
        </w:rPr>
      </w:pPr>
    </w:p>
    <w:p w14:paraId="5352413D" w14:textId="4E76F39E" w:rsidR="007A138D" w:rsidRDefault="007A138D" w:rsidP="007A138D">
      <w:pPr>
        <w:widowControl/>
        <w:shd w:val="clear" w:color="auto" w:fill="FFFFFF"/>
        <w:spacing w:line="285" w:lineRule="atLeast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例如</w:t>
      </w:r>
    </w:p>
    <w:p w14:paraId="2B2609C3" w14:textId="77777777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6F00D2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proofErr w:type="gramEnd"/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() { </w:t>
      </w:r>
    </w:p>
    <w:p w14:paraId="5FA9D8EA" w14:textId="761B3422" w:rsidR="006F00D2" w:rsidRDefault="006F00D2" w:rsidP="00CA657B">
      <w:pPr>
        <w:widowControl/>
        <w:shd w:val="clear" w:color="auto" w:fill="FFFFFF"/>
        <w:spacing w:line="285" w:lineRule="atLeast"/>
        <w:ind w:firstLineChars="200" w:firstLine="42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6F00D2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ello World'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</w:t>
      </w:r>
    </w:p>
    <w:p w14:paraId="577B4133" w14:textId="2EB52104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}, </w:t>
      </w:r>
      <w:proofErr w:type="gramStart"/>
      <w:r w:rsidRPr="006F00D2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)</w:t>
      </w:r>
      <w:proofErr w:type="gramEnd"/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75C069EC" w14:textId="71AC69E8" w:rsidR="004306F9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361D" w14:paraId="095F7541" w14:textId="77777777" w:rsidTr="0046361D">
        <w:tc>
          <w:tcPr>
            <w:tcW w:w="8296" w:type="dxa"/>
          </w:tcPr>
          <w:p w14:paraId="3189AA85" w14:textId="78A31B8B" w:rsidR="0046361D" w:rsidRDefault="0046361D" w:rsidP="0046361D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3-1.html</w:t>
            </w:r>
          </w:p>
        </w:tc>
      </w:tr>
      <w:tr w:rsidR="0046361D" w14:paraId="67F226C8" w14:textId="77777777" w:rsidTr="0046361D">
        <w:tc>
          <w:tcPr>
            <w:tcW w:w="8296" w:type="dxa"/>
          </w:tcPr>
          <w:p w14:paraId="4A2E052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89B1C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7768ACB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9B7639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755E0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A4B38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87B6A8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6770D7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04D7909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秒後跳出訊息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ello World</w:t>
            </w:r>
          </w:p>
          <w:p w14:paraId="77291513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proofErr w:type="gramEnd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 </w:t>
            </w:r>
          </w:p>
          <w:p w14:paraId="7E1A6CB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56C8A6A1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, </w:t>
            </w:r>
            <w:proofErr w:type="gramStart"/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</w:t>
            </w:r>
            <w:proofErr w:type="gramEnd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AD50B8" w14:textId="77777777" w:rsidR="0046361D" w:rsidRPr="0046361D" w:rsidRDefault="0046361D" w:rsidP="0046361D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FE81B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FC2AE94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proofErr w:type="gramStart"/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後</w:t>
            </w:r>
            <w:proofErr w:type="gramEnd"/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使用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Timeout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調用自訂函式</w:t>
            </w:r>
          </w:p>
          <w:p w14:paraId="4AB05BF3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proofErr w:type="gramStart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  <w:proofErr w:type="gramEnd"/>
          </w:p>
          <w:p w14:paraId="6AC4609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BAE04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E3B69C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54AFB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十秒後跳出訊息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ood job!</w:t>
            </w:r>
          </w:p>
          <w:p w14:paraId="33E4AA9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671FAE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B4A1F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5B6D70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63EDE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自帶參數</w:t>
            </w:r>
          </w:p>
          <w:p w14:paraId="2EAA7FE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gramStart"/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5DF9713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7A5DC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6D21C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B5410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78DA2A9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FA5FF7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E4567EB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7B08281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E21F649" w14:textId="647EB016" w:rsid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E67EE20" w14:textId="77777777" w:rsidR="004306F9" w:rsidRPr="006F00D2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 w:hint="eastAsia"/>
          <w:color w:val="000000"/>
          <w:kern w:val="0"/>
          <w:sz w:val="21"/>
          <w:szCs w:val="21"/>
        </w:rPr>
      </w:pPr>
    </w:p>
    <w:p w14:paraId="157472DC" w14:textId="77777777" w:rsidR="003813DA" w:rsidRPr="003813DA" w:rsidRDefault="003813DA" w:rsidP="003813DA">
      <w:pPr>
        <w:rPr>
          <w:shd w:val="pct15" w:color="auto" w:fill="FFFFFF"/>
        </w:rPr>
      </w:pPr>
      <w:r w:rsidRPr="003813DA">
        <w:rPr>
          <w:shd w:val="pct15" w:color="auto" w:fill="FFFFFF"/>
        </w:rPr>
        <w:t>setInterval</w:t>
      </w:r>
      <w:r w:rsidRPr="003813DA">
        <w:rPr>
          <w:shd w:val="pct15" w:color="auto" w:fill="FFFFFF"/>
        </w:rPr>
        <w:t>用法</w:t>
      </w:r>
    </w:p>
    <w:p w14:paraId="2F671540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與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setTimeout </w:t>
      </w:r>
      <w:r w:rsidRPr="00402987">
        <w:rPr>
          <w:rFonts w:cs="Courier New" w:hint="eastAsia"/>
          <w:szCs w:val="24"/>
        </w:rPr>
        <w:t>不同（僅執行</w:t>
      </w:r>
      <w:r w:rsidRPr="00402987">
        <w:rPr>
          <w:rFonts w:cs="Courier New"/>
          <w:szCs w:val="24"/>
        </w:rPr>
        <w:t>1</w:t>
      </w:r>
      <w:r w:rsidRPr="00402987">
        <w:rPr>
          <w:rFonts w:cs="Courier New" w:hint="eastAsia"/>
          <w:szCs w:val="24"/>
        </w:rPr>
        <w:t>次），</w:t>
      </w:r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 xml:space="preserve">etInterval </w:t>
      </w:r>
      <w:r w:rsidRPr="00402987">
        <w:rPr>
          <w:rFonts w:cs="Courier New" w:hint="eastAsia"/>
          <w:szCs w:val="24"/>
        </w:rPr>
        <w:t>方法可以週期性地（一樣指定毫秒）執行自訂的函式。</w:t>
      </w:r>
    </w:p>
    <w:p w14:paraId="20A6FBFD" w14:textId="77777777" w:rsidR="003813DA" w:rsidRPr="00402987" w:rsidRDefault="003813DA" w:rsidP="003813DA">
      <w:pPr>
        <w:rPr>
          <w:rFonts w:cs="Courier New"/>
          <w:szCs w:val="24"/>
        </w:rPr>
      </w:pPr>
    </w:p>
    <w:p w14:paraId="411DD42E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執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setInterval()</w:t>
      </w:r>
    </w:p>
    <w:p w14:paraId="04F5B496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Start"/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2F97223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0000FF"/>
          <w:kern w:val="0"/>
          <w:sz w:val="21"/>
          <w:szCs w:val="21"/>
        </w:rPr>
      </w:pPr>
    </w:p>
    <w:p w14:paraId="5409269F" w14:textId="77777777" w:rsidR="003813DA" w:rsidRPr="00402987" w:rsidRDefault="003813DA" w:rsidP="003813DA">
      <w:r w:rsidRPr="00402987">
        <w:rPr>
          <w:rFonts w:hint="eastAsia"/>
        </w:rPr>
        <w:t>執行</w:t>
      </w:r>
      <w:r w:rsidRPr="00402987">
        <w:t xml:space="preserve"> setInterval()</w:t>
      </w:r>
      <w:r w:rsidRPr="00402987">
        <w:rPr>
          <w:rFonts w:hint="eastAsia"/>
        </w:rPr>
        <w:t>，並返回實體</w:t>
      </w:r>
      <w:r w:rsidRPr="00402987">
        <w:rPr>
          <w:rFonts w:hint="eastAsia"/>
        </w:rPr>
        <w:t xml:space="preserve"> </w:t>
      </w:r>
      <w:r w:rsidRPr="00402987">
        <w:t>id</w:t>
      </w:r>
    </w:p>
    <w:p w14:paraId="19DCCE84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Start"/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7FE00EE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795E26"/>
          <w:kern w:val="0"/>
          <w:sz w:val="21"/>
          <w:szCs w:val="21"/>
        </w:rPr>
      </w:pPr>
    </w:p>
    <w:p w14:paraId="51A97E20" w14:textId="77777777" w:rsidR="003813DA" w:rsidRPr="00402987" w:rsidRDefault="003813DA" w:rsidP="003813DA">
      <w:r w:rsidRPr="00402987">
        <w:rPr>
          <w:rFonts w:hint="eastAsia"/>
        </w:rPr>
        <w:t>停止</w:t>
      </w:r>
      <w:r w:rsidRPr="00402987">
        <w:rPr>
          <w:rFonts w:hint="eastAsia"/>
        </w:rPr>
        <w:t xml:space="preserve"> </w:t>
      </w:r>
      <w:r w:rsidRPr="00402987">
        <w:t>setInterval</w:t>
      </w:r>
    </w:p>
    <w:p w14:paraId="2E7CE64B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clear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myVar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446CD26F" w14:textId="77777777" w:rsidR="006F00D2" w:rsidRPr="003813DA" w:rsidRDefault="006F00D2" w:rsidP="007A138D">
      <w:pPr>
        <w:widowControl/>
        <w:shd w:val="clear" w:color="auto" w:fill="FFFFFF"/>
        <w:spacing w:line="285" w:lineRule="atLeast"/>
        <w:rPr>
          <w:rFonts w:cs="新細明體" w:hint="eastAsia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6A5C" w14:paraId="138FDD60" w14:textId="77777777" w:rsidTr="00466A5C">
        <w:tc>
          <w:tcPr>
            <w:tcW w:w="8296" w:type="dxa"/>
          </w:tcPr>
          <w:p w14:paraId="09EAE640" w14:textId="59AB6791" w:rsidR="00466A5C" w:rsidRDefault="00466A5C" w:rsidP="007A138D">
            <w:pPr>
              <w:widowControl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>範例</w:t>
            </w: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cs="新細明體"/>
                <w:color w:val="000000"/>
                <w:kern w:val="0"/>
                <w:sz w:val="21"/>
                <w:szCs w:val="21"/>
              </w:rPr>
              <w:t>11-3-2.html</w:t>
            </w:r>
          </w:p>
        </w:tc>
      </w:tr>
      <w:tr w:rsidR="00466A5C" w14:paraId="6E9AAE22" w14:textId="77777777" w:rsidTr="00466A5C">
        <w:tc>
          <w:tcPr>
            <w:tcW w:w="8296" w:type="dxa"/>
          </w:tcPr>
          <w:p w14:paraId="6D87FA43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98DC78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4EB272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120AADD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47A5E5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B4123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2BA18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FE0477A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A22FD31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5833E4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start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開始累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61CB8BAA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B9F0CB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end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結束累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70577522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358DF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F93224E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數字的變數</w:t>
            </w:r>
          </w:p>
          <w:p w14:paraId="3A97D65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66A5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059BF1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3C676E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earInterval()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的變數</w:t>
            </w:r>
          </w:p>
          <w:p w14:paraId="7058E2F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080F2D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93AE51F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用的函式</w:t>
            </w:r>
          </w:p>
          <w:p w14:paraId="4374C3CF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188A51A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當前的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，放到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d=txt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ue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當中</w:t>
            </w:r>
          </w:p>
          <w:p w14:paraId="2232CC89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txt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DD617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FCBF8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行數字的累加</w:t>
            </w:r>
          </w:p>
          <w:p w14:paraId="2E70D178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66A5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20C37C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}</w:t>
            </w:r>
          </w:p>
          <w:p w14:paraId="38F82C3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3C3F37F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累加</w:t>
            </w:r>
          </w:p>
          <w:p w14:paraId="2F61229C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C797B7C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週期性在指定毫秒後，進行累加</w:t>
            </w:r>
          </w:p>
          <w:p w14:paraId="1B83227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Interval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}, </w:t>
            </w:r>
            <w:r w:rsidRPr="00466A5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0CDB74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FBD66F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開始按鈕設定為不可用</w:t>
            </w:r>
          </w:p>
          <w:p w14:paraId="5E5E456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6A5C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art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61995B8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53594573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proofErr w:type="gramStart"/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鈕按移除</w:t>
            </w:r>
            <w:proofErr w:type="gramEnd"/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可用的屬性</w:t>
            </w:r>
          </w:p>
          <w:p w14:paraId="22CA2CD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6A5C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en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removeAttribute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4126E25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BC5D9DB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0436D84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累加</w:t>
            </w:r>
          </w:p>
          <w:p w14:paraId="75CD3B5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D696E83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Interval</w:t>
            </w:r>
          </w:p>
          <w:p w14:paraId="30C17A92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Interval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880ADC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1548E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proofErr w:type="gramStart"/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鈕按移除</w:t>
            </w:r>
            <w:proofErr w:type="gramEnd"/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可用的屬性</w:t>
            </w:r>
          </w:p>
          <w:p w14:paraId="229A9B7D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6A5C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art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removeAttribute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204BCE8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3EA26E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結束按鈕設定為不可用</w:t>
            </w:r>
          </w:p>
          <w:p w14:paraId="58EA0ED5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6A5C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en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2647D60D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CEB6DF1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EE57963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12C613A" w14:textId="43D7C2F5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DEC00AC" w14:textId="01E27671" w:rsidR="00144873" w:rsidRDefault="00144873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p w14:paraId="2699A322" w14:textId="4A885167" w:rsidR="002815DD" w:rsidRPr="00732C70" w:rsidRDefault="00732C70" w:rsidP="002815DD">
      <w:pPr>
        <w:rPr>
          <w:shd w:val="pct15" w:color="auto" w:fill="FFFFFF"/>
        </w:rPr>
      </w:pPr>
      <w:r w:rsidRPr="00732C70">
        <w:rPr>
          <w:shd w:val="pct15" w:color="auto" w:fill="FFFFFF"/>
        </w:rPr>
        <w:t>Math</w:t>
      </w:r>
      <w:r w:rsidR="002815DD" w:rsidRPr="00732C70">
        <w:rPr>
          <w:shd w:val="pct15" w:color="auto" w:fill="FFFFFF"/>
        </w:rPr>
        <w:t>物件</w:t>
      </w:r>
    </w:p>
    <w:p w14:paraId="6F1409DE" w14:textId="5F18534B" w:rsidR="002815DD" w:rsidRPr="00402987" w:rsidRDefault="002815DD" w:rsidP="002815DD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Math </w:t>
      </w:r>
      <w:r w:rsidRPr="00402987">
        <w:rPr>
          <w:rFonts w:cs="Courier New" w:hint="eastAsia"/>
          <w:szCs w:val="24"/>
        </w:rPr>
        <w:t>是一個擁有數學常數及數學函數（非函式物件）屬性及方法的內建物件。</w:t>
      </w:r>
    </w:p>
    <w:p w14:paraId="7412991B" w14:textId="77777777" w:rsidR="00F92C18" w:rsidRPr="00402987" w:rsidRDefault="00F92C18" w:rsidP="00F92C18">
      <w:pPr>
        <w:rPr>
          <w:rFonts w:cs="Courier New" w:hint="eastAsia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F92C18" w:rsidRPr="00402987" w14:paraId="572A5FD5" w14:textId="77777777" w:rsidTr="00DF488C">
        <w:tc>
          <w:tcPr>
            <w:tcW w:w="1980" w:type="dxa"/>
            <w:shd w:val="clear" w:color="auto" w:fill="D9D9D9" w:themeFill="background1" w:themeFillShade="D9"/>
          </w:tcPr>
          <w:p w14:paraId="0888A489" w14:textId="77777777" w:rsidR="00F92C18" w:rsidRPr="00402987" w:rsidRDefault="00F92C18" w:rsidP="00DF488C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屬性</w:t>
            </w:r>
          </w:p>
        </w:tc>
        <w:tc>
          <w:tcPr>
            <w:tcW w:w="6316" w:type="dxa"/>
            <w:shd w:val="clear" w:color="auto" w:fill="D9D9D9" w:themeFill="background1" w:themeFillShade="D9"/>
          </w:tcPr>
          <w:p w14:paraId="7D1CDBD4" w14:textId="77777777" w:rsidR="00F92C18" w:rsidRPr="00402987" w:rsidRDefault="00F92C18" w:rsidP="00DF488C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92C18" w:rsidRPr="00402987" w14:paraId="7F851857" w14:textId="77777777" w:rsidTr="00DF488C">
        <w:tc>
          <w:tcPr>
            <w:tcW w:w="1980" w:type="dxa"/>
          </w:tcPr>
          <w:p w14:paraId="3308DF4A" w14:textId="77777777" w:rsidR="00F92C18" w:rsidRPr="00402987" w:rsidRDefault="00F92C18" w:rsidP="00DF488C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ath.PI</w:t>
            </w:r>
          </w:p>
        </w:tc>
        <w:tc>
          <w:tcPr>
            <w:tcW w:w="6316" w:type="dxa"/>
          </w:tcPr>
          <w:p w14:paraId="766AEFF9" w14:textId="77777777" w:rsidR="00F92C18" w:rsidRPr="00402987" w:rsidRDefault="00F92C18" w:rsidP="00DF488C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一個圓的圓周和其直徑比值，約為</w:t>
            </w:r>
            <w:r w:rsidRPr="00402987">
              <w:rPr>
                <w:rFonts w:cs="Courier New" w:hint="eastAsia"/>
                <w:szCs w:val="24"/>
              </w:rPr>
              <w:t xml:space="preserve"> 3.14159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D8484C9" w14:textId="77777777" w:rsidR="00F92C18" w:rsidRPr="00402987" w:rsidRDefault="00F92C18" w:rsidP="00F92C18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830"/>
        <w:gridCol w:w="5466"/>
      </w:tblGrid>
      <w:tr w:rsidR="00F92C18" w:rsidRPr="00402987" w14:paraId="5C108FF4" w14:textId="77777777" w:rsidTr="00DF488C">
        <w:tc>
          <w:tcPr>
            <w:tcW w:w="2830" w:type="dxa"/>
            <w:shd w:val="clear" w:color="auto" w:fill="D9D9D9" w:themeFill="background1" w:themeFillShade="D9"/>
          </w:tcPr>
          <w:p w14:paraId="6FE6FE8A" w14:textId="77777777" w:rsidR="00F92C18" w:rsidRPr="00402987" w:rsidRDefault="00F92C18" w:rsidP="00DF488C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方法</w:t>
            </w:r>
          </w:p>
        </w:tc>
        <w:tc>
          <w:tcPr>
            <w:tcW w:w="5466" w:type="dxa"/>
            <w:shd w:val="clear" w:color="auto" w:fill="D9D9D9" w:themeFill="background1" w:themeFillShade="D9"/>
          </w:tcPr>
          <w:p w14:paraId="0BBFE714" w14:textId="77777777" w:rsidR="00F92C18" w:rsidRPr="00402987" w:rsidRDefault="00F92C18" w:rsidP="00DF488C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92C18" w:rsidRPr="00402987" w14:paraId="2A7D1B02" w14:textId="77777777" w:rsidTr="00DF488C">
        <w:tc>
          <w:tcPr>
            <w:tcW w:w="2830" w:type="dxa"/>
          </w:tcPr>
          <w:p w14:paraId="026F6B7F" w14:textId="77777777" w:rsidR="00F92C18" w:rsidRPr="00880E7E" w:rsidRDefault="00F92C18" w:rsidP="00DF488C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abs(x)</w:t>
            </w:r>
          </w:p>
        </w:tc>
        <w:tc>
          <w:tcPr>
            <w:tcW w:w="5466" w:type="dxa"/>
          </w:tcPr>
          <w:p w14:paraId="077B912D" w14:textId="77777777" w:rsidR="00F92C18" w:rsidRPr="00402987" w:rsidRDefault="00F92C18" w:rsidP="00DF488C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絕對值。</w:t>
            </w:r>
          </w:p>
        </w:tc>
      </w:tr>
      <w:tr w:rsidR="00F92C18" w:rsidRPr="00402987" w14:paraId="7A7B39D6" w14:textId="77777777" w:rsidTr="00DF488C">
        <w:tc>
          <w:tcPr>
            <w:tcW w:w="2830" w:type="dxa"/>
          </w:tcPr>
          <w:p w14:paraId="1EFBFAEB" w14:textId="77777777" w:rsidR="00F92C18" w:rsidRPr="00880E7E" w:rsidRDefault="00F92C18" w:rsidP="00DF488C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lastRenderedPageBreak/>
              <w:t>Math.ceil(x)</w:t>
            </w:r>
          </w:p>
        </w:tc>
        <w:tc>
          <w:tcPr>
            <w:tcW w:w="5466" w:type="dxa"/>
          </w:tcPr>
          <w:p w14:paraId="43D5C1DE" w14:textId="77777777" w:rsidR="00F92C18" w:rsidRPr="00402987" w:rsidRDefault="00F92C18" w:rsidP="00DF488C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小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小整數值。</w:t>
            </w:r>
          </w:p>
        </w:tc>
      </w:tr>
      <w:tr w:rsidR="00F92C18" w:rsidRPr="00402987" w14:paraId="32124ED0" w14:textId="77777777" w:rsidTr="00DF488C">
        <w:tc>
          <w:tcPr>
            <w:tcW w:w="2830" w:type="dxa"/>
          </w:tcPr>
          <w:p w14:paraId="14D9686B" w14:textId="77777777" w:rsidR="00F92C18" w:rsidRPr="00880E7E" w:rsidRDefault="00F92C18" w:rsidP="00DF488C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floor(x)</w:t>
            </w:r>
          </w:p>
        </w:tc>
        <w:tc>
          <w:tcPr>
            <w:tcW w:w="5466" w:type="dxa"/>
          </w:tcPr>
          <w:p w14:paraId="73878BFD" w14:textId="77777777" w:rsidR="00F92C18" w:rsidRPr="00402987" w:rsidRDefault="00F92C18" w:rsidP="00DF488C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大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大整數值。</w:t>
            </w:r>
          </w:p>
        </w:tc>
      </w:tr>
      <w:tr w:rsidR="00F92C18" w:rsidRPr="00402987" w14:paraId="063D92C0" w14:textId="77777777" w:rsidTr="00DF488C">
        <w:tc>
          <w:tcPr>
            <w:tcW w:w="2830" w:type="dxa"/>
          </w:tcPr>
          <w:p w14:paraId="38881B77" w14:textId="77777777" w:rsidR="00F92C18" w:rsidRPr="00880E7E" w:rsidRDefault="00F92C18" w:rsidP="00DF488C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log10(x)</w:t>
            </w:r>
          </w:p>
        </w:tc>
        <w:tc>
          <w:tcPr>
            <w:tcW w:w="5466" w:type="dxa"/>
          </w:tcPr>
          <w:p w14:paraId="58927920" w14:textId="77777777" w:rsidR="00F92C18" w:rsidRPr="00402987" w:rsidRDefault="00F92C18" w:rsidP="00DF488C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10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92C18" w:rsidRPr="00402987" w14:paraId="266EF30B" w14:textId="77777777" w:rsidTr="00DF488C">
        <w:tc>
          <w:tcPr>
            <w:tcW w:w="2830" w:type="dxa"/>
          </w:tcPr>
          <w:p w14:paraId="0333863A" w14:textId="77777777" w:rsidR="00F92C18" w:rsidRPr="00880E7E" w:rsidRDefault="00F92C18" w:rsidP="00DF488C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log2(x)</w:t>
            </w:r>
          </w:p>
        </w:tc>
        <w:tc>
          <w:tcPr>
            <w:tcW w:w="5466" w:type="dxa"/>
          </w:tcPr>
          <w:p w14:paraId="6AB11491" w14:textId="77777777" w:rsidR="00F92C18" w:rsidRPr="00402987" w:rsidRDefault="00F92C18" w:rsidP="00DF488C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2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92C18" w:rsidRPr="00402987" w14:paraId="6D370443" w14:textId="77777777" w:rsidTr="00DF488C">
        <w:tc>
          <w:tcPr>
            <w:tcW w:w="2830" w:type="dxa"/>
          </w:tcPr>
          <w:p w14:paraId="04B48AA3" w14:textId="77777777" w:rsidR="00F92C18" w:rsidRPr="00880E7E" w:rsidRDefault="00F92C18" w:rsidP="00DF488C">
            <w:pPr>
              <w:rPr>
                <w:rFonts w:cs="Courier New"/>
                <w:szCs w:val="24"/>
              </w:rPr>
            </w:pPr>
            <w:proofErr w:type="gramStart"/>
            <w:r w:rsidRPr="00880E7E">
              <w:rPr>
                <w:rFonts w:cs="Courier New"/>
                <w:szCs w:val="24"/>
              </w:rPr>
              <w:t>Math.pow(</w:t>
            </w:r>
            <w:proofErr w:type="gramEnd"/>
            <w:r w:rsidRPr="00880E7E">
              <w:rPr>
                <w:rFonts w:cs="Courier New"/>
                <w:szCs w:val="24"/>
              </w:rPr>
              <w:t>x, y)</w:t>
            </w:r>
          </w:p>
        </w:tc>
        <w:tc>
          <w:tcPr>
            <w:tcW w:w="5466" w:type="dxa"/>
          </w:tcPr>
          <w:p w14:paraId="1D374AA3" w14:textId="77777777" w:rsidR="00F92C18" w:rsidRPr="00402987" w:rsidRDefault="00F92C18" w:rsidP="00DF488C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y </w:t>
            </w:r>
            <w:r w:rsidRPr="00402987">
              <w:rPr>
                <w:rFonts w:cs="Courier New" w:hint="eastAsia"/>
                <w:szCs w:val="24"/>
              </w:rPr>
              <w:t>次方，也就是</w:t>
            </w:r>
            <w:r w:rsidRPr="00402987">
              <w:rPr>
                <w:rFonts w:cs="Courier New" w:hint="eastAsia"/>
                <w:szCs w:val="24"/>
              </w:rPr>
              <w:t xml:space="preserve"> xy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  <w:tr w:rsidR="00F92C18" w:rsidRPr="00402987" w14:paraId="3B830543" w14:textId="77777777" w:rsidTr="00DF488C">
        <w:tc>
          <w:tcPr>
            <w:tcW w:w="2830" w:type="dxa"/>
          </w:tcPr>
          <w:p w14:paraId="72AB6F41" w14:textId="77777777" w:rsidR="00F92C18" w:rsidRPr="00880E7E" w:rsidRDefault="00F92C18" w:rsidP="00DF488C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random()</w:t>
            </w:r>
          </w:p>
        </w:tc>
        <w:tc>
          <w:tcPr>
            <w:tcW w:w="5466" w:type="dxa"/>
          </w:tcPr>
          <w:p w14:paraId="35D806A0" w14:textId="3BE86C5D" w:rsidR="00F92C18" w:rsidRPr="00402987" w:rsidRDefault="00F92C18" w:rsidP="00DF488C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一個</w:t>
            </w:r>
            <w:r w:rsidRPr="00402987">
              <w:rPr>
                <w:rFonts w:cs="Courier New" w:hint="eastAsia"/>
                <w:szCs w:val="24"/>
              </w:rPr>
              <w:t xml:space="preserve"> 0 </w:t>
            </w:r>
            <w:r w:rsidRPr="00402987">
              <w:rPr>
                <w:rFonts w:cs="Courier New" w:hint="eastAsia"/>
                <w:szCs w:val="24"/>
              </w:rPr>
              <w:t>到</w:t>
            </w:r>
            <w:r w:rsidRPr="00402987">
              <w:rPr>
                <w:rFonts w:cs="Courier New" w:hint="eastAsia"/>
                <w:szCs w:val="24"/>
              </w:rPr>
              <w:t xml:space="preserve"> 1</w:t>
            </w:r>
            <w:r w:rsidR="00B60728">
              <w:rPr>
                <w:rFonts w:cs="Courier New" w:hint="eastAsia"/>
                <w:szCs w:val="24"/>
              </w:rPr>
              <w:t>（不足</w:t>
            </w:r>
            <w:r w:rsidR="00B60728">
              <w:rPr>
                <w:rFonts w:cs="Courier New" w:hint="eastAsia"/>
                <w:szCs w:val="24"/>
              </w:rPr>
              <w:t>1</w:t>
            </w:r>
            <w:r w:rsidR="00B60728">
              <w:rPr>
                <w:rFonts w:cs="Courier New" w:hint="eastAsia"/>
                <w:szCs w:val="24"/>
              </w:rPr>
              <w:t>）</w:t>
            </w:r>
            <w:r w:rsidRPr="00402987">
              <w:rPr>
                <w:rFonts w:cs="Courier New" w:hint="eastAsia"/>
                <w:szCs w:val="24"/>
              </w:rPr>
              <w:t>之間的隨機值。</w:t>
            </w:r>
          </w:p>
        </w:tc>
      </w:tr>
      <w:tr w:rsidR="00F92C18" w:rsidRPr="00402987" w14:paraId="1CF80659" w14:textId="77777777" w:rsidTr="00DF488C">
        <w:tc>
          <w:tcPr>
            <w:tcW w:w="2830" w:type="dxa"/>
          </w:tcPr>
          <w:p w14:paraId="2C6DACB7" w14:textId="77777777" w:rsidR="00F92C18" w:rsidRPr="00880E7E" w:rsidRDefault="00F92C18" w:rsidP="00DF488C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round(x)</w:t>
            </w:r>
          </w:p>
        </w:tc>
        <w:tc>
          <w:tcPr>
            <w:tcW w:w="5466" w:type="dxa"/>
          </w:tcPr>
          <w:p w14:paraId="0687A600" w14:textId="77777777" w:rsidR="00F92C18" w:rsidRPr="00402987" w:rsidRDefault="00F92C18" w:rsidP="00DF488C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四捨五入值。</w:t>
            </w:r>
          </w:p>
        </w:tc>
      </w:tr>
      <w:tr w:rsidR="00F92C18" w:rsidRPr="00402987" w14:paraId="70F4D0F2" w14:textId="77777777" w:rsidTr="00DF488C">
        <w:tc>
          <w:tcPr>
            <w:tcW w:w="2830" w:type="dxa"/>
          </w:tcPr>
          <w:p w14:paraId="592843F0" w14:textId="77777777" w:rsidR="00F92C18" w:rsidRPr="00880E7E" w:rsidRDefault="00F92C18" w:rsidP="00DF488C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sqrt(x)</w:t>
            </w:r>
          </w:p>
        </w:tc>
        <w:tc>
          <w:tcPr>
            <w:tcW w:w="5466" w:type="dxa"/>
          </w:tcPr>
          <w:p w14:paraId="78C321CE" w14:textId="77777777" w:rsidR="00F92C18" w:rsidRPr="00402987" w:rsidRDefault="00F92C18" w:rsidP="00DF488C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正平方根。</w:t>
            </w:r>
          </w:p>
        </w:tc>
      </w:tr>
    </w:tbl>
    <w:p w14:paraId="584EB6EF" w14:textId="77777777" w:rsidR="00F92C18" w:rsidRPr="00402987" w:rsidRDefault="00F92C18" w:rsidP="00F92C18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07945" w14:paraId="3FB0BD66" w14:textId="77777777" w:rsidTr="00207945">
        <w:tc>
          <w:tcPr>
            <w:tcW w:w="8296" w:type="dxa"/>
          </w:tcPr>
          <w:p w14:paraId="799E0EF5" w14:textId="444D7183" w:rsidR="00207945" w:rsidRDefault="0020794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3-3.html</w:t>
            </w:r>
          </w:p>
        </w:tc>
      </w:tr>
      <w:tr w:rsidR="00207945" w14:paraId="1EA7858F" w14:textId="77777777" w:rsidTr="00207945">
        <w:tc>
          <w:tcPr>
            <w:tcW w:w="8296" w:type="dxa"/>
          </w:tcPr>
          <w:p w14:paraId="41DDB1D3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FBC809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36000D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0ACB316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5F2DF4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A72D71C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B33579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01736CE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59E3A21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隨機數</w:t>
            </w:r>
          </w:p>
          <w:p w14:paraId="1228CDCC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426BBB5D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39FFB7BA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2238255A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5EFDABCF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B5144B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隨機選擇餐廳</w:t>
            </w:r>
          </w:p>
          <w:p w14:paraId="71D850E4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麥當勞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肯德基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摩斯漢堡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頂呱呱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漢堡王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2A43E41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loor</w:t>
            </w:r>
            <w:proofErr w:type="gramStart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* </w:t>
            </w:r>
            <w:r w:rsidRPr="0020794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41F50E2B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可以選擇的餐廳有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 /&gt;`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12D5731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76EF41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794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34C58594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● 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+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br /&gt;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A24713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48D623F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FEC328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天中餐，我選擇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91BF2D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86025E5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B9AA878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73DDB1D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6B0BA101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A5EB736" w14:textId="1FA090A2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5183463" w14:textId="2CEBA66D" w:rsidR="008C3A11" w:rsidRDefault="008C3A11" w:rsidP="00C424AF"/>
    <w:p w14:paraId="675C6E4D" w14:textId="60005D7B" w:rsidR="00207945" w:rsidRDefault="00207945" w:rsidP="00C424AF"/>
    <w:p w14:paraId="090F2BE7" w14:textId="77777777" w:rsidR="00207945" w:rsidRPr="00F92C18" w:rsidRDefault="00207945" w:rsidP="00C424AF">
      <w:pPr>
        <w:rPr>
          <w:rFonts w:hint="eastAsia"/>
        </w:rPr>
      </w:pPr>
    </w:p>
    <w:sectPr w:rsidR="00207945" w:rsidRPr="00F92C18" w:rsidSect="0044394B">
      <w:footerReference w:type="default" r:id="rId51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6F09DB" w14:textId="77777777" w:rsidR="00A60257" w:rsidRDefault="00A60257" w:rsidP="00373011">
      <w:r>
        <w:separator/>
      </w:r>
    </w:p>
  </w:endnote>
  <w:endnote w:type="continuationSeparator" w:id="0">
    <w:p w14:paraId="6371C1FD" w14:textId="77777777" w:rsidR="00A60257" w:rsidRDefault="00A60257" w:rsidP="003730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27469398"/>
      <w:docPartObj>
        <w:docPartGallery w:val="Page Numbers (Bottom of Page)"/>
        <w:docPartUnique/>
      </w:docPartObj>
    </w:sdtPr>
    <w:sdtContent>
      <w:p w14:paraId="2A66DC77" w14:textId="77777777" w:rsidR="0046361D" w:rsidRDefault="0046361D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47248352" w14:textId="77777777" w:rsidR="0046361D" w:rsidRDefault="0046361D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34274373"/>
      <w:docPartObj>
        <w:docPartGallery w:val="Page Numbers (Bottom of Page)"/>
        <w:docPartUnique/>
      </w:docPartObj>
    </w:sdtPr>
    <w:sdtContent>
      <w:p w14:paraId="3ABDF0F7" w14:textId="77777777" w:rsidR="0046361D" w:rsidRDefault="0046361D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23D1FF1C" w14:textId="77777777" w:rsidR="0046361D" w:rsidRDefault="0046361D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7EC95A" w14:textId="77777777" w:rsidR="00A60257" w:rsidRDefault="00A60257" w:rsidP="00373011">
      <w:r>
        <w:separator/>
      </w:r>
    </w:p>
  </w:footnote>
  <w:footnote w:type="continuationSeparator" w:id="0">
    <w:p w14:paraId="59802DB6" w14:textId="77777777" w:rsidR="00A60257" w:rsidRDefault="00A60257" w:rsidP="003730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83B"/>
    <w:multiLevelType w:val="hybridMultilevel"/>
    <w:tmpl w:val="4EA440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0A54F97"/>
    <w:multiLevelType w:val="hybridMultilevel"/>
    <w:tmpl w:val="4670A554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7845331"/>
    <w:multiLevelType w:val="hybridMultilevel"/>
    <w:tmpl w:val="3E28D43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78B6CE4"/>
    <w:multiLevelType w:val="hybridMultilevel"/>
    <w:tmpl w:val="7E0AB8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9797677"/>
    <w:multiLevelType w:val="hybridMultilevel"/>
    <w:tmpl w:val="0778D8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AC367E8"/>
    <w:multiLevelType w:val="hybridMultilevel"/>
    <w:tmpl w:val="1A129F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1FC77A3"/>
    <w:multiLevelType w:val="hybridMultilevel"/>
    <w:tmpl w:val="F89C20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35476FD"/>
    <w:multiLevelType w:val="hybridMultilevel"/>
    <w:tmpl w:val="475640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5C408C1"/>
    <w:multiLevelType w:val="hybridMultilevel"/>
    <w:tmpl w:val="21CE2E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7F17812"/>
    <w:multiLevelType w:val="hybridMultilevel"/>
    <w:tmpl w:val="42BEE43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9387D28"/>
    <w:multiLevelType w:val="hybridMultilevel"/>
    <w:tmpl w:val="585C5048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9EA40C7"/>
    <w:multiLevelType w:val="hybridMultilevel"/>
    <w:tmpl w:val="2EACD5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A3C7D42"/>
    <w:multiLevelType w:val="hybridMultilevel"/>
    <w:tmpl w:val="2006EDD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2E7A2E0A"/>
    <w:multiLevelType w:val="hybridMultilevel"/>
    <w:tmpl w:val="F58ED3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2EF05E7D"/>
    <w:multiLevelType w:val="hybridMultilevel"/>
    <w:tmpl w:val="463E38C8"/>
    <w:lvl w:ilvl="0" w:tplc="5D482C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31083252"/>
    <w:multiLevelType w:val="hybridMultilevel"/>
    <w:tmpl w:val="4858B2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25108EE"/>
    <w:multiLevelType w:val="hybridMultilevel"/>
    <w:tmpl w:val="7C9CFC0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27D25A0"/>
    <w:multiLevelType w:val="hybridMultilevel"/>
    <w:tmpl w:val="29F281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43677706"/>
    <w:multiLevelType w:val="hybridMultilevel"/>
    <w:tmpl w:val="D8A2575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45B330B0"/>
    <w:multiLevelType w:val="hybridMultilevel"/>
    <w:tmpl w:val="10E8E8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A0910DB"/>
    <w:multiLevelType w:val="hybridMultilevel"/>
    <w:tmpl w:val="ADFE89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50AB645B"/>
    <w:multiLevelType w:val="hybridMultilevel"/>
    <w:tmpl w:val="A9FEF7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50F76051"/>
    <w:multiLevelType w:val="hybridMultilevel"/>
    <w:tmpl w:val="9684E5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0F92DF8"/>
    <w:multiLevelType w:val="hybridMultilevel"/>
    <w:tmpl w:val="E95AA63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3B6351F"/>
    <w:multiLevelType w:val="hybridMultilevel"/>
    <w:tmpl w:val="4B381A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49E7715"/>
    <w:multiLevelType w:val="hybridMultilevel"/>
    <w:tmpl w:val="4516DD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618F744A"/>
    <w:multiLevelType w:val="hybridMultilevel"/>
    <w:tmpl w:val="109EDD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68A01770"/>
    <w:multiLevelType w:val="hybridMultilevel"/>
    <w:tmpl w:val="0E60E0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69CE5F17"/>
    <w:multiLevelType w:val="hybridMultilevel"/>
    <w:tmpl w:val="D94CE4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6BA022F9"/>
    <w:multiLevelType w:val="hybridMultilevel"/>
    <w:tmpl w:val="D28AB1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6DD00466"/>
    <w:multiLevelType w:val="hybridMultilevel"/>
    <w:tmpl w:val="F758B5E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6FDD4FE8"/>
    <w:multiLevelType w:val="hybridMultilevel"/>
    <w:tmpl w:val="69068D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7720590B"/>
    <w:multiLevelType w:val="hybridMultilevel"/>
    <w:tmpl w:val="904658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791A24C1"/>
    <w:multiLevelType w:val="hybridMultilevel"/>
    <w:tmpl w:val="594884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7A6308B3"/>
    <w:multiLevelType w:val="hybridMultilevel"/>
    <w:tmpl w:val="C5642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EBD6389"/>
    <w:multiLevelType w:val="hybridMultilevel"/>
    <w:tmpl w:val="A502D0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7"/>
  </w:num>
  <w:num w:numId="2">
    <w:abstractNumId w:val="29"/>
  </w:num>
  <w:num w:numId="3">
    <w:abstractNumId w:val="26"/>
  </w:num>
  <w:num w:numId="4">
    <w:abstractNumId w:val="30"/>
  </w:num>
  <w:num w:numId="5">
    <w:abstractNumId w:val="16"/>
  </w:num>
  <w:num w:numId="6">
    <w:abstractNumId w:val="32"/>
  </w:num>
  <w:num w:numId="7">
    <w:abstractNumId w:val="31"/>
  </w:num>
  <w:num w:numId="8">
    <w:abstractNumId w:val="8"/>
  </w:num>
  <w:num w:numId="9">
    <w:abstractNumId w:val="2"/>
  </w:num>
  <w:num w:numId="10">
    <w:abstractNumId w:val="21"/>
  </w:num>
  <w:num w:numId="11">
    <w:abstractNumId w:val="24"/>
  </w:num>
  <w:num w:numId="12">
    <w:abstractNumId w:val="23"/>
  </w:num>
  <w:num w:numId="13">
    <w:abstractNumId w:val="19"/>
  </w:num>
  <w:num w:numId="14">
    <w:abstractNumId w:val="4"/>
  </w:num>
  <w:num w:numId="15">
    <w:abstractNumId w:val="39"/>
  </w:num>
  <w:num w:numId="16">
    <w:abstractNumId w:val="9"/>
  </w:num>
  <w:num w:numId="17">
    <w:abstractNumId w:val="27"/>
  </w:num>
  <w:num w:numId="18">
    <w:abstractNumId w:val="38"/>
  </w:num>
  <w:num w:numId="19">
    <w:abstractNumId w:val="34"/>
  </w:num>
  <w:num w:numId="20">
    <w:abstractNumId w:val="33"/>
  </w:num>
  <w:num w:numId="21">
    <w:abstractNumId w:val="36"/>
  </w:num>
  <w:num w:numId="22">
    <w:abstractNumId w:val="0"/>
  </w:num>
  <w:num w:numId="23">
    <w:abstractNumId w:val="37"/>
  </w:num>
  <w:num w:numId="24">
    <w:abstractNumId w:val="20"/>
  </w:num>
  <w:num w:numId="25">
    <w:abstractNumId w:val="40"/>
  </w:num>
  <w:num w:numId="26">
    <w:abstractNumId w:val="18"/>
  </w:num>
  <w:num w:numId="27">
    <w:abstractNumId w:val="14"/>
  </w:num>
  <w:num w:numId="28">
    <w:abstractNumId w:val="41"/>
  </w:num>
  <w:num w:numId="29">
    <w:abstractNumId w:val="22"/>
  </w:num>
  <w:num w:numId="30">
    <w:abstractNumId w:val="35"/>
  </w:num>
  <w:num w:numId="31">
    <w:abstractNumId w:val="15"/>
  </w:num>
  <w:num w:numId="32">
    <w:abstractNumId w:val="10"/>
  </w:num>
  <w:num w:numId="33">
    <w:abstractNumId w:val="5"/>
  </w:num>
  <w:num w:numId="34">
    <w:abstractNumId w:val="42"/>
  </w:num>
  <w:num w:numId="35">
    <w:abstractNumId w:val="1"/>
  </w:num>
  <w:num w:numId="36">
    <w:abstractNumId w:val="7"/>
  </w:num>
  <w:num w:numId="37">
    <w:abstractNumId w:val="25"/>
  </w:num>
  <w:num w:numId="38">
    <w:abstractNumId w:val="3"/>
  </w:num>
  <w:num w:numId="39">
    <w:abstractNumId w:val="13"/>
  </w:num>
  <w:num w:numId="40">
    <w:abstractNumId w:val="12"/>
  </w:num>
  <w:num w:numId="41">
    <w:abstractNumId w:val="6"/>
  </w:num>
  <w:num w:numId="42">
    <w:abstractNumId w:val="11"/>
  </w:num>
  <w:num w:numId="43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hideSpellingErrors/>
  <w:proofState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NTE1MDQwMTMxMTVX0lEKTi0uzszPAykwNK8FAPUqLdUtAAAA"/>
  </w:docVars>
  <w:rsids>
    <w:rsidRoot w:val="00E9164A"/>
    <w:rsid w:val="00001393"/>
    <w:rsid w:val="000015F4"/>
    <w:rsid w:val="0000177B"/>
    <w:rsid w:val="00001B6F"/>
    <w:rsid w:val="000040D9"/>
    <w:rsid w:val="00004CFD"/>
    <w:rsid w:val="00005583"/>
    <w:rsid w:val="000065DC"/>
    <w:rsid w:val="00006F87"/>
    <w:rsid w:val="00007717"/>
    <w:rsid w:val="0001162F"/>
    <w:rsid w:val="000149F0"/>
    <w:rsid w:val="00014B20"/>
    <w:rsid w:val="00015CC7"/>
    <w:rsid w:val="00016514"/>
    <w:rsid w:val="00020523"/>
    <w:rsid w:val="00020F0E"/>
    <w:rsid w:val="0002218B"/>
    <w:rsid w:val="00022F42"/>
    <w:rsid w:val="000232BE"/>
    <w:rsid w:val="000234FE"/>
    <w:rsid w:val="000261B4"/>
    <w:rsid w:val="00026EA2"/>
    <w:rsid w:val="0003210A"/>
    <w:rsid w:val="000334CA"/>
    <w:rsid w:val="00033BB0"/>
    <w:rsid w:val="000356BA"/>
    <w:rsid w:val="00035732"/>
    <w:rsid w:val="00036942"/>
    <w:rsid w:val="00036D9E"/>
    <w:rsid w:val="0003795F"/>
    <w:rsid w:val="0004069B"/>
    <w:rsid w:val="00040EE1"/>
    <w:rsid w:val="000415CD"/>
    <w:rsid w:val="0004177C"/>
    <w:rsid w:val="000428EF"/>
    <w:rsid w:val="000437AF"/>
    <w:rsid w:val="00043838"/>
    <w:rsid w:val="00043CA3"/>
    <w:rsid w:val="00050591"/>
    <w:rsid w:val="000516B6"/>
    <w:rsid w:val="00052667"/>
    <w:rsid w:val="00057E54"/>
    <w:rsid w:val="00060C60"/>
    <w:rsid w:val="00060F4B"/>
    <w:rsid w:val="00062E95"/>
    <w:rsid w:val="00062F86"/>
    <w:rsid w:val="000633C3"/>
    <w:rsid w:val="00063961"/>
    <w:rsid w:val="000652A9"/>
    <w:rsid w:val="00066AAC"/>
    <w:rsid w:val="00067125"/>
    <w:rsid w:val="000709BB"/>
    <w:rsid w:val="0007308F"/>
    <w:rsid w:val="00073344"/>
    <w:rsid w:val="00073763"/>
    <w:rsid w:val="00073900"/>
    <w:rsid w:val="00077CB4"/>
    <w:rsid w:val="00080498"/>
    <w:rsid w:val="0008066E"/>
    <w:rsid w:val="00080F4E"/>
    <w:rsid w:val="00081CB6"/>
    <w:rsid w:val="00083A45"/>
    <w:rsid w:val="000927B7"/>
    <w:rsid w:val="0009288D"/>
    <w:rsid w:val="000936FD"/>
    <w:rsid w:val="00094C97"/>
    <w:rsid w:val="000969A0"/>
    <w:rsid w:val="00097251"/>
    <w:rsid w:val="000973C6"/>
    <w:rsid w:val="000A00A4"/>
    <w:rsid w:val="000A04B8"/>
    <w:rsid w:val="000A0E27"/>
    <w:rsid w:val="000A11A8"/>
    <w:rsid w:val="000A246D"/>
    <w:rsid w:val="000A2BD9"/>
    <w:rsid w:val="000A3668"/>
    <w:rsid w:val="000A3C7B"/>
    <w:rsid w:val="000A422C"/>
    <w:rsid w:val="000A4258"/>
    <w:rsid w:val="000A43C7"/>
    <w:rsid w:val="000A5117"/>
    <w:rsid w:val="000A5FC4"/>
    <w:rsid w:val="000A7873"/>
    <w:rsid w:val="000A7D62"/>
    <w:rsid w:val="000B298C"/>
    <w:rsid w:val="000B2C3E"/>
    <w:rsid w:val="000B3BB5"/>
    <w:rsid w:val="000B4D5D"/>
    <w:rsid w:val="000C0A0D"/>
    <w:rsid w:val="000C1525"/>
    <w:rsid w:val="000C1751"/>
    <w:rsid w:val="000C40A2"/>
    <w:rsid w:val="000C4622"/>
    <w:rsid w:val="000C4943"/>
    <w:rsid w:val="000C5042"/>
    <w:rsid w:val="000C528E"/>
    <w:rsid w:val="000D14A4"/>
    <w:rsid w:val="000D2121"/>
    <w:rsid w:val="000D2323"/>
    <w:rsid w:val="000D327A"/>
    <w:rsid w:val="000D4543"/>
    <w:rsid w:val="000D5723"/>
    <w:rsid w:val="000D5DB1"/>
    <w:rsid w:val="000D6ED9"/>
    <w:rsid w:val="000D7014"/>
    <w:rsid w:val="000D710B"/>
    <w:rsid w:val="000E03E8"/>
    <w:rsid w:val="000E0E31"/>
    <w:rsid w:val="000E1F11"/>
    <w:rsid w:val="000E398D"/>
    <w:rsid w:val="000E463D"/>
    <w:rsid w:val="000E55A0"/>
    <w:rsid w:val="000E61B6"/>
    <w:rsid w:val="000E6E7F"/>
    <w:rsid w:val="000E78DF"/>
    <w:rsid w:val="000F186D"/>
    <w:rsid w:val="000F20A2"/>
    <w:rsid w:val="000F3033"/>
    <w:rsid w:val="000F34B8"/>
    <w:rsid w:val="000F36B1"/>
    <w:rsid w:val="000F389E"/>
    <w:rsid w:val="000F4A74"/>
    <w:rsid w:val="000F60E6"/>
    <w:rsid w:val="000F69DD"/>
    <w:rsid w:val="000F74D3"/>
    <w:rsid w:val="000F7504"/>
    <w:rsid w:val="00100F41"/>
    <w:rsid w:val="0010113B"/>
    <w:rsid w:val="00101F7B"/>
    <w:rsid w:val="00102010"/>
    <w:rsid w:val="00102804"/>
    <w:rsid w:val="00103C92"/>
    <w:rsid w:val="00105C50"/>
    <w:rsid w:val="00106499"/>
    <w:rsid w:val="001076C1"/>
    <w:rsid w:val="00107774"/>
    <w:rsid w:val="0011299C"/>
    <w:rsid w:val="00112E2A"/>
    <w:rsid w:val="00113BFC"/>
    <w:rsid w:val="00117D5E"/>
    <w:rsid w:val="001200A8"/>
    <w:rsid w:val="001200C2"/>
    <w:rsid w:val="00122415"/>
    <w:rsid w:val="001269B1"/>
    <w:rsid w:val="00135987"/>
    <w:rsid w:val="00135E8A"/>
    <w:rsid w:val="00135EBB"/>
    <w:rsid w:val="00137E08"/>
    <w:rsid w:val="00140B50"/>
    <w:rsid w:val="001412A5"/>
    <w:rsid w:val="001419E3"/>
    <w:rsid w:val="00142440"/>
    <w:rsid w:val="00142B9A"/>
    <w:rsid w:val="001443D4"/>
    <w:rsid w:val="00144873"/>
    <w:rsid w:val="001462CB"/>
    <w:rsid w:val="00146CA5"/>
    <w:rsid w:val="00146CEE"/>
    <w:rsid w:val="001527E6"/>
    <w:rsid w:val="00153B78"/>
    <w:rsid w:val="0015412F"/>
    <w:rsid w:val="00154BCE"/>
    <w:rsid w:val="00155025"/>
    <w:rsid w:val="00155C17"/>
    <w:rsid w:val="00156968"/>
    <w:rsid w:val="00157C29"/>
    <w:rsid w:val="0016180A"/>
    <w:rsid w:val="00161A3F"/>
    <w:rsid w:val="00165B8E"/>
    <w:rsid w:val="001678C2"/>
    <w:rsid w:val="00167989"/>
    <w:rsid w:val="001679E0"/>
    <w:rsid w:val="00171186"/>
    <w:rsid w:val="00173191"/>
    <w:rsid w:val="001764A4"/>
    <w:rsid w:val="00177011"/>
    <w:rsid w:val="0017714D"/>
    <w:rsid w:val="00180C71"/>
    <w:rsid w:val="00181625"/>
    <w:rsid w:val="00181C7A"/>
    <w:rsid w:val="00184E59"/>
    <w:rsid w:val="00184F06"/>
    <w:rsid w:val="00185209"/>
    <w:rsid w:val="001864B1"/>
    <w:rsid w:val="00187AF7"/>
    <w:rsid w:val="00187B73"/>
    <w:rsid w:val="001905FB"/>
    <w:rsid w:val="0019131B"/>
    <w:rsid w:val="001919EF"/>
    <w:rsid w:val="00192208"/>
    <w:rsid w:val="0019378D"/>
    <w:rsid w:val="00193916"/>
    <w:rsid w:val="0019457E"/>
    <w:rsid w:val="001953FE"/>
    <w:rsid w:val="001A0681"/>
    <w:rsid w:val="001A0826"/>
    <w:rsid w:val="001A1B3D"/>
    <w:rsid w:val="001A1F3A"/>
    <w:rsid w:val="001A201D"/>
    <w:rsid w:val="001A2A05"/>
    <w:rsid w:val="001A5181"/>
    <w:rsid w:val="001A59CA"/>
    <w:rsid w:val="001A6462"/>
    <w:rsid w:val="001A654C"/>
    <w:rsid w:val="001A678E"/>
    <w:rsid w:val="001A7047"/>
    <w:rsid w:val="001B0DEA"/>
    <w:rsid w:val="001B2392"/>
    <w:rsid w:val="001B3ADC"/>
    <w:rsid w:val="001B5300"/>
    <w:rsid w:val="001B589D"/>
    <w:rsid w:val="001B603A"/>
    <w:rsid w:val="001B61DD"/>
    <w:rsid w:val="001B66C4"/>
    <w:rsid w:val="001C574F"/>
    <w:rsid w:val="001C5D04"/>
    <w:rsid w:val="001C760D"/>
    <w:rsid w:val="001D0894"/>
    <w:rsid w:val="001D16B8"/>
    <w:rsid w:val="001D1EFB"/>
    <w:rsid w:val="001D304F"/>
    <w:rsid w:val="001D3769"/>
    <w:rsid w:val="001D48F9"/>
    <w:rsid w:val="001D5275"/>
    <w:rsid w:val="001D5A6A"/>
    <w:rsid w:val="001D5C3B"/>
    <w:rsid w:val="001D7184"/>
    <w:rsid w:val="001E0314"/>
    <w:rsid w:val="001E1305"/>
    <w:rsid w:val="001E2958"/>
    <w:rsid w:val="001E77A0"/>
    <w:rsid w:val="001F0289"/>
    <w:rsid w:val="001F0335"/>
    <w:rsid w:val="001F09DB"/>
    <w:rsid w:val="001F1447"/>
    <w:rsid w:val="001F238F"/>
    <w:rsid w:val="001F25EE"/>
    <w:rsid w:val="001F3010"/>
    <w:rsid w:val="001F38C6"/>
    <w:rsid w:val="001F4111"/>
    <w:rsid w:val="001F4358"/>
    <w:rsid w:val="001F5F94"/>
    <w:rsid w:val="001F7D0B"/>
    <w:rsid w:val="0020017B"/>
    <w:rsid w:val="00200DD0"/>
    <w:rsid w:val="00201CB4"/>
    <w:rsid w:val="00204D89"/>
    <w:rsid w:val="00205741"/>
    <w:rsid w:val="00205ACE"/>
    <w:rsid w:val="00205B92"/>
    <w:rsid w:val="00206297"/>
    <w:rsid w:val="0020763E"/>
    <w:rsid w:val="00207945"/>
    <w:rsid w:val="00207CA6"/>
    <w:rsid w:val="00207D48"/>
    <w:rsid w:val="00207D5D"/>
    <w:rsid w:val="00207D62"/>
    <w:rsid w:val="0021040D"/>
    <w:rsid w:val="00210727"/>
    <w:rsid w:val="00211950"/>
    <w:rsid w:val="00211F4A"/>
    <w:rsid w:val="002124D1"/>
    <w:rsid w:val="00213C3E"/>
    <w:rsid w:val="0021493E"/>
    <w:rsid w:val="00214C03"/>
    <w:rsid w:val="00216BF9"/>
    <w:rsid w:val="00216DB7"/>
    <w:rsid w:val="00216F92"/>
    <w:rsid w:val="00220610"/>
    <w:rsid w:val="00220B54"/>
    <w:rsid w:val="00220EC1"/>
    <w:rsid w:val="00221088"/>
    <w:rsid w:val="00221EC7"/>
    <w:rsid w:val="00224E9E"/>
    <w:rsid w:val="002256B9"/>
    <w:rsid w:val="00226A5C"/>
    <w:rsid w:val="00226DCE"/>
    <w:rsid w:val="00230C1C"/>
    <w:rsid w:val="00232626"/>
    <w:rsid w:val="00233B84"/>
    <w:rsid w:val="00236329"/>
    <w:rsid w:val="00240935"/>
    <w:rsid w:val="002423A3"/>
    <w:rsid w:val="00242596"/>
    <w:rsid w:val="00243DE0"/>
    <w:rsid w:val="0024460E"/>
    <w:rsid w:val="00244F6B"/>
    <w:rsid w:val="00245050"/>
    <w:rsid w:val="002454BD"/>
    <w:rsid w:val="002465EE"/>
    <w:rsid w:val="00246A29"/>
    <w:rsid w:val="00246AF2"/>
    <w:rsid w:val="00247688"/>
    <w:rsid w:val="00250313"/>
    <w:rsid w:val="00250B44"/>
    <w:rsid w:val="00250E3E"/>
    <w:rsid w:val="00252691"/>
    <w:rsid w:val="002527E8"/>
    <w:rsid w:val="002530C0"/>
    <w:rsid w:val="00253CD8"/>
    <w:rsid w:val="00255A57"/>
    <w:rsid w:val="00255EF3"/>
    <w:rsid w:val="002563A8"/>
    <w:rsid w:val="00256C8B"/>
    <w:rsid w:val="002577CD"/>
    <w:rsid w:val="0026002B"/>
    <w:rsid w:val="002605C5"/>
    <w:rsid w:val="002611D3"/>
    <w:rsid w:val="002614AD"/>
    <w:rsid w:val="00261C86"/>
    <w:rsid w:val="002631A3"/>
    <w:rsid w:val="002643B9"/>
    <w:rsid w:val="00264CA2"/>
    <w:rsid w:val="00264CCF"/>
    <w:rsid w:val="00264DE4"/>
    <w:rsid w:val="002662D6"/>
    <w:rsid w:val="00266CC9"/>
    <w:rsid w:val="00267285"/>
    <w:rsid w:val="00270A68"/>
    <w:rsid w:val="00271265"/>
    <w:rsid w:val="00272054"/>
    <w:rsid w:val="002730CB"/>
    <w:rsid w:val="0027342E"/>
    <w:rsid w:val="0027424A"/>
    <w:rsid w:val="00275E38"/>
    <w:rsid w:val="00276CC7"/>
    <w:rsid w:val="00277AE9"/>
    <w:rsid w:val="002808AA"/>
    <w:rsid w:val="002815DD"/>
    <w:rsid w:val="002828A5"/>
    <w:rsid w:val="00284DAB"/>
    <w:rsid w:val="002859ED"/>
    <w:rsid w:val="002862C2"/>
    <w:rsid w:val="0029037E"/>
    <w:rsid w:val="002923ED"/>
    <w:rsid w:val="00294BED"/>
    <w:rsid w:val="00297A77"/>
    <w:rsid w:val="00297B65"/>
    <w:rsid w:val="002A00F1"/>
    <w:rsid w:val="002A2FDD"/>
    <w:rsid w:val="002A75FF"/>
    <w:rsid w:val="002B2534"/>
    <w:rsid w:val="002B2B17"/>
    <w:rsid w:val="002B5328"/>
    <w:rsid w:val="002B6C21"/>
    <w:rsid w:val="002C1AB4"/>
    <w:rsid w:val="002C2DCF"/>
    <w:rsid w:val="002C3E95"/>
    <w:rsid w:val="002C7701"/>
    <w:rsid w:val="002C7DF8"/>
    <w:rsid w:val="002D0CF6"/>
    <w:rsid w:val="002D0E67"/>
    <w:rsid w:val="002D1553"/>
    <w:rsid w:val="002D2788"/>
    <w:rsid w:val="002D33A7"/>
    <w:rsid w:val="002D4746"/>
    <w:rsid w:val="002D5831"/>
    <w:rsid w:val="002D5E95"/>
    <w:rsid w:val="002D6356"/>
    <w:rsid w:val="002D7019"/>
    <w:rsid w:val="002E2084"/>
    <w:rsid w:val="002E2A8D"/>
    <w:rsid w:val="002E4CB7"/>
    <w:rsid w:val="002E58AA"/>
    <w:rsid w:val="002E59D9"/>
    <w:rsid w:val="002E5F4F"/>
    <w:rsid w:val="002E6F24"/>
    <w:rsid w:val="002E78E0"/>
    <w:rsid w:val="002F11AA"/>
    <w:rsid w:val="002F1C20"/>
    <w:rsid w:val="002F2367"/>
    <w:rsid w:val="002F294F"/>
    <w:rsid w:val="002F3658"/>
    <w:rsid w:val="002F4234"/>
    <w:rsid w:val="002F445E"/>
    <w:rsid w:val="002F542A"/>
    <w:rsid w:val="002F5611"/>
    <w:rsid w:val="002F66D0"/>
    <w:rsid w:val="00300E85"/>
    <w:rsid w:val="00302050"/>
    <w:rsid w:val="0030227D"/>
    <w:rsid w:val="0030375C"/>
    <w:rsid w:val="00303C9B"/>
    <w:rsid w:val="003059E9"/>
    <w:rsid w:val="00306F3C"/>
    <w:rsid w:val="00312B38"/>
    <w:rsid w:val="00313431"/>
    <w:rsid w:val="003138B2"/>
    <w:rsid w:val="00313E7B"/>
    <w:rsid w:val="0031405D"/>
    <w:rsid w:val="00314602"/>
    <w:rsid w:val="00314671"/>
    <w:rsid w:val="00315474"/>
    <w:rsid w:val="00320138"/>
    <w:rsid w:val="003216FD"/>
    <w:rsid w:val="00322291"/>
    <w:rsid w:val="00322DB1"/>
    <w:rsid w:val="003237BA"/>
    <w:rsid w:val="00324269"/>
    <w:rsid w:val="00324686"/>
    <w:rsid w:val="003248E6"/>
    <w:rsid w:val="00324ABE"/>
    <w:rsid w:val="003254B5"/>
    <w:rsid w:val="00325B72"/>
    <w:rsid w:val="00325BA1"/>
    <w:rsid w:val="00325FEC"/>
    <w:rsid w:val="003263A0"/>
    <w:rsid w:val="003271D2"/>
    <w:rsid w:val="00327322"/>
    <w:rsid w:val="00330428"/>
    <w:rsid w:val="00331A02"/>
    <w:rsid w:val="00332FAA"/>
    <w:rsid w:val="00334201"/>
    <w:rsid w:val="00334AD5"/>
    <w:rsid w:val="00334EAE"/>
    <w:rsid w:val="00336019"/>
    <w:rsid w:val="00336652"/>
    <w:rsid w:val="003369BD"/>
    <w:rsid w:val="00337D19"/>
    <w:rsid w:val="00337F82"/>
    <w:rsid w:val="00341517"/>
    <w:rsid w:val="00344608"/>
    <w:rsid w:val="0034561E"/>
    <w:rsid w:val="00347BB3"/>
    <w:rsid w:val="00351DAA"/>
    <w:rsid w:val="003535D6"/>
    <w:rsid w:val="003549E2"/>
    <w:rsid w:val="00355CD6"/>
    <w:rsid w:val="00355E47"/>
    <w:rsid w:val="0035714D"/>
    <w:rsid w:val="003611CC"/>
    <w:rsid w:val="003624F5"/>
    <w:rsid w:val="00362E47"/>
    <w:rsid w:val="00363476"/>
    <w:rsid w:val="003639AC"/>
    <w:rsid w:val="00363E29"/>
    <w:rsid w:val="00363E5F"/>
    <w:rsid w:val="00364B18"/>
    <w:rsid w:val="00366401"/>
    <w:rsid w:val="00367D98"/>
    <w:rsid w:val="0037197A"/>
    <w:rsid w:val="003725FD"/>
    <w:rsid w:val="00373011"/>
    <w:rsid w:val="00373D26"/>
    <w:rsid w:val="003756A9"/>
    <w:rsid w:val="00375DE2"/>
    <w:rsid w:val="0037754E"/>
    <w:rsid w:val="0038085D"/>
    <w:rsid w:val="00380D23"/>
    <w:rsid w:val="003813DA"/>
    <w:rsid w:val="00382ACD"/>
    <w:rsid w:val="0038404A"/>
    <w:rsid w:val="003845FF"/>
    <w:rsid w:val="00386909"/>
    <w:rsid w:val="00386FD3"/>
    <w:rsid w:val="00387273"/>
    <w:rsid w:val="00391CD7"/>
    <w:rsid w:val="0039396B"/>
    <w:rsid w:val="003945F3"/>
    <w:rsid w:val="00394F1F"/>
    <w:rsid w:val="00396D38"/>
    <w:rsid w:val="0039790A"/>
    <w:rsid w:val="00397F95"/>
    <w:rsid w:val="003A04EA"/>
    <w:rsid w:val="003A34DD"/>
    <w:rsid w:val="003A3C9D"/>
    <w:rsid w:val="003A460A"/>
    <w:rsid w:val="003A5288"/>
    <w:rsid w:val="003A5A65"/>
    <w:rsid w:val="003A5ACF"/>
    <w:rsid w:val="003B2AC8"/>
    <w:rsid w:val="003B30B6"/>
    <w:rsid w:val="003B4C4A"/>
    <w:rsid w:val="003B5924"/>
    <w:rsid w:val="003B69C2"/>
    <w:rsid w:val="003B72F4"/>
    <w:rsid w:val="003B7E53"/>
    <w:rsid w:val="003C037D"/>
    <w:rsid w:val="003C0943"/>
    <w:rsid w:val="003C1519"/>
    <w:rsid w:val="003C1ECA"/>
    <w:rsid w:val="003C20BE"/>
    <w:rsid w:val="003C21A3"/>
    <w:rsid w:val="003C246B"/>
    <w:rsid w:val="003C30DD"/>
    <w:rsid w:val="003C43A4"/>
    <w:rsid w:val="003C7621"/>
    <w:rsid w:val="003C7988"/>
    <w:rsid w:val="003D20E2"/>
    <w:rsid w:val="003D3544"/>
    <w:rsid w:val="003D3AC6"/>
    <w:rsid w:val="003D4F79"/>
    <w:rsid w:val="003D640C"/>
    <w:rsid w:val="003D7AEA"/>
    <w:rsid w:val="003E01D2"/>
    <w:rsid w:val="003E26BA"/>
    <w:rsid w:val="003E3390"/>
    <w:rsid w:val="003E603B"/>
    <w:rsid w:val="003E6E61"/>
    <w:rsid w:val="003E6F39"/>
    <w:rsid w:val="003F0C00"/>
    <w:rsid w:val="003F1A64"/>
    <w:rsid w:val="003F2BE6"/>
    <w:rsid w:val="003F3282"/>
    <w:rsid w:val="003F3F5B"/>
    <w:rsid w:val="003F534B"/>
    <w:rsid w:val="003F57BD"/>
    <w:rsid w:val="003F5CA9"/>
    <w:rsid w:val="003F64ED"/>
    <w:rsid w:val="003F6582"/>
    <w:rsid w:val="003F7417"/>
    <w:rsid w:val="00401978"/>
    <w:rsid w:val="004020E2"/>
    <w:rsid w:val="004021DB"/>
    <w:rsid w:val="00402987"/>
    <w:rsid w:val="00402FE0"/>
    <w:rsid w:val="004040D4"/>
    <w:rsid w:val="00406086"/>
    <w:rsid w:val="004064A3"/>
    <w:rsid w:val="004124C2"/>
    <w:rsid w:val="0041256A"/>
    <w:rsid w:val="0041270A"/>
    <w:rsid w:val="0041290B"/>
    <w:rsid w:val="004155BE"/>
    <w:rsid w:val="00417BBE"/>
    <w:rsid w:val="0042468C"/>
    <w:rsid w:val="00424CF6"/>
    <w:rsid w:val="0042663A"/>
    <w:rsid w:val="00427174"/>
    <w:rsid w:val="004274A6"/>
    <w:rsid w:val="00430135"/>
    <w:rsid w:val="004306F9"/>
    <w:rsid w:val="004320A0"/>
    <w:rsid w:val="00432260"/>
    <w:rsid w:val="00432445"/>
    <w:rsid w:val="00432C41"/>
    <w:rsid w:val="00432D10"/>
    <w:rsid w:val="004345C5"/>
    <w:rsid w:val="00434A5E"/>
    <w:rsid w:val="00441147"/>
    <w:rsid w:val="00441BB3"/>
    <w:rsid w:val="0044394B"/>
    <w:rsid w:val="0044407F"/>
    <w:rsid w:val="00444562"/>
    <w:rsid w:val="0044627F"/>
    <w:rsid w:val="004476A8"/>
    <w:rsid w:val="00447A87"/>
    <w:rsid w:val="00447B6B"/>
    <w:rsid w:val="00447D6F"/>
    <w:rsid w:val="00450881"/>
    <w:rsid w:val="00450A1C"/>
    <w:rsid w:val="00452BC4"/>
    <w:rsid w:val="0045395C"/>
    <w:rsid w:val="00456BF8"/>
    <w:rsid w:val="00457A0F"/>
    <w:rsid w:val="0046361D"/>
    <w:rsid w:val="004649F2"/>
    <w:rsid w:val="00466899"/>
    <w:rsid w:val="00466A5C"/>
    <w:rsid w:val="0046757D"/>
    <w:rsid w:val="0047158B"/>
    <w:rsid w:val="004717FF"/>
    <w:rsid w:val="0047459B"/>
    <w:rsid w:val="004747EF"/>
    <w:rsid w:val="00474E94"/>
    <w:rsid w:val="004753EE"/>
    <w:rsid w:val="00476EA0"/>
    <w:rsid w:val="00480671"/>
    <w:rsid w:val="00480B6B"/>
    <w:rsid w:val="0048196E"/>
    <w:rsid w:val="004826BC"/>
    <w:rsid w:val="00482D75"/>
    <w:rsid w:val="00482F35"/>
    <w:rsid w:val="0048352D"/>
    <w:rsid w:val="00484D9B"/>
    <w:rsid w:val="00484FAD"/>
    <w:rsid w:val="00485106"/>
    <w:rsid w:val="00486F9D"/>
    <w:rsid w:val="00490F54"/>
    <w:rsid w:val="00491618"/>
    <w:rsid w:val="0049388E"/>
    <w:rsid w:val="00495079"/>
    <w:rsid w:val="00495270"/>
    <w:rsid w:val="00495395"/>
    <w:rsid w:val="00495BF3"/>
    <w:rsid w:val="00496506"/>
    <w:rsid w:val="00497A80"/>
    <w:rsid w:val="00497D14"/>
    <w:rsid w:val="004A1FF4"/>
    <w:rsid w:val="004A3619"/>
    <w:rsid w:val="004A3864"/>
    <w:rsid w:val="004A41BF"/>
    <w:rsid w:val="004A4B5F"/>
    <w:rsid w:val="004A4DCB"/>
    <w:rsid w:val="004A5634"/>
    <w:rsid w:val="004A6A86"/>
    <w:rsid w:val="004A6D06"/>
    <w:rsid w:val="004A7AE8"/>
    <w:rsid w:val="004B5CF9"/>
    <w:rsid w:val="004B5D13"/>
    <w:rsid w:val="004B74DE"/>
    <w:rsid w:val="004B7761"/>
    <w:rsid w:val="004C1225"/>
    <w:rsid w:val="004C17FA"/>
    <w:rsid w:val="004C448C"/>
    <w:rsid w:val="004C5E7F"/>
    <w:rsid w:val="004C5F14"/>
    <w:rsid w:val="004C5FC0"/>
    <w:rsid w:val="004C7AF8"/>
    <w:rsid w:val="004D0A6E"/>
    <w:rsid w:val="004D1A47"/>
    <w:rsid w:val="004D4FD4"/>
    <w:rsid w:val="004D5016"/>
    <w:rsid w:val="004D5471"/>
    <w:rsid w:val="004D5D71"/>
    <w:rsid w:val="004D6746"/>
    <w:rsid w:val="004D69A4"/>
    <w:rsid w:val="004D6B96"/>
    <w:rsid w:val="004D770E"/>
    <w:rsid w:val="004E28DE"/>
    <w:rsid w:val="004E3100"/>
    <w:rsid w:val="004E447F"/>
    <w:rsid w:val="004E564A"/>
    <w:rsid w:val="004E5800"/>
    <w:rsid w:val="004E6464"/>
    <w:rsid w:val="004E67AE"/>
    <w:rsid w:val="004E6901"/>
    <w:rsid w:val="004F0789"/>
    <w:rsid w:val="004F1D49"/>
    <w:rsid w:val="004F3870"/>
    <w:rsid w:val="004F3973"/>
    <w:rsid w:val="004F47CF"/>
    <w:rsid w:val="004F5FBD"/>
    <w:rsid w:val="004F63FC"/>
    <w:rsid w:val="004F7A94"/>
    <w:rsid w:val="00500A49"/>
    <w:rsid w:val="005020F0"/>
    <w:rsid w:val="005025EE"/>
    <w:rsid w:val="00504A9E"/>
    <w:rsid w:val="00504C91"/>
    <w:rsid w:val="0051188F"/>
    <w:rsid w:val="00511AAD"/>
    <w:rsid w:val="00511ED4"/>
    <w:rsid w:val="0051236B"/>
    <w:rsid w:val="00512BD3"/>
    <w:rsid w:val="005131BF"/>
    <w:rsid w:val="00516075"/>
    <w:rsid w:val="00516A12"/>
    <w:rsid w:val="00516D88"/>
    <w:rsid w:val="00516F7F"/>
    <w:rsid w:val="00520352"/>
    <w:rsid w:val="0052159F"/>
    <w:rsid w:val="00525642"/>
    <w:rsid w:val="00526C1F"/>
    <w:rsid w:val="0052735B"/>
    <w:rsid w:val="00527729"/>
    <w:rsid w:val="005303C0"/>
    <w:rsid w:val="00530D64"/>
    <w:rsid w:val="005310A4"/>
    <w:rsid w:val="005326D6"/>
    <w:rsid w:val="00532DDC"/>
    <w:rsid w:val="005334E4"/>
    <w:rsid w:val="00533CF8"/>
    <w:rsid w:val="00534293"/>
    <w:rsid w:val="00534A49"/>
    <w:rsid w:val="00535638"/>
    <w:rsid w:val="005376D4"/>
    <w:rsid w:val="00537B51"/>
    <w:rsid w:val="00541D68"/>
    <w:rsid w:val="00541DAE"/>
    <w:rsid w:val="005428C1"/>
    <w:rsid w:val="0054329E"/>
    <w:rsid w:val="00543729"/>
    <w:rsid w:val="00543CA2"/>
    <w:rsid w:val="0054503C"/>
    <w:rsid w:val="00545509"/>
    <w:rsid w:val="0054558F"/>
    <w:rsid w:val="00545CCC"/>
    <w:rsid w:val="00545DC4"/>
    <w:rsid w:val="00547F06"/>
    <w:rsid w:val="005506A6"/>
    <w:rsid w:val="00550B84"/>
    <w:rsid w:val="00550FA4"/>
    <w:rsid w:val="00551F05"/>
    <w:rsid w:val="005528F9"/>
    <w:rsid w:val="00553116"/>
    <w:rsid w:val="00553EEB"/>
    <w:rsid w:val="0055675C"/>
    <w:rsid w:val="00556782"/>
    <w:rsid w:val="00557292"/>
    <w:rsid w:val="005573D8"/>
    <w:rsid w:val="00557745"/>
    <w:rsid w:val="0056043D"/>
    <w:rsid w:val="00562318"/>
    <w:rsid w:val="00563D11"/>
    <w:rsid w:val="00563FCC"/>
    <w:rsid w:val="00564604"/>
    <w:rsid w:val="00565FC1"/>
    <w:rsid w:val="00566F02"/>
    <w:rsid w:val="00570BCD"/>
    <w:rsid w:val="0057148B"/>
    <w:rsid w:val="00571698"/>
    <w:rsid w:val="0057419D"/>
    <w:rsid w:val="00575667"/>
    <w:rsid w:val="005757C7"/>
    <w:rsid w:val="00577ADE"/>
    <w:rsid w:val="00577CB7"/>
    <w:rsid w:val="00580C99"/>
    <w:rsid w:val="00581079"/>
    <w:rsid w:val="00581451"/>
    <w:rsid w:val="00582034"/>
    <w:rsid w:val="00582C8A"/>
    <w:rsid w:val="00583369"/>
    <w:rsid w:val="00584788"/>
    <w:rsid w:val="00585C6B"/>
    <w:rsid w:val="0058603B"/>
    <w:rsid w:val="00586B04"/>
    <w:rsid w:val="005912BC"/>
    <w:rsid w:val="00591FD1"/>
    <w:rsid w:val="005943C7"/>
    <w:rsid w:val="0059466A"/>
    <w:rsid w:val="00594702"/>
    <w:rsid w:val="00596079"/>
    <w:rsid w:val="005967B2"/>
    <w:rsid w:val="00596DB2"/>
    <w:rsid w:val="005A2C2E"/>
    <w:rsid w:val="005A606D"/>
    <w:rsid w:val="005A708C"/>
    <w:rsid w:val="005A7298"/>
    <w:rsid w:val="005A7D6D"/>
    <w:rsid w:val="005B0544"/>
    <w:rsid w:val="005B2765"/>
    <w:rsid w:val="005B40C2"/>
    <w:rsid w:val="005B6CB1"/>
    <w:rsid w:val="005C04EC"/>
    <w:rsid w:val="005C07C8"/>
    <w:rsid w:val="005C16EE"/>
    <w:rsid w:val="005C2066"/>
    <w:rsid w:val="005C4524"/>
    <w:rsid w:val="005C4998"/>
    <w:rsid w:val="005C4F5B"/>
    <w:rsid w:val="005C7911"/>
    <w:rsid w:val="005D0410"/>
    <w:rsid w:val="005D0838"/>
    <w:rsid w:val="005D1F3B"/>
    <w:rsid w:val="005D3112"/>
    <w:rsid w:val="005D44E5"/>
    <w:rsid w:val="005D453B"/>
    <w:rsid w:val="005D5E58"/>
    <w:rsid w:val="005D5FE1"/>
    <w:rsid w:val="005D7859"/>
    <w:rsid w:val="005E0DAC"/>
    <w:rsid w:val="005E0F15"/>
    <w:rsid w:val="005E2456"/>
    <w:rsid w:val="005E40E6"/>
    <w:rsid w:val="005E4BC4"/>
    <w:rsid w:val="005E5D12"/>
    <w:rsid w:val="005E6AEC"/>
    <w:rsid w:val="005E6B5F"/>
    <w:rsid w:val="005E73DA"/>
    <w:rsid w:val="005E7923"/>
    <w:rsid w:val="005E7EB4"/>
    <w:rsid w:val="005F055D"/>
    <w:rsid w:val="005F2E5E"/>
    <w:rsid w:val="005F36B3"/>
    <w:rsid w:val="005F3939"/>
    <w:rsid w:val="005F3C53"/>
    <w:rsid w:val="005F52B2"/>
    <w:rsid w:val="005F5A30"/>
    <w:rsid w:val="005F5B29"/>
    <w:rsid w:val="005F7482"/>
    <w:rsid w:val="005F7A0F"/>
    <w:rsid w:val="00601952"/>
    <w:rsid w:val="00603961"/>
    <w:rsid w:val="00603C55"/>
    <w:rsid w:val="00604F67"/>
    <w:rsid w:val="006053D2"/>
    <w:rsid w:val="00606601"/>
    <w:rsid w:val="00610A3E"/>
    <w:rsid w:val="00610F2E"/>
    <w:rsid w:val="00611165"/>
    <w:rsid w:val="00611DB9"/>
    <w:rsid w:val="006127C1"/>
    <w:rsid w:val="006127C5"/>
    <w:rsid w:val="00612A7A"/>
    <w:rsid w:val="00612E1A"/>
    <w:rsid w:val="00613412"/>
    <w:rsid w:val="006136AC"/>
    <w:rsid w:val="0061497F"/>
    <w:rsid w:val="00616124"/>
    <w:rsid w:val="006200B0"/>
    <w:rsid w:val="00620D1D"/>
    <w:rsid w:val="0062161F"/>
    <w:rsid w:val="006218E2"/>
    <w:rsid w:val="00622552"/>
    <w:rsid w:val="00626C78"/>
    <w:rsid w:val="00627DD0"/>
    <w:rsid w:val="00631E87"/>
    <w:rsid w:val="00633A47"/>
    <w:rsid w:val="00635DD4"/>
    <w:rsid w:val="0064099A"/>
    <w:rsid w:val="00642F23"/>
    <w:rsid w:val="00645540"/>
    <w:rsid w:val="00646BB7"/>
    <w:rsid w:val="00646D8A"/>
    <w:rsid w:val="00652E31"/>
    <w:rsid w:val="00653DA1"/>
    <w:rsid w:val="00653E70"/>
    <w:rsid w:val="006550AA"/>
    <w:rsid w:val="0065582B"/>
    <w:rsid w:val="00655EAF"/>
    <w:rsid w:val="006564D0"/>
    <w:rsid w:val="006609C7"/>
    <w:rsid w:val="0066206A"/>
    <w:rsid w:val="0066273C"/>
    <w:rsid w:val="00663D4E"/>
    <w:rsid w:val="00663D72"/>
    <w:rsid w:val="00665EEC"/>
    <w:rsid w:val="006660A4"/>
    <w:rsid w:val="00666971"/>
    <w:rsid w:val="00666BA3"/>
    <w:rsid w:val="00666E33"/>
    <w:rsid w:val="006702F9"/>
    <w:rsid w:val="00670DB0"/>
    <w:rsid w:val="00671EAC"/>
    <w:rsid w:val="00672925"/>
    <w:rsid w:val="00673DCC"/>
    <w:rsid w:val="00676497"/>
    <w:rsid w:val="00676517"/>
    <w:rsid w:val="00676D86"/>
    <w:rsid w:val="00677393"/>
    <w:rsid w:val="006773CF"/>
    <w:rsid w:val="0067765B"/>
    <w:rsid w:val="00680A52"/>
    <w:rsid w:val="006812F3"/>
    <w:rsid w:val="00682C13"/>
    <w:rsid w:val="00682DDA"/>
    <w:rsid w:val="00683443"/>
    <w:rsid w:val="00683692"/>
    <w:rsid w:val="006843F9"/>
    <w:rsid w:val="0068465F"/>
    <w:rsid w:val="00684A09"/>
    <w:rsid w:val="00685E79"/>
    <w:rsid w:val="0069009D"/>
    <w:rsid w:val="00690874"/>
    <w:rsid w:val="006912AF"/>
    <w:rsid w:val="006914F6"/>
    <w:rsid w:val="00693E6F"/>
    <w:rsid w:val="00694977"/>
    <w:rsid w:val="00696B09"/>
    <w:rsid w:val="00696FCE"/>
    <w:rsid w:val="006A05D7"/>
    <w:rsid w:val="006A0FBF"/>
    <w:rsid w:val="006A1576"/>
    <w:rsid w:val="006A1D04"/>
    <w:rsid w:val="006B088A"/>
    <w:rsid w:val="006B1DFB"/>
    <w:rsid w:val="006B2563"/>
    <w:rsid w:val="006B3C9C"/>
    <w:rsid w:val="006B4E4D"/>
    <w:rsid w:val="006B5FC7"/>
    <w:rsid w:val="006B69D1"/>
    <w:rsid w:val="006B77E2"/>
    <w:rsid w:val="006C0FE2"/>
    <w:rsid w:val="006C1F42"/>
    <w:rsid w:val="006C24A0"/>
    <w:rsid w:val="006C2A91"/>
    <w:rsid w:val="006C43F1"/>
    <w:rsid w:val="006C44E5"/>
    <w:rsid w:val="006C45C6"/>
    <w:rsid w:val="006C5526"/>
    <w:rsid w:val="006C5658"/>
    <w:rsid w:val="006C60B3"/>
    <w:rsid w:val="006C6C80"/>
    <w:rsid w:val="006C75E6"/>
    <w:rsid w:val="006C7995"/>
    <w:rsid w:val="006D301A"/>
    <w:rsid w:val="006D41D1"/>
    <w:rsid w:val="006D477D"/>
    <w:rsid w:val="006D483D"/>
    <w:rsid w:val="006D484C"/>
    <w:rsid w:val="006D6D74"/>
    <w:rsid w:val="006D7D2B"/>
    <w:rsid w:val="006E3150"/>
    <w:rsid w:val="006E5CA3"/>
    <w:rsid w:val="006E6827"/>
    <w:rsid w:val="006E6A0A"/>
    <w:rsid w:val="006E6ED7"/>
    <w:rsid w:val="006F00D2"/>
    <w:rsid w:val="006F091F"/>
    <w:rsid w:val="006F12F0"/>
    <w:rsid w:val="006F239D"/>
    <w:rsid w:val="006F2BB9"/>
    <w:rsid w:val="006F398D"/>
    <w:rsid w:val="006F463F"/>
    <w:rsid w:val="006F5E59"/>
    <w:rsid w:val="006F6223"/>
    <w:rsid w:val="006F792A"/>
    <w:rsid w:val="007005F9"/>
    <w:rsid w:val="0070403D"/>
    <w:rsid w:val="00706336"/>
    <w:rsid w:val="00707B42"/>
    <w:rsid w:val="00710B44"/>
    <w:rsid w:val="00711468"/>
    <w:rsid w:val="007121E8"/>
    <w:rsid w:val="00714A03"/>
    <w:rsid w:val="007159D2"/>
    <w:rsid w:val="0071776E"/>
    <w:rsid w:val="007211AE"/>
    <w:rsid w:val="00722898"/>
    <w:rsid w:val="00722D83"/>
    <w:rsid w:val="00723D8D"/>
    <w:rsid w:val="00723EC3"/>
    <w:rsid w:val="00730114"/>
    <w:rsid w:val="00730A28"/>
    <w:rsid w:val="00730DCB"/>
    <w:rsid w:val="00732C70"/>
    <w:rsid w:val="00733175"/>
    <w:rsid w:val="00733811"/>
    <w:rsid w:val="00734223"/>
    <w:rsid w:val="0073432C"/>
    <w:rsid w:val="00736C29"/>
    <w:rsid w:val="00736D16"/>
    <w:rsid w:val="00736F62"/>
    <w:rsid w:val="00740E0E"/>
    <w:rsid w:val="00741977"/>
    <w:rsid w:val="0074202F"/>
    <w:rsid w:val="00742C2B"/>
    <w:rsid w:val="00742EB8"/>
    <w:rsid w:val="00744AD5"/>
    <w:rsid w:val="00746683"/>
    <w:rsid w:val="00747191"/>
    <w:rsid w:val="00750DCD"/>
    <w:rsid w:val="00751753"/>
    <w:rsid w:val="007535FF"/>
    <w:rsid w:val="00753B28"/>
    <w:rsid w:val="00754388"/>
    <w:rsid w:val="00755F8C"/>
    <w:rsid w:val="00756881"/>
    <w:rsid w:val="007575B8"/>
    <w:rsid w:val="00757A40"/>
    <w:rsid w:val="00757CE0"/>
    <w:rsid w:val="00757E3A"/>
    <w:rsid w:val="007609B1"/>
    <w:rsid w:val="007611F2"/>
    <w:rsid w:val="007619F6"/>
    <w:rsid w:val="00762B87"/>
    <w:rsid w:val="00763791"/>
    <w:rsid w:val="00764554"/>
    <w:rsid w:val="00764EC3"/>
    <w:rsid w:val="00774034"/>
    <w:rsid w:val="0077478A"/>
    <w:rsid w:val="007763F3"/>
    <w:rsid w:val="00776CC1"/>
    <w:rsid w:val="0077770F"/>
    <w:rsid w:val="007805A6"/>
    <w:rsid w:val="0078075F"/>
    <w:rsid w:val="00780760"/>
    <w:rsid w:val="007820B5"/>
    <w:rsid w:val="007826C5"/>
    <w:rsid w:val="00782AD3"/>
    <w:rsid w:val="007842D9"/>
    <w:rsid w:val="00784757"/>
    <w:rsid w:val="00785E4B"/>
    <w:rsid w:val="00785FD0"/>
    <w:rsid w:val="007865AE"/>
    <w:rsid w:val="00786B92"/>
    <w:rsid w:val="00786BAC"/>
    <w:rsid w:val="00786BB7"/>
    <w:rsid w:val="00786D80"/>
    <w:rsid w:val="00787D27"/>
    <w:rsid w:val="007900CD"/>
    <w:rsid w:val="0079193D"/>
    <w:rsid w:val="00791AAB"/>
    <w:rsid w:val="00792B2B"/>
    <w:rsid w:val="00792CEE"/>
    <w:rsid w:val="0079372C"/>
    <w:rsid w:val="0079427D"/>
    <w:rsid w:val="00795B49"/>
    <w:rsid w:val="007962D8"/>
    <w:rsid w:val="007976EF"/>
    <w:rsid w:val="007A033D"/>
    <w:rsid w:val="007A0A5E"/>
    <w:rsid w:val="007A0D11"/>
    <w:rsid w:val="007A0E96"/>
    <w:rsid w:val="007A138D"/>
    <w:rsid w:val="007A2078"/>
    <w:rsid w:val="007A215F"/>
    <w:rsid w:val="007A2B67"/>
    <w:rsid w:val="007A2C39"/>
    <w:rsid w:val="007A2E0A"/>
    <w:rsid w:val="007A3AD5"/>
    <w:rsid w:val="007A3FEB"/>
    <w:rsid w:val="007A49CE"/>
    <w:rsid w:val="007A55FB"/>
    <w:rsid w:val="007A58E1"/>
    <w:rsid w:val="007A60F9"/>
    <w:rsid w:val="007A6851"/>
    <w:rsid w:val="007A77CE"/>
    <w:rsid w:val="007B0462"/>
    <w:rsid w:val="007B1562"/>
    <w:rsid w:val="007B3E33"/>
    <w:rsid w:val="007B4BA2"/>
    <w:rsid w:val="007B5E89"/>
    <w:rsid w:val="007B609E"/>
    <w:rsid w:val="007B61DB"/>
    <w:rsid w:val="007B76E5"/>
    <w:rsid w:val="007B7C42"/>
    <w:rsid w:val="007C0078"/>
    <w:rsid w:val="007C1B9C"/>
    <w:rsid w:val="007C1DD9"/>
    <w:rsid w:val="007C25C5"/>
    <w:rsid w:val="007C3F07"/>
    <w:rsid w:val="007C46DC"/>
    <w:rsid w:val="007C4B03"/>
    <w:rsid w:val="007C50E2"/>
    <w:rsid w:val="007C67B0"/>
    <w:rsid w:val="007C727D"/>
    <w:rsid w:val="007C7397"/>
    <w:rsid w:val="007D0DBB"/>
    <w:rsid w:val="007D2239"/>
    <w:rsid w:val="007D22DC"/>
    <w:rsid w:val="007D2F9E"/>
    <w:rsid w:val="007D4429"/>
    <w:rsid w:val="007D5327"/>
    <w:rsid w:val="007D56F4"/>
    <w:rsid w:val="007D65A3"/>
    <w:rsid w:val="007E0551"/>
    <w:rsid w:val="007E2CA5"/>
    <w:rsid w:val="007E5ED7"/>
    <w:rsid w:val="007E61C2"/>
    <w:rsid w:val="007E6334"/>
    <w:rsid w:val="007E660A"/>
    <w:rsid w:val="007F1A3C"/>
    <w:rsid w:val="007F23EA"/>
    <w:rsid w:val="007F2F3E"/>
    <w:rsid w:val="007F357E"/>
    <w:rsid w:val="007F6A49"/>
    <w:rsid w:val="007F755B"/>
    <w:rsid w:val="007F7ADF"/>
    <w:rsid w:val="00802BE8"/>
    <w:rsid w:val="00803544"/>
    <w:rsid w:val="00803EF9"/>
    <w:rsid w:val="00805A08"/>
    <w:rsid w:val="00806169"/>
    <w:rsid w:val="00807CB4"/>
    <w:rsid w:val="008124F7"/>
    <w:rsid w:val="00812824"/>
    <w:rsid w:val="008131A7"/>
    <w:rsid w:val="00813E5C"/>
    <w:rsid w:val="00815A4B"/>
    <w:rsid w:val="00815C02"/>
    <w:rsid w:val="008169FD"/>
    <w:rsid w:val="00823F39"/>
    <w:rsid w:val="008249C8"/>
    <w:rsid w:val="00826B4B"/>
    <w:rsid w:val="00827A89"/>
    <w:rsid w:val="00827C2E"/>
    <w:rsid w:val="00830B3E"/>
    <w:rsid w:val="00830D9F"/>
    <w:rsid w:val="00831151"/>
    <w:rsid w:val="008318D2"/>
    <w:rsid w:val="00832C14"/>
    <w:rsid w:val="00833527"/>
    <w:rsid w:val="00834773"/>
    <w:rsid w:val="0083524D"/>
    <w:rsid w:val="0083680D"/>
    <w:rsid w:val="00836D0C"/>
    <w:rsid w:val="00836F2E"/>
    <w:rsid w:val="00837BD4"/>
    <w:rsid w:val="0084001D"/>
    <w:rsid w:val="00842590"/>
    <w:rsid w:val="00844759"/>
    <w:rsid w:val="00844839"/>
    <w:rsid w:val="00845A10"/>
    <w:rsid w:val="00845C5D"/>
    <w:rsid w:val="008472F4"/>
    <w:rsid w:val="00850C9E"/>
    <w:rsid w:val="00851D62"/>
    <w:rsid w:val="008543FB"/>
    <w:rsid w:val="00854AA0"/>
    <w:rsid w:val="00854E70"/>
    <w:rsid w:val="008558B3"/>
    <w:rsid w:val="00856139"/>
    <w:rsid w:val="0085672E"/>
    <w:rsid w:val="00857BF6"/>
    <w:rsid w:val="0086017B"/>
    <w:rsid w:val="00861118"/>
    <w:rsid w:val="008617AE"/>
    <w:rsid w:val="00861E3C"/>
    <w:rsid w:val="008625C3"/>
    <w:rsid w:val="008627C0"/>
    <w:rsid w:val="008629E1"/>
    <w:rsid w:val="00862E89"/>
    <w:rsid w:val="008630E4"/>
    <w:rsid w:val="00867219"/>
    <w:rsid w:val="00871D6D"/>
    <w:rsid w:val="00872ABD"/>
    <w:rsid w:val="008730DA"/>
    <w:rsid w:val="00873BCE"/>
    <w:rsid w:val="00874E3B"/>
    <w:rsid w:val="00874EA1"/>
    <w:rsid w:val="00876480"/>
    <w:rsid w:val="0087668E"/>
    <w:rsid w:val="008768F4"/>
    <w:rsid w:val="00877EE4"/>
    <w:rsid w:val="00880E7E"/>
    <w:rsid w:val="0088162E"/>
    <w:rsid w:val="00881DA7"/>
    <w:rsid w:val="008833A1"/>
    <w:rsid w:val="008835E0"/>
    <w:rsid w:val="008844A9"/>
    <w:rsid w:val="00885246"/>
    <w:rsid w:val="008854A1"/>
    <w:rsid w:val="00886053"/>
    <w:rsid w:val="0088640C"/>
    <w:rsid w:val="008868B0"/>
    <w:rsid w:val="00886FAA"/>
    <w:rsid w:val="0088793E"/>
    <w:rsid w:val="00887D67"/>
    <w:rsid w:val="00890B19"/>
    <w:rsid w:val="00891B77"/>
    <w:rsid w:val="00891CEC"/>
    <w:rsid w:val="00894346"/>
    <w:rsid w:val="008943D6"/>
    <w:rsid w:val="00896135"/>
    <w:rsid w:val="00896AA4"/>
    <w:rsid w:val="00897937"/>
    <w:rsid w:val="008A0F24"/>
    <w:rsid w:val="008A1CBC"/>
    <w:rsid w:val="008A1FEE"/>
    <w:rsid w:val="008A2E8B"/>
    <w:rsid w:val="008A6C39"/>
    <w:rsid w:val="008B30BA"/>
    <w:rsid w:val="008B3265"/>
    <w:rsid w:val="008B3DE8"/>
    <w:rsid w:val="008B4C07"/>
    <w:rsid w:val="008B53F2"/>
    <w:rsid w:val="008B5447"/>
    <w:rsid w:val="008B564C"/>
    <w:rsid w:val="008C1D2F"/>
    <w:rsid w:val="008C23AF"/>
    <w:rsid w:val="008C315F"/>
    <w:rsid w:val="008C3A11"/>
    <w:rsid w:val="008C439B"/>
    <w:rsid w:val="008C47B8"/>
    <w:rsid w:val="008C4C08"/>
    <w:rsid w:val="008C6499"/>
    <w:rsid w:val="008C76EB"/>
    <w:rsid w:val="008C7B6E"/>
    <w:rsid w:val="008D0E4A"/>
    <w:rsid w:val="008D7E49"/>
    <w:rsid w:val="008E29CF"/>
    <w:rsid w:val="008E70A4"/>
    <w:rsid w:val="008F1402"/>
    <w:rsid w:val="008F3E1F"/>
    <w:rsid w:val="008F3E4C"/>
    <w:rsid w:val="008F5B53"/>
    <w:rsid w:val="008F5D01"/>
    <w:rsid w:val="0090055B"/>
    <w:rsid w:val="00902C49"/>
    <w:rsid w:val="00903217"/>
    <w:rsid w:val="00903812"/>
    <w:rsid w:val="0090500E"/>
    <w:rsid w:val="009051E4"/>
    <w:rsid w:val="0090553B"/>
    <w:rsid w:val="00910269"/>
    <w:rsid w:val="00910576"/>
    <w:rsid w:val="009116EE"/>
    <w:rsid w:val="00911EA1"/>
    <w:rsid w:val="009136F8"/>
    <w:rsid w:val="0091474C"/>
    <w:rsid w:val="009175D5"/>
    <w:rsid w:val="00917E09"/>
    <w:rsid w:val="00920F06"/>
    <w:rsid w:val="009210F2"/>
    <w:rsid w:val="009211B1"/>
    <w:rsid w:val="00921347"/>
    <w:rsid w:val="009217A8"/>
    <w:rsid w:val="0092190D"/>
    <w:rsid w:val="009220CB"/>
    <w:rsid w:val="00922268"/>
    <w:rsid w:val="00922368"/>
    <w:rsid w:val="00922C6A"/>
    <w:rsid w:val="00923743"/>
    <w:rsid w:val="00930756"/>
    <w:rsid w:val="00930A60"/>
    <w:rsid w:val="00930C31"/>
    <w:rsid w:val="009313A3"/>
    <w:rsid w:val="00931BFF"/>
    <w:rsid w:val="0093442D"/>
    <w:rsid w:val="0093569D"/>
    <w:rsid w:val="00935842"/>
    <w:rsid w:val="00936D91"/>
    <w:rsid w:val="009374E3"/>
    <w:rsid w:val="0094114E"/>
    <w:rsid w:val="0094275F"/>
    <w:rsid w:val="009434F1"/>
    <w:rsid w:val="00943F74"/>
    <w:rsid w:val="009440FF"/>
    <w:rsid w:val="009446B2"/>
    <w:rsid w:val="009459AC"/>
    <w:rsid w:val="00952745"/>
    <w:rsid w:val="0095281A"/>
    <w:rsid w:val="00952B42"/>
    <w:rsid w:val="00952C0F"/>
    <w:rsid w:val="0095361F"/>
    <w:rsid w:val="00954D89"/>
    <w:rsid w:val="00955031"/>
    <w:rsid w:val="00955396"/>
    <w:rsid w:val="009561B7"/>
    <w:rsid w:val="00957A31"/>
    <w:rsid w:val="00957D01"/>
    <w:rsid w:val="00960255"/>
    <w:rsid w:val="00962972"/>
    <w:rsid w:val="00963422"/>
    <w:rsid w:val="00964CDA"/>
    <w:rsid w:val="00966350"/>
    <w:rsid w:val="009668F5"/>
    <w:rsid w:val="009671B9"/>
    <w:rsid w:val="0096779E"/>
    <w:rsid w:val="00970BEC"/>
    <w:rsid w:val="00970C9E"/>
    <w:rsid w:val="0097216D"/>
    <w:rsid w:val="00973218"/>
    <w:rsid w:val="00973EED"/>
    <w:rsid w:val="00974731"/>
    <w:rsid w:val="00974EAC"/>
    <w:rsid w:val="00975EFF"/>
    <w:rsid w:val="00975F85"/>
    <w:rsid w:val="00976760"/>
    <w:rsid w:val="009775DF"/>
    <w:rsid w:val="00981885"/>
    <w:rsid w:val="00982749"/>
    <w:rsid w:val="00983119"/>
    <w:rsid w:val="009833DB"/>
    <w:rsid w:val="00991725"/>
    <w:rsid w:val="009924BB"/>
    <w:rsid w:val="00992519"/>
    <w:rsid w:val="00995A8C"/>
    <w:rsid w:val="00995E24"/>
    <w:rsid w:val="009975E5"/>
    <w:rsid w:val="009A0F15"/>
    <w:rsid w:val="009A1D60"/>
    <w:rsid w:val="009A370F"/>
    <w:rsid w:val="009A4503"/>
    <w:rsid w:val="009A4EB9"/>
    <w:rsid w:val="009A56BF"/>
    <w:rsid w:val="009A62C4"/>
    <w:rsid w:val="009B0D3A"/>
    <w:rsid w:val="009B27BB"/>
    <w:rsid w:val="009B2CFE"/>
    <w:rsid w:val="009B30DE"/>
    <w:rsid w:val="009B432F"/>
    <w:rsid w:val="009B579F"/>
    <w:rsid w:val="009B5F04"/>
    <w:rsid w:val="009B6AD1"/>
    <w:rsid w:val="009B71F2"/>
    <w:rsid w:val="009B7972"/>
    <w:rsid w:val="009C0E87"/>
    <w:rsid w:val="009C1837"/>
    <w:rsid w:val="009C1F3E"/>
    <w:rsid w:val="009C29EE"/>
    <w:rsid w:val="009C5B47"/>
    <w:rsid w:val="009C70CD"/>
    <w:rsid w:val="009D1AEF"/>
    <w:rsid w:val="009D2531"/>
    <w:rsid w:val="009D261B"/>
    <w:rsid w:val="009D500C"/>
    <w:rsid w:val="009D72D3"/>
    <w:rsid w:val="009D7723"/>
    <w:rsid w:val="009D7F6C"/>
    <w:rsid w:val="009E2A04"/>
    <w:rsid w:val="009E3EBF"/>
    <w:rsid w:val="009E57EA"/>
    <w:rsid w:val="009E7128"/>
    <w:rsid w:val="009E714A"/>
    <w:rsid w:val="009E793B"/>
    <w:rsid w:val="009E7F7F"/>
    <w:rsid w:val="009F2D74"/>
    <w:rsid w:val="009F48FC"/>
    <w:rsid w:val="009F4911"/>
    <w:rsid w:val="009F62DC"/>
    <w:rsid w:val="009F67EE"/>
    <w:rsid w:val="00A00284"/>
    <w:rsid w:val="00A00B7D"/>
    <w:rsid w:val="00A01840"/>
    <w:rsid w:val="00A027D1"/>
    <w:rsid w:val="00A05165"/>
    <w:rsid w:val="00A06CF0"/>
    <w:rsid w:val="00A10697"/>
    <w:rsid w:val="00A11DDB"/>
    <w:rsid w:val="00A12CDC"/>
    <w:rsid w:val="00A13DEE"/>
    <w:rsid w:val="00A14245"/>
    <w:rsid w:val="00A14456"/>
    <w:rsid w:val="00A158E7"/>
    <w:rsid w:val="00A164C6"/>
    <w:rsid w:val="00A16689"/>
    <w:rsid w:val="00A16D82"/>
    <w:rsid w:val="00A16FA5"/>
    <w:rsid w:val="00A2221B"/>
    <w:rsid w:val="00A22B86"/>
    <w:rsid w:val="00A2334B"/>
    <w:rsid w:val="00A23CB9"/>
    <w:rsid w:val="00A23E44"/>
    <w:rsid w:val="00A274A1"/>
    <w:rsid w:val="00A30867"/>
    <w:rsid w:val="00A33A59"/>
    <w:rsid w:val="00A33CA4"/>
    <w:rsid w:val="00A343E1"/>
    <w:rsid w:val="00A349CA"/>
    <w:rsid w:val="00A354A6"/>
    <w:rsid w:val="00A35BD2"/>
    <w:rsid w:val="00A36FF7"/>
    <w:rsid w:val="00A37DC8"/>
    <w:rsid w:val="00A410FD"/>
    <w:rsid w:val="00A45E60"/>
    <w:rsid w:val="00A463D1"/>
    <w:rsid w:val="00A4715D"/>
    <w:rsid w:val="00A471B3"/>
    <w:rsid w:val="00A478DF"/>
    <w:rsid w:val="00A527AC"/>
    <w:rsid w:val="00A531F3"/>
    <w:rsid w:val="00A5415F"/>
    <w:rsid w:val="00A54BA6"/>
    <w:rsid w:val="00A57599"/>
    <w:rsid w:val="00A57FFD"/>
    <w:rsid w:val="00A60257"/>
    <w:rsid w:val="00A61D33"/>
    <w:rsid w:val="00A6254A"/>
    <w:rsid w:val="00A64082"/>
    <w:rsid w:val="00A646B9"/>
    <w:rsid w:val="00A64F5E"/>
    <w:rsid w:val="00A65189"/>
    <w:rsid w:val="00A66B85"/>
    <w:rsid w:val="00A67B7E"/>
    <w:rsid w:val="00A7078D"/>
    <w:rsid w:val="00A7110E"/>
    <w:rsid w:val="00A72645"/>
    <w:rsid w:val="00A73BC8"/>
    <w:rsid w:val="00A74991"/>
    <w:rsid w:val="00A7710B"/>
    <w:rsid w:val="00A77AA3"/>
    <w:rsid w:val="00A82700"/>
    <w:rsid w:val="00A85417"/>
    <w:rsid w:val="00A865B8"/>
    <w:rsid w:val="00A8704F"/>
    <w:rsid w:val="00A92E17"/>
    <w:rsid w:val="00A94D77"/>
    <w:rsid w:val="00A9798A"/>
    <w:rsid w:val="00AA00F6"/>
    <w:rsid w:val="00AA036E"/>
    <w:rsid w:val="00AA0FEA"/>
    <w:rsid w:val="00AA1EC7"/>
    <w:rsid w:val="00AA2643"/>
    <w:rsid w:val="00AA293C"/>
    <w:rsid w:val="00AA3CFF"/>
    <w:rsid w:val="00AA4CC6"/>
    <w:rsid w:val="00AA5592"/>
    <w:rsid w:val="00AA5B0A"/>
    <w:rsid w:val="00AA609E"/>
    <w:rsid w:val="00AA65A7"/>
    <w:rsid w:val="00AB04E6"/>
    <w:rsid w:val="00AB0F8B"/>
    <w:rsid w:val="00AB2903"/>
    <w:rsid w:val="00AB406C"/>
    <w:rsid w:val="00AB618C"/>
    <w:rsid w:val="00AB61CF"/>
    <w:rsid w:val="00AB69EA"/>
    <w:rsid w:val="00AB7AA3"/>
    <w:rsid w:val="00AB7BB5"/>
    <w:rsid w:val="00AB7D1C"/>
    <w:rsid w:val="00AB7FA3"/>
    <w:rsid w:val="00AC1979"/>
    <w:rsid w:val="00AC64C6"/>
    <w:rsid w:val="00AC6DC1"/>
    <w:rsid w:val="00AC7D8A"/>
    <w:rsid w:val="00AD098A"/>
    <w:rsid w:val="00AD177A"/>
    <w:rsid w:val="00AD1E54"/>
    <w:rsid w:val="00AD26C0"/>
    <w:rsid w:val="00AD3921"/>
    <w:rsid w:val="00AD3D6A"/>
    <w:rsid w:val="00AD418A"/>
    <w:rsid w:val="00AD663E"/>
    <w:rsid w:val="00AD701D"/>
    <w:rsid w:val="00AD7B69"/>
    <w:rsid w:val="00AE1D79"/>
    <w:rsid w:val="00AE1DFA"/>
    <w:rsid w:val="00AE2156"/>
    <w:rsid w:val="00AE25D1"/>
    <w:rsid w:val="00AE7862"/>
    <w:rsid w:val="00AF1F5A"/>
    <w:rsid w:val="00AF2B19"/>
    <w:rsid w:val="00AF34BD"/>
    <w:rsid w:val="00AF50F7"/>
    <w:rsid w:val="00AF56E4"/>
    <w:rsid w:val="00AF5E8E"/>
    <w:rsid w:val="00AF7443"/>
    <w:rsid w:val="00AF7598"/>
    <w:rsid w:val="00AF7C3B"/>
    <w:rsid w:val="00B0128D"/>
    <w:rsid w:val="00B015F2"/>
    <w:rsid w:val="00B01D36"/>
    <w:rsid w:val="00B0225E"/>
    <w:rsid w:val="00B0350E"/>
    <w:rsid w:val="00B03945"/>
    <w:rsid w:val="00B06993"/>
    <w:rsid w:val="00B06B92"/>
    <w:rsid w:val="00B13727"/>
    <w:rsid w:val="00B13CB3"/>
    <w:rsid w:val="00B13CEC"/>
    <w:rsid w:val="00B149A3"/>
    <w:rsid w:val="00B15581"/>
    <w:rsid w:val="00B2064B"/>
    <w:rsid w:val="00B21371"/>
    <w:rsid w:val="00B233E1"/>
    <w:rsid w:val="00B235D8"/>
    <w:rsid w:val="00B2369B"/>
    <w:rsid w:val="00B2381B"/>
    <w:rsid w:val="00B23BE7"/>
    <w:rsid w:val="00B240C9"/>
    <w:rsid w:val="00B24E98"/>
    <w:rsid w:val="00B2575C"/>
    <w:rsid w:val="00B31282"/>
    <w:rsid w:val="00B32360"/>
    <w:rsid w:val="00B33527"/>
    <w:rsid w:val="00B353C4"/>
    <w:rsid w:val="00B40168"/>
    <w:rsid w:val="00B412C9"/>
    <w:rsid w:val="00B436BF"/>
    <w:rsid w:val="00B43A92"/>
    <w:rsid w:val="00B43BDF"/>
    <w:rsid w:val="00B453BB"/>
    <w:rsid w:val="00B45C85"/>
    <w:rsid w:val="00B479AE"/>
    <w:rsid w:val="00B50C66"/>
    <w:rsid w:val="00B52BAF"/>
    <w:rsid w:val="00B5392A"/>
    <w:rsid w:val="00B552A5"/>
    <w:rsid w:val="00B56450"/>
    <w:rsid w:val="00B567E8"/>
    <w:rsid w:val="00B5707B"/>
    <w:rsid w:val="00B57232"/>
    <w:rsid w:val="00B60728"/>
    <w:rsid w:val="00B60A92"/>
    <w:rsid w:val="00B62A86"/>
    <w:rsid w:val="00B6306C"/>
    <w:rsid w:val="00B6514F"/>
    <w:rsid w:val="00B65B19"/>
    <w:rsid w:val="00B71008"/>
    <w:rsid w:val="00B71906"/>
    <w:rsid w:val="00B7441A"/>
    <w:rsid w:val="00B74C77"/>
    <w:rsid w:val="00B74CB1"/>
    <w:rsid w:val="00B74CE9"/>
    <w:rsid w:val="00B76201"/>
    <w:rsid w:val="00B76439"/>
    <w:rsid w:val="00B765E7"/>
    <w:rsid w:val="00B77179"/>
    <w:rsid w:val="00B77207"/>
    <w:rsid w:val="00B77354"/>
    <w:rsid w:val="00B80124"/>
    <w:rsid w:val="00B843EC"/>
    <w:rsid w:val="00B845C8"/>
    <w:rsid w:val="00B846A4"/>
    <w:rsid w:val="00B872DC"/>
    <w:rsid w:val="00B87F51"/>
    <w:rsid w:val="00B90910"/>
    <w:rsid w:val="00B917FD"/>
    <w:rsid w:val="00B97693"/>
    <w:rsid w:val="00BA0F5D"/>
    <w:rsid w:val="00BA5142"/>
    <w:rsid w:val="00BA55D3"/>
    <w:rsid w:val="00BA57E7"/>
    <w:rsid w:val="00BA5F94"/>
    <w:rsid w:val="00BA74AB"/>
    <w:rsid w:val="00BB0171"/>
    <w:rsid w:val="00BB0540"/>
    <w:rsid w:val="00BB0ADA"/>
    <w:rsid w:val="00BB0AE3"/>
    <w:rsid w:val="00BB585E"/>
    <w:rsid w:val="00BB7F3D"/>
    <w:rsid w:val="00BC010A"/>
    <w:rsid w:val="00BC0C2C"/>
    <w:rsid w:val="00BC10BF"/>
    <w:rsid w:val="00BC1764"/>
    <w:rsid w:val="00BC2D65"/>
    <w:rsid w:val="00BC481E"/>
    <w:rsid w:val="00BC505D"/>
    <w:rsid w:val="00BC5280"/>
    <w:rsid w:val="00BC71B2"/>
    <w:rsid w:val="00BD088D"/>
    <w:rsid w:val="00BD0956"/>
    <w:rsid w:val="00BD1112"/>
    <w:rsid w:val="00BD25F3"/>
    <w:rsid w:val="00BD37EF"/>
    <w:rsid w:val="00BD5093"/>
    <w:rsid w:val="00BE10AB"/>
    <w:rsid w:val="00BE1D06"/>
    <w:rsid w:val="00BE301A"/>
    <w:rsid w:val="00BE3163"/>
    <w:rsid w:val="00BE3B05"/>
    <w:rsid w:val="00BE4044"/>
    <w:rsid w:val="00BE440B"/>
    <w:rsid w:val="00BE4CB4"/>
    <w:rsid w:val="00BE557D"/>
    <w:rsid w:val="00BE69A2"/>
    <w:rsid w:val="00BE7DAC"/>
    <w:rsid w:val="00BF3C4E"/>
    <w:rsid w:val="00BF697A"/>
    <w:rsid w:val="00BF7CF6"/>
    <w:rsid w:val="00C010DD"/>
    <w:rsid w:val="00C047E1"/>
    <w:rsid w:val="00C04998"/>
    <w:rsid w:val="00C05413"/>
    <w:rsid w:val="00C0554E"/>
    <w:rsid w:val="00C06D0E"/>
    <w:rsid w:val="00C10223"/>
    <w:rsid w:val="00C10CFC"/>
    <w:rsid w:val="00C110DD"/>
    <w:rsid w:val="00C1225A"/>
    <w:rsid w:val="00C12C03"/>
    <w:rsid w:val="00C12C62"/>
    <w:rsid w:val="00C13212"/>
    <w:rsid w:val="00C135AB"/>
    <w:rsid w:val="00C174BD"/>
    <w:rsid w:val="00C17E4A"/>
    <w:rsid w:val="00C205CD"/>
    <w:rsid w:val="00C21369"/>
    <w:rsid w:val="00C21C86"/>
    <w:rsid w:val="00C24368"/>
    <w:rsid w:val="00C257AA"/>
    <w:rsid w:val="00C25BFF"/>
    <w:rsid w:val="00C265E8"/>
    <w:rsid w:val="00C26EF0"/>
    <w:rsid w:val="00C3301C"/>
    <w:rsid w:val="00C334AC"/>
    <w:rsid w:val="00C33940"/>
    <w:rsid w:val="00C34198"/>
    <w:rsid w:val="00C3508B"/>
    <w:rsid w:val="00C358EA"/>
    <w:rsid w:val="00C35ED5"/>
    <w:rsid w:val="00C36133"/>
    <w:rsid w:val="00C371F4"/>
    <w:rsid w:val="00C40921"/>
    <w:rsid w:val="00C40C39"/>
    <w:rsid w:val="00C41907"/>
    <w:rsid w:val="00C424AF"/>
    <w:rsid w:val="00C435B9"/>
    <w:rsid w:val="00C43710"/>
    <w:rsid w:val="00C45ED5"/>
    <w:rsid w:val="00C460F2"/>
    <w:rsid w:val="00C463BC"/>
    <w:rsid w:val="00C46FC4"/>
    <w:rsid w:val="00C47431"/>
    <w:rsid w:val="00C501CB"/>
    <w:rsid w:val="00C502AD"/>
    <w:rsid w:val="00C516DD"/>
    <w:rsid w:val="00C5271F"/>
    <w:rsid w:val="00C5315F"/>
    <w:rsid w:val="00C53259"/>
    <w:rsid w:val="00C53F16"/>
    <w:rsid w:val="00C54391"/>
    <w:rsid w:val="00C54B8F"/>
    <w:rsid w:val="00C55686"/>
    <w:rsid w:val="00C55954"/>
    <w:rsid w:val="00C55D6E"/>
    <w:rsid w:val="00C57431"/>
    <w:rsid w:val="00C61502"/>
    <w:rsid w:val="00C6379E"/>
    <w:rsid w:val="00C64584"/>
    <w:rsid w:val="00C65081"/>
    <w:rsid w:val="00C670B4"/>
    <w:rsid w:val="00C67554"/>
    <w:rsid w:val="00C6798C"/>
    <w:rsid w:val="00C67C10"/>
    <w:rsid w:val="00C70BA2"/>
    <w:rsid w:val="00C75675"/>
    <w:rsid w:val="00C7569E"/>
    <w:rsid w:val="00C80086"/>
    <w:rsid w:val="00C81003"/>
    <w:rsid w:val="00C82395"/>
    <w:rsid w:val="00C8356E"/>
    <w:rsid w:val="00C83F7E"/>
    <w:rsid w:val="00C84F2B"/>
    <w:rsid w:val="00C87DD4"/>
    <w:rsid w:val="00C910AE"/>
    <w:rsid w:val="00C91C65"/>
    <w:rsid w:val="00C92A25"/>
    <w:rsid w:val="00C936AA"/>
    <w:rsid w:val="00C94005"/>
    <w:rsid w:val="00C94013"/>
    <w:rsid w:val="00C947BA"/>
    <w:rsid w:val="00C9586D"/>
    <w:rsid w:val="00C9650B"/>
    <w:rsid w:val="00C96F30"/>
    <w:rsid w:val="00C975DD"/>
    <w:rsid w:val="00C97C0A"/>
    <w:rsid w:val="00C97E8D"/>
    <w:rsid w:val="00CA19E4"/>
    <w:rsid w:val="00CA1E7F"/>
    <w:rsid w:val="00CA24A0"/>
    <w:rsid w:val="00CA3206"/>
    <w:rsid w:val="00CA32E1"/>
    <w:rsid w:val="00CA3C0B"/>
    <w:rsid w:val="00CA3C54"/>
    <w:rsid w:val="00CA3E4A"/>
    <w:rsid w:val="00CA4A95"/>
    <w:rsid w:val="00CA4D02"/>
    <w:rsid w:val="00CA52BB"/>
    <w:rsid w:val="00CA5DF0"/>
    <w:rsid w:val="00CA657B"/>
    <w:rsid w:val="00CA6BE3"/>
    <w:rsid w:val="00CB10B8"/>
    <w:rsid w:val="00CB10F5"/>
    <w:rsid w:val="00CB21CB"/>
    <w:rsid w:val="00CB3F01"/>
    <w:rsid w:val="00CB4A77"/>
    <w:rsid w:val="00CB5264"/>
    <w:rsid w:val="00CB55D2"/>
    <w:rsid w:val="00CC26F2"/>
    <w:rsid w:val="00CC31CB"/>
    <w:rsid w:val="00CC33AD"/>
    <w:rsid w:val="00CC35D1"/>
    <w:rsid w:val="00CC488F"/>
    <w:rsid w:val="00CC510F"/>
    <w:rsid w:val="00CC51A6"/>
    <w:rsid w:val="00CC61C9"/>
    <w:rsid w:val="00CC6D6E"/>
    <w:rsid w:val="00CC7D87"/>
    <w:rsid w:val="00CD1198"/>
    <w:rsid w:val="00CD1F97"/>
    <w:rsid w:val="00CD21C0"/>
    <w:rsid w:val="00CD2626"/>
    <w:rsid w:val="00CD2817"/>
    <w:rsid w:val="00CD4287"/>
    <w:rsid w:val="00CD4BA3"/>
    <w:rsid w:val="00CD549F"/>
    <w:rsid w:val="00CD7855"/>
    <w:rsid w:val="00CD7B48"/>
    <w:rsid w:val="00CE1540"/>
    <w:rsid w:val="00CE2029"/>
    <w:rsid w:val="00CE3F72"/>
    <w:rsid w:val="00CE5328"/>
    <w:rsid w:val="00CE5F3D"/>
    <w:rsid w:val="00CF1231"/>
    <w:rsid w:val="00CF17BE"/>
    <w:rsid w:val="00CF2357"/>
    <w:rsid w:val="00CF2B8B"/>
    <w:rsid w:val="00CF52D4"/>
    <w:rsid w:val="00CF5790"/>
    <w:rsid w:val="00CF708B"/>
    <w:rsid w:val="00CF75A0"/>
    <w:rsid w:val="00CF7B01"/>
    <w:rsid w:val="00CF7C8F"/>
    <w:rsid w:val="00D023E0"/>
    <w:rsid w:val="00D03C1A"/>
    <w:rsid w:val="00D04150"/>
    <w:rsid w:val="00D04CDA"/>
    <w:rsid w:val="00D04F40"/>
    <w:rsid w:val="00D05329"/>
    <w:rsid w:val="00D1001F"/>
    <w:rsid w:val="00D10570"/>
    <w:rsid w:val="00D14485"/>
    <w:rsid w:val="00D14DD6"/>
    <w:rsid w:val="00D1659B"/>
    <w:rsid w:val="00D17B8A"/>
    <w:rsid w:val="00D20422"/>
    <w:rsid w:val="00D20535"/>
    <w:rsid w:val="00D22BD6"/>
    <w:rsid w:val="00D249F6"/>
    <w:rsid w:val="00D24D9E"/>
    <w:rsid w:val="00D260F0"/>
    <w:rsid w:val="00D27375"/>
    <w:rsid w:val="00D278A7"/>
    <w:rsid w:val="00D31404"/>
    <w:rsid w:val="00D3182C"/>
    <w:rsid w:val="00D31C47"/>
    <w:rsid w:val="00D33097"/>
    <w:rsid w:val="00D33750"/>
    <w:rsid w:val="00D340A7"/>
    <w:rsid w:val="00D34EEF"/>
    <w:rsid w:val="00D36342"/>
    <w:rsid w:val="00D36F0C"/>
    <w:rsid w:val="00D36F6F"/>
    <w:rsid w:val="00D37A60"/>
    <w:rsid w:val="00D41CB1"/>
    <w:rsid w:val="00D41F9D"/>
    <w:rsid w:val="00D423BB"/>
    <w:rsid w:val="00D4380A"/>
    <w:rsid w:val="00D45A26"/>
    <w:rsid w:val="00D45C8A"/>
    <w:rsid w:val="00D46FA1"/>
    <w:rsid w:val="00D50B63"/>
    <w:rsid w:val="00D52288"/>
    <w:rsid w:val="00D53368"/>
    <w:rsid w:val="00D539A6"/>
    <w:rsid w:val="00D55762"/>
    <w:rsid w:val="00D568A6"/>
    <w:rsid w:val="00D56C00"/>
    <w:rsid w:val="00D57266"/>
    <w:rsid w:val="00D60232"/>
    <w:rsid w:val="00D613AA"/>
    <w:rsid w:val="00D618F2"/>
    <w:rsid w:val="00D62F0E"/>
    <w:rsid w:val="00D639A7"/>
    <w:rsid w:val="00D63B9C"/>
    <w:rsid w:val="00D66254"/>
    <w:rsid w:val="00D66875"/>
    <w:rsid w:val="00D679B9"/>
    <w:rsid w:val="00D679D6"/>
    <w:rsid w:val="00D70016"/>
    <w:rsid w:val="00D707F3"/>
    <w:rsid w:val="00D70E2C"/>
    <w:rsid w:val="00D718B7"/>
    <w:rsid w:val="00D71A8E"/>
    <w:rsid w:val="00D742F5"/>
    <w:rsid w:val="00D744BA"/>
    <w:rsid w:val="00D74E08"/>
    <w:rsid w:val="00D76F7B"/>
    <w:rsid w:val="00D81258"/>
    <w:rsid w:val="00D82D43"/>
    <w:rsid w:val="00D84AE1"/>
    <w:rsid w:val="00D8590F"/>
    <w:rsid w:val="00D85F88"/>
    <w:rsid w:val="00D9003A"/>
    <w:rsid w:val="00D90522"/>
    <w:rsid w:val="00D905D9"/>
    <w:rsid w:val="00D90E4D"/>
    <w:rsid w:val="00D9100F"/>
    <w:rsid w:val="00D91A64"/>
    <w:rsid w:val="00D92ECF"/>
    <w:rsid w:val="00D9323A"/>
    <w:rsid w:val="00D936FF"/>
    <w:rsid w:val="00D93B4C"/>
    <w:rsid w:val="00D946FA"/>
    <w:rsid w:val="00D95499"/>
    <w:rsid w:val="00D95981"/>
    <w:rsid w:val="00D95DE4"/>
    <w:rsid w:val="00D9661A"/>
    <w:rsid w:val="00D9662C"/>
    <w:rsid w:val="00D97045"/>
    <w:rsid w:val="00D97810"/>
    <w:rsid w:val="00DA0312"/>
    <w:rsid w:val="00DA0E61"/>
    <w:rsid w:val="00DA0F0E"/>
    <w:rsid w:val="00DA19D4"/>
    <w:rsid w:val="00DA1F8D"/>
    <w:rsid w:val="00DA23C5"/>
    <w:rsid w:val="00DA47DB"/>
    <w:rsid w:val="00DA5C38"/>
    <w:rsid w:val="00DA6937"/>
    <w:rsid w:val="00DA6A20"/>
    <w:rsid w:val="00DA7C5E"/>
    <w:rsid w:val="00DB0680"/>
    <w:rsid w:val="00DB0FBB"/>
    <w:rsid w:val="00DB1572"/>
    <w:rsid w:val="00DB194E"/>
    <w:rsid w:val="00DB2EEE"/>
    <w:rsid w:val="00DB3685"/>
    <w:rsid w:val="00DB4DCB"/>
    <w:rsid w:val="00DB6C2A"/>
    <w:rsid w:val="00DC4D51"/>
    <w:rsid w:val="00DC502E"/>
    <w:rsid w:val="00DC5413"/>
    <w:rsid w:val="00DC5B61"/>
    <w:rsid w:val="00DC5BD3"/>
    <w:rsid w:val="00DC5F3F"/>
    <w:rsid w:val="00DC6C54"/>
    <w:rsid w:val="00DC6FDD"/>
    <w:rsid w:val="00DD0057"/>
    <w:rsid w:val="00DD0FAD"/>
    <w:rsid w:val="00DD1045"/>
    <w:rsid w:val="00DD26DB"/>
    <w:rsid w:val="00DD39CD"/>
    <w:rsid w:val="00DD465A"/>
    <w:rsid w:val="00DD4CF9"/>
    <w:rsid w:val="00DD5810"/>
    <w:rsid w:val="00DD6E93"/>
    <w:rsid w:val="00DE04DF"/>
    <w:rsid w:val="00DE0B16"/>
    <w:rsid w:val="00DE2701"/>
    <w:rsid w:val="00DE2F35"/>
    <w:rsid w:val="00DE39E5"/>
    <w:rsid w:val="00DE4F18"/>
    <w:rsid w:val="00DE5792"/>
    <w:rsid w:val="00DE5DBC"/>
    <w:rsid w:val="00DE7347"/>
    <w:rsid w:val="00DE7CF0"/>
    <w:rsid w:val="00DF0080"/>
    <w:rsid w:val="00DF134C"/>
    <w:rsid w:val="00DF1444"/>
    <w:rsid w:val="00DF1A85"/>
    <w:rsid w:val="00DF1BAD"/>
    <w:rsid w:val="00DF247B"/>
    <w:rsid w:val="00DF30BA"/>
    <w:rsid w:val="00DF3E2C"/>
    <w:rsid w:val="00DF5967"/>
    <w:rsid w:val="00DF72CD"/>
    <w:rsid w:val="00DF73AE"/>
    <w:rsid w:val="00DF7DB5"/>
    <w:rsid w:val="00E02422"/>
    <w:rsid w:val="00E02F3F"/>
    <w:rsid w:val="00E0361F"/>
    <w:rsid w:val="00E038A3"/>
    <w:rsid w:val="00E0443F"/>
    <w:rsid w:val="00E04D2D"/>
    <w:rsid w:val="00E04D4A"/>
    <w:rsid w:val="00E0509F"/>
    <w:rsid w:val="00E0520C"/>
    <w:rsid w:val="00E07FC2"/>
    <w:rsid w:val="00E10988"/>
    <w:rsid w:val="00E10E9E"/>
    <w:rsid w:val="00E11601"/>
    <w:rsid w:val="00E13D20"/>
    <w:rsid w:val="00E14DF5"/>
    <w:rsid w:val="00E15961"/>
    <w:rsid w:val="00E15E42"/>
    <w:rsid w:val="00E16E7D"/>
    <w:rsid w:val="00E17089"/>
    <w:rsid w:val="00E1784B"/>
    <w:rsid w:val="00E21AEF"/>
    <w:rsid w:val="00E2215F"/>
    <w:rsid w:val="00E2251C"/>
    <w:rsid w:val="00E233DA"/>
    <w:rsid w:val="00E23C39"/>
    <w:rsid w:val="00E269C6"/>
    <w:rsid w:val="00E27A7B"/>
    <w:rsid w:val="00E30370"/>
    <w:rsid w:val="00E30F8A"/>
    <w:rsid w:val="00E335D4"/>
    <w:rsid w:val="00E33E9D"/>
    <w:rsid w:val="00E35121"/>
    <w:rsid w:val="00E36115"/>
    <w:rsid w:val="00E41098"/>
    <w:rsid w:val="00E41459"/>
    <w:rsid w:val="00E41C01"/>
    <w:rsid w:val="00E42219"/>
    <w:rsid w:val="00E43715"/>
    <w:rsid w:val="00E4432C"/>
    <w:rsid w:val="00E45424"/>
    <w:rsid w:val="00E458F4"/>
    <w:rsid w:val="00E45D1D"/>
    <w:rsid w:val="00E45EEA"/>
    <w:rsid w:val="00E46F0C"/>
    <w:rsid w:val="00E50FCC"/>
    <w:rsid w:val="00E535DE"/>
    <w:rsid w:val="00E548B0"/>
    <w:rsid w:val="00E55828"/>
    <w:rsid w:val="00E5648D"/>
    <w:rsid w:val="00E569E8"/>
    <w:rsid w:val="00E57879"/>
    <w:rsid w:val="00E61409"/>
    <w:rsid w:val="00E61F9B"/>
    <w:rsid w:val="00E628B9"/>
    <w:rsid w:val="00E630E6"/>
    <w:rsid w:val="00E63A4B"/>
    <w:rsid w:val="00E67B6F"/>
    <w:rsid w:val="00E67D01"/>
    <w:rsid w:val="00E71E4B"/>
    <w:rsid w:val="00E72443"/>
    <w:rsid w:val="00E728DA"/>
    <w:rsid w:val="00E72D90"/>
    <w:rsid w:val="00E73E20"/>
    <w:rsid w:val="00E77B8E"/>
    <w:rsid w:val="00E77C02"/>
    <w:rsid w:val="00E80A5F"/>
    <w:rsid w:val="00E81057"/>
    <w:rsid w:val="00E81058"/>
    <w:rsid w:val="00E8169D"/>
    <w:rsid w:val="00E85820"/>
    <w:rsid w:val="00E86BBF"/>
    <w:rsid w:val="00E86D02"/>
    <w:rsid w:val="00E86EEE"/>
    <w:rsid w:val="00E9164A"/>
    <w:rsid w:val="00E916C0"/>
    <w:rsid w:val="00E9189E"/>
    <w:rsid w:val="00E9333F"/>
    <w:rsid w:val="00E93372"/>
    <w:rsid w:val="00E93644"/>
    <w:rsid w:val="00E94BF5"/>
    <w:rsid w:val="00E95E0A"/>
    <w:rsid w:val="00E964BD"/>
    <w:rsid w:val="00E96809"/>
    <w:rsid w:val="00E97192"/>
    <w:rsid w:val="00E9780C"/>
    <w:rsid w:val="00EA0613"/>
    <w:rsid w:val="00EA0854"/>
    <w:rsid w:val="00EA0C5B"/>
    <w:rsid w:val="00EA0D02"/>
    <w:rsid w:val="00EA1422"/>
    <w:rsid w:val="00EA42AF"/>
    <w:rsid w:val="00EA497C"/>
    <w:rsid w:val="00EA4DF0"/>
    <w:rsid w:val="00EA6177"/>
    <w:rsid w:val="00EA6B7B"/>
    <w:rsid w:val="00EB2564"/>
    <w:rsid w:val="00EB2C39"/>
    <w:rsid w:val="00EB51F0"/>
    <w:rsid w:val="00EB5A10"/>
    <w:rsid w:val="00EB5B47"/>
    <w:rsid w:val="00EB6020"/>
    <w:rsid w:val="00EC0D20"/>
    <w:rsid w:val="00EC1E1B"/>
    <w:rsid w:val="00EC4E04"/>
    <w:rsid w:val="00EC519A"/>
    <w:rsid w:val="00EC6210"/>
    <w:rsid w:val="00EC634E"/>
    <w:rsid w:val="00EC6796"/>
    <w:rsid w:val="00EC6FF7"/>
    <w:rsid w:val="00EC7853"/>
    <w:rsid w:val="00ED0317"/>
    <w:rsid w:val="00ED23DA"/>
    <w:rsid w:val="00ED287A"/>
    <w:rsid w:val="00ED3292"/>
    <w:rsid w:val="00ED3FE8"/>
    <w:rsid w:val="00ED4421"/>
    <w:rsid w:val="00ED4B9E"/>
    <w:rsid w:val="00ED5192"/>
    <w:rsid w:val="00ED5ADA"/>
    <w:rsid w:val="00ED5FB8"/>
    <w:rsid w:val="00EE00F5"/>
    <w:rsid w:val="00EE0134"/>
    <w:rsid w:val="00EE16D6"/>
    <w:rsid w:val="00EE19C1"/>
    <w:rsid w:val="00EE2091"/>
    <w:rsid w:val="00EE2D83"/>
    <w:rsid w:val="00EE38CF"/>
    <w:rsid w:val="00EE3EDC"/>
    <w:rsid w:val="00EE4EC7"/>
    <w:rsid w:val="00EE521B"/>
    <w:rsid w:val="00EE6E87"/>
    <w:rsid w:val="00EE7221"/>
    <w:rsid w:val="00EE7731"/>
    <w:rsid w:val="00EF075D"/>
    <w:rsid w:val="00EF0FA2"/>
    <w:rsid w:val="00EF2B6D"/>
    <w:rsid w:val="00EF5204"/>
    <w:rsid w:val="00F021AE"/>
    <w:rsid w:val="00F055EB"/>
    <w:rsid w:val="00F06253"/>
    <w:rsid w:val="00F0694B"/>
    <w:rsid w:val="00F0699F"/>
    <w:rsid w:val="00F07CC6"/>
    <w:rsid w:val="00F10A86"/>
    <w:rsid w:val="00F1334D"/>
    <w:rsid w:val="00F1347E"/>
    <w:rsid w:val="00F147A4"/>
    <w:rsid w:val="00F1509E"/>
    <w:rsid w:val="00F156BB"/>
    <w:rsid w:val="00F1786F"/>
    <w:rsid w:val="00F17CB9"/>
    <w:rsid w:val="00F230CB"/>
    <w:rsid w:val="00F270D6"/>
    <w:rsid w:val="00F27296"/>
    <w:rsid w:val="00F27DA8"/>
    <w:rsid w:val="00F27FBE"/>
    <w:rsid w:val="00F336B3"/>
    <w:rsid w:val="00F33945"/>
    <w:rsid w:val="00F35513"/>
    <w:rsid w:val="00F37BA7"/>
    <w:rsid w:val="00F4062E"/>
    <w:rsid w:val="00F41204"/>
    <w:rsid w:val="00F41442"/>
    <w:rsid w:val="00F41A27"/>
    <w:rsid w:val="00F423C6"/>
    <w:rsid w:val="00F426C6"/>
    <w:rsid w:val="00F433E3"/>
    <w:rsid w:val="00F43823"/>
    <w:rsid w:val="00F438EF"/>
    <w:rsid w:val="00F4700B"/>
    <w:rsid w:val="00F4701E"/>
    <w:rsid w:val="00F4728F"/>
    <w:rsid w:val="00F47B18"/>
    <w:rsid w:val="00F520B4"/>
    <w:rsid w:val="00F52AE4"/>
    <w:rsid w:val="00F52DD3"/>
    <w:rsid w:val="00F53063"/>
    <w:rsid w:val="00F5465B"/>
    <w:rsid w:val="00F56070"/>
    <w:rsid w:val="00F56343"/>
    <w:rsid w:val="00F60972"/>
    <w:rsid w:val="00F6105E"/>
    <w:rsid w:val="00F62C64"/>
    <w:rsid w:val="00F6685D"/>
    <w:rsid w:val="00F66D15"/>
    <w:rsid w:val="00F6758C"/>
    <w:rsid w:val="00F67ABB"/>
    <w:rsid w:val="00F67B89"/>
    <w:rsid w:val="00F70310"/>
    <w:rsid w:val="00F70328"/>
    <w:rsid w:val="00F71D22"/>
    <w:rsid w:val="00F721A6"/>
    <w:rsid w:val="00F7264B"/>
    <w:rsid w:val="00F72721"/>
    <w:rsid w:val="00F72CB7"/>
    <w:rsid w:val="00F73B51"/>
    <w:rsid w:val="00F75321"/>
    <w:rsid w:val="00F75399"/>
    <w:rsid w:val="00F75820"/>
    <w:rsid w:val="00F7586A"/>
    <w:rsid w:val="00F760B7"/>
    <w:rsid w:val="00F7673C"/>
    <w:rsid w:val="00F76B8F"/>
    <w:rsid w:val="00F774D6"/>
    <w:rsid w:val="00F77B80"/>
    <w:rsid w:val="00F804CB"/>
    <w:rsid w:val="00F80527"/>
    <w:rsid w:val="00F8103C"/>
    <w:rsid w:val="00F81405"/>
    <w:rsid w:val="00F84684"/>
    <w:rsid w:val="00F84C5C"/>
    <w:rsid w:val="00F8736F"/>
    <w:rsid w:val="00F873D0"/>
    <w:rsid w:val="00F903EA"/>
    <w:rsid w:val="00F91B19"/>
    <w:rsid w:val="00F92C18"/>
    <w:rsid w:val="00F93366"/>
    <w:rsid w:val="00F95751"/>
    <w:rsid w:val="00F97323"/>
    <w:rsid w:val="00FA1048"/>
    <w:rsid w:val="00FA11EF"/>
    <w:rsid w:val="00FA2A74"/>
    <w:rsid w:val="00FA34D2"/>
    <w:rsid w:val="00FA63CF"/>
    <w:rsid w:val="00FA78BC"/>
    <w:rsid w:val="00FB0491"/>
    <w:rsid w:val="00FB0DC1"/>
    <w:rsid w:val="00FB2751"/>
    <w:rsid w:val="00FB351B"/>
    <w:rsid w:val="00FB394A"/>
    <w:rsid w:val="00FB3C4A"/>
    <w:rsid w:val="00FB552B"/>
    <w:rsid w:val="00FC12A9"/>
    <w:rsid w:val="00FC1526"/>
    <w:rsid w:val="00FC41AF"/>
    <w:rsid w:val="00FC422F"/>
    <w:rsid w:val="00FC6590"/>
    <w:rsid w:val="00FC68E0"/>
    <w:rsid w:val="00FC70EB"/>
    <w:rsid w:val="00FC78C3"/>
    <w:rsid w:val="00FD0770"/>
    <w:rsid w:val="00FD0856"/>
    <w:rsid w:val="00FD0CEB"/>
    <w:rsid w:val="00FD45F2"/>
    <w:rsid w:val="00FD546D"/>
    <w:rsid w:val="00FD68A9"/>
    <w:rsid w:val="00FD7D5B"/>
    <w:rsid w:val="00FE23E0"/>
    <w:rsid w:val="00FE2B8F"/>
    <w:rsid w:val="00FE4138"/>
    <w:rsid w:val="00FE5515"/>
    <w:rsid w:val="00FE5A65"/>
    <w:rsid w:val="00FE6014"/>
    <w:rsid w:val="00FE6128"/>
    <w:rsid w:val="00FE6E7E"/>
    <w:rsid w:val="00FE6F8F"/>
    <w:rsid w:val="00FF0B3C"/>
    <w:rsid w:val="00FF1668"/>
    <w:rsid w:val="00FF1DFE"/>
    <w:rsid w:val="00FF2711"/>
    <w:rsid w:val="00FF303E"/>
    <w:rsid w:val="00FF35BE"/>
    <w:rsid w:val="00FF37F3"/>
    <w:rsid w:val="00FF3940"/>
    <w:rsid w:val="00FF4C40"/>
    <w:rsid w:val="00FF4F49"/>
    <w:rsid w:val="00FF5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D7F3E4"/>
  <w15:chartTrackingRefBased/>
  <w15:docId w15:val="{B5D3126C-FA81-4F2C-A5C6-3C34F886A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00E85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154BCE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154BCE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154BCE"/>
    <w:pPr>
      <w:keepNext/>
      <w:keepLines/>
      <w:widowControl/>
      <w:spacing w:before="320" w:after="80" w:line="276" w:lineRule="auto"/>
      <w:outlineLvl w:val="2"/>
    </w:pPr>
    <w:rPr>
      <w:rFonts w:cs="Arial"/>
      <w:kern w:val="0"/>
      <w:sz w:val="32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54BCE"/>
    <w:pPr>
      <w:keepNext/>
      <w:spacing w:line="720" w:lineRule="auto"/>
      <w:outlineLvl w:val="3"/>
    </w:pPr>
    <w:rPr>
      <w:rFonts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154BCE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styleId="a3">
    <w:name w:val="Hyperlink"/>
    <w:basedOn w:val="a0"/>
    <w:uiPriority w:val="99"/>
    <w:unhideWhenUsed/>
    <w:rsid w:val="00B74C77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BD088D"/>
    <w:pPr>
      <w:ind w:leftChars="200" w:left="480"/>
    </w:pPr>
  </w:style>
  <w:style w:type="table" w:styleId="a5">
    <w:name w:val="Table Grid"/>
    <w:basedOn w:val="a1"/>
    <w:uiPriority w:val="39"/>
    <w:rsid w:val="00C556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8">
    <w:name w:val="No Spacing"/>
    <w:link w:val="a9"/>
    <w:uiPriority w:val="1"/>
    <w:qFormat/>
    <w:rsid w:val="00D639A7"/>
    <w:pPr>
      <w:widowControl w:val="0"/>
    </w:pPr>
    <w:rPr>
      <w:rFonts w:eastAsia="微軟正黑體"/>
    </w:rPr>
  </w:style>
  <w:style w:type="character" w:customStyle="1" w:styleId="a7">
    <w:name w:val="頁首 字元"/>
    <w:basedOn w:val="a0"/>
    <w:link w:val="a6"/>
    <w:uiPriority w:val="99"/>
    <w:rsid w:val="00373011"/>
    <w:rPr>
      <w:rFonts w:eastAsia="微軟正黑體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373011"/>
    <w:rPr>
      <w:rFonts w:eastAsia="微軟正黑體"/>
      <w:sz w:val="20"/>
      <w:szCs w:val="20"/>
    </w:rPr>
  </w:style>
  <w:style w:type="character" w:styleId="ac">
    <w:name w:val="Unresolved Mention"/>
    <w:basedOn w:val="a0"/>
    <w:uiPriority w:val="99"/>
    <w:semiHidden/>
    <w:unhideWhenUsed/>
    <w:rsid w:val="001864B1"/>
    <w:rPr>
      <w:color w:val="605E5C"/>
      <w:shd w:val="clear" w:color="auto" w:fill="E1DFDD"/>
    </w:rPr>
  </w:style>
  <w:style w:type="character" w:customStyle="1" w:styleId="30">
    <w:name w:val="標題 3 字元"/>
    <w:basedOn w:val="a0"/>
    <w:link w:val="3"/>
    <w:uiPriority w:val="9"/>
    <w:rsid w:val="00154BCE"/>
    <w:rPr>
      <w:rFonts w:ascii="Times New Roman" w:eastAsia="標楷體" w:hAnsi="Times New Roman" w:cs="Arial"/>
      <w:kern w:val="0"/>
      <w:sz w:val="32"/>
      <w:szCs w:val="28"/>
    </w:rPr>
  </w:style>
  <w:style w:type="character" w:styleId="HTML">
    <w:name w:val="HTML Code"/>
    <w:basedOn w:val="a0"/>
    <w:uiPriority w:val="99"/>
    <w:semiHidden/>
    <w:unhideWhenUsed/>
    <w:rsid w:val="00330428"/>
    <w:rPr>
      <w:rFonts w:ascii="細明體" w:eastAsia="細明體" w:hAnsi="細明體" w:cs="細明體"/>
      <w:sz w:val="24"/>
      <w:szCs w:val="24"/>
    </w:rPr>
  </w:style>
  <w:style w:type="character" w:styleId="ad">
    <w:name w:val="Emphasis"/>
    <w:basedOn w:val="a0"/>
    <w:uiPriority w:val="20"/>
    <w:qFormat/>
    <w:rsid w:val="00187AF7"/>
    <w:rPr>
      <w:i/>
      <w:iCs/>
    </w:rPr>
  </w:style>
  <w:style w:type="character" w:customStyle="1" w:styleId="40">
    <w:name w:val="標題 4 字元"/>
    <w:basedOn w:val="a0"/>
    <w:link w:val="4"/>
    <w:uiPriority w:val="9"/>
    <w:semiHidden/>
    <w:rsid w:val="00154BCE"/>
    <w:rPr>
      <w:rFonts w:ascii="Times New Roman" w:eastAsia="標楷體" w:hAnsi="Times New Roman" w:cstheme="majorBidi"/>
      <w:sz w:val="36"/>
      <w:szCs w:val="36"/>
    </w:rPr>
  </w:style>
  <w:style w:type="paragraph" w:styleId="Web">
    <w:name w:val="Normal (Web)"/>
    <w:basedOn w:val="a"/>
    <w:uiPriority w:val="99"/>
    <w:semiHidden/>
    <w:unhideWhenUsed/>
    <w:rsid w:val="004D0A6E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e">
    <w:name w:val="Strong"/>
    <w:basedOn w:val="a0"/>
    <w:uiPriority w:val="22"/>
    <w:qFormat/>
    <w:rsid w:val="004D0A6E"/>
    <w:rPr>
      <w:b/>
      <w:bCs/>
    </w:rPr>
  </w:style>
  <w:style w:type="character" w:customStyle="1" w:styleId="20">
    <w:name w:val="標題 2 字元"/>
    <w:basedOn w:val="a0"/>
    <w:link w:val="2"/>
    <w:uiPriority w:val="9"/>
    <w:rsid w:val="00154BCE"/>
    <w:rPr>
      <w:rFonts w:ascii="Times New Roman" w:eastAsia="標楷體" w:hAnsi="Times New Roman" w:cstheme="majorBidi"/>
      <w:b/>
      <w:bCs/>
      <w:sz w:val="36"/>
      <w:szCs w:val="48"/>
    </w:rPr>
  </w:style>
  <w:style w:type="character" w:customStyle="1" w:styleId="deprecated">
    <w:name w:val="deprecated"/>
    <w:basedOn w:val="a0"/>
    <w:rsid w:val="007D2239"/>
  </w:style>
  <w:style w:type="paragraph" w:styleId="af">
    <w:name w:val="TOC Heading"/>
    <w:basedOn w:val="1"/>
    <w:next w:val="a"/>
    <w:uiPriority w:val="39"/>
    <w:unhideWhenUsed/>
    <w:qFormat/>
    <w:rsid w:val="00672925"/>
    <w:pPr>
      <w:keepLines/>
      <w:widowControl/>
      <w:spacing w:before="240" w:after="0" w:line="259" w:lineRule="auto"/>
      <w:outlineLvl w:val="9"/>
    </w:pPr>
    <w:rPr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672925"/>
  </w:style>
  <w:style w:type="paragraph" w:styleId="21">
    <w:name w:val="toc 2"/>
    <w:basedOn w:val="a"/>
    <w:next w:val="a"/>
    <w:autoRedefine/>
    <w:uiPriority w:val="39"/>
    <w:unhideWhenUsed/>
    <w:rsid w:val="00672925"/>
    <w:pPr>
      <w:ind w:leftChars="200" w:left="480"/>
    </w:pPr>
  </w:style>
  <w:style w:type="character" w:customStyle="1" w:styleId="a9">
    <w:name w:val="無間距 字元"/>
    <w:basedOn w:val="a0"/>
    <w:link w:val="a8"/>
    <w:uiPriority w:val="1"/>
    <w:rsid w:val="00B24E98"/>
    <w:rPr>
      <w:rFonts w:eastAsia="微軟正黑體"/>
    </w:rPr>
  </w:style>
  <w:style w:type="character" w:styleId="af0">
    <w:name w:val="FollowedHyperlink"/>
    <w:basedOn w:val="a0"/>
    <w:uiPriority w:val="99"/>
    <w:semiHidden/>
    <w:unhideWhenUsed/>
    <w:rsid w:val="00E93372"/>
    <w:rPr>
      <w:color w:val="954F72" w:themeColor="followedHyperlink"/>
      <w:u w:val="single"/>
    </w:rPr>
  </w:style>
  <w:style w:type="paragraph" w:styleId="HTML0">
    <w:name w:val="HTML Preformatted"/>
    <w:basedOn w:val="a"/>
    <w:link w:val="HTML1"/>
    <w:uiPriority w:val="99"/>
    <w:semiHidden/>
    <w:unhideWhenUsed/>
    <w:rsid w:val="0073011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1">
    <w:name w:val="HTML 預設格式 字元"/>
    <w:basedOn w:val="a0"/>
    <w:link w:val="HTML0"/>
    <w:uiPriority w:val="99"/>
    <w:semiHidden/>
    <w:rsid w:val="00730114"/>
    <w:rPr>
      <w:rFonts w:ascii="細明體" w:eastAsia="細明體" w:hAnsi="細明體" w:cs="細明體"/>
      <w:kern w:val="0"/>
      <w:szCs w:val="24"/>
    </w:rPr>
  </w:style>
  <w:style w:type="character" w:customStyle="1" w:styleId="hljs-keyword">
    <w:name w:val="hljs-keyword"/>
    <w:basedOn w:val="a0"/>
    <w:rsid w:val="00730114"/>
  </w:style>
  <w:style w:type="character" w:customStyle="1" w:styleId="hljs-function">
    <w:name w:val="hljs-function"/>
    <w:basedOn w:val="a0"/>
    <w:rsid w:val="00730114"/>
  </w:style>
  <w:style w:type="character" w:customStyle="1" w:styleId="hljs-title">
    <w:name w:val="hljs-title"/>
    <w:basedOn w:val="a0"/>
    <w:rsid w:val="00730114"/>
  </w:style>
  <w:style w:type="character" w:customStyle="1" w:styleId="hljs-params">
    <w:name w:val="hljs-params"/>
    <w:basedOn w:val="a0"/>
    <w:rsid w:val="00730114"/>
  </w:style>
  <w:style w:type="character" w:customStyle="1" w:styleId="hljs-comment">
    <w:name w:val="hljs-comment"/>
    <w:basedOn w:val="a0"/>
    <w:rsid w:val="00730114"/>
  </w:style>
  <w:style w:type="paragraph" w:styleId="31">
    <w:name w:val="toc 3"/>
    <w:basedOn w:val="a"/>
    <w:next w:val="a"/>
    <w:autoRedefine/>
    <w:uiPriority w:val="39"/>
    <w:unhideWhenUsed/>
    <w:rsid w:val="00334EAE"/>
    <w:pPr>
      <w:ind w:leftChars="400" w:left="960"/>
    </w:pPr>
    <w:rPr>
      <w:rFonts w:eastAsiaTheme="minorEastAsia"/>
    </w:rPr>
  </w:style>
  <w:style w:type="paragraph" w:styleId="41">
    <w:name w:val="toc 4"/>
    <w:basedOn w:val="a"/>
    <w:next w:val="a"/>
    <w:autoRedefine/>
    <w:uiPriority w:val="39"/>
    <w:unhideWhenUsed/>
    <w:rsid w:val="00334EAE"/>
    <w:pPr>
      <w:ind w:leftChars="600" w:left="1440"/>
    </w:pPr>
    <w:rPr>
      <w:rFonts w:eastAsiaTheme="minorEastAsia"/>
    </w:rPr>
  </w:style>
  <w:style w:type="paragraph" w:styleId="5">
    <w:name w:val="toc 5"/>
    <w:basedOn w:val="a"/>
    <w:next w:val="a"/>
    <w:autoRedefine/>
    <w:uiPriority w:val="39"/>
    <w:unhideWhenUsed/>
    <w:rsid w:val="00334EAE"/>
    <w:pPr>
      <w:ind w:leftChars="800" w:left="1920"/>
    </w:pPr>
    <w:rPr>
      <w:rFonts w:eastAsiaTheme="minorEastAsia"/>
    </w:rPr>
  </w:style>
  <w:style w:type="paragraph" w:styleId="6">
    <w:name w:val="toc 6"/>
    <w:basedOn w:val="a"/>
    <w:next w:val="a"/>
    <w:autoRedefine/>
    <w:uiPriority w:val="39"/>
    <w:unhideWhenUsed/>
    <w:rsid w:val="00334EAE"/>
    <w:pPr>
      <w:ind w:leftChars="1000" w:left="2400"/>
    </w:pPr>
    <w:rPr>
      <w:rFonts w:eastAsiaTheme="minorEastAsia"/>
    </w:rPr>
  </w:style>
  <w:style w:type="paragraph" w:styleId="7">
    <w:name w:val="toc 7"/>
    <w:basedOn w:val="a"/>
    <w:next w:val="a"/>
    <w:autoRedefine/>
    <w:uiPriority w:val="39"/>
    <w:unhideWhenUsed/>
    <w:rsid w:val="00334EAE"/>
    <w:pPr>
      <w:ind w:leftChars="1200" w:left="2880"/>
    </w:pPr>
    <w:rPr>
      <w:rFonts w:eastAsiaTheme="minorEastAsia"/>
    </w:rPr>
  </w:style>
  <w:style w:type="paragraph" w:styleId="8">
    <w:name w:val="toc 8"/>
    <w:basedOn w:val="a"/>
    <w:next w:val="a"/>
    <w:autoRedefine/>
    <w:uiPriority w:val="39"/>
    <w:unhideWhenUsed/>
    <w:rsid w:val="00334EAE"/>
    <w:pPr>
      <w:ind w:leftChars="1400" w:left="3360"/>
    </w:pPr>
    <w:rPr>
      <w:rFonts w:eastAsiaTheme="minorEastAsia"/>
    </w:rPr>
  </w:style>
  <w:style w:type="paragraph" w:styleId="9">
    <w:name w:val="toc 9"/>
    <w:basedOn w:val="a"/>
    <w:next w:val="a"/>
    <w:autoRedefine/>
    <w:uiPriority w:val="39"/>
    <w:unhideWhenUsed/>
    <w:rsid w:val="00334EAE"/>
    <w:pPr>
      <w:ind w:leftChars="1600" w:left="3840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0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2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38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1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2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0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7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7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9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0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5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8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6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63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3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94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5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7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5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6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24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2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1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7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1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8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18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9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59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6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1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7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11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4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5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27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63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0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0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9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57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6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1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9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3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03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49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1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19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02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14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88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2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93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5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2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1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5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6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0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2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0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47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0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3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7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8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5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1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8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35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3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0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9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97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57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2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1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2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2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0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3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86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30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5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7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0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4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8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4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2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7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5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4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81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8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1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27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5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8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88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6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3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2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6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51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8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9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3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3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1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4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9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0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2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8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20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8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5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4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99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37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6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6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9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06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6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1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6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2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0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9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9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6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6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21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0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1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1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1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8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24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47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3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7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0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8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3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4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3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45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0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7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8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5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8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6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1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8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5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5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02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4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8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4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47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9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0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5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03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5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7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96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70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02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6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2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9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9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5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06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8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2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2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0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0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6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1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5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6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96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4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6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69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0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6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2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79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9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0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06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22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1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06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3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8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7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8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2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7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84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7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7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0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05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66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3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76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5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8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2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7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9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60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6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2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0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0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0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4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09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7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8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6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1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45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34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3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5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9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9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8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9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49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0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4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2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4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7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6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8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6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6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6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1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4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3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9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8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6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6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1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2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61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8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92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2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1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83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0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4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1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5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4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6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5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1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3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4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2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0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7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4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8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6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1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6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44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6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05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11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6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31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1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4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9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6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5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50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5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2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6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95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5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4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3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8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8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5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01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3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6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0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0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6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4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9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4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6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9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2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6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1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5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74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7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4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9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8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7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36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87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7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48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43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1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04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8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9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5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4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06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8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6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23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0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3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0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4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7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1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9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92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45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4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71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2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7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8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1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6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0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2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13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8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7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3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87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6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0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6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3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74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8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7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0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8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4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90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4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0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0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8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6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90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30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2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9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67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5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2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84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1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3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3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98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1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48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3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17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02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6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5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10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4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2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5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4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1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9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1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83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7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1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1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1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0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5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86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2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0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1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48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48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9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3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3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1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7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4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7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6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8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4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2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2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2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72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3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2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5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6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8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8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4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2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5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9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62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65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56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0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8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8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0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3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1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4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55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04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2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3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76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0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7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2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2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9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5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04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5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0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8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9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4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8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8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17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7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9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90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8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56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2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6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4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30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8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6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8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8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2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89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0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2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0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8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17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8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0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5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0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8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0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7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5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1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6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6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9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02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5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97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3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8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0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6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9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3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10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4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5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5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2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64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2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83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6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06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4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1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3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6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3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8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9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00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46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5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5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0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7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8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0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7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1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4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0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48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3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79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9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8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7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8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8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6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6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7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1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26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9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9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5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17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4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1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6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8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6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9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6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82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7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1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4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8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77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1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7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5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3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5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2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2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9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6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7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8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7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3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24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2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2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3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9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26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33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1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62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4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5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0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7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6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0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0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16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0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1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15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3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0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7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3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61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2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1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02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1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8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2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19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5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4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6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0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6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7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9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2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48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2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8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1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1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60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8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4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0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0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0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3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6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5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5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8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8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8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51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97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4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0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2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7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4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93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6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5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30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6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9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2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2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6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3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6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7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8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1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4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6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9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4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1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33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5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6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0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3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6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2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33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2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0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4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5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3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1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4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1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55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7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2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2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92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0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4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02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8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0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0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3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81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99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68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8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85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16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35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2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1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45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1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9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4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9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2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7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0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6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98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9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2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77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98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66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1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8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96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27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3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03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46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9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6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8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42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52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64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1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56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0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5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3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2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2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4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70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6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5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4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5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6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45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6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9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4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0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3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9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9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3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7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81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6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72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4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0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0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04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80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2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9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5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9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3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83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4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26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2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4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9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2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5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1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8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3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5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0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6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39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78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8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5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58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1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2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59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75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1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3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0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8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76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97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5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2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9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5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2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8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3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4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5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32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1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06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9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8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5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4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9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83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0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8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3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7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05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3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8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5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35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2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6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0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9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8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0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3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8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76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22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2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0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7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9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4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9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38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2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1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0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9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0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0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8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8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2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9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9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6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16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6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4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2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32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3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5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8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1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2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6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6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0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8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7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3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6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4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1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74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86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8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0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0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3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7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7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4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6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7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0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3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2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4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24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6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1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3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6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29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1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8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5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8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87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0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0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7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5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4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4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04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1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5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0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2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3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3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6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5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47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68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3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4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5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7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2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3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62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0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6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81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52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91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1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5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8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0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05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1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7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14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83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41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5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3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08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9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5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8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7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77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1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48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6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67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8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43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4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5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4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8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3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0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9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4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4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2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5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47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92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9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4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0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4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62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29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7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1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2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12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59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8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2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7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2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5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9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7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00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8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38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3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4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6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46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4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39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0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9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0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42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76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3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7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5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1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5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9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2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8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23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2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9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0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21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7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5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4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4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7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6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9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7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3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0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9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2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92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1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1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7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07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7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64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00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5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0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11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4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5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1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3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6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5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5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6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0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3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8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19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2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3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7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44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9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6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90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06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2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5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9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3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2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7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02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71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9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3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18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51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5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4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1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5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5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48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5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1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9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7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yperlink" Target="https://www.w3school.com.cn/cssref/selector_element_element.asp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22.jpeg"/><Relationship Id="rId42" Type="http://schemas.openxmlformats.org/officeDocument/2006/relationships/hyperlink" Target="https://www.w3school.com.cn/cssref/selector_attribute_value.asp" TargetMode="External"/><Relationship Id="rId47" Type="http://schemas.openxmlformats.org/officeDocument/2006/relationships/image" Target="media/image23.png"/><Relationship Id="rId50" Type="http://schemas.openxmlformats.org/officeDocument/2006/relationships/oleObject" Target="embeddings/oleObject2.bin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hyperlink" Target="https://zh.wikipedia.org/wiki/HTTP%E5%A4%B4%E5%AD%97%E6%AE%B5" TargetMode="Externa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0.gif"/><Relationship Id="rId37" Type="http://schemas.openxmlformats.org/officeDocument/2006/relationships/hyperlink" Target="https://www.w3school.com.cn/cssref/selector_element_class.asp" TargetMode="External"/><Relationship Id="rId40" Type="http://schemas.openxmlformats.org/officeDocument/2006/relationships/hyperlink" Target="https://www.w3school.com.cn/cssref/selector_element_gt.asp" TargetMode="External"/><Relationship Id="rId45" Type="http://schemas.openxmlformats.org/officeDocument/2006/relationships/hyperlink" Target="https://www.w3school.com.cn/cssref/selector_attr_end.asp" TargetMode="External"/><Relationship Id="rId53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31" Type="http://schemas.openxmlformats.org/officeDocument/2006/relationships/image" Target="media/image19.png"/><Relationship Id="rId44" Type="http://schemas.openxmlformats.org/officeDocument/2006/relationships/hyperlink" Target="https://www.w3school.com.cn/cssref/selector_attr_begin.asp" TargetMode="External"/><Relationship Id="rId52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github.com/telunyang/javascript_iii_bd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hyperlink" Target="https://zh.wikipedia.org/wiki/%E7%94%A8%E6%88%B7%E4%BB%A3%E7%90%86" TargetMode="External"/><Relationship Id="rId35" Type="http://schemas.openxmlformats.org/officeDocument/2006/relationships/hyperlink" Target="https://www.w3school.com.cn/cssref/selector_all.asp" TargetMode="External"/><Relationship Id="rId43" Type="http://schemas.openxmlformats.org/officeDocument/2006/relationships/hyperlink" Target="https://www.w3school.com.cn/cssref/selector_attribute_value_contain.asp" TargetMode="External"/><Relationship Id="rId48" Type="http://schemas.openxmlformats.org/officeDocument/2006/relationships/oleObject" Target="embeddings/oleObject1.bin"/><Relationship Id="rId8" Type="http://schemas.openxmlformats.org/officeDocument/2006/relationships/endnotes" Target="endnotes.xml"/><Relationship Id="rId51" Type="http://schemas.openxmlformats.org/officeDocument/2006/relationships/footer" Target="footer2.xml"/><Relationship Id="rId3" Type="http://schemas.openxmlformats.org/officeDocument/2006/relationships/numbering" Target="numbering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1.jpeg"/><Relationship Id="rId38" Type="http://schemas.openxmlformats.org/officeDocument/2006/relationships/hyperlink" Target="https://www.w3school.com.cn/cssref/selector_element_comma.asp" TargetMode="External"/><Relationship Id="rId46" Type="http://schemas.openxmlformats.org/officeDocument/2006/relationships/hyperlink" Target="https://www.w3school.com.cn/cssref/css_selectors.asp" TargetMode="External"/><Relationship Id="rId20" Type="http://schemas.openxmlformats.org/officeDocument/2006/relationships/image" Target="media/image10.png"/><Relationship Id="rId41" Type="http://schemas.openxmlformats.org/officeDocument/2006/relationships/hyperlink" Target="https://www.w3school.com.cn/cssref/selector_attribute.asp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yperlink" Target="https://www.w3school.com.cn/cssref/selector_element.asp" TargetMode="External"/><Relationship Id="rId49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B75974D-F885-453B-9AEB-F36426DE12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4</TotalTime>
  <Pages>67</Pages>
  <Words>7011</Words>
  <Characters>39968</Characters>
  <Application>Microsoft Office Word</Application>
  <DocSecurity>0</DocSecurity>
  <Lines>333</Lines>
  <Paragraphs>93</Paragraphs>
  <ScaleCrop>false</ScaleCrop>
  <Company/>
  <LinksUpToDate>false</LinksUpToDate>
  <CharactersWithSpaces>46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</dc:title>
  <dc:subject>網頁程式設計</dc:subject>
  <dc:creator>Darren Yang 楊德倫</dc:creator>
  <cp:keywords/>
  <dc:description/>
  <cp:lastModifiedBy>darren</cp:lastModifiedBy>
  <cp:revision>442</cp:revision>
  <cp:lastPrinted>2021-05-24T16:12:00Z</cp:lastPrinted>
  <dcterms:created xsi:type="dcterms:W3CDTF">2021-03-11T06:58:00Z</dcterms:created>
  <dcterms:modified xsi:type="dcterms:W3CDTF">2021-05-24T16:12:00Z</dcterms:modified>
</cp:coreProperties>
</file>